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CF2A6" w14:textId="77777777" w:rsidR="001F2B25" w:rsidRDefault="001F2B25">
      <w:pPr>
        <w:pStyle w:val="BodyText"/>
        <w:rPr>
          <w:rFonts w:ascii="Times New Roman"/>
          <w:sz w:val="20"/>
        </w:rPr>
      </w:pPr>
      <w:bookmarkStart w:id="0" w:name="_Hlk78656419"/>
      <w:bookmarkEnd w:id="0"/>
    </w:p>
    <w:p w14:paraId="15D5C38B" w14:textId="77777777" w:rsidR="001F2B25" w:rsidRDefault="001F2B25">
      <w:pPr>
        <w:pStyle w:val="BodyText"/>
        <w:rPr>
          <w:rFonts w:ascii="Times New Roman"/>
          <w:sz w:val="20"/>
        </w:rPr>
      </w:pPr>
    </w:p>
    <w:p w14:paraId="44BB5B13" w14:textId="77777777" w:rsidR="001F2B25" w:rsidRDefault="008B4923">
      <w:pPr>
        <w:pStyle w:val="Title"/>
      </w:pPr>
      <w:r>
        <w:rPr>
          <w:spacing w:val="22"/>
          <w:w w:val="140"/>
        </w:rPr>
        <w:t>HARRY</w:t>
      </w:r>
      <w:r>
        <w:rPr>
          <w:spacing w:val="25"/>
          <w:w w:val="140"/>
        </w:rPr>
        <w:t xml:space="preserve"> </w:t>
      </w:r>
      <w:r>
        <w:rPr>
          <w:spacing w:val="21"/>
          <w:w w:val="140"/>
        </w:rPr>
        <w:t>GILL</w:t>
      </w:r>
    </w:p>
    <w:p w14:paraId="62A1CEDA" w14:textId="6FDC6208" w:rsidR="001F2B25" w:rsidRDefault="008B4923">
      <w:pPr>
        <w:pStyle w:val="Heading1"/>
        <w:spacing w:before="75"/>
        <w:ind w:left="266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F49D4BD" wp14:editId="3BF63858">
                <wp:simplePos x="0" y="0"/>
                <wp:positionH relativeFrom="page">
                  <wp:posOffset>935990</wp:posOffset>
                </wp:positionH>
                <wp:positionV relativeFrom="paragraph">
                  <wp:posOffset>118745</wp:posOffset>
                </wp:positionV>
                <wp:extent cx="1344295" cy="0"/>
                <wp:effectExtent l="0" t="0" r="0" b="0"/>
                <wp:wrapNone/>
                <wp:docPr id="50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44295" cy="0"/>
                        </a:xfrm>
                        <a:prstGeom prst="line">
                          <a:avLst/>
                        </a:prstGeom>
                        <a:noFill/>
                        <a:ln w="9533">
                          <a:solidFill>
                            <a:srgbClr val="A6A6A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0A6C1D" id="Line 44" o:spid="_x0000_s1026" style="position:absolute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3.7pt,9.35pt" to="179.5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0b/zgEAAIQDAAAOAAAAZHJzL2Uyb0RvYy54bWysU9tu2zAMfR+wfxD0vjjXYjXiFEOy7iXb&#10;ArT7AEaSbWGyKEhK7Pz9KOXSbnsrCgOCKJKHh4f08mHoDDsqHzTaik9GY86UFSi1bSr+6/nx02fO&#10;QgQrwaBVFT+pwB9WHz8se1eqKbZopPKMQGwoe1fxNkZXFkUQreogjNApS84afQeRTN8U0kNP6J0p&#10;puPxXdGjl86jUCHQ6+bs5KuMX9dKxJ91HVRkpuLELebT53OfzmK1hLLx4FotLjTgDSw60JaK3qA2&#10;EIEdvP4PqtPCY8A6jgR2Bda1Fir3QN1Mxv9089SCU7kXEie4m0zh/WDFj+POMy0rviB5LHQ0o622&#10;is3nSZvehZJC1nbnU3disE9ui+J3YBbXLdhGZY7PJ0d5k5RR/JWSjOCowr7/jpJi4BAxCzXUvkuQ&#10;JAEb8jxOt3moITJBj5PZfD69X3Amrr4Cymui8yF+U9ixdKm4IdIZGI7bEBMRKK8hqY7FR21MHrex&#10;rK/4/WI2ywkBjZbJmcKCb/Zr49kRaGG+3KUvd0We12EJeQOhPcdl13mVPB6szFVaBfLr5R5Bm/Od&#10;WBl7USkJc5Z4j/K081f1aNSZ/mUt0y69tnP2y8+z+gMAAP//AwBQSwMEFAAGAAgAAAAhAM/5CLHe&#10;AAAACQEAAA8AAABkcnMvZG93bnJldi54bWxMj81OwzAQhO9IvIO1SNyoUyhNmsapEBISQkIlpQ/g&#10;xts4wj/Bdtrw9iziALed3dHsN9VmsoadMMTeOwHzWQYMXetV7zoB+/enmwJYTNIpabxDAV8YYVNf&#10;XlSyVP7sGjztUscoxMVSCtApDSXnsdVoZZz5AR3djj5YmUiGjqsgzxRuDb/NsiW3snf0QcsBHzW2&#10;H7vRClAvffO8LQyO4fUtHnP92ay6pRDXV9PDGljCKf2Z4Qef0KEmpoMfnYrMkF7kC7LSUOTAyHB3&#10;v5oDO/wueF3x/w3qbwAAAP//AwBQSwECLQAUAAYACAAAACEAtoM4kv4AAADhAQAAEwAAAAAAAAAA&#10;AAAAAAAAAAAAW0NvbnRlbnRfVHlwZXNdLnhtbFBLAQItABQABgAIAAAAIQA4/SH/1gAAAJQBAAAL&#10;AAAAAAAAAAAAAAAAAC8BAABfcmVscy8ucmVsc1BLAQItABQABgAIAAAAIQCgS0b/zgEAAIQDAAAO&#10;AAAAAAAAAAAAAAAAAC4CAABkcnMvZTJvRG9jLnhtbFBLAQItABQABgAIAAAAIQDP+Qix3gAAAAkB&#10;AAAPAAAAAAAAAAAAAAAAACgEAABkcnMvZG93bnJldi54bWxQSwUGAAAAAAQABADzAAAAMwUAAAAA&#10;" strokecolor="#a6a6a6" strokeweight=".26481mm">
                <w10:wrap anchorx="page"/>
              </v:line>
            </w:pict>
          </mc:Fallback>
        </mc:AlternateContent>
      </w:r>
      <w:r>
        <w:rPr>
          <w:w w:val="135"/>
        </w:rPr>
        <w:t>DATA</w:t>
      </w:r>
      <w:r>
        <w:rPr>
          <w:spacing w:val="48"/>
          <w:w w:val="135"/>
        </w:rPr>
        <w:t xml:space="preserve"> </w:t>
      </w:r>
      <w:r>
        <w:rPr>
          <w:spacing w:val="10"/>
          <w:w w:val="135"/>
        </w:rPr>
        <w:t>ANALYST</w:t>
      </w:r>
    </w:p>
    <w:p w14:paraId="7489710F" w14:textId="77777777" w:rsidR="001F2B25" w:rsidRDefault="001F2B25">
      <w:pPr>
        <w:pStyle w:val="BodyText"/>
        <w:spacing w:before="10"/>
        <w:rPr>
          <w:sz w:val="19"/>
        </w:rPr>
      </w:pPr>
    </w:p>
    <w:p w14:paraId="57C353EB" w14:textId="77777777" w:rsidR="001F2B25" w:rsidRDefault="001F2B25">
      <w:pPr>
        <w:rPr>
          <w:sz w:val="19"/>
        </w:rPr>
        <w:sectPr w:rsidR="001F2B25">
          <w:type w:val="continuous"/>
          <w:pgSz w:w="11910" w:h="16850"/>
          <w:pgMar w:top="0" w:right="300" w:bottom="0" w:left="1220" w:header="720" w:footer="720" w:gutter="0"/>
          <w:cols w:space="720"/>
        </w:sectPr>
      </w:pPr>
    </w:p>
    <w:p w14:paraId="7B7747CB" w14:textId="77777777" w:rsidR="001F2B25" w:rsidRDefault="008B4923">
      <w:pPr>
        <w:pStyle w:val="BodyText"/>
        <w:spacing w:before="107" w:line="237" w:lineRule="auto"/>
        <w:ind w:left="167" w:right="294"/>
      </w:pPr>
      <w:r>
        <w:rPr>
          <w:spacing w:val="8"/>
          <w:w w:val="107"/>
        </w:rPr>
        <w:t>S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e</w:t>
      </w:r>
      <w:r>
        <w:rPr>
          <w:spacing w:val="8"/>
          <w:w w:val="87"/>
        </w:rPr>
        <w:t>r</w:t>
      </w:r>
      <w:r>
        <w:rPr>
          <w:spacing w:val="8"/>
          <w:w w:val="110"/>
        </w:rPr>
        <w:t>e</w:t>
      </w:r>
      <w:r>
        <w:rPr>
          <w:w w:val="106"/>
        </w:rPr>
        <w:t>d</w:t>
      </w:r>
      <w:r>
        <w:rPr>
          <w:spacing w:val="14"/>
        </w:rPr>
        <w:t xml:space="preserve"> </w:t>
      </w:r>
      <w:r>
        <w:rPr>
          <w:spacing w:val="8"/>
          <w:w w:val="103"/>
        </w:rPr>
        <w:t>s</w:t>
      </w:r>
      <w:r>
        <w:rPr>
          <w:spacing w:val="8"/>
          <w:w w:val="92"/>
        </w:rPr>
        <w:t>t</w:t>
      </w:r>
      <w:r>
        <w:rPr>
          <w:spacing w:val="8"/>
          <w:w w:val="87"/>
        </w:rPr>
        <w:t>r</w:t>
      </w:r>
      <w:r>
        <w:rPr>
          <w:spacing w:val="8"/>
          <w:w w:val="121"/>
        </w:rPr>
        <w:t>a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</w:t>
      </w:r>
      <w:r>
        <w:rPr>
          <w:spacing w:val="8"/>
          <w:w w:val="107"/>
        </w:rPr>
        <w:t>g</w:t>
      </w:r>
      <w:r>
        <w:rPr>
          <w:spacing w:val="8"/>
          <w:w w:val="104"/>
        </w:rPr>
        <w:t>y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109"/>
        </w:rPr>
        <w:t>m</w:t>
      </w:r>
      <w:r>
        <w:rPr>
          <w:spacing w:val="8"/>
          <w:w w:val="121"/>
        </w:rPr>
        <w:t>a</w:t>
      </w:r>
      <w:r>
        <w:rPr>
          <w:spacing w:val="8"/>
          <w:w w:val="87"/>
        </w:rPr>
        <w:t>r</w:t>
      </w:r>
      <w:r>
        <w:rPr>
          <w:spacing w:val="8"/>
          <w:w w:val="82"/>
        </w:rPr>
        <w:t>k</w:t>
      </w:r>
      <w:r>
        <w:rPr>
          <w:spacing w:val="8"/>
          <w:w w:val="110"/>
        </w:rPr>
        <w:t>e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07"/>
        </w:rPr>
        <w:t>g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106"/>
        </w:rPr>
        <w:t>p</w:t>
      </w:r>
      <w:r>
        <w:rPr>
          <w:spacing w:val="8"/>
          <w:w w:val="87"/>
        </w:rPr>
        <w:t>r</w:t>
      </w:r>
      <w:r>
        <w:rPr>
          <w:spacing w:val="8"/>
          <w:w w:val="103"/>
        </w:rPr>
        <w:t>o</w:t>
      </w:r>
      <w:r>
        <w:rPr>
          <w:spacing w:val="8"/>
          <w:w w:val="106"/>
        </w:rPr>
        <w:t>d</w:t>
      </w:r>
      <w:r>
        <w:rPr>
          <w:spacing w:val="8"/>
          <w:w w:val="99"/>
        </w:rPr>
        <w:t>u</w:t>
      </w:r>
      <w:r>
        <w:rPr>
          <w:spacing w:val="8"/>
          <w:w w:val="118"/>
        </w:rPr>
        <w:t>c</w:t>
      </w:r>
      <w:r>
        <w:rPr>
          <w:spacing w:val="8"/>
          <w:w w:val="92"/>
        </w:rPr>
        <w:t>t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121"/>
        </w:rPr>
        <w:t>a</w:t>
      </w:r>
      <w:r>
        <w:rPr>
          <w:spacing w:val="8"/>
          <w:w w:val="99"/>
        </w:rPr>
        <w:t>n</w:t>
      </w:r>
      <w:r>
        <w:rPr>
          <w:w w:val="106"/>
        </w:rPr>
        <w:t>d</w:t>
      </w:r>
      <w:r>
        <w:rPr>
          <w:spacing w:val="14"/>
        </w:rPr>
        <w:t xml:space="preserve"> 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</w:t>
      </w:r>
      <w:r>
        <w:rPr>
          <w:spacing w:val="8"/>
          <w:w w:val="118"/>
        </w:rPr>
        <w:t>c</w:t>
      </w:r>
      <w:r>
        <w:rPr>
          <w:spacing w:val="8"/>
          <w:w w:val="99"/>
        </w:rPr>
        <w:t>hn</w:t>
      </w:r>
      <w:r>
        <w:rPr>
          <w:spacing w:val="8"/>
          <w:w w:val="103"/>
        </w:rPr>
        <w:t>o</w:t>
      </w:r>
      <w:r>
        <w:rPr>
          <w:spacing w:val="8"/>
          <w:w w:val="77"/>
        </w:rPr>
        <w:t>l</w:t>
      </w:r>
      <w:r>
        <w:rPr>
          <w:spacing w:val="8"/>
          <w:w w:val="103"/>
        </w:rPr>
        <w:t>o</w:t>
      </w:r>
      <w:r>
        <w:rPr>
          <w:spacing w:val="8"/>
          <w:w w:val="107"/>
        </w:rPr>
        <w:t>g</w:t>
      </w:r>
      <w:r>
        <w:rPr>
          <w:w w:val="104"/>
        </w:rPr>
        <w:t>y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77"/>
        </w:rPr>
        <w:t>i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121"/>
        </w:rPr>
        <w:t>a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105"/>
        </w:rPr>
        <w:t>v</w:t>
      </w:r>
      <w:r>
        <w:rPr>
          <w:spacing w:val="8"/>
          <w:w w:val="110"/>
        </w:rPr>
        <w:t>e</w:t>
      </w:r>
      <w:r>
        <w:rPr>
          <w:w w:val="103"/>
        </w:rPr>
        <w:t>s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w w:val="99"/>
        </w:rPr>
        <w:t>n</w:t>
      </w:r>
      <w:r>
        <w:rPr>
          <w:spacing w:val="14"/>
        </w:rPr>
        <w:t xml:space="preserve"> </w:t>
      </w:r>
      <w:r>
        <w:rPr>
          <w:w w:val="103"/>
        </w:rPr>
        <w:t>6</w:t>
      </w:r>
      <w:r>
        <w:rPr>
          <w:spacing w:val="14"/>
        </w:rPr>
        <w:t xml:space="preserve"> </w:t>
      </w:r>
      <w:r>
        <w:rPr>
          <w:spacing w:val="8"/>
          <w:w w:val="118"/>
        </w:rPr>
        <w:t>c</w:t>
      </w:r>
      <w:r>
        <w:rPr>
          <w:spacing w:val="8"/>
          <w:w w:val="103"/>
        </w:rPr>
        <w:t>o</w:t>
      </w:r>
      <w:r>
        <w:rPr>
          <w:spacing w:val="8"/>
          <w:w w:val="109"/>
        </w:rPr>
        <w:t>m</w:t>
      </w:r>
      <w:r>
        <w:rPr>
          <w:spacing w:val="8"/>
          <w:w w:val="106"/>
        </w:rPr>
        <w:t>p</w:t>
      </w:r>
      <w:r>
        <w:rPr>
          <w:spacing w:val="8"/>
          <w:w w:val="121"/>
        </w:rPr>
        <w:t>a</w:t>
      </w:r>
      <w:r>
        <w:rPr>
          <w:spacing w:val="8"/>
          <w:w w:val="99"/>
        </w:rPr>
        <w:t>n</w:t>
      </w:r>
      <w:r>
        <w:rPr>
          <w:spacing w:val="8"/>
          <w:w w:val="77"/>
        </w:rPr>
        <w:t>i</w:t>
      </w:r>
      <w:r>
        <w:rPr>
          <w:spacing w:val="8"/>
          <w:w w:val="110"/>
        </w:rPr>
        <w:t>e</w:t>
      </w:r>
      <w:r>
        <w:rPr>
          <w:w w:val="103"/>
        </w:rPr>
        <w:t xml:space="preserve">s </w:t>
      </w:r>
      <w:r>
        <w:rPr>
          <w:spacing w:val="8"/>
          <w:w w:val="92"/>
        </w:rPr>
        <w:t>t</w:t>
      </w:r>
      <w:r>
        <w:rPr>
          <w:spacing w:val="8"/>
          <w:w w:val="99"/>
        </w:rPr>
        <w:t>h</w:t>
      </w:r>
      <w:r>
        <w:rPr>
          <w:spacing w:val="8"/>
          <w:w w:val="121"/>
        </w:rPr>
        <w:t>a</w:t>
      </w:r>
      <w:r>
        <w:rPr>
          <w:w w:val="92"/>
        </w:rPr>
        <w:t>t</w:t>
      </w:r>
      <w:r>
        <w:rPr>
          <w:spacing w:val="14"/>
        </w:rPr>
        <w:t xml:space="preserve"> </w:t>
      </w:r>
      <w:r>
        <w:rPr>
          <w:spacing w:val="8"/>
          <w:w w:val="87"/>
        </w:rPr>
        <w:t>r</w:t>
      </w:r>
      <w:r>
        <w:rPr>
          <w:spacing w:val="8"/>
          <w:w w:val="110"/>
        </w:rPr>
        <w:t>e</w:t>
      </w:r>
      <w:r>
        <w:rPr>
          <w:spacing w:val="8"/>
          <w:w w:val="103"/>
        </w:rPr>
        <w:t>s</w:t>
      </w:r>
      <w:r>
        <w:rPr>
          <w:spacing w:val="8"/>
          <w:w w:val="99"/>
        </w:rPr>
        <w:t>u</w:t>
      </w:r>
      <w:r>
        <w:rPr>
          <w:spacing w:val="8"/>
          <w:w w:val="77"/>
        </w:rPr>
        <w:t>l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</w:t>
      </w:r>
      <w:r>
        <w:rPr>
          <w:w w:val="106"/>
        </w:rPr>
        <w:t>d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w w:val="99"/>
        </w:rPr>
        <w:t>n</w:t>
      </w:r>
      <w:r>
        <w:rPr>
          <w:spacing w:val="14"/>
        </w:rPr>
        <w:t xml:space="preserve"> </w:t>
      </w:r>
      <w:r>
        <w:rPr>
          <w:spacing w:val="8"/>
          <w:w w:val="109"/>
        </w:rPr>
        <w:t>m</w:t>
      </w:r>
      <w:r>
        <w:rPr>
          <w:spacing w:val="8"/>
          <w:w w:val="99"/>
        </w:rPr>
        <w:t>u</w:t>
      </w:r>
      <w:r>
        <w:rPr>
          <w:spacing w:val="8"/>
          <w:w w:val="77"/>
        </w:rPr>
        <w:t>l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109"/>
        </w:rPr>
        <w:t>m</w:t>
      </w:r>
      <w:r>
        <w:rPr>
          <w:spacing w:val="8"/>
          <w:w w:val="77"/>
        </w:rPr>
        <w:t>illi</w:t>
      </w:r>
      <w:r>
        <w:rPr>
          <w:spacing w:val="8"/>
          <w:w w:val="103"/>
        </w:rPr>
        <w:t>o</w:t>
      </w:r>
      <w:r>
        <w:rPr>
          <w:spacing w:val="8"/>
          <w:w w:val="99"/>
        </w:rPr>
        <w:t>n</w:t>
      </w:r>
      <w:r>
        <w:rPr>
          <w:spacing w:val="8"/>
          <w:w w:val="103"/>
        </w:rPr>
        <w:t>-</w:t>
      </w:r>
      <w:r>
        <w:rPr>
          <w:spacing w:val="8"/>
          <w:w w:val="106"/>
        </w:rPr>
        <w:t>d</w:t>
      </w:r>
      <w:r>
        <w:rPr>
          <w:spacing w:val="8"/>
          <w:w w:val="103"/>
        </w:rPr>
        <w:t>o</w:t>
      </w:r>
      <w:r>
        <w:rPr>
          <w:spacing w:val="8"/>
          <w:w w:val="77"/>
        </w:rPr>
        <w:t>ll</w:t>
      </w:r>
      <w:r>
        <w:rPr>
          <w:spacing w:val="8"/>
          <w:w w:val="121"/>
        </w:rPr>
        <w:t>a</w:t>
      </w:r>
      <w:r>
        <w:rPr>
          <w:w w:val="87"/>
        </w:rPr>
        <w:t>r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109"/>
        </w:rPr>
        <w:t>m</w:t>
      </w:r>
      <w:r>
        <w:rPr>
          <w:spacing w:val="8"/>
          <w:w w:val="106"/>
        </w:rPr>
        <w:t>p</w:t>
      </w:r>
      <w:r>
        <w:rPr>
          <w:spacing w:val="8"/>
          <w:w w:val="121"/>
        </w:rPr>
        <w:t>a</w:t>
      </w:r>
      <w:r>
        <w:rPr>
          <w:spacing w:val="8"/>
          <w:w w:val="118"/>
        </w:rPr>
        <w:t>c</w:t>
      </w:r>
      <w:r>
        <w:rPr>
          <w:w w:val="92"/>
        </w:rPr>
        <w:t>t</w:t>
      </w:r>
      <w:r>
        <w:rPr>
          <w:spacing w:val="14"/>
        </w:rPr>
        <w:t xml:space="preserve"> </w:t>
      </w:r>
      <w:r>
        <w:rPr>
          <w:spacing w:val="8"/>
          <w:w w:val="103"/>
        </w:rPr>
        <w:t>o</w:t>
      </w:r>
      <w:r>
        <w:rPr>
          <w:w w:val="99"/>
        </w:rPr>
        <w:t>n</w:t>
      </w:r>
      <w:r>
        <w:rPr>
          <w:spacing w:val="14"/>
        </w:rPr>
        <w:t xml:space="preserve"> </w:t>
      </w:r>
      <w:r>
        <w:rPr>
          <w:spacing w:val="8"/>
          <w:w w:val="87"/>
        </w:rPr>
        <w:t>r</w:t>
      </w:r>
      <w:r>
        <w:rPr>
          <w:spacing w:val="8"/>
          <w:w w:val="110"/>
        </w:rPr>
        <w:t>e</w:t>
      </w:r>
      <w:r>
        <w:rPr>
          <w:spacing w:val="8"/>
          <w:w w:val="105"/>
        </w:rPr>
        <w:t>v</w:t>
      </w:r>
      <w:r>
        <w:rPr>
          <w:spacing w:val="8"/>
          <w:w w:val="110"/>
        </w:rPr>
        <w:t>e</w:t>
      </w:r>
      <w:r>
        <w:rPr>
          <w:spacing w:val="8"/>
          <w:w w:val="99"/>
        </w:rPr>
        <w:t>nu</w:t>
      </w:r>
      <w:r>
        <w:rPr>
          <w:spacing w:val="8"/>
          <w:w w:val="110"/>
        </w:rPr>
        <w:t>e</w:t>
      </w:r>
      <w:r>
        <w:rPr>
          <w:spacing w:val="8"/>
          <w:w w:val="103"/>
        </w:rPr>
        <w:t>s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118"/>
        </w:rPr>
        <w:t>c</w:t>
      </w:r>
      <w:r>
        <w:rPr>
          <w:spacing w:val="8"/>
          <w:w w:val="103"/>
        </w:rPr>
        <w:t>os</w:t>
      </w:r>
      <w:r>
        <w:rPr>
          <w:w w:val="92"/>
        </w:rPr>
        <w:t>t</w:t>
      </w:r>
      <w:r>
        <w:rPr>
          <w:spacing w:val="14"/>
        </w:rPr>
        <w:t xml:space="preserve"> </w:t>
      </w:r>
      <w:r>
        <w:rPr>
          <w:spacing w:val="8"/>
          <w:w w:val="87"/>
        </w:rPr>
        <w:t>r</w:t>
      </w:r>
      <w:r>
        <w:rPr>
          <w:spacing w:val="8"/>
          <w:w w:val="110"/>
        </w:rPr>
        <w:t>e</w:t>
      </w:r>
      <w:r>
        <w:rPr>
          <w:spacing w:val="8"/>
          <w:w w:val="106"/>
        </w:rPr>
        <w:t>d</w:t>
      </w:r>
      <w:r>
        <w:rPr>
          <w:spacing w:val="8"/>
          <w:w w:val="99"/>
        </w:rPr>
        <w:t>u</w:t>
      </w:r>
      <w:r>
        <w:rPr>
          <w:spacing w:val="8"/>
          <w:w w:val="118"/>
        </w:rPr>
        <w:t>c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103"/>
        </w:rPr>
        <w:t>o</w:t>
      </w:r>
      <w:r>
        <w:rPr>
          <w:spacing w:val="8"/>
          <w:w w:val="99"/>
        </w:rPr>
        <w:t>n</w:t>
      </w:r>
      <w:r>
        <w:rPr>
          <w:spacing w:val="8"/>
          <w:w w:val="103"/>
        </w:rPr>
        <w:t>s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103"/>
        </w:rPr>
        <w:t>o</w:t>
      </w:r>
      <w:r>
        <w:rPr>
          <w:w w:val="87"/>
        </w:rPr>
        <w:t xml:space="preserve">r </w:t>
      </w:r>
      <w:r>
        <w:t>enterprise</w:t>
      </w:r>
      <w:r>
        <w:rPr>
          <w:spacing w:val="16"/>
        </w:rPr>
        <w:t xml:space="preserve"> </w:t>
      </w:r>
      <w:r>
        <w:t>value.</w:t>
      </w:r>
      <w:r>
        <w:rPr>
          <w:spacing w:val="17"/>
        </w:rPr>
        <w:t xml:space="preserve"> </w:t>
      </w:r>
      <w:r>
        <w:t>Examples:</w:t>
      </w:r>
    </w:p>
    <w:p w14:paraId="2A0A2664" w14:textId="15392566" w:rsidR="001F2B25" w:rsidRDefault="008B4923">
      <w:pPr>
        <w:pStyle w:val="BodyText"/>
        <w:spacing w:before="1" w:line="237" w:lineRule="auto"/>
        <w:ind w:left="443" w:right="16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3E7310E1" wp14:editId="0EC4212B">
                <wp:simplePos x="0" y="0"/>
                <wp:positionH relativeFrom="page">
                  <wp:posOffset>923925</wp:posOffset>
                </wp:positionH>
                <wp:positionV relativeFrom="paragraph">
                  <wp:posOffset>59055</wp:posOffset>
                </wp:positionV>
                <wp:extent cx="34925" cy="34925"/>
                <wp:effectExtent l="0" t="0" r="0" b="0"/>
                <wp:wrapNone/>
                <wp:docPr id="49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5" cy="34925"/>
                        </a:xfrm>
                        <a:custGeom>
                          <a:avLst/>
                          <a:gdLst>
                            <a:gd name="T0" fmla="+- 0 1486 1455"/>
                            <a:gd name="T1" fmla="*/ T0 w 55"/>
                            <a:gd name="T2" fmla="+- 0 148 93"/>
                            <a:gd name="T3" fmla="*/ 148 h 55"/>
                            <a:gd name="T4" fmla="+- 0 1479 1455"/>
                            <a:gd name="T5" fmla="*/ T4 w 55"/>
                            <a:gd name="T6" fmla="+- 0 148 93"/>
                            <a:gd name="T7" fmla="*/ 148 h 55"/>
                            <a:gd name="T8" fmla="+- 0 1475 1455"/>
                            <a:gd name="T9" fmla="*/ T8 w 55"/>
                            <a:gd name="T10" fmla="+- 0 147 93"/>
                            <a:gd name="T11" fmla="*/ 147 h 55"/>
                            <a:gd name="T12" fmla="+- 0 1455 1455"/>
                            <a:gd name="T13" fmla="*/ T12 w 55"/>
                            <a:gd name="T14" fmla="+- 0 124 93"/>
                            <a:gd name="T15" fmla="*/ 124 h 55"/>
                            <a:gd name="T16" fmla="+- 0 1455 1455"/>
                            <a:gd name="T17" fmla="*/ T16 w 55"/>
                            <a:gd name="T18" fmla="+- 0 117 93"/>
                            <a:gd name="T19" fmla="*/ 117 h 55"/>
                            <a:gd name="T20" fmla="+- 0 1479 1455"/>
                            <a:gd name="T21" fmla="*/ T20 w 55"/>
                            <a:gd name="T22" fmla="+- 0 93 93"/>
                            <a:gd name="T23" fmla="*/ 93 h 55"/>
                            <a:gd name="T24" fmla="+- 0 1486 1455"/>
                            <a:gd name="T25" fmla="*/ T24 w 55"/>
                            <a:gd name="T26" fmla="+- 0 93 93"/>
                            <a:gd name="T27" fmla="*/ 93 h 55"/>
                            <a:gd name="T28" fmla="+- 0 1510 1455"/>
                            <a:gd name="T29" fmla="*/ T28 w 55"/>
                            <a:gd name="T30" fmla="+- 0 121 93"/>
                            <a:gd name="T31" fmla="*/ 121 h 55"/>
                            <a:gd name="T32" fmla="+- 0 1510 1455"/>
                            <a:gd name="T33" fmla="*/ T32 w 55"/>
                            <a:gd name="T34" fmla="+- 0 124 93"/>
                            <a:gd name="T35" fmla="*/ 124 h 55"/>
                            <a:gd name="T36" fmla="+- 0 1486 1455"/>
                            <a:gd name="T37" fmla="*/ T36 w 55"/>
                            <a:gd name="T38" fmla="+- 0 148 93"/>
                            <a:gd name="T39" fmla="*/ 148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31" y="55"/>
                              </a:moveTo>
                              <a:lnTo>
                                <a:pt x="24" y="55"/>
                              </a:lnTo>
                              <a:lnTo>
                                <a:pt x="20" y="54"/>
                              </a:lnTo>
                              <a:lnTo>
                                <a:pt x="0" y="31"/>
                              </a:lnTo>
                              <a:lnTo>
                                <a:pt x="0" y="24"/>
                              </a:lnTo>
                              <a:lnTo>
                                <a:pt x="24" y="0"/>
                              </a:lnTo>
                              <a:lnTo>
                                <a:pt x="31" y="0"/>
                              </a:lnTo>
                              <a:lnTo>
                                <a:pt x="55" y="28"/>
                              </a:lnTo>
                              <a:lnTo>
                                <a:pt x="55" y="31"/>
                              </a:lnTo>
                              <a:lnTo>
                                <a:pt x="31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053301" id="Freeform 43" o:spid="_x0000_s1026" style="position:absolute;margin-left:72.75pt;margin-top:4.65pt;width:2.75pt;height:2.7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KZIDwQAAGsNAAAOAAAAZHJzL2Uyb0RvYy54bWysV12PmzgUfV+p/8HyY1cdYiCTSTRMtWo1&#10;VaXubqWyP8ABE9ACZm0SMvvre6/BGYdxZqLV5oGP+HB97rkfXO4/HpuaHITSlWwTym4WlIg2k3nV&#10;7hL6V/r44Y4S3fM257VsRUKfhKYfH979cj90GxHKUta5UASMtHozdAkt+77bBIHOStFwfSM70cJi&#10;IVXDe7hVuyBXfADrTR2Ei8VtMEiVd0pmQmv49/O4SB+M/aIQWf9nUWjRkzqhwK03R2WOWzwGD/d8&#10;s1O8K6tsosH/A4uGVy1sejL1mfec7FX1wlRTZUpqWfQ3mWwCWRRVJowP4A1bzLz5UfJOGF9AHN2d&#10;ZNL/n9nsj8N3Rao8ofGakpY3EKNHJQQqTuII9Rk6vQHYj+67Qg91901mf2tYCM5W8EYDhmyH32UO&#10;Zvi+l0aTY6EafBK8JUcj/dNJenHsSQZ/RvE6XFKSwcp4ifb5xj6a7XX/RUhjhh++6X6MWw5XRvV8&#10;op5CjIumhhD++oEsCIvvbuGwXE5xPsGYhb0PSLogA3kJCS3EWiJrIwfE+GQmshgwA3uR0mMntpjJ&#10;zmrtZQTOj8SRUexldGshrzBaWcwrjKAkzzRaLb2MIB+eGd15GbG53CuPSMwVm8Urr0psLvfST4q5&#10;kqcs9NOaaR7GPlqu4gwgvuCxueaXaLm6p+zWT2smPPOq5crOAOKjFb7Q3Z9UoSt9Gl5I9HPp15FH&#10;rNCVHRBeUjPVL9Ue1vlzYoHw3uo7F95PyhX9EqmZ5kuGXcFT7a7saehP92gme8g8UkWu5gwgPq2i&#10;c83ZJVqRq3sa+dM9mgnvTffIVf1Sukfnql9sn5GrfBr50z2aSQ/90dNBXd3dFgrNf2fbOy9tx8+O&#10;7dTy4YpwHDIW5h3TSY3vlhTEh1dIajo1mAAUvh8ugEESBK/w7fAmGIgiGLrZNWjsUwZuXj1vGmcg&#10;qIGvr7KOdY1wKMtryGDFGfh1noaTq5DJ11jHHEXrkGFXwSdXozNXR4Wm2CoY2+YDm6IEBrYtbsE3&#10;He8xJewlGRIKJU1Kc8J/G3kQqTTrPeYFFiVwHOse9nper1sXF0IpuTi7as+dsYbtF1Hx5LBdtecR&#10;NYJOItpFe3ZBsO0onV2052m/kZWZVoG8XbTnETS5+DoIVQLm4d2r+02oN6jPNbV0slpqMbqDcTKl&#10;dQoYxtmZ5bSsq/yxqmsMlVa77adakQPHYd38JppnsNqUdCvxMavaNIzi/DkOrFuZP8EsquQ48cMX&#10;ClyUUv1LyQDTfkL1P3uuBCX11xbG6TWLY4hXb27i5QojrNyVrbvC2wxMJbSn0ILw8lM/flLsO1Xt&#10;StiJmabUyt9gBi4qnFbNsDyymm5gojfaTF8f+Mng3hvU8zfSw08AAAD//wMAUEsDBBQABgAIAAAA&#10;IQA4fu0E2wAAAAgBAAAPAAAAZHJzL2Rvd25yZXYueG1sTI9NTsMwEIX3SNzBGiQ2VesUCAohToVA&#10;ULFAiJYDTOPBiRqPI9tt09vjrGD59D29n2o12l4cyYfOsYLlIgNB3DjdsVHwvX2dFyBCRNbYOyYF&#10;Zwqwqi8vKiy1O/EXHTfRiBTCoUQFbYxDKWVoWrIYFm4gTuzHeYsxSW+k9nhK4baXN1l2Ly12nBpa&#10;HOi5pWa/OVgFxUvDMxro4+zX68+3dzR7nhmlrq/Gp0cQkcb4Z4ZpfpoOddq0cwfWQfRJ3+V5sip4&#10;uAUx8XyZvu0mUICsK/n/QP0LAAD//wMAUEsBAi0AFAAGAAgAAAAhALaDOJL+AAAA4QEAABMAAAAA&#10;AAAAAAAAAAAAAAAAAFtDb250ZW50X1R5cGVzXS54bWxQSwECLQAUAAYACAAAACEAOP0h/9YAAACU&#10;AQAACwAAAAAAAAAAAAAAAAAvAQAAX3JlbHMvLnJlbHNQSwECLQAUAAYACAAAACEAXHymSA8EAABr&#10;DQAADgAAAAAAAAAAAAAAAAAuAgAAZHJzL2Uyb0RvYy54bWxQSwECLQAUAAYACAAAACEAOH7tBNsA&#10;AAAIAQAADwAAAAAAAAAAAAAAAABpBgAAZHJzL2Rvd25yZXYueG1sUEsFBgAAAAAEAAQA8wAAAHEH&#10;AAAAAA==&#10;" path="m31,55r-7,l20,54,,31,,24,24,r7,l55,28r,3l31,55xe" fillcolor="black" stroked="f">
                <v:path arrowok="t" o:connecttype="custom" o:connectlocs="19685,93980;15240,93980;12700,93345;0,78740;0,74295;15240,59055;19685,59055;34925,76835;34925,78740;19685,93980" o:connectangles="0,0,0,0,0,0,0,0,0,0"/>
                <w10:wrap anchorx="page"/>
              </v:shape>
            </w:pict>
          </mc:Fallback>
        </mc:AlternateContent>
      </w:r>
      <w:r w:rsidR="0006309D">
        <w:rPr>
          <w:spacing w:val="8"/>
          <w:w w:val="84"/>
        </w:rPr>
        <w:t>T</w:t>
      </w:r>
      <w:r w:rsidR="0006309D">
        <w:rPr>
          <w:spacing w:val="8"/>
          <w:w w:val="99"/>
        </w:rPr>
        <w:t>u</w:t>
      </w:r>
      <w:r w:rsidR="0006309D">
        <w:rPr>
          <w:spacing w:val="8"/>
          <w:w w:val="87"/>
        </w:rPr>
        <w:t>r</w:t>
      </w:r>
      <w:r w:rsidR="0006309D">
        <w:rPr>
          <w:spacing w:val="8"/>
          <w:w w:val="99"/>
        </w:rPr>
        <w:t>n</w:t>
      </w:r>
      <w:r w:rsidR="0006309D">
        <w:rPr>
          <w:spacing w:val="8"/>
          <w:w w:val="110"/>
        </w:rPr>
        <w:t>e</w:t>
      </w:r>
      <w:r w:rsidR="0006309D">
        <w:rPr>
          <w:w w:val="106"/>
        </w:rPr>
        <w:t>d</w:t>
      </w:r>
      <w:r w:rsidR="0006309D">
        <w:t xml:space="preserve"> </w:t>
      </w:r>
      <w:r w:rsidR="0006309D">
        <w:rPr>
          <w:spacing w:val="-13"/>
        </w:rPr>
        <w:t>around</w:t>
      </w:r>
      <w:r w:rsidR="0006309D">
        <w:rPr>
          <w:w w:val="55"/>
        </w:rPr>
        <w:t>,</w:t>
      </w:r>
      <w:r w:rsidR="0006309D">
        <w:t xml:space="preserve"> </w:t>
      </w:r>
      <w:r w:rsidR="0006309D">
        <w:rPr>
          <w:spacing w:val="-13"/>
        </w:rPr>
        <w:t>grew</w:t>
      </w:r>
      <w:r w:rsidR="0006309D">
        <w:t xml:space="preserve"> </w:t>
      </w:r>
      <w:r w:rsidR="0006309D">
        <w:rPr>
          <w:spacing w:val="-13"/>
        </w:rPr>
        <w:t>revenues,</w:t>
      </w:r>
      <w:r>
        <w:rPr>
          <w:spacing w:val="-13"/>
        </w:rPr>
        <w:t xml:space="preserve"> </w:t>
      </w:r>
      <w:r>
        <w:rPr>
          <w:spacing w:val="8"/>
          <w:w w:val="121"/>
        </w:rPr>
        <w:t>a</w:t>
      </w:r>
      <w:r>
        <w:rPr>
          <w:spacing w:val="8"/>
          <w:w w:val="99"/>
        </w:rPr>
        <w:t>n</w:t>
      </w:r>
      <w:r>
        <w:rPr>
          <w:w w:val="106"/>
        </w:rPr>
        <w:t>d</w:t>
      </w:r>
      <w:r>
        <w:t xml:space="preserve"> </w:t>
      </w:r>
      <w:r>
        <w:rPr>
          <w:spacing w:val="8"/>
          <w:w w:val="106"/>
        </w:rPr>
        <w:t>b</w:t>
      </w:r>
      <w:r>
        <w:rPr>
          <w:spacing w:val="8"/>
          <w:w w:val="103"/>
        </w:rPr>
        <w:t>oos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</w:t>
      </w:r>
      <w:r>
        <w:rPr>
          <w:w w:val="106"/>
        </w:rPr>
        <w:t>d</w:t>
      </w:r>
      <w:r>
        <w:t xml:space="preserve"> </w:t>
      </w:r>
      <w:r>
        <w:rPr>
          <w:spacing w:val="8"/>
          <w:w w:val="99"/>
        </w:rPr>
        <w:t>n</w:t>
      </w:r>
      <w:r>
        <w:rPr>
          <w:spacing w:val="8"/>
          <w:w w:val="110"/>
        </w:rPr>
        <w:t>e</w:t>
      </w:r>
      <w:r>
        <w:rPr>
          <w:w w:val="92"/>
        </w:rPr>
        <w:t>t</w:t>
      </w:r>
      <w:r>
        <w:rPr>
          <w:spacing w:val="-13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18"/>
        </w:rPr>
        <w:t>c</w:t>
      </w:r>
      <w:r>
        <w:rPr>
          <w:spacing w:val="8"/>
          <w:w w:val="103"/>
        </w:rPr>
        <w:t>o</w:t>
      </w:r>
      <w:r>
        <w:rPr>
          <w:spacing w:val="8"/>
          <w:w w:val="109"/>
        </w:rPr>
        <w:t>m</w:t>
      </w:r>
      <w:r>
        <w:rPr>
          <w:w w:val="110"/>
        </w:rPr>
        <w:t>e</w:t>
      </w:r>
      <w:r>
        <w:t xml:space="preserve"> </w:t>
      </w:r>
      <w:r>
        <w:rPr>
          <w:spacing w:val="8"/>
          <w:w w:val="93"/>
        </w:rPr>
        <w:t>2</w:t>
      </w:r>
      <w:r>
        <w:rPr>
          <w:spacing w:val="8"/>
          <w:w w:val="101"/>
        </w:rPr>
        <w:t>0</w:t>
      </w:r>
      <w:r>
        <w:rPr>
          <w:w w:val="98"/>
        </w:rPr>
        <w:t>%</w:t>
      </w:r>
      <w:r>
        <w:t xml:space="preserve"> </w:t>
      </w:r>
      <w:r>
        <w:rPr>
          <w:spacing w:val="8"/>
          <w:w w:val="121"/>
        </w:rPr>
        <w:t>a</w:t>
      </w:r>
      <w:r>
        <w:rPr>
          <w:w w:val="92"/>
        </w:rPr>
        <w:t>t</w:t>
      </w:r>
      <w:r>
        <w:t xml:space="preserve"> </w:t>
      </w:r>
      <w:r w:rsidR="0006309D">
        <w:rPr>
          <w:spacing w:val="8"/>
          <w:w w:val="77"/>
        </w:rPr>
        <w:t>I</w:t>
      </w:r>
      <w:r w:rsidR="0006309D">
        <w:rPr>
          <w:w w:val="84"/>
        </w:rPr>
        <w:t>T</w:t>
      </w:r>
      <w:r w:rsidR="0006309D">
        <w:t xml:space="preserve"> </w:t>
      </w:r>
      <w:r w:rsidR="0006309D">
        <w:rPr>
          <w:spacing w:val="-13"/>
        </w:rPr>
        <w:t>solutions</w:t>
      </w:r>
      <w:r>
        <w:rPr>
          <w:w w:val="103"/>
        </w:rPr>
        <w:t xml:space="preserve"> </w:t>
      </w:r>
      <w:r>
        <w:rPr>
          <w:spacing w:val="8"/>
          <w:w w:val="106"/>
        </w:rPr>
        <w:t>b</w:t>
      </w:r>
      <w:r>
        <w:rPr>
          <w:spacing w:val="8"/>
          <w:w w:val="99"/>
        </w:rPr>
        <w:t>u</w:t>
      </w:r>
      <w:r>
        <w:rPr>
          <w:spacing w:val="8"/>
          <w:w w:val="103"/>
        </w:rPr>
        <w:t>s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10"/>
        </w:rPr>
        <w:t>e</w:t>
      </w:r>
      <w:r>
        <w:rPr>
          <w:spacing w:val="8"/>
          <w:w w:val="103"/>
        </w:rPr>
        <w:t>s</w:t>
      </w:r>
      <w:r>
        <w:rPr>
          <w:w w:val="103"/>
        </w:rPr>
        <w:t>s</w:t>
      </w:r>
      <w:r>
        <w:rPr>
          <w:spacing w:val="14"/>
        </w:rPr>
        <w:t xml:space="preserve"> </w:t>
      </w:r>
      <w:r>
        <w:rPr>
          <w:spacing w:val="8"/>
          <w:w w:val="182"/>
        </w:rPr>
        <w:t>(</w:t>
      </w:r>
      <w:r>
        <w:rPr>
          <w:spacing w:val="8"/>
          <w:w w:val="84"/>
        </w:rPr>
        <w:t>T</w:t>
      </w:r>
      <w:r>
        <w:rPr>
          <w:spacing w:val="8"/>
          <w:w w:val="110"/>
        </w:rPr>
        <w:t>e</w:t>
      </w:r>
      <w:r>
        <w:rPr>
          <w:spacing w:val="8"/>
          <w:w w:val="118"/>
        </w:rPr>
        <w:t>c</w:t>
      </w:r>
      <w:r>
        <w:rPr>
          <w:w w:val="99"/>
        </w:rPr>
        <w:t>h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03"/>
        </w:rPr>
        <w:t>s</w:t>
      </w:r>
      <w:r>
        <w:rPr>
          <w:spacing w:val="8"/>
          <w:w w:val="92"/>
        </w:rPr>
        <w:t>t</w:t>
      </w:r>
      <w:r>
        <w:rPr>
          <w:spacing w:val="8"/>
          <w:w w:val="77"/>
        </w:rPr>
        <w:t>i</w:t>
      </w:r>
      <w:r>
        <w:rPr>
          <w:spacing w:val="8"/>
          <w:w w:val="92"/>
        </w:rPr>
        <w:t>t</w:t>
      </w:r>
      <w:r>
        <w:rPr>
          <w:spacing w:val="8"/>
          <w:w w:val="99"/>
        </w:rPr>
        <w:t>u</w:t>
      </w:r>
      <w:r>
        <w:rPr>
          <w:spacing w:val="8"/>
          <w:w w:val="92"/>
        </w:rPr>
        <w:t>t</w:t>
      </w:r>
      <w:r>
        <w:rPr>
          <w:spacing w:val="8"/>
          <w:w w:val="110"/>
        </w:rPr>
        <w:t>e</w:t>
      </w:r>
      <w:r>
        <w:rPr>
          <w:spacing w:val="8"/>
          <w:w w:val="182"/>
        </w:rPr>
        <w:t>)</w:t>
      </w:r>
      <w:r>
        <w:rPr>
          <w:w w:val="69"/>
        </w:rPr>
        <w:t>.</w:t>
      </w:r>
    </w:p>
    <w:p w14:paraId="626F96AE" w14:textId="72AD78FF" w:rsidR="001F2B25" w:rsidRDefault="008B4923">
      <w:pPr>
        <w:pStyle w:val="BodyText"/>
        <w:spacing w:before="1" w:line="237" w:lineRule="auto"/>
        <w:ind w:left="443" w:right="17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4784" behindDoc="0" locked="0" layoutInCell="1" allowOverlap="1" wp14:anchorId="5F5B66BF" wp14:editId="70B88AB0">
                <wp:simplePos x="0" y="0"/>
                <wp:positionH relativeFrom="page">
                  <wp:posOffset>923925</wp:posOffset>
                </wp:positionH>
                <wp:positionV relativeFrom="paragraph">
                  <wp:posOffset>59055</wp:posOffset>
                </wp:positionV>
                <wp:extent cx="34925" cy="34925"/>
                <wp:effectExtent l="0" t="0" r="0" b="0"/>
                <wp:wrapNone/>
                <wp:docPr id="48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5" cy="34925"/>
                        </a:xfrm>
                        <a:custGeom>
                          <a:avLst/>
                          <a:gdLst>
                            <a:gd name="T0" fmla="+- 0 1486 1455"/>
                            <a:gd name="T1" fmla="*/ T0 w 55"/>
                            <a:gd name="T2" fmla="+- 0 148 93"/>
                            <a:gd name="T3" fmla="*/ 148 h 55"/>
                            <a:gd name="T4" fmla="+- 0 1479 1455"/>
                            <a:gd name="T5" fmla="*/ T4 w 55"/>
                            <a:gd name="T6" fmla="+- 0 148 93"/>
                            <a:gd name="T7" fmla="*/ 148 h 55"/>
                            <a:gd name="T8" fmla="+- 0 1475 1455"/>
                            <a:gd name="T9" fmla="*/ T8 w 55"/>
                            <a:gd name="T10" fmla="+- 0 147 93"/>
                            <a:gd name="T11" fmla="*/ 147 h 55"/>
                            <a:gd name="T12" fmla="+- 0 1455 1455"/>
                            <a:gd name="T13" fmla="*/ T12 w 55"/>
                            <a:gd name="T14" fmla="+- 0 124 93"/>
                            <a:gd name="T15" fmla="*/ 124 h 55"/>
                            <a:gd name="T16" fmla="+- 0 1455 1455"/>
                            <a:gd name="T17" fmla="*/ T16 w 55"/>
                            <a:gd name="T18" fmla="+- 0 117 93"/>
                            <a:gd name="T19" fmla="*/ 117 h 55"/>
                            <a:gd name="T20" fmla="+- 0 1479 1455"/>
                            <a:gd name="T21" fmla="*/ T20 w 55"/>
                            <a:gd name="T22" fmla="+- 0 93 93"/>
                            <a:gd name="T23" fmla="*/ 93 h 55"/>
                            <a:gd name="T24" fmla="+- 0 1486 1455"/>
                            <a:gd name="T25" fmla="*/ T24 w 55"/>
                            <a:gd name="T26" fmla="+- 0 93 93"/>
                            <a:gd name="T27" fmla="*/ 93 h 55"/>
                            <a:gd name="T28" fmla="+- 0 1510 1455"/>
                            <a:gd name="T29" fmla="*/ T28 w 55"/>
                            <a:gd name="T30" fmla="+- 0 121 93"/>
                            <a:gd name="T31" fmla="*/ 121 h 55"/>
                            <a:gd name="T32" fmla="+- 0 1510 1455"/>
                            <a:gd name="T33" fmla="*/ T32 w 55"/>
                            <a:gd name="T34" fmla="+- 0 124 93"/>
                            <a:gd name="T35" fmla="*/ 124 h 55"/>
                            <a:gd name="T36" fmla="+- 0 1486 1455"/>
                            <a:gd name="T37" fmla="*/ T36 w 55"/>
                            <a:gd name="T38" fmla="+- 0 148 93"/>
                            <a:gd name="T39" fmla="*/ 148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31" y="55"/>
                              </a:moveTo>
                              <a:lnTo>
                                <a:pt x="24" y="55"/>
                              </a:lnTo>
                              <a:lnTo>
                                <a:pt x="20" y="54"/>
                              </a:lnTo>
                              <a:lnTo>
                                <a:pt x="0" y="31"/>
                              </a:lnTo>
                              <a:lnTo>
                                <a:pt x="0" y="24"/>
                              </a:lnTo>
                              <a:lnTo>
                                <a:pt x="24" y="0"/>
                              </a:lnTo>
                              <a:lnTo>
                                <a:pt x="31" y="0"/>
                              </a:lnTo>
                              <a:lnTo>
                                <a:pt x="55" y="28"/>
                              </a:lnTo>
                              <a:lnTo>
                                <a:pt x="55" y="31"/>
                              </a:lnTo>
                              <a:lnTo>
                                <a:pt x="31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484318" id="Freeform 42" o:spid="_x0000_s1026" style="position:absolute;margin-left:72.75pt;margin-top:4.65pt;width:2.75pt;height:2.75pt;z-index:15734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2ZLCwQAAGsNAAAOAAAAZHJzL2Uyb0RvYy54bWysV22PmzgQ/n5S/4Pljz11iYFsNtGy1anV&#10;VpV6d5XK/QAHTEAHmLNJyN6v74zBWYd1dqPT5QMvmYfxM894huH+47GpyUEoXck2oexmQYloM5lX&#10;7S6hf6WPH+4o0T1vc17LViT0SWj68eHdL/dDtxGhLGWdC0XASas3Q5fQsu+7TRDorBQN1zeyEy0Y&#10;C6ka3sOt2gW54gN4b+ogXCxug0GqvFMyE1rDv59HI30w/otCZP2fRaFFT+qEArfeHJU5bvEYPNzz&#10;zU7xrqyyiQb/DywaXrWw6MnVZ95zslfVC1dNlSmpZdHfZLIJZFFUmTAxQDRsMYvmR8k7YWIBcXR3&#10;kkn/f26zPw7fFanyhMaQqZY3kKNHJQQqTuIQ9Rk6vQHYj+67wgh1901mf2swBGcWvNGAIdvhd5mD&#10;G77vpdHkWKgGn4RoydFI/3SSXhx7ksGfUbwOl5RkYBkv0T/f2Eezve6/CGnc8MM33Y95y+HKqJ5P&#10;1FPIcdHUkMJfP5AFYfHdLRyWyynPJxizsPcBSRdkIC8hoYVYT2Qdzd1EFgNuYC1SevzEFjP5Wa29&#10;jCD4kTgyir2Mbi3kFUYri3mFEST6TKPV0stobWHI6M7LiM3lXnlEYq7YLF55VWJzuZd+UsyVPGWh&#10;n9ZM8zD20XIVZwDxJY/NNb9Ey9U9Zbd+WjPhmVctV3YGEB+t8IXu/k0VutKn4YWNfi79OvKIFbqy&#10;A8JLaqb6pdrDOn/e6iC8t/rOhfeTckW/RGqm+ZJhV/BUuyt7Gvq3ezSTPWQeqSJXcwYQn1bRuebs&#10;Eq3I1T2N/Ns9mgnv3e6Rq/ql7R6dq36xfUau8mnk3+7RTHroj54O6urutlBo/jvb3nlpO352bKeW&#10;D1eE45CxMO+YTmp8t6QgPrxCUtOpwQWg8P1wAQySIHiFbf1NMBBFMHSza9DYpwzcvHredM5AUANf&#10;X+Ud6xrhUJbXkMGKM/DrIg2nUGEnX+Md9yh6hx12FXwKNToLdVRoyq2CsW0+sClKYGDb4hJ80/Ee&#10;t4S9JENCoaRJaU74byMPIpXG3uO+wKIEjmPdw1rP9rp1cSGUkouzVnvujDdsv4iKp4Ct1Z5H1Ag6&#10;iWiN9uyCYNlROmu052m9kZWZVoG8NdrzCJpCfB2EKgHz8O7V9SbUG9Tnmlo6WS21GMPBPJnSOiUM&#10;8+zMclrWVf5Y1TWmSqvd9lOtyIHjsG5+E80zWG1KupX4mFVtGkZx/hwH1q3Mn2AWVXKc+OELBS5K&#10;qf6lZIBpP6H6nz1XgpL6awvj9JrFMeSrNzfxcoUZVq5l61p4m4GrhPYUWhBefurHT4p9p6pdCSsx&#10;05Ra+RvMwEWF06oZlkdW0w1M9Eab6esDPxnce4N6/kZ6+AkAAP//AwBQSwMEFAAGAAgAAAAhADh+&#10;7QTbAAAACAEAAA8AAABkcnMvZG93bnJldi54bWxMj01OwzAQhfdI3MEaJDZV6xQICiFOhUBQsUCI&#10;lgNM48GJGo8j223T2+OsYPn0Pb2fajXaXhzJh86xguUiA0HcON2xUfC9fZ0XIEJE1tg7JgVnCrCq&#10;Ly8qLLU78RcdN9GIFMKhRAVtjEMpZWhashgWbiBO7Md5izFJb6T2eErhtpc3WXYvLXacGloc6Lml&#10;Zr85WAXFS8MzGujj7Nfrz7d3NHueGaWur8anRxCRxvhnhml+mg512rRzB9ZB9Enf5XmyKni4BTHx&#10;fJm+7SZQgKwr+f9A/QsAAP//AwBQSwECLQAUAAYACAAAACEAtoM4kv4AAADhAQAAEwAAAAAAAAAA&#10;AAAAAAAAAAAAW0NvbnRlbnRfVHlwZXNdLnhtbFBLAQItABQABgAIAAAAIQA4/SH/1gAAAJQBAAAL&#10;AAAAAAAAAAAAAAAAAC8BAABfcmVscy8ucmVsc1BLAQItABQABgAIAAAAIQBlR2ZLCwQAAGsNAAAO&#10;AAAAAAAAAAAAAAAAAC4CAABkcnMvZTJvRG9jLnhtbFBLAQItABQABgAIAAAAIQA4fu0E2wAAAAgB&#10;AAAPAAAAAAAAAAAAAAAAAGUGAABkcnMvZG93bnJldi54bWxQSwUGAAAAAAQABADzAAAAbQcAAAAA&#10;" path="m31,55r-7,l20,54,,31,,24,24,r7,l55,28r,3l31,55xe" fillcolor="black" stroked="f">
                <v:path arrowok="t" o:connecttype="custom" o:connectlocs="19685,93980;15240,93980;12700,93345;0,78740;0,74295;15240,59055;19685,59055;34925,76835;34925,78740;19685,93980" o:connectangles="0,0,0,0,0,0,0,0,0,0"/>
                <w10:wrap anchorx="page"/>
              </v:shape>
            </w:pict>
          </mc:Fallback>
        </mc:AlternateContent>
      </w:r>
      <w:r w:rsidR="0006309D">
        <w:rPr>
          <w:spacing w:val="8"/>
          <w:w w:val="107"/>
        </w:rPr>
        <w:t>S</w:t>
      </w:r>
      <w:r w:rsidR="0006309D">
        <w:rPr>
          <w:spacing w:val="8"/>
          <w:w w:val="110"/>
        </w:rPr>
        <w:t>e</w:t>
      </w:r>
      <w:r w:rsidR="0006309D">
        <w:rPr>
          <w:spacing w:val="8"/>
          <w:w w:val="118"/>
        </w:rPr>
        <w:t>c</w:t>
      </w:r>
      <w:r w:rsidR="0006309D">
        <w:rPr>
          <w:spacing w:val="8"/>
          <w:w w:val="99"/>
        </w:rPr>
        <w:t>u</w:t>
      </w:r>
      <w:r w:rsidR="0006309D">
        <w:rPr>
          <w:spacing w:val="8"/>
          <w:w w:val="87"/>
        </w:rPr>
        <w:t>r</w:t>
      </w:r>
      <w:r w:rsidR="0006309D">
        <w:rPr>
          <w:spacing w:val="8"/>
          <w:w w:val="110"/>
        </w:rPr>
        <w:t>e</w:t>
      </w:r>
      <w:r w:rsidR="0006309D">
        <w:rPr>
          <w:w w:val="106"/>
        </w:rPr>
        <w:t>d</w:t>
      </w:r>
      <w:r w:rsidR="0006309D">
        <w:t xml:space="preserve"> </w:t>
      </w:r>
      <w:r w:rsidR="0006309D">
        <w:rPr>
          <w:spacing w:val="22"/>
        </w:rPr>
        <w:t>$</w:t>
      </w:r>
      <w:r>
        <w:rPr>
          <w:spacing w:val="8"/>
          <w:w w:val="47"/>
        </w:rPr>
        <w:t>1</w:t>
      </w:r>
      <w:r>
        <w:rPr>
          <w:spacing w:val="8"/>
          <w:w w:val="101"/>
        </w:rPr>
        <w:t>5</w:t>
      </w:r>
      <w:r w:rsidR="0006309D">
        <w:rPr>
          <w:w w:val="98"/>
        </w:rPr>
        <w:t>M</w:t>
      </w:r>
      <w:r w:rsidR="0006309D">
        <w:t xml:space="preserve"> </w:t>
      </w:r>
      <w:r w:rsidR="0006309D">
        <w:rPr>
          <w:spacing w:val="22"/>
        </w:rPr>
        <w:t>in</w:t>
      </w:r>
      <w:r>
        <w:rPr>
          <w:spacing w:val="22"/>
        </w:rPr>
        <w:t xml:space="preserve"> </w:t>
      </w:r>
      <w:r w:rsidR="0006309D">
        <w:rPr>
          <w:spacing w:val="8"/>
          <w:w w:val="105"/>
        </w:rPr>
        <w:t>v</w:t>
      </w:r>
      <w:r w:rsidR="0006309D">
        <w:rPr>
          <w:spacing w:val="8"/>
          <w:w w:val="110"/>
        </w:rPr>
        <w:t>e</w:t>
      </w:r>
      <w:r w:rsidR="0006309D">
        <w:rPr>
          <w:spacing w:val="8"/>
          <w:w w:val="99"/>
        </w:rPr>
        <w:t>n</w:t>
      </w:r>
      <w:r w:rsidR="0006309D">
        <w:rPr>
          <w:spacing w:val="8"/>
          <w:w w:val="92"/>
        </w:rPr>
        <w:t>t</w:t>
      </w:r>
      <w:r w:rsidR="0006309D">
        <w:rPr>
          <w:spacing w:val="8"/>
          <w:w w:val="99"/>
        </w:rPr>
        <w:t>u</w:t>
      </w:r>
      <w:r w:rsidR="0006309D">
        <w:rPr>
          <w:spacing w:val="8"/>
          <w:w w:val="87"/>
        </w:rPr>
        <w:t>r</w:t>
      </w:r>
      <w:r w:rsidR="0006309D">
        <w:rPr>
          <w:w w:val="110"/>
        </w:rPr>
        <w:t>e</w:t>
      </w:r>
      <w:r w:rsidR="0006309D">
        <w:t xml:space="preserve"> </w:t>
      </w:r>
      <w:r w:rsidR="0006309D">
        <w:rPr>
          <w:spacing w:val="22"/>
        </w:rPr>
        <w:t>funding</w:t>
      </w:r>
      <w:r w:rsidR="0006309D">
        <w:t xml:space="preserve"> </w:t>
      </w:r>
      <w:r w:rsidR="0006309D">
        <w:rPr>
          <w:spacing w:val="22"/>
        </w:rPr>
        <w:t>from</w:t>
      </w:r>
      <w:r w:rsidR="0006309D">
        <w:t xml:space="preserve"> </w:t>
      </w:r>
      <w:r w:rsidR="0006309D">
        <w:rPr>
          <w:spacing w:val="22"/>
        </w:rPr>
        <w:t>the</w:t>
      </w:r>
      <w:r w:rsidR="0006309D">
        <w:t xml:space="preserve"> </w:t>
      </w:r>
      <w:r w:rsidR="0006309D">
        <w:rPr>
          <w:spacing w:val="22"/>
        </w:rPr>
        <w:t>board</w:t>
      </w:r>
      <w:r>
        <w:rPr>
          <w:spacing w:val="22"/>
        </w:rPr>
        <w:t xml:space="preserve"> </w:t>
      </w:r>
      <w:r>
        <w:rPr>
          <w:spacing w:val="8"/>
          <w:w w:val="121"/>
        </w:rPr>
        <w:t>a</w:t>
      </w:r>
      <w:r>
        <w:rPr>
          <w:spacing w:val="8"/>
          <w:w w:val="99"/>
        </w:rPr>
        <w:t>n</w:t>
      </w:r>
      <w:r>
        <w:rPr>
          <w:w w:val="106"/>
        </w:rPr>
        <w:t>d</w:t>
      </w:r>
      <w:r>
        <w:t xml:space="preserve"> </w:t>
      </w:r>
      <w:r>
        <w:rPr>
          <w:spacing w:val="8"/>
          <w:w w:val="105"/>
        </w:rPr>
        <w:t>$</w:t>
      </w:r>
      <w:r>
        <w:rPr>
          <w:spacing w:val="8"/>
        </w:rPr>
        <w:t>4</w:t>
      </w:r>
      <w:r>
        <w:rPr>
          <w:spacing w:val="8"/>
          <w:w w:val="101"/>
        </w:rPr>
        <w:t>5</w:t>
      </w:r>
      <w:r>
        <w:rPr>
          <w:w w:val="98"/>
        </w:rPr>
        <w:t>M</w:t>
      </w:r>
      <w:r>
        <w:rPr>
          <w:spacing w:val="22"/>
        </w:rPr>
        <w:t xml:space="preserve"> </w:t>
      </w:r>
      <w:r>
        <w:rPr>
          <w:spacing w:val="7"/>
          <w:w w:val="106"/>
        </w:rPr>
        <w:t>p</w:t>
      </w:r>
      <w:r>
        <w:rPr>
          <w:spacing w:val="7"/>
          <w:w w:val="121"/>
        </w:rPr>
        <w:t>a</w:t>
      </w:r>
      <w:r>
        <w:rPr>
          <w:spacing w:val="7"/>
          <w:w w:val="87"/>
        </w:rPr>
        <w:t>r</w:t>
      </w:r>
      <w:r>
        <w:rPr>
          <w:spacing w:val="7"/>
          <w:w w:val="92"/>
        </w:rPr>
        <w:t>t</w:t>
      </w:r>
      <w:r>
        <w:rPr>
          <w:spacing w:val="7"/>
          <w:w w:val="99"/>
        </w:rPr>
        <w:t>n</w:t>
      </w:r>
      <w:r>
        <w:rPr>
          <w:spacing w:val="7"/>
          <w:w w:val="110"/>
        </w:rPr>
        <w:t>e</w:t>
      </w:r>
      <w:r>
        <w:rPr>
          <w:spacing w:val="7"/>
          <w:w w:val="87"/>
        </w:rPr>
        <w:t>r</w:t>
      </w:r>
      <w:r>
        <w:rPr>
          <w:spacing w:val="7"/>
          <w:w w:val="103"/>
        </w:rPr>
        <w:t>s</w:t>
      </w:r>
      <w:r>
        <w:rPr>
          <w:spacing w:val="7"/>
          <w:w w:val="99"/>
        </w:rPr>
        <w:t>h</w:t>
      </w:r>
      <w:r>
        <w:rPr>
          <w:spacing w:val="7"/>
          <w:w w:val="77"/>
        </w:rPr>
        <w:t>i</w:t>
      </w:r>
      <w:r>
        <w:rPr>
          <w:spacing w:val="-1"/>
          <w:w w:val="106"/>
        </w:rPr>
        <w:t>p</w:t>
      </w:r>
      <w:r>
        <w:rPr>
          <w:w w:val="106"/>
        </w:rPr>
        <w:t xml:space="preserve"> </w:t>
      </w:r>
      <w:r>
        <w:t>agreement;</w:t>
      </w:r>
      <w:r>
        <w:rPr>
          <w:spacing w:val="51"/>
        </w:rPr>
        <w:t xml:space="preserve"> </w:t>
      </w:r>
      <w:r>
        <w:t>landed</w:t>
      </w:r>
      <w:r>
        <w:rPr>
          <w:spacing w:val="51"/>
        </w:rPr>
        <w:t xml:space="preserve"> </w:t>
      </w:r>
      <w:r>
        <w:t>anchor</w:t>
      </w:r>
      <w:r>
        <w:rPr>
          <w:spacing w:val="51"/>
        </w:rPr>
        <w:t xml:space="preserve"> </w:t>
      </w:r>
      <w:r>
        <w:t>customer</w:t>
      </w:r>
      <w:r>
        <w:rPr>
          <w:spacing w:val="51"/>
        </w:rPr>
        <w:t xml:space="preserve"> </w:t>
      </w:r>
      <w:r>
        <w:t>to</w:t>
      </w:r>
      <w:r>
        <w:rPr>
          <w:spacing w:val="51"/>
        </w:rPr>
        <w:t xml:space="preserve"> </w:t>
      </w:r>
      <w:r>
        <w:t>launch</w:t>
      </w:r>
      <w:r>
        <w:rPr>
          <w:spacing w:val="51"/>
        </w:rPr>
        <w:t xml:space="preserve"> </w:t>
      </w:r>
      <w:r>
        <w:t>business;</w:t>
      </w:r>
      <w:r w:rsidR="00284869">
        <w:rPr>
          <w:spacing w:val="51"/>
        </w:rPr>
        <w:t xml:space="preserve"> </w:t>
      </w:r>
      <w:r>
        <w:t>set</w:t>
      </w:r>
      <w:r>
        <w:rPr>
          <w:spacing w:val="51"/>
        </w:rPr>
        <w:t xml:space="preserve"> </w:t>
      </w:r>
      <w:r>
        <w:t xml:space="preserve">stage </w:t>
      </w:r>
      <w:r>
        <w:t>for</w:t>
      </w:r>
      <w:r>
        <w:rPr>
          <w:spacing w:val="-49"/>
        </w:rPr>
        <w:t xml:space="preserve"> </w:t>
      </w:r>
      <w:r>
        <w:rPr>
          <w:spacing w:val="8"/>
          <w:w w:val="118"/>
        </w:rPr>
        <w:t>c</w:t>
      </w:r>
      <w:r>
        <w:rPr>
          <w:spacing w:val="8"/>
          <w:w w:val="103"/>
        </w:rPr>
        <w:t>o</w:t>
      </w:r>
      <w:r>
        <w:rPr>
          <w:spacing w:val="8"/>
          <w:w w:val="109"/>
        </w:rPr>
        <w:t>m</w:t>
      </w:r>
      <w:r>
        <w:rPr>
          <w:spacing w:val="8"/>
          <w:w w:val="106"/>
        </w:rPr>
        <w:t>p</w:t>
      </w:r>
      <w:r>
        <w:rPr>
          <w:spacing w:val="8"/>
          <w:w w:val="121"/>
        </w:rPr>
        <w:t>a</w:t>
      </w:r>
      <w:r>
        <w:rPr>
          <w:spacing w:val="8"/>
          <w:w w:val="99"/>
        </w:rPr>
        <w:t>n</w:t>
      </w:r>
      <w:r>
        <w:rPr>
          <w:spacing w:val="8"/>
          <w:w w:val="104"/>
        </w:rPr>
        <w:t>y</w:t>
      </w:r>
      <w:r>
        <w:rPr>
          <w:spacing w:val="8"/>
          <w:w w:val="58"/>
        </w:rPr>
        <w:t>'</w:t>
      </w:r>
      <w:r>
        <w:rPr>
          <w:w w:val="103"/>
        </w:rPr>
        <w:t>s</w:t>
      </w:r>
      <w:r>
        <w:rPr>
          <w:spacing w:val="14"/>
        </w:rPr>
        <w:t xml:space="preserve"> </w:t>
      </w:r>
      <w:r>
        <w:rPr>
          <w:spacing w:val="8"/>
          <w:w w:val="103"/>
        </w:rPr>
        <w:t>s</w:t>
      </w:r>
      <w:r>
        <w:rPr>
          <w:spacing w:val="8"/>
          <w:w w:val="99"/>
        </w:rPr>
        <w:t>u</w:t>
      </w:r>
      <w:r>
        <w:rPr>
          <w:spacing w:val="8"/>
          <w:w w:val="118"/>
        </w:rPr>
        <w:t>cc</w:t>
      </w:r>
      <w:r>
        <w:rPr>
          <w:spacing w:val="8"/>
          <w:w w:val="110"/>
        </w:rPr>
        <w:t>e</w:t>
      </w:r>
      <w:r>
        <w:rPr>
          <w:spacing w:val="8"/>
          <w:w w:val="103"/>
        </w:rPr>
        <w:t>ss</w:t>
      </w:r>
      <w:r>
        <w:rPr>
          <w:spacing w:val="8"/>
          <w:w w:val="90"/>
        </w:rPr>
        <w:t>f</w:t>
      </w:r>
      <w:r>
        <w:rPr>
          <w:spacing w:val="8"/>
          <w:w w:val="99"/>
        </w:rPr>
        <w:t>u</w:t>
      </w:r>
      <w:r>
        <w:rPr>
          <w:w w:val="77"/>
        </w:rPr>
        <w:t>l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103"/>
        </w:rPr>
        <w:t>P</w:t>
      </w:r>
      <w:r>
        <w:rPr>
          <w:w w:val="102"/>
        </w:rPr>
        <w:t>O</w:t>
      </w:r>
      <w:r>
        <w:rPr>
          <w:spacing w:val="14"/>
        </w:rPr>
        <w:t xml:space="preserve"> </w:t>
      </w:r>
      <w:r>
        <w:rPr>
          <w:spacing w:val="8"/>
          <w:w w:val="182"/>
        </w:rPr>
        <w:t>(</w:t>
      </w:r>
      <w:r>
        <w:rPr>
          <w:spacing w:val="8"/>
          <w:w w:val="98"/>
        </w:rPr>
        <w:t>M</w:t>
      </w:r>
      <w:r>
        <w:rPr>
          <w:spacing w:val="8"/>
          <w:w w:val="103"/>
        </w:rPr>
        <w:t>o</w:t>
      </w:r>
      <w:r>
        <w:rPr>
          <w:spacing w:val="8"/>
          <w:w w:val="87"/>
        </w:rPr>
        <w:t>rr</w:t>
      </w:r>
      <w:r>
        <w:rPr>
          <w:spacing w:val="8"/>
          <w:w w:val="103"/>
        </w:rPr>
        <w:t>o</w:t>
      </w:r>
      <w:r>
        <w:rPr>
          <w:spacing w:val="8"/>
          <w:w w:val="104"/>
        </w:rPr>
        <w:t>w</w:t>
      </w:r>
      <w:r>
        <w:rPr>
          <w:w w:val="55"/>
        </w:rPr>
        <w:t>,</w:t>
      </w:r>
      <w:r>
        <w:rPr>
          <w:spacing w:val="14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18"/>
        </w:rPr>
        <w:t>c</w:t>
      </w:r>
      <w:r>
        <w:rPr>
          <w:spacing w:val="8"/>
          <w:w w:val="69"/>
        </w:rPr>
        <w:t>.</w:t>
      </w:r>
      <w:r>
        <w:rPr>
          <w:spacing w:val="8"/>
          <w:w w:val="182"/>
        </w:rPr>
        <w:t>)</w:t>
      </w:r>
      <w:r>
        <w:rPr>
          <w:w w:val="69"/>
        </w:rPr>
        <w:t>.</w:t>
      </w:r>
    </w:p>
    <w:p w14:paraId="6DF46E92" w14:textId="4EFDA72F" w:rsidR="001F2B25" w:rsidRDefault="008B4923">
      <w:pPr>
        <w:pStyle w:val="BodyText"/>
        <w:spacing w:before="1" w:line="237" w:lineRule="auto"/>
        <w:ind w:left="443" w:right="16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50819383" wp14:editId="14D1C84B">
                <wp:simplePos x="0" y="0"/>
                <wp:positionH relativeFrom="page">
                  <wp:posOffset>923925</wp:posOffset>
                </wp:positionH>
                <wp:positionV relativeFrom="paragraph">
                  <wp:posOffset>59055</wp:posOffset>
                </wp:positionV>
                <wp:extent cx="34925" cy="34925"/>
                <wp:effectExtent l="0" t="0" r="0" b="0"/>
                <wp:wrapNone/>
                <wp:docPr id="47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5" cy="34925"/>
                        </a:xfrm>
                        <a:custGeom>
                          <a:avLst/>
                          <a:gdLst>
                            <a:gd name="T0" fmla="+- 0 1486 1455"/>
                            <a:gd name="T1" fmla="*/ T0 w 55"/>
                            <a:gd name="T2" fmla="+- 0 148 93"/>
                            <a:gd name="T3" fmla="*/ 148 h 55"/>
                            <a:gd name="T4" fmla="+- 0 1479 1455"/>
                            <a:gd name="T5" fmla="*/ T4 w 55"/>
                            <a:gd name="T6" fmla="+- 0 148 93"/>
                            <a:gd name="T7" fmla="*/ 148 h 55"/>
                            <a:gd name="T8" fmla="+- 0 1475 1455"/>
                            <a:gd name="T9" fmla="*/ T8 w 55"/>
                            <a:gd name="T10" fmla="+- 0 147 93"/>
                            <a:gd name="T11" fmla="*/ 147 h 55"/>
                            <a:gd name="T12" fmla="+- 0 1455 1455"/>
                            <a:gd name="T13" fmla="*/ T12 w 55"/>
                            <a:gd name="T14" fmla="+- 0 124 93"/>
                            <a:gd name="T15" fmla="*/ 124 h 55"/>
                            <a:gd name="T16" fmla="+- 0 1455 1455"/>
                            <a:gd name="T17" fmla="*/ T16 w 55"/>
                            <a:gd name="T18" fmla="+- 0 117 93"/>
                            <a:gd name="T19" fmla="*/ 117 h 55"/>
                            <a:gd name="T20" fmla="+- 0 1479 1455"/>
                            <a:gd name="T21" fmla="*/ T20 w 55"/>
                            <a:gd name="T22" fmla="+- 0 93 93"/>
                            <a:gd name="T23" fmla="*/ 93 h 55"/>
                            <a:gd name="T24" fmla="+- 0 1486 1455"/>
                            <a:gd name="T25" fmla="*/ T24 w 55"/>
                            <a:gd name="T26" fmla="+- 0 93 93"/>
                            <a:gd name="T27" fmla="*/ 93 h 55"/>
                            <a:gd name="T28" fmla="+- 0 1510 1455"/>
                            <a:gd name="T29" fmla="*/ T28 w 55"/>
                            <a:gd name="T30" fmla="+- 0 121 93"/>
                            <a:gd name="T31" fmla="*/ 121 h 55"/>
                            <a:gd name="T32" fmla="+- 0 1510 1455"/>
                            <a:gd name="T33" fmla="*/ T32 w 55"/>
                            <a:gd name="T34" fmla="+- 0 124 93"/>
                            <a:gd name="T35" fmla="*/ 124 h 55"/>
                            <a:gd name="T36" fmla="+- 0 1486 1455"/>
                            <a:gd name="T37" fmla="*/ T36 w 55"/>
                            <a:gd name="T38" fmla="+- 0 148 93"/>
                            <a:gd name="T39" fmla="*/ 148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31" y="55"/>
                              </a:moveTo>
                              <a:lnTo>
                                <a:pt x="24" y="55"/>
                              </a:lnTo>
                              <a:lnTo>
                                <a:pt x="20" y="54"/>
                              </a:lnTo>
                              <a:lnTo>
                                <a:pt x="0" y="31"/>
                              </a:lnTo>
                              <a:lnTo>
                                <a:pt x="0" y="24"/>
                              </a:lnTo>
                              <a:lnTo>
                                <a:pt x="24" y="0"/>
                              </a:lnTo>
                              <a:lnTo>
                                <a:pt x="31" y="0"/>
                              </a:lnTo>
                              <a:lnTo>
                                <a:pt x="55" y="28"/>
                              </a:lnTo>
                              <a:lnTo>
                                <a:pt x="55" y="31"/>
                              </a:lnTo>
                              <a:lnTo>
                                <a:pt x="31" y="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FC999C" id="Freeform 41" o:spid="_x0000_s1026" style="position:absolute;margin-left:72.75pt;margin-top:4.65pt;width:2.75pt;height:2.75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lOHDQQAAGsNAAAOAAAAZHJzL2Uyb0RvYy54bWysV22PmzgQ/n5S/4Pljz11iYFsNtGyVdVq&#10;Tyf17iqV+wEOmIAKmLPJy96v74zBqcOa3ahqPvCSeRg/84xnGO7fn5qaHITSlWwTym4WlIg2k3nV&#10;7hL6b/r47o4S3fM257VsRUKfhKbvH978dn/sNiKUpaxzoQg4afXm2CW07PtuEwQ6K0XD9Y3sRAvG&#10;QqqG93CrdkGu+BG8N3UQLha3wVGqvFMyE1rDv58GI30w/otCZP0/RaFFT+qEArfeHJU5bvEYPNzz&#10;zU7xrqyykQb/CRYNr1pY9OzqE+852avqmaumypTUsuhvMtkEsiiqTJgYIBq2mETzteSdMLGAOLo7&#10;y6R/ndvs78MXRao8ofGKkpY3kKNHJQQqTmKG+hw7vQHY1+6Lwgh191lm3zQYggsL3mjAkO3xL5mD&#10;G77vpdHkVKgGn4RoyclI/3SWXpx6ksGfUbwOl5RkYBku0T/f2Eezve7/ENK44YfPuh/ylsOVUT0f&#10;qaeQ46KpIYW/vyMLwuK7Wzgsl2OezzBmYW8Dki7IkTyHhBZiPZF1NHUTWQy4gbVI6fETW8zoZ7X2&#10;MoLgB+LIKPYyurWQFxhBEs9u5hhBSV5otFp6Ga0tDBndeRmxqdwrj0jMFZvFK69KbCr30k+KuZKn&#10;LPTTmmgexj5aruIMIL7ksanmc7Rc3VN266c1EZ551XJlZwDx0Qqf6e7fVKErfRrObPRL6deRR6zQ&#10;lR0QXlIT1edqD+v8vEdTEN5bfZfC+0m5os+Rmmi+ZNgVPNXuyp6G/u0eTWQPmUeqyNWcAcSnVXSp&#10;OZujFbm6p5F/u0cT4b3bPXJVn9vu0aXqs+0zcpVPI/92jybSQ3/0dFBXd7dhQfPf2fbOS9vxs1M7&#10;tny4IhyHjIV5x3RS47slBfHhFZKaTg0uAIXvhxkwSILgFbb1V8FAFMHQza5BY58ycPPqedU5A0EN&#10;fH2Vd6xrhENZXkMGK87Ar4s0HEOFnXyNd9yj6B122FXwMdToItRBoTG3Csa26cCmKIGBbYtL8E3H&#10;e9wS9pIcEwolTUpzwn8beRCpNPYe9wUWJXAc6h7W+mGvWxcXQim5OGu15854w/aLqHgM2FrteUAN&#10;oLOI1mjPLgiWHaSzRnse1xtYmWkVyFujPQ+gMcSXQagSMA/vXlxvRL1CfaqppZPVUoshHMyTKa1z&#10;wjDPziynZV3lj1VdY6q02m0/1oocOA7r5jfSvIDVpqRbiY9Z1cZhFOfPYWDdyvwJZlElh4kfvlDg&#10;opTqf0qOMO0nVP+350pQUv/Zwji9ZnEM+erNTbxcYYaVa9m6Ft5m4CqhPYUWhJcf++GTYt+palfC&#10;Ssw0pVZ+gBm4qHBaNcPywGq8gYneaDN+feAng3tvUD++kR6+AwAA//8DAFBLAwQUAAYACAAAACEA&#10;OH7tBNsAAAAIAQAADwAAAGRycy9kb3ducmV2LnhtbEyPTU7DMBCF90jcwRokNlXrFAgKIU6FQFCx&#10;QIiWA0zjwYkajyPbbdPb46xg+fQ9vZ9qNdpeHMmHzrGC5SIDQdw43bFR8L19nRcgQkTW2DsmBWcK&#10;sKovLyostTvxFx030YgUwqFEBW2MQyllaFqyGBZuIE7sx3mLMUlvpPZ4SuG2lzdZdi8tdpwaWhzo&#10;uaVmvzlYBcVLwzMa6OPs1+vPt3c0e54Zpa6vxqdHEJHG+GeGaX6aDnXatHMH1kH0Sd/lebIqeLgF&#10;MfF8mb7tJlCArCv5/0D9CwAA//8DAFBLAQItABQABgAIAAAAIQC2gziS/gAAAOEBAAATAAAAAAAA&#10;AAAAAAAAAAAAAABbQ29udGVudF9UeXBlc10ueG1sUEsBAi0AFAAGAAgAAAAhADj9If/WAAAAlAEA&#10;AAsAAAAAAAAAAAAAAAAALwEAAF9yZWxzLy5yZWxzUEsBAi0AFAAGAAgAAAAhADGSU4cNBAAAaw0A&#10;AA4AAAAAAAAAAAAAAAAALgIAAGRycy9lMm9Eb2MueG1sUEsBAi0AFAAGAAgAAAAhADh+7QTbAAAA&#10;CAEAAA8AAAAAAAAAAAAAAAAAZwYAAGRycy9kb3ducmV2LnhtbFBLBQYAAAAABAAEAPMAAABvBwAA&#10;AAA=&#10;" path="m31,55r-7,l20,54,,31,,24,24,r7,l55,28r,3l31,55xe" fillcolor="black" stroked="f">
                <v:path arrowok="t" o:connecttype="custom" o:connectlocs="19685,93980;15240,93980;12700,93345;0,78740;0,74295;15240,59055;19685,59055;34925,76835;34925,78740;19685,93980" o:connectangles="0,0,0,0,0,0,0,0,0,0"/>
                <w10:wrap anchorx="page"/>
              </v:shape>
            </w:pict>
          </mc:Fallback>
        </mc:AlternateContent>
      </w:r>
      <w:r w:rsidR="0006309D">
        <w:rPr>
          <w:spacing w:val="8"/>
          <w:w w:val="107"/>
        </w:rPr>
        <w:t>S</w:t>
      </w:r>
      <w:r w:rsidR="0006309D">
        <w:rPr>
          <w:spacing w:val="8"/>
          <w:w w:val="92"/>
        </w:rPr>
        <w:t>t</w:t>
      </w:r>
      <w:r w:rsidR="0006309D">
        <w:rPr>
          <w:spacing w:val="8"/>
          <w:w w:val="110"/>
        </w:rPr>
        <w:t>ee</w:t>
      </w:r>
      <w:r w:rsidR="0006309D">
        <w:rPr>
          <w:spacing w:val="8"/>
          <w:w w:val="87"/>
        </w:rPr>
        <w:t>r</w:t>
      </w:r>
      <w:r w:rsidR="0006309D">
        <w:rPr>
          <w:spacing w:val="8"/>
          <w:w w:val="110"/>
        </w:rPr>
        <w:t>e</w:t>
      </w:r>
      <w:r w:rsidR="0006309D">
        <w:rPr>
          <w:w w:val="106"/>
        </w:rPr>
        <w:t>d</w:t>
      </w:r>
      <w:r w:rsidR="0006309D">
        <w:t xml:space="preserve"> </w:t>
      </w:r>
      <w:r w:rsidR="0006309D" w:rsidRPr="0006309D">
        <w:rPr>
          <w:rFonts w:asciiTheme="majorHAnsi" w:hAnsiTheme="majorHAnsi"/>
          <w:spacing w:val="-23"/>
        </w:rPr>
        <w:t>1000</w:t>
      </w:r>
      <w:r w:rsidR="0006309D" w:rsidRPr="0006309D">
        <w:rPr>
          <w:rFonts w:asciiTheme="majorHAnsi" w:hAnsiTheme="majorHAnsi"/>
          <w:w w:val="101"/>
        </w:rPr>
        <w:t>0</w:t>
      </w:r>
      <w:r w:rsidR="0006309D">
        <w:t xml:space="preserve"> </w:t>
      </w:r>
      <w:r w:rsidR="0006309D">
        <w:rPr>
          <w:spacing w:val="-23"/>
        </w:rPr>
        <w:t>cash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110"/>
        </w:rPr>
        <w:t>e</w:t>
      </w:r>
      <w:r>
        <w:rPr>
          <w:spacing w:val="8"/>
          <w:w w:val="76"/>
        </w:rPr>
        <w:t>x</w:t>
      </w:r>
      <w:r>
        <w:rPr>
          <w:spacing w:val="8"/>
          <w:w w:val="77"/>
        </w:rPr>
        <w:t>i</w:t>
      </w:r>
      <w:r>
        <w:rPr>
          <w:w w:val="92"/>
        </w:rPr>
        <w:t>t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90"/>
        </w:rPr>
        <w:t>f</w:t>
      </w:r>
      <w:r>
        <w:rPr>
          <w:spacing w:val="8"/>
          <w:w w:val="103"/>
        </w:rPr>
        <w:t>o</w:t>
      </w:r>
      <w:r>
        <w:rPr>
          <w:w w:val="87"/>
        </w:rPr>
        <w:t>r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105"/>
        </w:rPr>
        <w:t>$</w:t>
      </w:r>
      <w:r>
        <w:rPr>
          <w:spacing w:val="8"/>
          <w:w w:val="47"/>
        </w:rPr>
        <w:t>1</w:t>
      </w:r>
      <w:r>
        <w:rPr>
          <w:spacing w:val="8"/>
          <w:w w:val="101"/>
        </w:rPr>
        <w:t>9</w:t>
      </w:r>
      <w:r>
        <w:rPr>
          <w:spacing w:val="8"/>
          <w:w w:val="69"/>
        </w:rPr>
        <w:t>.</w:t>
      </w:r>
      <w:r>
        <w:rPr>
          <w:spacing w:val="8"/>
          <w:w w:val="89"/>
        </w:rPr>
        <w:t>7</w:t>
      </w:r>
      <w:r>
        <w:rPr>
          <w:spacing w:val="8"/>
          <w:w w:val="98"/>
        </w:rPr>
        <w:t>M</w:t>
      </w:r>
      <w:r>
        <w:rPr>
          <w:w w:val="55"/>
        </w:rPr>
        <w:t>,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87"/>
        </w:rPr>
        <w:t>r</w:t>
      </w:r>
      <w:r>
        <w:rPr>
          <w:spacing w:val="8"/>
          <w:w w:val="110"/>
        </w:rPr>
        <w:t>e</w:t>
      </w:r>
      <w:r>
        <w:rPr>
          <w:spacing w:val="8"/>
          <w:w w:val="92"/>
        </w:rPr>
        <w:t>t</w:t>
      </w:r>
      <w:r>
        <w:rPr>
          <w:spacing w:val="8"/>
          <w:w w:val="99"/>
        </w:rPr>
        <w:t>u</w:t>
      </w:r>
      <w:r>
        <w:rPr>
          <w:spacing w:val="8"/>
          <w:w w:val="87"/>
        </w:rPr>
        <w:t>r</w:t>
      </w:r>
      <w:r>
        <w:rPr>
          <w:spacing w:val="8"/>
          <w:w w:val="99"/>
        </w:rPr>
        <w:t>n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w w:val="107"/>
        </w:rPr>
        <w:t>g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</w:rPr>
        <w:t>4</w:t>
      </w:r>
      <w:r>
        <w:rPr>
          <w:w w:val="97"/>
        </w:rPr>
        <w:t>X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92"/>
        </w:rPr>
        <w:t>t</w:t>
      </w:r>
      <w:r>
        <w:rPr>
          <w:w w:val="103"/>
        </w:rPr>
        <w:t>o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77"/>
        </w:rPr>
        <w:t>i</w:t>
      </w:r>
      <w:r>
        <w:rPr>
          <w:spacing w:val="8"/>
          <w:w w:val="99"/>
        </w:rPr>
        <w:t>n</w:t>
      </w:r>
      <w:r>
        <w:rPr>
          <w:spacing w:val="8"/>
          <w:w w:val="105"/>
        </w:rPr>
        <w:t>v</w:t>
      </w:r>
      <w:r>
        <w:rPr>
          <w:spacing w:val="8"/>
          <w:w w:val="110"/>
        </w:rPr>
        <w:t>e</w:t>
      </w:r>
      <w:r>
        <w:rPr>
          <w:spacing w:val="8"/>
          <w:w w:val="103"/>
        </w:rPr>
        <w:t>s</w:t>
      </w:r>
      <w:r>
        <w:rPr>
          <w:spacing w:val="8"/>
          <w:w w:val="92"/>
        </w:rPr>
        <w:t>t</w:t>
      </w:r>
      <w:r>
        <w:rPr>
          <w:spacing w:val="8"/>
          <w:w w:val="103"/>
        </w:rPr>
        <w:t>o</w:t>
      </w:r>
      <w:r>
        <w:rPr>
          <w:spacing w:val="8"/>
          <w:w w:val="87"/>
        </w:rPr>
        <w:t>r</w:t>
      </w:r>
      <w:r>
        <w:rPr>
          <w:w w:val="103"/>
        </w:rPr>
        <w:t>s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121"/>
        </w:rPr>
        <w:t>a</w:t>
      </w:r>
      <w:r>
        <w:rPr>
          <w:w w:val="92"/>
        </w:rPr>
        <w:t>t</w:t>
      </w:r>
      <w:r>
        <w:t xml:space="preserve"> </w:t>
      </w:r>
      <w:r>
        <w:rPr>
          <w:spacing w:val="-23"/>
        </w:rPr>
        <w:t xml:space="preserve"> </w:t>
      </w:r>
      <w:r>
        <w:rPr>
          <w:spacing w:val="8"/>
          <w:w w:val="110"/>
        </w:rPr>
        <w:t>e</w:t>
      </w:r>
      <w:r>
        <w:rPr>
          <w:spacing w:val="8"/>
          <w:w w:val="118"/>
        </w:rPr>
        <w:t>c</w:t>
      </w:r>
      <w:r>
        <w:rPr>
          <w:spacing w:val="8"/>
          <w:w w:val="103"/>
        </w:rPr>
        <w:t>o</w:t>
      </w:r>
      <w:r>
        <w:rPr>
          <w:spacing w:val="8"/>
          <w:w w:val="109"/>
        </w:rPr>
        <w:t>mm</w:t>
      </w:r>
      <w:r>
        <w:rPr>
          <w:spacing w:val="8"/>
          <w:w w:val="110"/>
        </w:rPr>
        <w:t>e</w:t>
      </w:r>
      <w:r>
        <w:rPr>
          <w:spacing w:val="8"/>
          <w:w w:val="87"/>
        </w:rPr>
        <w:t>r</w:t>
      </w:r>
      <w:r>
        <w:rPr>
          <w:spacing w:val="8"/>
          <w:w w:val="118"/>
        </w:rPr>
        <w:t>c</w:t>
      </w:r>
      <w:r>
        <w:rPr>
          <w:w w:val="110"/>
        </w:rPr>
        <w:t xml:space="preserve">e </w:t>
      </w:r>
      <w:r>
        <w:rPr>
          <w:spacing w:val="8"/>
          <w:w w:val="103"/>
        </w:rPr>
        <w:t>s</w:t>
      </w:r>
      <w:r>
        <w:rPr>
          <w:spacing w:val="8"/>
          <w:w w:val="92"/>
        </w:rPr>
        <w:t>t</w:t>
      </w:r>
      <w:r>
        <w:rPr>
          <w:spacing w:val="8"/>
          <w:w w:val="121"/>
        </w:rPr>
        <w:t>a</w:t>
      </w:r>
      <w:r>
        <w:rPr>
          <w:spacing w:val="8"/>
          <w:w w:val="87"/>
        </w:rPr>
        <w:t>r</w:t>
      </w:r>
      <w:r>
        <w:rPr>
          <w:spacing w:val="8"/>
          <w:w w:val="92"/>
        </w:rPr>
        <w:t>t</w:t>
      </w:r>
      <w:r>
        <w:rPr>
          <w:spacing w:val="8"/>
          <w:w w:val="99"/>
        </w:rPr>
        <w:t>u</w:t>
      </w:r>
      <w:r>
        <w:rPr>
          <w:w w:val="106"/>
        </w:rPr>
        <w:t>p</w:t>
      </w:r>
      <w:r>
        <w:rPr>
          <w:spacing w:val="14"/>
        </w:rPr>
        <w:t xml:space="preserve"> </w:t>
      </w:r>
      <w:r>
        <w:rPr>
          <w:spacing w:val="8"/>
          <w:w w:val="182"/>
        </w:rPr>
        <w:t>(</w:t>
      </w:r>
      <w:r>
        <w:rPr>
          <w:spacing w:val="8"/>
          <w:w w:val="114"/>
        </w:rPr>
        <w:t>C</w:t>
      </w:r>
      <w:r>
        <w:rPr>
          <w:spacing w:val="8"/>
          <w:w w:val="103"/>
        </w:rPr>
        <w:t>P</w:t>
      </w:r>
      <w:r>
        <w:rPr>
          <w:w w:val="84"/>
        </w:rPr>
        <w:t>T</w:t>
      </w:r>
      <w:r>
        <w:rPr>
          <w:spacing w:val="14"/>
        </w:rPr>
        <w:t xml:space="preserve"> </w:t>
      </w:r>
      <w:r>
        <w:rPr>
          <w:spacing w:val="8"/>
        </w:rPr>
        <w:t>A</w:t>
      </w:r>
      <w:r>
        <w:rPr>
          <w:spacing w:val="8"/>
          <w:w w:val="106"/>
        </w:rPr>
        <w:t>d</w:t>
      </w:r>
      <w:r>
        <w:rPr>
          <w:spacing w:val="8"/>
          <w:w w:val="105"/>
        </w:rPr>
        <w:t>v</w:t>
      </w:r>
      <w:r>
        <w:rPr>
          <w:spacing w:val="8"/>
          <w:w w:val="77"/>
        </w:rPr>
        <w:t>i</w:t>
      </w:r>
      <w:r>
        <w:rPr>
          <w:spacing w:val="8"/>
          <w:w w:val="103"/>
        </w:rPr>
        <w:t>so</w:t>
      </w:r>
      <w:r>
        <w:rPr>
          <w:spacing w:val="8"/>
          <w:w w:val="87"/>
        </w:rPr>
        <w:t>r</w:t>
      </w:r>
      <w:r>
        <w:rPr>
          <w:w w:val="104"/>
        </w:rPr>
        <w:t>y</w:t>
      </w:r>
      <w:r>
        <w:rPr>
          <w:spacing w:val="14"/>
        </w:rPr>
        <w:t xml:space="preserve"> </w:t>
      </w:r>
      <w:r>
        <w:rPr>
          <w:spacing w:val="8"/>
          <w:w w:val="109"/>
        </w:rPr>
        <w:t>G</w:t>
      </w:r>
      <w:r>
        <w:rPr>
          <w:spacing w:val="8"/>
          <w:w w:val="87"/>
        </w:rPr>
        <w:t>r</w:t>
      </w:r>
      <w:r>
        <w:rPr>
          <w:spacing w:val="8"/>
          <w:w w:val="103"/>
        </w:rPr>
        <w:t>o</w:t>
      </w:r>
      <w:r>
        <w:rPr>
          <w:spacing w:val="8"/>
          <w:w w:val="99"/>
        </w:rPr>
        <w:t>u</w:t>
      </w:r>
      <w:r>
        <w:rPr>
          <w:spacing w:val="8"/>
          <w:w w:val="106"/>
        </w:rPr>
        <w:t>p</w:t>
      </w:r>
      <w:r>
        <w:rPr>
          <w:spacing w:val="8"/>
          <w:w w:val="182"/>
        </w:rPr>
        <w:t>)</w:t>
      </w:r>
      <w:r>
        <w:rPr>
          <w:w w:val="69"/>
        </w:rPr>
        <w:t>.</w:t>
      </w:r>
    </w:p>
    <w:p w14:paraId="5542BD51" w14:textId="72AD9DF9" w:rsidR="001F2B25" w:rsidRPr="00284869" w:rsidRDefault="008B4923">
      <w:pPr>
        <w:spacing w:before="198"/>
        <w:ind w:left="2441"/>
        <w:rPr>
          <w:b/>
          <w:bCs/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8368" behindDoc="0" locked="0" layoutInCell="1" allowOverlap="1" wp14:anchorId="1604F889" wp14:editId="444A550D">
                <wp:simplePos x="0" y="0"/>
                <wp:positionH relativeFrom="page">
                  <wp:posOffset>788035</wp:posOffset>
                </wp:positionH>
                <wp:positionV relativeFrom="paragraph">
                  <wp:posOffset>190500</wp:posOffset>
                </wp:positionV>
                <wp:extent cx="1454150" cy="38735"/>
                <wp:effectExtent l="0" t="0" r="0" b="0"/>
                <wp:wrapNone/>
                <wp:docPr id="44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54150" cy="38735"/>
                          <a:chOff x="1241" y="300"/>
                          <a:chExt cx="2290" cy="61"/>
                        </a:xfrm>
                      </wpg:grpSpPr>
                      <wps:wsp>
                        <wps:cNvPr id="45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1241" y="330"/>
                            <a:ext cx="2230" cy="0"/>
                          </a:xfrm>
                          <a:prstGeom prst="line">
                            <a:avLst/>
                          </a:prstGeom>
                          <a:noFill/>
                          <a:ln w="9533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Freeform 39"/>
                        <wps:cNvSpPr>
                          <a:spLocks/>
                        </wps:cNvSpPr>
                        <wps:spPr bwMode="auto">
                          <a:xfrm>
                            <a:off x="3478" y="307"/>
                            <a:ext cx="45" cy="46"/>
                          </a:xfrm>
                          <a:custGeom>
                            <a:avLst/>
                            <a:gdLst>
                              <a:gd name="T0" fmla="+- 0 3523 3478"/>
                              <a:gd name="T1" fmla="*/ T0 w 45"/>
                              <a:gd name="T2" fmla="+- 0 330 307"/>
                              <a:gd name="T3" fmla="*/ 330 h 46"/>
                              <a:gd name="T4" fmla="+- 0 3523 3478"/>
                              <a:gd name="T5" fmla="*/ T4 w 45"/>
                              <a:gd name="T6" fmla="+- 0 333 307"/>
                              <a:gd name="T7" fmla="*/ 333 h 46"/>
                              <a:gd name="T8" fmla="+- 0 3523 3478"/>
                              <a:gd name="T9" fmla="*/ T8 w 45"/>
                              <a:gd name="T10" fmla="+- 0 336 307"/>
                              <a:gd name="T11" fmla="*/ 336 h 46"/>
                              <a:gd name="T12" fmla="+- 0 3501 3478"/>
                              <a:gd name="T13" fmla="*/ T12 w 45"/>
                              <a:gd name="T14" fmla="+- 0 352 307"/>
                              <a:gd name="T15" fmla="*/ 352 h 46"/>
                              <a:gd name="T16" fmla="+- 0 3498 3478"/>
                              <a:gd name="T17" fmla="*/ T16 w 45"/>
                              <a:gd name="T18" fmla="+- 0 352 307"/>
                              <a:gd name="T19" fmla="*/ 352 h 46"/>
                              <a:gd name="T20" fmla="+- 0 3478 3478"/>
                              <a:gd name="T21" fmla="*/ T20 w 45"/>
                              <a:gd name="T22" fmla="+- 0 330 307"/>
                              <a:gd name="T23" fmla="*/ 330 h 46"/>
                              <a:gd name="T24" fmla="+- 0 3478 3478"/>
                              <a:gd name="T25" fmla="*/ T24 w 45"/>
                              <a:gd name="T26" fmla="+- 0 327 307"/>
                              <a:gd name="T27" fmla="*/ 327 h 46"/>
                              <a:gd name="T28" fmla="+- 0 3501 3478"/>
                              <a:gd name="T29" fmla="*/ T28 w 45"/>
                              <a:gd name="T30" fmla="+- 0 307 307"/>
                              <a:gd name="T31" fmla="*/ 307 h 46"/>
                              <a:gd name="T32" fmla="+- 0 3504 3478"/>
                              <a:gd name="T33" fmla="*/ T32 w 45"/>
                              <a:gd name="T34" fmla="+- 0 307 307"/>
                              <a:gd name="T35" fmla="*/ 307 h 46"/>
                              <a:gd name="T36" fmla="+- 0 3523 3478"/>
                              <a:gd name="T37" fmla="*/ T36 w 45"/>
                              <a:gd name="T38" fmla="+- 0 327 307"/>
                              <a:gd name="T39" fmla="*/ 327 h 46"/>
                              <a:gd name="T40" fmla="+- 0 3523 3478"/>
                              <a:gd name="T41" fmla="*/ T40 w 45"/>
                              <a:gd name="T42" fmla="+- 0 330 307"/>
                              <a:gd name="T43" fmla="*/ 330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45" y="23"/>
                                </a:moveTo>
                                <a:lnTo>
                                  <a:pt x="45" y="26"/>
                                </a:lnTo>
                                <a:lnTo>
                                  <a:pt x="45" y="29"/>
                                </a:lnTo>
                                <a:lnTo>
                                  <a:pt x="23" y="45"/>
                                </a:lnTo>
                                <a:lnTo>
                                  <a:pt x="20" y="45"/>
                                </a:lnTo>
                                <a:lnTo>
                                  <a:pt x="0" y="23"/>
                                </a:lnTo>
                                <a:lnTo>
                                  <a:pt x="0" y="20"/>
                                </a:lnTo>
                                <a:lnTo>
                                  <a:pt x="23" y="0"/>
                                </a:lnTo>
                                <a:lnTo>
                                  <a:pt x="26" y="0"/>
                                </a:lnTo>
                                <a:lnTo>
                                  <a:pt x="45" y="20"/>
                                </a:lnTo>
                                <a:lnTo>
                                  <a:pt x="45" y="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A381B2" id="Group 38" o:spid="_x0000_s1026" style="position:absolute;margin-left:62.05pt;margin-top:15pt;width:114.5pt;height:3.05pt;z-index:15738368;mso-position-horizontal-relative:page" coordorigin="1241,300" coordsize="229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WSzNAUAAPkRAAAOAAAAZHJzL2Uyb0RvYy54bWzEWNtu4zYQfS/QfyD02GJji5Tt2IizWCSb&#10;RYG0DbDqB9ASbQmVRJVU4mS/vjOkaNMKVRtboEWAWNIcDc+cmeFFNx9f64q8CKVL2ayj+GoaEdFk&#10;Mi+b3Tr6I334cB0R3fEm55VsxDp6Ezr6ePvjDzf7diWoLGSVC0XASaNX+3YdFV3XriYTnRWi5vpK&#10;tqIB41aqmndwq3aTXPE9eK+rCZ1O55O9VHmrZCa0hqf31hjdGv/brci637dbLTpSrSPg1pn/yvzf&#10;4P/J7Q1f7RRvizLrafDvYFHzsoFBD67uecfJsyrfuarLTEktt91VJuuJ3G7LTJgYIJp4Oojmi5LP&#10;rYllt9rv2oNMIO1Ap+92m/328qRIma+jJIlIw2vIkRmWsGsUZ9/uVoD5otqv7ZOyEcLlo8z+1GCe&#10;DO14v7Ngstn/KnPwx587acR53aoaXUDY5NXk4O2QA/HakQwexsksiWeQqgxs7HrBZjZHWQGJxLdi&#10;msQRQeO0T19WfO5fpnTZvzmP8bUJX9kxDc+eFwYFxaaPeup/p+fXgrfCpEmjVk7PmdPzsWwESQxZ&#10;HBkgd43VMnttei1JI+8K3uyEcZa+taCbDeHkFbzRkIiz2h5VYr1KTmBK4YlR1xgOEvFVq3T3Rcia&#10;4MU6qoC2SRt/edSdVdNBMIuNfCirCp7zVdWQ/TpazhgzL2hZlTka0abVbnNXKfLCoQU/zfGvT80J&#10;DD3fc11YnDHZxEMPNLkZpRA8/9xfd7ys7DUEUDWmEq00Nr0bmb89KSTdJ/u/yvrcZf1BCYHzFmFL&#10;DKRPo+si7beQqQlruTjBLFnA1GraYGGFcglOoPCweRKns2u77NnmF7PicgozVg7ZxUe7vO//FOpj&#10;W1cwD/78gUwJm1FGzHAmC0cYtKGF/TQh6ZTsCYw8gFAHsZ4YeJv2dI9+mAOBHwaQgljqPiWYnC6h&#10;BKEfKSVBSpAg3xOD2N5TWjiQocSClEB+39GYSksHQ5Wug5TigeBsHuIU+3ozwIR0igeKz6ZxOHe+&#10;6GlMw7zeqR7k5YsOxRLmNZA9WV6HefnKp/E8zOud9EFevvJjvOhAeuiqIC/qi5/SkWofiB8ud+pL&#10;P1bvdCD9KC9f/JSGS54OxKeLkF7Ul54BJlRfdCj9SH1RX/yUhuseFyK/haZBXsyXHno1yIsNpJ9N&#10;k2AeYYXyZggWrns2EH+Ely/9KK+B9GOzBPPFT6G5Q7MpbMlO9ArnEdabY4hjeYTtyImrMV641/Jm&#10;1HDdJwPxw3Wf+NL7dQ8r+GER4oXda/AV7I36hQmuCGyNcKuI61QrNe4DU2AGq1zKcM0BF4BC6wgY&#10;coVgs/acBYOACIYJ9xLXMcRl4Gb1O+s8hkwbuNkWnIXjxINwmDUuIUP7QKGZL4L3oUKPXQLH7kEy&#10;dlN+ljsWtYFfFmq/r0+hUDwydpS+FBQc6IZHORUROMpt8B0oDt5hBblL3Jbifqgw2yF8WssXkUpj&#10;77CM0AocD/Ie7VUTwrlNlbO63/bEmwvYWd2vReEKAGPa7RLE56zut0dBi55HWdCBvnPhfq2rHuQ2&#10;/M7ofk9YnQHBfAak/hnkNL0M5bLt2GSV1MIWAGbTNPchrVgN3jY2cAaBDsDsnhwu/s8zCFHSfnWA&#10;ryRwUUj1LSJ7+OKwjvRfz1yJiFS/NHAEXcYJzsqduUlmC9yaKN+y8S28ycDVOuoimBvx8q6znzWe&#10;W1XuChgpNjo08hMcv7elOcDt4fhoT0b+wcgcjuH7glG6/xaCHzD8e4M/frG5/RsAAP//AwBQSwME&#10;FAAGAAgAAAAhANsur2HfAAAACQEAAA8AAABkcnMvZG93bnJldi54bWxMj0FrwzAMhe+D/QejwW6r&#10;42YtI41TStl2KoO1g9GbG6tJaCyH2E3Sfz/ttN30pMfT9/L15FoxYB8aTxrULAGBVHrbUKXh6/D2&#10;9AIiREPWtJ5Qww0DrIv7u9xk1o/0icM+VoJDKGRGQx1jl0kZyhqdCTPfIfHt7HtnIsu+krY3I4e7&#10;Vs6TZCmdaYg/1KbDbY3lZX91Gt5HM25S9TrsLuft7XhYfHzvFGr9+DBtViAiTvHPDL/4jA4FM538&#10;lWwQLev5s2KrhjThTmxIFykvTjwsFcgil/8bFD8AAAD//wMAUEsBAi0AFAAGAAgAAAAhALaDOJL+&#10;AAAA4QEAABMAAAAAAAAAAAAAAAAAAAAAAFtDb250ZW50X1R5cGVzXS54bWxQSwECLQAUAAYACAAA&#10;ACEAOP0h/9YAAACUAQAACwAAAAAAAAAAAAAAAAAvAQAAX3JlbHMvLnJlbHNQSwECLQAUAAYACAAA&#10;ACEAvQFkszQFAAD5EQAADgAAAAAAAAAAAAAAAAAuAgAAZHJzL2Uyb0RvYy54bWxQSwECLQAUAAYA&#10;CAAAACEA2y6vYd8AAAAJAQAADwAAAAAAAAAAAAAAAACOBwAAZHJzL2Rvd25yZXYueG1sUEsFBgAA&#10;AAAEAAQA8wAAAJoIAAAAAA==&#10;">
                <v:line id="Line 40" o:spid="_x0000_s1027" style="position:absolute;visibility:visible;mso-wrap-style:square" from="1241,330" to="3471,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EeTvgAAANsAAAAPAAAAZHJzL2Rvd25yZXYueG1sRI/NCsIw&#10;EITvgu8QVvCmqVpFqlFUKAie/AGvS7O2xWZTmqj17Y0geBxmvhlmuW5NJZ7UuNKygtEwAkGcWV1y&#10;ruByTgdzEM4ja6wsk4I3OVivup0lJtq++EjPk89FKGGXoILC+zqR0mUFGXRDWxMH72Ybgz7IJpe6&#10;wVcoN5UcR9FMGiw5LBRY066g7H56GAXxdhvPJunF6pTHFG/e8nDNpVL9XrtZgPDU+n/4R+914Kbw&#10;/RJ+gFx9AAAA//8DAFBLAQItABQABgAIAAAAIQDb4fbL7gAAAIUBAAATAAAAAAAAAAAAAAAAAAAA&#10;AABbQ29udGVudF9UeXBlc10ueG1sUEsBAi0AFAAGAAgAAAAhAFr0LFu/AAAAFQEAAAsAAAAAAAAA&#10;AAAAAAAAHwEAAF9yZWxzLy5yZWxzUEsBAi0AFAAGAAgAAAAhAAjgR5O+AAAA2wAAAA8AAAAAAAAA&#10;AAAAAAAABwIAAGRycy9kb3ducmV2LnhtbFBLBQYAAAAAAwADALcAAADyAgAAAAA=&#10;" strokecolor="#a6a6a6" strokeweight=".26481mm"/>
                <v:shape id="Freeform 39" o:spid="_x0000_s1028" style="position:absolute;left:3478;top:307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YJbxAAAANsAAAAPAAAAZHJzL2Rvd25yZXYueG1sRI9bawIx&#10;FITfhf6HcAp9q1ltEV2N4gWLb/VS6Othc9wsbk7WJOq2v94UCj4OM/MNM5m1thZX8qFyrKDXzUAQ&#10;F05XXCr4OqxfhyBCRNZYOyYFPxRgNn3qTDDX7sY7uu5jKRKEQ44KTIxNLmUoDFkMXdcQJ+/ovMWY&#10;pC+l9nhLcFvLfpYNpMWK04LBhpaGitP+YhW8LVffl/PWHH5Hvc/1B/nF6YxGqZfndj4GEamNj/B/&#10;e6MVvA/g70v6AXJ6BwAA//8DAFBLAQItABQABgAIAAAAIQDb4fbL7gAAAIUBAAATAAAAAAAAAAAA&#10;AAAAAAAAAABbQ29udGVudF9UeXBlc10ueG1sUEsBAi0AFAAGAAgAAAAhAFr0LFu/AAAAFQEAAAsA&#10;AAAAAAAAAAAAAAAAHwEAAF9yZWxzLy5yZWxzUEsBAi0AFAAGAAgAAAAhAC8pglvEAAAA2wAAAA8A&#10;AAAAAAAAAAAAAAAABwIAAGRycy9kb3ducmV2LnhtbFBLBQYAAAAAAwADALcAAAD4AgAAAAA=&#10;" path="m45,23r,3l45,29,23,45r-3,l,23,,20,23,r3,l45,20r,3xe" filled="f" strokecolor="#a6a6a6">
                  <v:path arrowok="t" o:connecttype="custom" o:connectlocs="45,330;45,333;45,336;23,352;20,352;0,330;0,327;23,307;26,307;45,327;45,330" o:connectangles="0,0,0,0,0,0,0,0,0,0,0"/>
                </v:shape>
                <w10:wrap anchorx="page"/>
              </v:group>
            </w:pict>
          </mc:Fallback>
        </mc:AlternateContent>
      </w:r>
      <w:r>
        <w:rPr>
          <w:noProof/>
          <w:position w:val="-3"/>
        </w:rPr>
        <w:drawing>
          <wp:inline distT="0" distB="0" distL="0" distR="0" wp14:anchorId="57BF617B" wp14:editId="640B90FC">
            <wp:extent cx="180578" cy="162039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578" cy="1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spacing w:val="-25"/>
          <w:sz w:val="20"/>
        </w:rPr>
        <w:t xml:space="preserve"> </w:t>
      </w:r>
      <w:r w:rsidRPr="00284869">
        <w:rPr>
          <w:b/>
          <w:bCs/>
          <w:spacing w:val="10"/>
          <w:w w:val="155"/>
          <w:sz w:val="17"/>
        </w:rPr>
        <w:t>EXPERIENCE</w:t>
      </w:r>
    </w:p>
    <w:p w14:paraId="7C65A403" w14:textId="77777777" w:rsidR="001F2B25" w:rsidRDefault="008B4923">
      <w:pPr>
        <w:pStyle w:val="Heading1"/>
        <w:tabs>
          <w:tab w:val="left" w:pos="3559"/>
        </w:tabs>
        <w:spacing w:before="199" w:line="232" w:lineRule="auto"/>
        <w:ind w:left="4127" w:right="207" w:hanging="3932"/>
      </w:pPr>
      <w:r>
        <w:rPr>
          <w:w w:val="95"/>
        </w:rPr>
        <w:t>2015</w:t>
      </w:r>
      <w:r>
        <w:rPr>
          <w:spacing w:val="1"/>
          <w:w w:val="95"/>
        </w:rPr>
        <w:t xml:space="preserve"> </w:t>
      </w:r>
      <w:r>
        <w:rPr>
          <w:w w:val="95"/>
        </w:rPr>
        <w:t>-</w:t>
      </w:r>
      <w:r>
        <w:rPr>
          <w:spacing w:val="1"/>
          <w:w w:val="95"/>
        </w:rPr>
        <w:t xml:space="preserve"> </w:t>
      </w:r>
      <w:r>
        <w:rPr>
          <w:w w:val="95"/>
        </w:rPr>
        <w:t>Present</w:t>
      </w:r>
      <w:r>
        <w:rPr>
          <w:w w:val="95"/>
        </w:rPr>
        <w:tab/>
      </w:r>
      <w:r>
        <w:t>Vice-president,</w:t>
      </w:r>
      <w:r>
        <w:rPr>
          <w:spacing w:val="1"/>
        </w:rPr>
        <w:t xml:space="preserve"> </w:t>
      </w:r>
      <w:r>
        <w:t>Corporate</w:t>
      </w:r>
      <w:r>
        <w:rPr>
          <w:spacing w:val="1"/>
        </w:rPr>
        <w:t xml:space="preserve"> </w:t>
      </w:r>
      <w:r>
        <w:t>Development</w:t>
      </w:r>
      <w:r>
        <w:rPr>
          <w:spacing w:val="-54"/>
        </w:rPr>
        <w:t xml:space="preserve"> </w:t>
      </w:r>
      <w:r>
        <w:rPr>
          <w:w w:val="108"/>
        </w:rPr>
        <w:t>S</w:t>
      </w:r>
      <w:r>
        <w:rPr>
          <w:w w:val="99"/>
        </w:rPr>
        <w:t>A</w:t>
      </w:r>
      <w:r>
        <w:rPr>
          <w:spacing w:val="-4"/>
        </w:rPr>
        <w:t xml:space="preserve"> </w:t>
      </w:r>
      <w:r>
        <w:rPr>
          <w:w w:val="112"/>
        </w:rPr>
        <w:t>C</w:t>
      </w:r>
      <w:r>
        <w:rPr>
          <w:w w:val="102"/>
        </w:rPr>
        <w:t>o</w:t>
      </w:r>
      <w:r>
        <w:rPr>
          <w:w w:val="108"/>
        </w:rPr>
        <w:t>mm</w:t>
      </w:r>
      <w:r>
        <w:t>un</w:t>
      </w:r>
      <w:r>
        <w:rPr>
          <w:w w:val="83"/>
        </w:rPr>
        <w:t>i</w:t>
      </w:r>
      <w:r>
        <w:rPr>
          <w:w w:val="116"/>
        </w:rPr>
        <w:t>c</w:t>
      </w:r>
      <w:r>
        <w:rPr>
          <w:w w:val="121"/>
        </w:rPr>
        <w:t>a</w:t>
      </w:r>
      <w:r>
        <w:rPr>
          <w:w w:val="94"/>
        </w:rPr>
        <w:t>t</w:t>
      </w:r>
      <w:r>
        <w:rPr>
          <w:w w:val="83"/>
        </w:rPr>
        <w:t>i</w:t>
      </w:r>
      <w:r>
        <w:rPr>
          <w:w w:val="102"/>
        </w:rPr>
        <w:t>o</w:t>
      </w:r>
      <w:r>
        <w:t>n</w:t>
      </w:r>
      <w:r>
        <w:rPr>
          <w:w w:val="102"/>
        </w:rPr>
        <w:t>s</w:t>
      </w:r>
      <w:r>
        <w:rPr>
          <w:w w:val="58"/>
        </w:rPr>
        <w:t>,</w:t>
      </w:r>
      <w:r>
        <w:rPr>
          <w:spacing w:val="-4"/>
        </w:rPr>
        <w:t xml:space="preserve"> </w:t>
      </w:r>
      <w:r>
        <w:rPr>
          <w:w w:val="94"/>
        </w:rPr>
        <w:t>N</w:t>
      </w:r>
      <w:r>
        <w:rPr>
          <w:w w:val="109"/>
        </w:rPr>
        <w:t>e</w:t>
      </w:r>
      <w:r>
        <w:rPr>
          <w:w w:val="104"/>
        </w:rPr>
        <w:t>w</w:t>
      </w:r>
      <w:r>
        <w:rPr>
          <w:spacing w:val="-4"/>
        </w:rPr>
        <w:t xml:space="preserve"> </w:t>
      </w:r>
      <w:r>
        <w:rPr>
          <w:w w:val="91"/>
        </w:rPr>
        <w:t>Y</w:t>
      </w:r>
      <w:r>
        <w:rPr>
          <w:w w:val="102"/>
        </w:rPr>
        <w:t>o</w:t>
      </w:r>
      <w:r>
        <w:rPr>
          <w:w w:val="89"/>
        </w:rPr>
        <w:t>r</w:t>
      </w:r>
      <w:r>
        <w:rPr>
          <w:w w:val="87"/>
        </w:rPr>
        <w:t>k</w:t>
      </w:r>
      <w:r>
        <w:rPr>
          <w:w w:val="58"/>
        </w:rPr>
        <w:t>,</w:t>
      </w:r>
      <w:r>
        <w:rPr>
          <w:spacing w:val="-4"/>
        </w:rPr>
        <w:t xml:space="preserve"> </w:t>
      </w:r>
      <w:r>
        <w:rPr>
          <w:spacing w:val="-7"/>
          <w:w w:val="94"/>
        </w:rPr>
        <w:t>N</w:t>
      </w:r>
      <w:r>
        <w:rPr>
          <w:spacing w:val="-7"/>
          <w:w w:val="91"/>
        </w:rPr>
        <w:t>Y</w:t>
      </w:r>
    </w:p>
    <w:p w14:paraId="62521441" w14:textId="0E9B07C4" w:rsidR="001F2B25" w:rsidRDefault="008B4923">
      <w:pPr>
        <w:pStyle w:val="BodyText"/>
        <w:spacing w:before="127" w:line="237" w:lineRule="auto"/>
        <w:ind w:left="3585" w:right="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2AC60391" wp14:editId="43257234">
                <wp:simplePos x="0" y="0"/>
                <wp:positionH relativeFrom="page">
                  <wp:posOffset>2919730</wp:posOffset>
                </wp:positionH>
                <wp:positionV relativeFrom="paragraph">
                  <wp:posOffset>139700</wp:posOffset>
                </wp:positionV>
                <wp:extent cx="34290" cy="34290"/>
                <wp:effectExtent l="0" t="0" r="0" b="0"/>
                <wp:wrapNone/>
                <wp:docPr id="43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" cy="34290"/>
                        </a:xfrm>
                        <a:custGeom>
                          <a:avLst/>
                          <a:gdLst>
                            <a:gd name="T0" fmla="+- 0 4628 4598"/>
                            <a:gd name="T1" fmla="*/ T0 w 54"/>
                            <a:gd name="T2" fmla="+- 0 274 220"/>
                            <a:gd name="T3" fmla="*/ 274 h 54"/>
                            <a:gd name="T4" fmla="+- 0 4621 4598"/>
                            <a:gd name="T5" fmla="*/ T4 w 54"/>
                            <a:gd name="T6" fmla="+- 0 274 220"/>
                            <a:gd name="T7" fmla="*/ 274 h 54"/>
                            <a:gd name="T8" fmla="+- 0 4617 4598"/>
                            <a:gd name="T9" fmla="*/ T8 w 54"/>
                            <a:gd name="T10" fmla="+- 0 273 220"/>
                            <a:gd name="T11" fmla="*/ 273 h 54"/>
                            <a:gd name="T12" fmla="+- 0 4598 4598"/>
                            <a:gd name="T13" fmla="*/ T12 w 54"/>
                            <a:gd name="T14" fmla="+- 0 250 220"/>
                            <a:gd name="T15" fmla="*/ 250 h 54"/>
                            <a:gd name="T16" fmla="+- 0 4598 4598"/>
                            <a:gd name="T17" fmla="*/ T16 w 54"/>
                            <a:gd name="T18" fmla="+- 0 243 220"/>
                            <a:gd name="T19" fmla="*/ 243 h 54"/>
                            <a:gd name="T20" fmla="+- 0 4621 4598"/>
                            <a:gd name="T21" fmla="*/ T20 w 54"/>
                            <a:gd name="T22" fmla="+- 0 220 220"/>
                            <a:gd name="T23" fmla="*/ 220 h 54"/>
                            <a:gd name="T24" fmla="+- 0 4628 4598"/>
                            <a:gd name="T25" fmla="*/ T24 w 54"/>
                            <a:gd name="T26" fmla="+- 0 220 220"/>
                            <a:gd name="T27" fmla="*/ 220 h 54"/>
                            <a:gd name="T28" fmla="+- 0 4651 4598"/>
                            <a:gd name="T29" fmla="*/ T28 w 54"/>
                            <a:gd name="T30" fmla="+- 0 247 220"/>
                            <a:gd name="T31" fmla="*/ 247 h 54"/>
                            <a:gd name="T32" fmla="+- 0 4651 4598"/>
                            <a:gd name="T33" fmla="*/ T32 w 54"/>
                            <a:gd name="T34" fmla="+- 0 250 220"/>
                            <a:gd name="T35" fmla="*/ 250 h 54"/>
                            <a:gd name="T36" fmla="+- 0 4628 4598"/>
                            <a:gd name="T37" fmla="*/ T36 w 54"/>
                            <a:gd name="T38" fmla="+- 0 274 220"/>
                            <a:gd name="T39" fmla="*/ 274 h 5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4" h="54">
                              <a:moveTo>
                                <a:pt x="30" y="54"/>
                              </a:moveTo>
                              <a:lnTo>
                                <a:pt x="23" y="54"/>
                              </a:lnTo>
                              <a:lnTo>
                                <a:pt x="19" y="53"/>
                              </a:lnTo>
                              <a:lnTo>
                                <a:pt x="0" y="30"/>
                              </a:lnTo>
                              <a:lnTo>
                                <a:pt x="0" y="23"/>
                              </a:lnTo>
                              <a:lnTo>
                                <a:pt x="23" y="0"/>
                              </a:lnTo>
                              <a:lnTo>
                                <a:pt x="30" y="0"/>
                              </a:lnTo>
                              <a:lnTo>
                                <a:pt x="53" y="27"/>
                              </a:lnTo>
                              <a:lnTo>
                                <a:pt x="53" y="30"/>
                              </a:lnTo>
                              <a:lnTo>
                                <a:pt x="30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94AFD" id="Freeform 37" o:spid="_x0000_s1026" style="position:absolute;margin-left:229.9pt;margin-top:11pt;width:2.7pt;height:2.7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8X+CwQAAHkNAAAOAAAAZHJzL2Uyb0RvYy54bWysl9GOozYUhu8r9R0sLlvtEAxJJtEwq2pX&#10;U1XatistfQAHTEAFTG0SMn36nmNwxp6a2Wi1uQgQ/zn+/fnYPjy8v7QNOXOpatGlQXS3CgjvclHU&#10;3TEN/sqe3t0HRA2sK1gjOp4Gz1wF7x9//OFh7Peciko0BZcEgnRqP/ZpUA1Dvw9DlVe8ZepO9LyD&#10;xlLIlg3wKI9hIdkI0dsmpKvVJhyFLHopcq4U/Ppxagwedfyy5PnwZ1kqPpAmDcDboL+l/j7gd/j4&#10;wPZHyfqqzmcb7BtctKzuoNNrqI9sYOQk6/+FautcCiXK4S4XbSjKss65HgOMJlq9Gs2XivVcjwXg&#10;qP6KSX2/sPkf58+S1EUaJHFAOtbCHD1JzpE4ibfIZ+zVHmRf+s8SR6j6TyL/W0FD6LTggwINOYy/&#10;iwLCsNMgNJNLKVv8J4yWXDT65yt6fhlIDj/GCd3B/OTQMt1ifLY3f81PaviVCx2GnT+pYZq3Au40&#10;9WK2nkGMsm1gCn9+R1Yk2dB7kqx39/M8X2WRkf0UkmxFRrJOXkuokehIdJsQSk2+XOMAs6k7iIOS&#10;yhMoMRpjKfJaWhsZWkq8ljZG8palrRG9YQkWpUMp2not7YwMLd17LUUucLqNfZgimzdqfJwilzhO&#10;m9dVZEPPIur35VKn65XXlw0dNV5fLvZlXzb5LNr4fbnoaeLnZZNHjc8XZKM7i9SfWNSGn9GFbHfh&#10;Q6r7eFEbPWq8vlz0i2uQ2vAz6k956sJf8mWjX/Tlok826wVeNvwMNhDf7hC78Gmy9fGKbfSo8fGK&#10;XfSLvmIbfhb78z524S/kfWyjX8r72EW/OI9wSrxsglnsz/vYhb+0ndro7f0UjoKj2exZZfb//NLN&#10;BwDcEYYlx0qfOL1QeNJkgB8OlCzGvR1CgApPiwUxMEGxPvO+KgajKIaN7ZbQuGVp+fo2ORDV8t1N&#10;clzgKIfVeYsZXHdafttI6TxUyOVbomOWYnRIsZvk81BjZ6gT/nluJRRxr8s3GRAo3w7YBdv3bMCU&#10;MLdkTAM4zkmlL/hrK848E7p9wLzAxQsepzMf+nppbzpbh9udrTOt5trraNEEaG3om1ZznVRTl9Dz&#10;RMU0mqstus6jaTTXSTS7ejvSPMS3RWAZx0dNIph+zHXqb1Z9xfprpiZG3gjFpzHjPOl1eJ0wnGer&#10;slOiqYunumlwqpQ8Hj40kpwZlu76M7NzZI1e0p3Avxm0c2mK1ehUvh5E8QyVqRRT/Q/vK3BTCflv&#10;QEao/dNA/XNikgek+a2D4noXJQnM16AfkvUWT1pptxzsFtblECoNhgC2ILz9MEwvGKde1scKeor0&#10;ptSJX6AiLmusXXXpPLmaH6C+12zmdxF8gbCfterljenxPwAAAP//AwBQSwMEFAAGAAgAAAAhAN/Z&#10;EB3eAAAACQEAAA8AAABkcnMvZG93bnJldi54bWxMj8FuwjAQRO+V+g/WVuqtOKQBSoiDUKWqt1YE&#10;pF5NvCSBeB3FhqR/3+0JjrMzmn2TrUfbiiv2vnGkYDqJQCCVzjRUKdjvPl7eQPigyejWESr4RQ/r&#10;/PEh06lxA23xWoRKcAn5VCuoQ+hSKX1Zo9V+4jok9o6utzqw7Ctpej1wuW1lHEVzaXVD/KHWHb7X&#10;WJ6Li1Xw7cuiiHC/+NoOr5+nEw4/y3Gj1PPTuFmBCDiGWxj+8RkdcmY6uAsZL1oFyWzJ6EFBHPMm&#10;DiTzWQziwIdFAjLP5P2C/A8AAP//AwBQSwECLQAUAAYACAAAACEAtoM4kv4AAADhAQAAEwAAAAAA&#10;AAAAAAAAAAAAAAAAW0NvbnRlbnRfVHlwZXNdLnhtbFBLAQItABQABgAIAAAAIQA4/SH/1gAAAJQB&#10;AAALAAAAAAAAAAAAAAAAAC8BAABfcmVscy8ucmVsc1BLAQItABQABgAIAAAAIQBMm8X+CwQAAHkN&#10;AAAOAAAAAAAAAAAAAAAAAC4CAABkcnMvZTJvRG9jLnhtbFBLAQItABQABgAIAAAAIQDf2RAd3gAA&#10;AAkBAAAPAAAAAAAAAAAAAAAAAGUGAABkcnMvZG93bnJldi54bWxQSwUGAAAAAAQABADzAAAAcAcA&#10;AAAA&#10;" path="m30,54r-7,l19,53,,30,,23,23,r7,l53,27r,3l30,54xe" fillcolor="black" stroked="f">
                <v:path arrowok="t" o:connecttype="custom" o:connectlocs="19050,173990;14605,173990;12065,173355;0,158750;0,154305;14605,139700;19050,139700;33655,156845;33655,158750;19050,173990" o:connectangles="0,0,0,0,0,0,0,0,0,0"/>
                <w10:wrap anchorx="page"/>
              </v:shape>
            </w:pict>
          </mc:Fallback>
        </mc:AlternateContent>
      </w:r>
      <w:r>
        <w:t>Hired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reate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new</w:t>
      </w:r>
      <w:r>
        <w:rPr>
          <w:spacing w:val="6"/>
        </w:rPr>
        <w:t xml:space="preserve"> </w:t>
      </w:r>
      <w:r>
        <w:t>managed</w:t>
      </w:r>
      <w:r>
        <w:rPr>
          <w:spacing w:val="5"/>
        </w:rPr>
        <w:t xml:space="preserve"> </w:t>
      </w:r>
      <w:r>
        <w:t>services</w:t>
      </w:r>
      <w:r>
        <w:rPr>
          <w:spacing w:val="1"/>
        </w:rPr>
        <w:t xml:space="preserve"> </w:t>
      </w:r>
      <w:r>
        <w:t>business</w:t>
      </w:r>
      <w:r>
        <w:rPr>
          <w:spacing w:val="21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lead</w:t>
      </w:r>
      <w:r>
        <w:rPr>
          <w:spacing w:val="21"/>
        </w:rPr>
        <w:t xml:space="preserve"> </w:t>
      </w:r>
      <w:r>
        <w:t>corporate</w:t>
      </w:r>
      <w:r>
        <w:rPr>
          <w:spacing w:val="21"/>
        </w:rPr>
        <w:t xml:space="preserve"> </w:t>
      </w:r>
      <w:r>
        <w:t>development</w:t>
      </w:r>
      <w:r>
        <w:rPr>
          <w:spacing w:val="22"/>
        </w:rPr>
        <w:t xml:space="preserve"> </w:t>
      </w:r>
      <w:r>
        <w:t>at</w:t>
      </w:r>
      <w:r>
        <w:rPr>
          <w:spacing w:val="21"/>
        </w:rPr>
        <w:t xml:space="preserve"> </w:t>
      </w:r>
      <w:r>
        <w:t>a</w:t>
      </w:r>
      <w:r>
        <w:rPr>
          <w:spacing w:val="-47"/>
        </w:rPr>
        <w:t xml:space="preserve"> </w:t>
      </w:r>
      <w:r>
        <w:rPr>
          <w:w w:val="106"/>
        </w:rPr>
        <w:t>p</w:t>
      </w:r>
      <w:r>
        <w:rPr>
          <w:w w:val="87"/>
        </w:rPr>
        <w:t>r</w:t>
      </w:r>
      <w:r>
        <w:rPr>
          <w:w w:val="103"/>
        </w:rPr>
        <w:t>o</w:t>
      </w:r>
      <w:r>
        <w:rPr>
          <w:w w:val="105"/>
        </w:rPr>
        <w:t>v</w:t>
      </w:r>
      <w:r>
        <w:rPr>
          <w:w w:val="77"/>
        </w:rPr>
        <w:t>i</w:t>
      </w:r>
      <w:r>
        <w:rPr>
          <w:w w:val="106"/>
        </w:rPr>
        <w:t>d</w:t>
      </w:r>
      <w:r>
        <w:rPr>
          <w:w w:val="109"/>
        </w:rPr>
        <w:t>e</w:t>
      </w:r>
      <w:r>
        <w:rPr>
          <w:w w:val="87"/>
        </w:rPr>
        <w:t>r</w:t>
      </w:r>
      <w:r>
        <w:rPr>
          <w:spacing w:val="-3"/>
        </w:rPr>
        <w:t xml:space="preserve"> </w:t>
      </w:r>
      <w:r>
        <w:rPr>
          <w:w w:val="103"/>
        </w:rPr>
        <w:t>o</w:t>
      </w:r>
      <w:r>
        <w:rPr>
          <w:w w:val="90"/>
        </w:rPr>
        <w:t>f</w:t>
      </w:r>
      <w:r>
        <w:rPr>
          <w:spacing w:val="-3"/>
        </w:rPr>
        <w:t xml:space="preserve"> </w:t>
      </w:r>
      <w:r>
        <w:rPr>
          <w:w w:val="103"/>
        </w:rPr>
        <w:t>o</w:t>
      </w:r>
      <w:r>
        <w:rPr>
          <w:w w:val="99"/>
        </w:rPr>
        <w:t>n</w:t>
      </w:r>
      <w:r>
        <w:rPr>
          <w:w w:val="103"/>
        </w:rPr>
        <w:t>-</w:t>
      </w:r>
      <w:r>
        <w:rPr>
          <w:w w:val="106"/>
        </w:rPr>
        <w:t>d</w:t>
      </w:r>
      <w:r>
        <w:rPr>
          <w:w w:val="109"/>
        </w:rPr>
        <w:t>e</w:t>
      </w:r>
      <w:r>
        <w:rPr>
          <w:w w:val="108"/>
        </w:rPr>
        <w:t>m</w:t>
      </w:r>
      <w:r>
        <w:rPr>
          <w:w w:val="121"/>
        </w:rPr>
        <w:t>a</w:t>
      </w:r>
      <w:r>
        <w:rPr>
          <w:w w:val="99"/>
        </w:rPr>
        <w:t>n</w:t>
      </w:r>
      <w:r>
        <w:rPr>
          <w:w w:val="106"/>
        </w:rPr>
        <w:t>d</w:t>
      </w:r>
      <w:r>
        <w:rPr>
          <w:w w:val="55"/>
        </w:rPr>
        <w:t>,</w:t>
      </w:r>
      <w:r>
        <w:rPr>
          <w:spacing w:val="-3"/>
        </w:rPr>
        <w:t xml:space="preserve"> </w:t>
      </w:r>
      <w:r>
        <w:rPr>
          <w:w w:val="118"/>
        </w:rPr>
        <w:t>c</w:t>
      </w:r>
      <w:r>
        <w:rPr>
          <w:w w:val="77"/>
        </w:rPr>
        <w:t>l</w:t>
      </w:r>
      <w:r>
        <w:rPr>
          <w:w w:val="103"/>
        </w:rPr>
        <w:t>o</w:t>
      </w:r>
      <w:r>
        <w:rPr>
          <w:w w:val="99"/>
        </w:rPr>
        <w:t>u</w:t>
      </w:r>
      <w:r>
        <w:rPr>
          <w:w w:val="106"/>
        </w:rPr>
        <w:t>d</w:t>
      </w:r>
      <w:r>
        <w:rPr>
          <w:w w:val="103"/>
        </w:rPr>
        <w:t>-</w:t>
      </w:r>
      <w:r>
        <w:rPr>
          <w:w w:val="106"/>
        </w:rPr>
        <w:t>b</w:t>
      </w:r>
      <w:r>
        <w:rPr>
          <w:w w:val="121"/>
        </w:rPr>
        <w:t>a</w:t>
      </w:r>
      <w:r>
        <w:rPr>
          <w:w w:val="102"/>
        </w:rPr>
        <w:t>s</w:t>
      </w:r>
      <w:r>
        <w:rPr>
          <w:w w:val="109"/>
        </w:rPr>
        <w:t>e</w:t>
      </w:r>
      <w:r>
        <w:rPr>
          <w:w w:val="106"/>
        </w:rPr>
        <w:t xml:space="preserve">d </w:t>
      </w:r>
      <w:r>
        <w:t>communications</w:t>
      </w:r>
      <w:r>
        <w:rPr>
          <w:spacing w:val="11"/>
        </w:rPr>
        <w:t xml:space="preserve"> </w:t>
      </w:r>
      <w:r>
        <w:t>services</w:t>
      </w:r>
      <w:r>
        <w:rPr>
          <w:spacing w:val="12"/>
        </w:rPr>
        <w:t xml:space="preserve"> </w:t>
      </w:r>
      <w:r>
        <w:t>for</w:t>
      </w:r>
      <w:r>
        <w:rPr>
          <w:spacing w:val="11"/>
        </w:rPr>
        <w:t xml:space="preserve"> </w:t>
      </w:r>
      <w:r>
        <w:t>businesses</w:t>
      </w:r>
      <w:r>
        <w:rPr>
          <w:spacing w:val="1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ntact</w:t>
      </w:r>
      <w:r>
        <w:rPr>
          <w:spacing w:val="-3"/>
        </w:rPr>
        <w:t xml:space="preserve"> </w:t>
      </w:r>
      <w:r>
        <w:t>centers.</w:t>
      </w:r>
    </w:p>
    <w:p w14:paraId="01DFE38C" w14:textId="3FF53548" w:rsidR="001F2B25" w:rsidRDefault="008B4923">
      <w:pPr>
        <w:pStyle w:val="BodyText"/>
        <w:spacing w:line="237" w:lineRule="auto"/>
        <w:ind w:left="358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09839A5C" wp14:editId="2E3EF2CC">
                <wp:simplePos x="0" y="0"/>
                <wp:positionH relativeFrom="page">
                  <wp:posOffset>2919730</wp:posOffset>
                </wp:positionH>
                <wp:positionV relativeFrom="paragraph">
                  <wp:posOffset>59055</wp:posOffset>
                </wp:positionV>
                <wp:extent cx="34290" cy="34290"/>
                <wp:effectExtent l="0" t="0" r="0" b="0"/>
                <wp:wrapNone/>
                <wp:docPr id="42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" cy="34290"/>
                        </a:xfrm>
                        <a:custGeom>
                          <a:avLst/>
                          <a:gdLst>
                            <a:gd name="T0" fmla="+- 0 4628 4598"/>
                            <a:gd name="T1" fmla="*/ T0 w 54"/>
                            <a:gd name="T2" fmla="+- 0 147 93"/>
                            <a:gd name="T3" fmla="*/ 147 h 54"/>
                            <a:gd name="T4" fmla="+- 0 4621 4598"/>
                            <a:gd name="T5" fmla="*/ T4 w 54"/>
                            <a:gd name="T6" fmla="+- 0 147 93"/>
                            <a:gd name="T7" fmla="*/ 147 h 54"/>
                            <a:gd name="T8" fmla="+- 0 4617 4598"/>
                            <a:gd name="T9" fmla="*/ T8 w 54"/>
                            <a:gd name="T10" fmla="+- 0 146 93"/>
                            <a:gd name="T11" fmla="*/ 146 h 54"/>
                            <a:gd name="T12" fmla="+- 0 4598 4598"/>
                            <a:gd name="T13" fmla="*/ T12 w 54"/>
                            <a:gd name="T14" fmla="+- 0 123 93"/>
                            <a:gd name="T15" fmla="*/ 123 h 54"/>
                            <a:gd name="T16" fmla="+- 0 4598 4598"/>
                            <a:gd name="T17" fmla="*/ T16 w 54"/>
                            <a:gd name="T18" fmla="+- 0 116 93"/>
                            <a:gd name="T19" fmla="*/ 116 h 54"/>
                            <a:gd name="T20" fmla="+- 0 4621 4598"/>
                            <a:gd name="T21" fmla="*/ T20 w 54"/>
                            <a:gd name="T22" fmla="+- 0 93 93"/>
                            <a:gd name="T23" fmla="*/ 93 h 54"/>
                            <a:gd name="T24" fmla="+- 0 4628 4598"/>
                            <a:gd name="T25" fmla="*/ T24 w 54"/>
                            <a:gd name="T26" fmla="+- 0 93 93"/>
                            <a:gd name="T27" fmla="*/ 93 h 54"/>
                            <a:gd name="T28" fmla="+- 0 4651 4598"/>
                            <a:gd name="T29" fmla="*/ T28 w 54"/>
                            <a:gd name="T30" fmla="+- 0 120 93"/>
                            <a:gd name="T31" fmla="*/ 120 h 54"/>
                            <a:gd name="T32" fmla="+- 0 4651 4598"/>
                            <a:gd name="T33" fmla="*/ T32 w 54"/>
                            <a:gd name="T34" fmla="+- 0 123 93"/>
                            <a:gd name="T35" fmla="*/ 123 h 54"/>
                            <a:gd name="T36" fmla="+- 0 4628 4598"/>
                            <a:gd name="T37" fmla="*/ T36 w 54"/>
                            <a:gd name="T38" fmla="+- 0 147 93"/>
                            <a:gd name="T39" fmla="*/ 147 h 5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4" h="54">
                              <a:moveTo>
                                <a:pt x="30" y="54"/>
                              </a:moveTo>
                              <a:lnTo>
                                <a:pt x="23" y="54"/>
                              </a:lnTo>
                              <a:lnTo>
                                <a:pt x="19" y="53"/>
                              </a:lnTo>
                              <a:lnTo>
                                <a:pt x="0" y="30"/>
                              </a:lnTo>
                              <a:lnTo>
                                <a:pt x="0" y="23"/>
                              </a:lnTo>
                              <a:lnTo>
                                <a:pt x="23" y="0"/>
                              </a:lnTo>
                              <a:lnTo>
                                <a:pt x="30" y="0"/>
                              </a:lnTo>
                              <a:lnTo>
                                <a:pt x="53" y="27"/>
                              </a:lnTo>
                              <a:lnTo>
                                <a:pt x="53" y="30"/>
                              </a:lnTo>
                              <a:lnTo>
                                <a:pt x="30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8D85B5" id="Freeform 36" o:spid="_x0000_s1026" style="position:absolute;margin-left:229.9pt;margin-top:4.65pt;width:2.7pt;height:2.7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TFpCwQAAGsNAAAOAAAAZHJzL2Uyb0RvYy54bWysV22PmzgQ/n5S/4Pljz11iYEkm2jZqmq1&#10;p5N6d5XK/QAHTEAFzNnkZe/Xd8bg1GTNNjpdPoCJH8bPPDMeDw/vz01NjkLpSrYJZXcLSkSbybxq&#10;9wn9O316d0+J7nmb81q2IqHPQtP3j29+eTh1WxHKUta5UASMtHp76hJa9n23DQKdlaLh+k52ooXJ&#10;QqqG9/Co9kGu+AmsN3UQLhar4CRV3imZCa3h30/DJH009otCZP1fRaFFT+qEArfeXJW57vAaPD7w&#10;7V7xrqyykQb/DywaXrWw6MXUJ95zclDVC1NNlSmpZdHfZbIJZFFUmTA+gDdsceXN15J3wvgC4uju&#10;IpP+/8xmfx6/KFLlCY1DSlreQIyelBCoOIlWqM+p01uAfe2+KPRQd59l9k3DRDCZwQcNGLI7/SFz&#10;MMMPvTSanAvV4JvgLTkb6Z8v0otzTzL4M4rDDcQng5lhiPb51r6aHXT/m5DGDD9+1v0QtxxGRvV8&#10;pJ6CjaKpIYS/viMLEq/CexIvN/djnC8wZmFvA5IuyIks42sIyOFYYvGabKJrTGQxYAYRpcdObDGW&#10;EfMyWloYMoq9jFYWYiz5Ga0t5hVGsCUdz+IVW3sZbSwMGd17GbGp3CxeeURirtgI8anEpnJjzLyk&#10;mCt5ykI/ranmLIx8tFzFEeKlNdV8npare8pWflpT4RnAXqYUc2VHiI9WONUd0tyfVKErfRrOJPpU&#10;+o1PrNCVHRBeUlPVZ/de6Aqfhv5cD6fC+0m5os+Rmmoer5YzSrmyp1A1fCUhmsrOQNCXAYxczRHi&#10;0yqaaj5LK3J1TyN/ukdT4f3pHrmqz6U7FPxpaZgpn5GrfBr50z2aSu+vV5Gru1tCofjvbXnnpa34&#10;2bkdSz6MCMcmY2HOmE5qPFtSEB+OkNRUajABKDwfZsAgCYLXWNZ/CgaiCIZqdgsa65SBL2+Dg6AG&#10;vrkJjvsa4bAtbyGDO87Ab/M0HF2FTL7FOuYoWocMuwk+ugqRd+CD/GNsFbRt1w2bogQath2+w7cd&#10;7zEl7JCcEgoHOCnNDf9t5FGk0sz3mBe4c4HjcMrDWj/m69bFYZ1zcXbW3jtjDWs0oqz6dtbeB9Sw&#10;JKw8uGkn7d0FXeJoJ+19AI2sXrc0uvg6CCgj89Amgl3H3of1RtRPqF9ram1ktdRi8BnjZLbWJWAY&#10;Z6eX07Ku8qeqrjFUWu13H2tFjhybdfMbtZvAarOlW4mvWWnHZhT7z6Fh3cn8GXpRJYeOH75QYFBK&#10;9S8lJ+j2E6r/OXAlKKl/b6Gd3rA4hnj15iFervGAVe7Mzp3hbQamEtpTKEE4/NgPnxSHTlX7ElZi&#10;pii18gP0wEWF3applgdW4wN09Eab8esDPxncZ4P68Y30+B0AAP//AwBQSwMEFAAGAAgAAAAhAAMp&#10;V3beAAAACAEAAA8AAABkcnMvZG93bnJldi54bWxMj81uwjAQhO+V+g7WIvVWHCD8JI2DUKWqt1YE&#10;JK4mXpLQeB3FhqRv3+2pPY5mNPNNth1tK+7Y+8aRgtk0AoFUOtNQpeB4eHvegPBBk9GtI1TwjR62&#10;+eNDplPjBtrjvQiV4BLyqVZQh9ClUvqyRqv91HVI7F1cb3Vg2VfS9HrgctvKeRStpNUN8UKtO3yt&#10;sfwqblbBpy+LIsLj+mM/LN6vVxxOybhT6mky7l5ABBzDXxh+8RkdcmY6uxsZL1oF8TJh9KAgWYBg&#10;P14t5yDOHIzXIPNM/j+Q/wAAAP//AwBQSwECLQAUAAYACAAAACEAtoM4kv4AAADhAQAAEwAAAAAA&#10;AAAAAAAAAAAAAAAAW0NvbnRlbnRfVHlwZXNdLnhtbFBLAQItABQABgAIAAAAIQA4/SH/1gAAAJQB&#10;AAALAAAAAAAAAAAAAAAAAC8BAABfcmVscy8ucmVsc1BLAQItABQABgAIAAAAIQAdUTFpCwQAAGsN&#10;AAAOAAAAAAAAAAAAAAAAAC4CAABkcnMvZTJvRG9jLnhtbFBLAQItABQABgAIAAAAIQADKVd23gAA&#10;AAgBAAAPAAAAAAAAAAAAAAAAAGUGAABkcnMvZG93bnJldi54bWxQSwUGAAAAAAQABADzAAAAcAcA&#10;AAAA&#10;" path="m30,54r-7,l19,53,,30,,23,23,r7,l53,27r,3l30,54xe" fillcolor="black" stroked="f">
                <v:path arrowok="t" o:connecttype="custom" o:connectlocs="19050,93345;14605,93345;12065,92710;0,78105;0,73660;14605,59055;19050,59055;33655,76200;33655,78105;19050,93345" o:connectangles="0,0,0,0,0,0,0,0,0,0"/>
                <w10:wrap anchorx="page"/>
              </v:shape>
            </w:pict>
          </mc:Fallback>
        </mc:AlternateContent>
      </w:r>
      <w:r>
        <w:t>Authored</w:t>
      </w:r>
      <w:r>
        <w:rPr>
          <w:spacing w:val="10"/>
        </w:rPr>
        <w:t xml:space="preserve"> </w:t>
      </w:r>
      <w:r>
        <w:t>business</w:t>
      </w:r>
      <w:r>
        <w:rPr>
          <w:spacing w:val="10"/>
        </w:rPr>
        <w:t xml:space="preserve"> </w:t>
      </w:r>
      <w:r>
        <w:t>plans;</w:t>
      </w:r>
      <w:r>
        <w:rPr>
          <w:spacing w:val="10"/>
        </w:rPr>
        <w:t xml:space="preserve"> </w:t>
      </w:r>
      <w:r>
        <w:t>researched</w:t>
      </w:r>
      <w:r>
        <w:rPr>
          <w:spacing w:val="10"/>
        </w:rPr>
        <w:t xml:space="preserve"> </w:t>
      </w:r>
      <w:r>
        <w:t>MS</w:t>
      </w:r>
      <w:r>
        <w:rPr>
          <w:spacing w:val="10"/>
        </w:rPr>
        <w:t xml:space="preserve"> </w:t>
      </w:r>
      <w:r>
        <w:t>Lync-</w:t>
      </w:r>
      <w:r>
        <w:rPr>
          <w:spacing w:val="1"/>
        </w:rPr>
        <w:t xml:space="preserve"> </w:t>
      </w:r>
      <w:r>
        <w:t>based</w:t>
      </w:r>
      <w:r>
        <w:rPr>
          <w:spacing w:val="32"/>
        </w:rPr>
        <w:t xml:space="preserve"> </w:t>
      </w:r>
      <w:r>
        <w:t>contact</w:t>
      </w:r>
      <w:r>
        <w:rPr>
          <w:spacing w:val="32"/>
        </w:rPr>
        <w:t xml:space="preserve"> </w:t>
      </w:r>
      <w:r>
        <w:t>center</w:t>
      </w:r>
      <w:r>
        <w:rPr>
          <w:spacing w:val="32"/>
        </w:rPr>
        <w:t xml:space="preserve"> </w:t>
      </w:r>
      <w:r>
        <w:t>software</w:t>
      </w:r>
      <w:r>
        <w:rPr>
          <w:spacing w:val="32"/>
        </w:rPr>
        <w:t xml:space="preserve"> </w:t>
      </w:r>
      <w:r>
        <w:t>companies</w:t>
      </w:r>
      <w:r>
        <w:rPr>
          <w:spacing w:val="33"/>
        </w:rPr>
        <w:t xml:space="preserve"> </w:t>
      </w:r>
      <w:r>
        <w:t>and</w:t>
      </w:r>
      <w:r>
        <w:rPr>
          <w:spacing w:val="-48"/>
        </w:rPr>
        <w:t xml:space="preserve"> </w:t>
      </w:r>
      <w:r>
        <w:t>ecosystem.</w:t>
      </w:r>
      <w:r>
        <w:rPr>
          <w:spacing w:val="13"/>
        </w:rPr>
        <w:t xml:space="preserve"> </w:t>
      </w:r>
      <w:r>
        <w:t>Modeled</w:t>
      </w:r>
      <w:r>
        <w:rPr>
          <w:spacing w:val="13"/>
        </w:rPr>
        <w:t xml:space="preserve"> </w:t>
      </w:r>
      <w:r>
        <w:t>economic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perpetual</w:t>
      </w:r>
      <w:r>
        <w:rPr>
          <w:spacing w:val="1"/>
        </w:rPr>
        <w:t xml:space="preserve"> </w:t>
      </w:r>
      <w:r>
        <w:t>licensing</w:t>
      </w:r>
      <w:r>
        <w:rPr>
          <w:spacing w:val="-4"/>
        </w:rPr>
        <w:t xml:space="preserve"> </w:t>
      </w:r>
      <w:r>
        <w:t>vs.</w:t>
      </w:r>
      <w:r>
        <w:rPr>
          <w:spacing w:val="-3"/>
        </w:rPr>
        <w:t xml:space="preserve"> </w:t>
      </w:r>
      <w:r>
        <w:t>subscription</w:t>
      </w:r>
      <w:r>
        <w:rPr>
          <w:spacing w:val="-3"/>
        </w:rPr>
        <w:t xml:space="preserve"> </w:t>
      </w:r>
      <w:r>
        <w:t>models.</w:t>
      </w:r>
    </w:p>
    <w:p w14:paraId="052934D9" w14:textId="0B21317C" w:rsidR="001F2B25" w:rsidRDefault="008B4923">
      <w:pPr>
        <w:pStyle w:val="BodyText"/>
        <w:spacing w:line="237" w:lineRule="auto"/>
        <w:ind w:left="3585" w:right="34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18C5763E" wp14:editId="2D6808AA">
                <wp:simplePos x="0" y="0"/>
                <wp:positionH relativeFrom="page">
                  <wp:posOffset>2919730</wp:posOffset>
                </wp:positionH>
                <wp:positionV relativeFrom="paragraph">
                  <wp:posOffset>59055</wp:posOffset>
                </wp:positionV>
                <wp:extent cx="34290" cy="34290"/>
                <wp:effectExtent l="0" t="0" r="0" b="0"/>
                <wp:wrapNone/>
                <wp:docPr id="41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" cy="34290"/>
                        </a:xfrm>
                        <a:custGeom>
                          <a:avLst/>
                          <a:gdLst>
                            <a:gd name="T0" fmla="+- 0 4628 4598"/>
                            <a:gd name="T1" fmla="*/ T0 w 54"/>
                            <a:gd name="T2" fmla="+- 0 147 93"/>
                            <a:gd name="T3" fmla="*/ 147 h 54"/>
                            <a:gd name="T4" fmla="+- 0 4621 4598"/>
                            <a:gd name="T5" fmla="*/ T4 w 54"/>
                            <a:gd name="T6" fmla="+- 0 147 93"/>
                            <a:gd name="T7" fmla="*/ 147 h 54"/>
                            <a:gd name="T8" fmla="+- 0 4617 4598"/>
                            <a:gd name="T9" fmla="*/ T8 w 54"/>
                            <a:gd name="T10" fmla="+- 0 146 93"/>
                            <a:gd name="T11" fmla="*/ 146 h 54"/>
                            <a:gd name="T12" fmla="+- 0 4598 4598"/>
                            <a:gd name="T13" fmla="*/ T12 w 54"/>
                            <a:gd name="T14" fmla="+- 0 123 93"/>
                            <a:gd name="T15" fmla="*/ 123 h 54"/>
                            <a:gd name="T16" fmla="+- 0 4598 4598"/>
                            <a:gd name="T17" fmla="*/ T16 w 54"/>
                            <a:gd name="T18" fmla="+- 0 116 93"/>
                            <a:gd name="T19" fmla="*/ 116 h 54"/>
                            <a:gd name="T20" fmla="+- 0 4621 4598"/>
                            <a:gd name="T21" fmla="*/ T20 w 54"/>
                            <a:gd name="T22" fmla="+- 0 93 93"/>
                            <a:gd name="T23" fmla="*/ 93 h 54"/>
                            <a:gd name="T24" fmla="+- 0 4628 4598"/>
                            <a:gd name="T25" fmla="*/ T24 w 54"/>
                            <a:gd name="T26" fmla="+- 0 93 93"/>
                            <a:gd name="T27" fmla="*/ 93 h 54"/>
                            <a:gd name="T28" fmla="+- 0 4651 4598"/>
                            <a:gd name="T29" fmla="*/ T28 w 54"/>
                            <a:gd name="T30" fmla="+- 0 120 93"/>
                            <a:gd name="T31" fmla="*/ 120 h 54"/>
                            <a:gd name="T32" fmla="+- 0 4651 4598"/>
                            <a:gd name="T33" fmla="*/ T32 w 54"/>
                            <a:gd name="T34" fmla="+- 0 123 93"/>
                            <a:gd name="T35" fmla="*/ 123 h 54"/>
                            <a:gd name="T36" fmla="+- 0 4628 4598"/>
                            <a:gd name="T37" fmla="*/ T36 w 54"/>
                            <a:gd name="T38" fmla="+- 0 147 93"/>
                            <a:gd name="T39" fmla="*/ 147 h 5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4" h="54">
                              <a:moveTo>
                                <a:pt x="30" y="54"/>
                              </a:moveTo>
                              <a:lnTo>
                                <a:pt x="23" y="54"/>
                              </a:lnTo>
                              <a:lnTo>
                                <a:pt x="19" y="53"/>
                              </a:lnTo>
                              <a:lnTo>
                                <a:pt x="0" y="30"/>
                              </a:lnTo>
                              <a:lnTo>
                                <a:pt x="0" y="23"/>
                              </a:lnTo>
                              <a:lnTo>
                                <a:pt x="23" y="0"/>
                              </a:lnTo>
                              <a:lnTo>
                                <a:pt x="30" y="0"/>
                              </a:lnTo>
                              <a:lnTo>
                                <a:pt x="53" y="27"/>
                              </a:lnTo>
                              <a:lnTo>
                                <a:pt x="53" y="30"/>
                              </a:lnTo>
                              <a:lnTo>
                                <a:pt x="30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5B1311" id="Freeform 35" o:spid="_x0000_s1026" style="position:absolute;margin-left:229.9pt;margin-top:4.65pt;width:2.7pt;height:2.7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4,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FtDQQAAGsNAAAOAAAAZHJzL2Uyb0RvYy54bWysV22PozYQ/l6p/8HiY6tbYiDJJlr2VN1p&#10;q0rX9qSjP8ABE1ABU5u8bH/9zRictbNmN6qaD2Dih/Ezz4zHw8PHc9uQI5eqFl0a0LtFQHiXi6Lu&#10;9mnwV/b04T4gamBdwRrR8TR45ir4+PjjDw+nfssjUYmm4JKAkU5tT30aVMPQb8NQ5RVvmboTPe9g&#10;shSyZQM8yn1YSHYC620TRovFKjwJWfRS5Fwp+PfzOBk8avtlyfPhz7JUfCBNGgC3QV+lvu7wGj4+&#10;sO1esr6q84kG+w8sWlZ3sOjF1Gc2MHKQ9StTbZ1LoUQ53OWiDUVZ1jnXPoA3dHHlzbeK9Vz7AuKo&#10;/iKT+v/M5n8cv0pSF2mQ0IB0rIUYPUnOUXESL1GfU6+2APvWf5Xooeq/iPxvBROhM4MPCjBkd/pd&#10;FGCGHQahNTmXssU3wVty1tI/X6Tn54Hk8GecRBuITw4z4xDts615NT+o4VcutBl2/KKGMW4FjLTq&#10;xUQ9Axtl20AIf/5AFiRZRfckWW7upzhfYODrCPspJNmCnMgyuYZEBqIt0WRNNvE1JjYYMIOIymMn&#10;MRjDiHoZLQ0MGSVeRisDeYPR2mDeYARb0tGIrr2MNgaGjO69jKgrN01WHpGoLTZCfCpRV26MmZcU&#10;tSXPaOSn5WpOo9hHy1YcIV5arubztGzdM7ry03KFpwB7nVLUlh0hPlqRqzukuT+pIlv6LJpJdFf6&#10;jU+syJYdEF5Sruqzey+yhc8if65HrvB+Urboc6RczZPVckYpW/YMqoavJMSu7BQEfR3A2NYcIT6t&#10;YlfzWVqxrXsW+9M9doX3pzvU8peSN5fusav6bAhjW/ks9qd77Eo/U0Ft3e0SCsV/b8o7q0zFz8/d&#10;VPJhRBg2GQt9xvRC4dmSgfhwhGS6UoMJQOH5MAMGSRC8xrL+LhiIIhiq2S1orFMaro/Qd41TEFTD&#10;NzdZx32NcNiWt5DBHafht3kaTa5CJt9iHXMUrY/dwruuYu5ouOPq+NoUWwlt23XDJgMCDdsOGbFt&#10;zwZMCTMkpzSAA5xU+ob/tuLIM6HnB8wL3Lmw6HjKw1ov801n47DO2Tgza+69toY1GlFGfTNr7iNq&#10;XBJWHkU0k+Zugy5xNJPmPoImVm9bmlx8GwSUkXlkEsGsY+7jehPqHerXmhobeSMUH33GOOmtdQkY&#10;xtnq5ZRo6uKpbhoMlZL73adGkiPDZl3/Ju0cWKO3dCfwNSPt1Ixi/zk2rDtRPEMvKsXY8cMXCgwq&#10;If8NyAm6/TRQ/xyY5AFpfuugnd7QJIF4DfohWa7xgJX2zM6eYV0OptJgCKAE4fDTMH5SHHpZ7ytY&#10;ieqi1IlfoAcua+xWdbM8spoeoKPX2kxfH/jJYD9r1Ms30uN3AAAA//8DAFBLAwQUAAYACAAAACEA&#10;AylXdt4AAAAIAQAADwAAAGRycy9kb3ducmV2LnhtbEyPzW7CMBCE75X6DtYi9VYcIPwkjYNQpaq3&#10;VgQkriZektB4HcWGpG/f7ak9jmY08022HW0r7tj7xpGC2TQCgVQ601Cl4Hh4e96A8EGT0a0jVPCN&#10;Hrb540OmU+MG2uO9CJXgEvKpVlCH0KVS+rJGq/3UdUjsXVxvdWDZV9L0euBy28p5FK2k1Q3xQq07&#10;fK2x/CpuVsGnL4siwuP6Yz8s3q9XHE7JuFPqaTLuXkAEHMNfGH7xGR1yZjq7GxkvWgXxMmH0oCBZ&#10;gGA/Xi3nIM4cjNcg80z+P5D/AAAA//8DAFBLAQItABQABgAIAAAAIQC2gziS/gAAAOEBAAATAAAA&#10;AAAAAAAAAAAAAAAAAABbQ29udGVudF9UeXBlc10ueG1sUEsBAi0AFAAGAAgAAAAhADj9If/WAAAA&#10;lAEAAAsAAAAAAAAAAAAAAAAALwEAAF9yZWxzLy5yZWxzUEsBAi0AFAAGAAgAAAAhAFYccW0NBAAA&#10;aw0AAA4AAAAAAAAAAAAAAAAALgIAAGRycy9lMm9Eb2MueG1sUEsBAi0AFAAGAAgAAAAhAAMpV3be&#10;AAAACAEAAA8AAAAAAAAAAAAAAAAAZwYAAGRycy9kb3ducmV2LnhtbFBLBQYAAAAABAAEAPMAAABy&#10;BwAAAAA=&#10;" path="m30,54r-7,l19,53,,30,,23,23,r7,l53,27r,3l30,54xe" fillcolor="black" stroked="f">
                <v:path arrowok="t" o:connecttype="custom" o:connectlocs="19050,93345;14605,93345;12065,92710;0,78105;0,73660;14605,59055;19050,59055;33655,76200;33655,78105;19050,93345" o:connectangles="0,0,0,0,0,0,0,0,0,0"/>
                <w10:wrap anchorx="page"/>
              </v:shape>
            </w:pict>
          </mc:Fallback>
        </mc:AlternateContent>
      </w:r>
      <w:r>
        <w:t>Delivered 2 strategic business opportunities</w:t>
      </w:r>
      <w:r>
        <w:rPr>
          <w:spacing w:val="-48"/>
        </w:rPr>
        <w:t xml:space="preserve"> </w:t>
      </w:r>
      <w:r>
        <w:t>valued at $5.3M, following preparation of</w:t>
      </w:r>
      <w:r>
        <w:rPr>
          <w:spacing w:val="1"/>
        </w:rPr>
        <w:t xml:space="preserve"> </w:t>
      </w:r>
      <w:r>
        <w:t>customer</w:t>
      </w:r>
      <w:r>
        <w:rPr>
          <w:spacing w:val="10"/>
        </w:rPr>
        <w:t xml:space="preserve"> </w:t>
      </w:r>
      <w:r>
        <w:t>pitch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product</w:t>
      </w:r>
      <w:r>
        <w:rPr>
          <w:spacing w:val="10"/>
        </w:rPr>
        <w:t xml:space="preserve"> </w:t>
      </w:r>
      <w:r>
        <w:t>package</w:t>
      </w:r>
      <w:r>
        <w:rPr>
          <w:spacing w:val="10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lagship</w:t>
      </w:r>
      <w:r>
        <w:rPr>
          <w:spacing w:val="-4"/>
        </w:rPr>
        <w:t xml:space="preserve"> </w:t>
      </w:r>
      <w:r>
        <w:t>offering.</w:t>
      </w:r>
    </w:p>
    <w:p w14:paraId="18DD2B26" w14:textId="77777777" w:rsidR="001F2B25" w:rsidRDefault="008B4923">
      <w:pPr>
        <w:pStyle w:val="Heading1"/>
        <w:tabs>
          <w:tab w:val="left" w:pos="6304"/>
        </w:tabs>
        <w:spacing w:before="177" w:line="273" w:lineRule="exact"/>
        <w:ind w:left="139"/>
      </w:pPr>
      <w:r>
        <w:rPr>
          <w:w w:val="95"/>
        </w:rPr>
        <w:t>2008</w:t>
      </w:r>
      <w:r>
        <w:rPr>
          <w:spacing w:val="-7"/>
          <w:w w:val="95"/>
        </w:rPr>
        <w:t xml:space="preserve"> </w:t>
      </w:r>
      <w:r>
        <w:rPr>
          <w:w w:val="95"/>
        </w:rPr>
        <w:t>-</w:t>
      </w:r>
      <w:r>
        <w:rPr>
          <w:spacing w:val="-6"/>
          <w:w w:val="95"/>
        </w:rPr>
        <w:t xml:space="preserve"> </w:t>
      </w:r>
      <w:r>
        <w:rPr>
          <w:w w:val="95"/>
        </w:rPr>
        <w:t>2015</w:t>
      </w:r>
      <w:r>
        <w:rPr>
          <w:w w:val="95"/>
        </w:rPr>
        <w:tab/>
      </w:r>
      <w:r>
        <w:t>President</w:t>
      </w:r>
    </w:p>
    <w:p w14:paraId="77CD11C1" w14:textId="77777777" w:rsidR="001F2B25" w:rsidRDefault="008B4923">
      <w:pPr>
        <w:spacing w:line="273" w:lineRule="exact"/>
        <w:ind w:left="4178"/>
        <w:rPr>
          <w:sz w:val="18"/>
        </w:rPr>
      </w:pPr>
      <w:r>
        <w:rPr>
          <w:sz w:val="18"/>
        </w:rPr>
        <w:t>CPT</w:t>
      </w:r>
      <w:r>
        <w:rPr>
          <w:spacing w:val="-11"/>
          <w:sz w:val="18"/>
        </w:rPr>
        <w:t xml:space="preserve"> </w:t>
      </w:r>
      <w:r>
        <w:rPr>
          <w:sz w:val="18"/>
        </w:rPr>
        <w:t>Advisory</w:t>
      </w:r>
      <w:r>
        <w:rPr>
          <w:spacing w:val="-12"/>
          <w:sz w:val="18"/>
        </w:rPr>
        <w:t xml:space="preserve"> </w:t>
      </w:r>
      <w:r>
        <w:rPr>
          <w:sz w:val="18"/>
        </w:rPr>
        <w:t>Group</w:t>
      </w:r>
      <w:r>
        <w:rPr>
          <w:spacing w:val="-11"/>
          <w:sz w:val="18"/>
        </w:rPr>
        <w:t xml:space="preserve"> </w:t>
      </w:r>
      <w:r>
        <w:rPr>
          <w:sz w:val="18"/>
        </w:rPr>
        <w:t>New</w:t>
      </w:r>
      <w:r>
        <w:rPr>
          <w:spacing w:val="-11"/>
          <w:sz w:val="18"/>
        </w:rPr>
        <w:t xml:space="preserve"> </w:t>
      </w:r>
      <w:r>
        <w:rPr>
          <w:sz w:val="18"/>
        </w:rPr>
        <w:t>York,</w:t>
      </w:r>
      <w:r>
        <w:rPr>
          <w:spacing w:val="-11"/>
          <w:sz w:val="18"/>
        </w:rPr>
        <w:t xml:space="preserve"> </w:t>
      </w:r>
      <w:r>
        <w:rPr>
          <w:sz w:val="18"/>
        </w:rPr>
        <w:t>NY</w:t>
      </w:r>
    </w:p>
    <w:p w14:paraId="112F1C94" w14:textId="011C868B" w:rsidR="001F2B25" w:rsidRDefault="008B4923">
      <w:pPr>
        <w:pStyle w:val="BodyText"/>
        <w:spacing w:before="107"/>
        <w:ind w:left="3348" w:right="11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6A55F28D" wp14:editId="1F00E9F8">
                <wp:simplePos x="0" y="0"/>
                <wp:positionH relativeFrom="page">
                  <wp:posOffset>2768600</wp:posOffset>
                </wp:positionH>
                <wp:positionV relativeFrom="paragraph">
                  <wp:posOffset>127635</wp:posOffset>
                </wp:positionV>
                <wp:extent cx="34925" cy="34925"/>
                <wp:effectExtent l="0" t="0" r="0" b="0"/>
                <wp:wrapNone/>
                <wp:docPr id="40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5" cy="34925"/>
                        </a:xfrm>
                        <a:custGeom>
                          <a:avLst/>
                          <a:gdLst>
                            <a:gd name="T0" fmla="+- 0 4390 4360"/>
                            <a:gd name="T1" fmla="*/ T0 w 55"/>
                            <a:gd name="T2" fmla="+- 0 255 201"/>
                            <a:gd name="T3" fmla="*/ 255 h 55"/>
                            <a:gd name="T4" fmla="+- 0 4383 4360"/>
                            <a:gd name="T5" fmla="*/ T4 w 55"/>
                            <a:gd name="T6" fmla="+- 0 255 201"/>
                            <a:gd name="T7" fmla="*/ 255 h 55"/>
                            <a:gd name="T8" fmla="+- 0 4380 4360"/>
                            <a:gd name="T9" fmla="*/ T8 w 55"/>
                            <a:gd name="T10" fmla="+- 0 255 201"/>
                            <a:gd name="T11" fmla="*/ 255 h 55"/>
                            <a:gd name="T12" fmla="+- 0 4360 4360"/>
                            <a:gd name="T13" fmla="*/ T12 w 55"/>
                            <a:gd name="T14" fmla="+- 0 232 201"/>
                            <a:gd name="T15" fmla="*/ 232 h 55"/>
                            <a:gd name="T16" fmla="+- 0 4360 4360"/>
                            <a:gd name="T17" fmla="*/ T16 w 55"/>
                            <a:gd name="T18" fmla="+- 0 224 201"/>
                            <a:gd name="T19" fmla="*/ 224 h 55"/>
                            <a:gd name="T20" fmla="+- 0 4383 4360"/>
                            <a:gd name="T21" fmla="*/ T20 w 55"/>
                            <a:gd name="T22" fmla="+- 0 201 201"/>
                            <a:gd name="T23" fmla="*/ 201 h 55"/>
                            <a:gd name="T24" fmla="+- 0 4390 4360"/>
                            <a:gd name="T25" fmla="*/ T24 w 55"/>
                            <a:gd name="T26" fmla="+- 0 201 201"/>
                            <a:gd name="T27" fmla="*/ 201 h 55"/>
                            <a:gd name="T28" fmla="+- 0 4414 4360"/>
                            <a:gd name="T29" fmla="*/ T28 w 55"/>
                            <a:gd name="T30" fmla="+- 0 228 201"/>
                            <a:gd name="T31" fmla="*/ 228 h 55"/>
                            <a:gd name="T32" fmla="+- 0 4414 4360"/>
                            <a:gd name="T33" fmla="*/ T32 w 55"/>
                            <a:gd name="T34" fmla="+- 0 232 201"/>
                            <a:gd name="T35" fmla="*/ 232 h 55"/>
                            <a:gd name="T36" fmla="+- 0 4390 4360"/>
                            <a:gd name="T37" fmla="*/ T36 w 55"/>
                            <a:gd name="T38" fmla="+- 0 255 201"/>
                            <a:gd name="T39" fmla="*/ 255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30" y="54"/>
                              </a:moveTo>
                              <a:lnTo>
                                <a:pt x="23" y="54"/>
                              </a:lnTo>
                              <a:lnTo>
                                <a:pt x="20" y="54"/>
                              </a:lnTo>
                              <a:lnTo>
                                <a:pt x="0" y="31"/>
                              </a:lnTo>
                              <a:lnTo>
                                <a:pt x="0" y="23"/>
                              </a:lnTo>
                              <a:lnTo>
                                <a:pt x="23" y="0"/>
                              </a:lnTo>
                              <a:lnTo>
                                <a:pt x="30" y="0"/>
                              </a:lnTo>
                              <a:lnTo>
                                <a:pt x="54" y="27"/>
                              </a:lnTo>
                              <a:lnTo>
                                <a:pt x="54" y="31"/>
                              </a:lnTo>
                              <a:lnTo>
                                <a:pt x="30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79EB8" id="Freeform 34" o:spid="_x0000_s1026" style="position:absolute;margin-left:218pt;margin-top:10.05pt;width:2.75pt;height:2.75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KKCDQQAAHkNAAAOAAAAZHJzL2Uyb0RvYy54bWysV1GPmzgQfj+p/8HisacuAZPdTbRsVbXa&#10;00m9u0rlfoADJqAC5mwSsvfrO2Nw1t6a3ahqHsDgL+Nvvpmxh7v3p7YhRy5VLbo0iK5WAeFdLoq6&#10;26fBv9nDu9uAqIF1BWtEx9Pgkavg/f2b3+7GfstjUYmm4JKAkU5txz4NqmHot2Go8oq3TF2Jnncw&#10;WQrZsgEe5T4sJBvBetuE8Wp1HY5CFr0UOVcK3n6aJoN7bb8seT78U5aKD6RJA+A26KvU1x1ew/s7&#10;tt1L1ld1PtNgP8GiZXUHi55NfWIDIwdZ/2CqrXMplCiHq1y0oSjLOufaB/AmWj3z5mvFeq59AXFU&#10;f5ZJ/Tqz+d/HL5LURRokIE/HWojRg+QcFSc0QX3GXm0B9rX/ItFD1X8W+TcFE6Ezgw8KMGQ3/iUK&#10;MMMOg9CanErZ4j/BW3LS0j+epeengeTwkiabeB2QHGamIdpnW/PX/KCGP7jQZtjxsxqmuBUw0qoX&#10;M/UMnCjbBkL4+zuyIgnd4OXaxPkMiwzsbUiyFRnJej2nwhkSG4i2FK/XBCL0HEQNCOwgpPIYSgxm&#10;pnRLvZTA+4k5Ukq8lK4N5CVKNwb0AiUoSkelW79KGwNDSrdeSpEr+IJMka33kk6RqziGzStUZIue&#10;RbGfl6t6TGNf+CJbdMT44he5si/zspXPoms/L1f6OE68vGzlEePjFbvSJ3QhsWJb/CxeyHZXfEh1&#10;H6/Ylh4xXl6u9Is1iPX+lPHgpLcKXfGXeNnSL/JypU+SKPHmV2yLn8X+vKeu+DHAYN0ftgdbesT4&#10;9KKu9Iu8qC1+Bsnq0wu2bLu0F/Ke2tIv5T11pV+MI7XFz6g/76kr/sI+QW3p7X0CjoK92exZZfb/&#10;/NTNBwCMCMOWY6VPnF4oPGkykB8OlIxiXMAEoPC0WACDJgi+uQgMRBEMG9slpnHL0nB9yrzKJAJF&#10;NXxzkXUscIRDdV5CButOwy/zFMsB4fQyVzFLNfwyVzF5NNxxdVJojq2EJu55+yYDAu3bDv1l254N&#10;mBJmSMY0gOOcVPqGb1tx5JnQ8wPmBRYvLLrW7Q2s9TTfdDYOtzsbZ2bNvdfWcB9+HTWBziIaE+Y+&#10;mZpA5ziaSXOf15tY6Z4GyJtJc59As4svg0AAZB6bRDAmzH0yNaNeof5cU2Mjb4TiU1pinHQdngOG&#10;cbY6OyWauniomwZDpeR+97GR5Miwdde/Ob0dWKNLuhP4t2kZfKNbU+xGp/Z1J4pH6EylmPp/+F6B&#10;QSXk/wEZofdPA/XfgUkekObPDprrTZRgNzzoh2R9gxGW9szOnmFdDqbSYAhgC8Lhx2H6wDj0st5X&#10;sFKkN6VOfICOuKyxd9X8JlbzA/T3Wpv5WwQ/IOxnjXr6Yrr/DgAA//8DAFBLAwQUAAYACAAAACEA&#10;scMeGN8AAAAJAQAADwAAAGRycy9kb3ducmV2LnhtbEyPwU7DMBBE70j8g7VIXCrqpKRRFeJUCAQV&#10;hwpR+IBtvDhR43Vku23695gTHGdnNPumXk92ECfyoXesIJ9nIIhbp3s2Cr4+X+5WIEJE1jg4JgUX&#10;CrBurq9qrLQ78weddtGIVMKhQgVdjGMlZWg7shjmbiRO3rfzFmOS3kjt8ZzK7SAXWVZKiz2nDx2O&#10;9NRRe9gdrYLVc8szGml78ZvN++sbmgPPjFK3N9PjA4hIU/wLwy9+QocmMe3dkXUQg4LivkxbooJF&#10;loNIgaLIlyD26bAsQTa1/L+g+QEAAP//AwBQSwECLQAUAAYACAAAACEAtoM4kv4AAADhAQAAEwAA&#10;AAAAAAAAAAAAAAAAAAAAW0NvbnRlbnRfVHlwZXNdLnhtbFBLAQItABQABgAIAAAAIQA4/SH/1gAA&#10;AJQBAAALAAAAAAAAAAAAAAAAAC8BAABfcmVscy8ucmVsc1BLAQItABQABgAIAAAAIQCUsKKCDQQA&#10;AHkNAAAOAAAAAAAAAAAAAAAAAC4CAABkcnMvZTJvRG9jLnhtbFBLAQItABQABgAIAAAAIQCxwx4Y&#10;3wAAAAkBAAAPAAAAAAAAAAAAAAAAAGcGAABkcnMvZG93bnJldi54bWxQSwUGAAAAAAQABADzAAAA&#10;cwcAAAAA&#10;" path="m30,54r-7,l20,54,,31,,23,23,r7,l54,27r,4l30,54xe" fillcolor="black" stroked="f">
                <v:path arrowok="t" o:connecttype="custom" o:connectlocs="19050,161925;14605,161925;12700,161925;0,147320;0,142240;14605,127635;19050,127635;34290,144780;34290,147320;19050,161925" o:connectangles="0,0,0,0,0,0,0,0,0,0"/>
                <w10:wrap anchorx="page"/>
              </v:shape>
            </w:pict>
          </mc:Fallback>
        </mc:AlternateContent>
      </w:r>
      <w:r>
        <w:rPr>
          <w:w w:val="105"/>
        </w:rPr>
        <w:t>B</w:t>
      </w:r>
      <w:r>
        <w:t>u</w:t>
      </w:r>
      <w:r>
        <w:rPr>
          <w:w w:val="77"/>
        </w:rPr>
        <w:t>il</w:t>
      </w:r>
      <w:r>
        <w:rPr>
          <w:w w:val="92"/>
        </w:rPr>
        <w:t>t</w:t>
      </w:r>
      <w:r>
        <w:rPr>
          <w:spacing w:val="-2"/>
        </w:rPr>
        <w:t xml:space="preserve"> </w:t>
      </w:r>
      <w:r>
        <w:rPr>
          <w:w w:val="122"/>
        </w:rPr>
        <w:t>a</w:t>
      </w:r>
      <w:r>
        <w:rPr>
          <w:spacing w:val="-2"/>
        </w:rPr>
        <w:t xml:space="preserve"> </w:t>
      </w:r>
      <w:r>
        <w:rPr>
          <w:w w:val="107"/>
        </w:rPr>
        <w:t>b</w:t>
      </w:r>
      <w:r>
        <w:t>u</w:t>
      </w:r>
      <w:r>
        <w:rPr>
          <w:w w:val="103"/>
        </w:rPr>
        <w:t>s</w:t>
      </w:r>
      <w:r>
        <w:rPr>
          <w:w w:val="77"/>
        </w:rPr>
        <w:t>i</w:t>
      </w:r>
      <w:r>
        <w:t>n</w:t>
      </w:r>
      <w:r>
        <w:rPr>
          <w:w w:val="110"/>
        </w:rPr>
        <w:t>e</w:t>
      </w:r>
      <w:r>
        <w:rPr>
          <w:w w:val="103"/>
        </w:rPr>
        <w:t>ss</w:t>
      </w:r>
      <w:r>
        <w:rPr>
          <w:spacing w:val="-2"/>
        </w:rPr>
        <w:t xml:space="preserve"> </w:t>
      </w:r>
      <w:r>
        <w:rPr>
          <w:w w:val="90"/>
        </w:rPr>
        <w:t>f</w:t>
      </w:r>
      <w:r>
        <w:rPr>
          <w:w w:val="103"/>
        </w:rPr>
        <w:t>o</w:t>
      </w:r>
      <w:r>
        <w:rPr>
          <w:w w:val="119"/>
        </w:rPr>
        <w:t>c</w:t>
      </w:r>
      <w:r>
        <w:t>u</w:t>
      </w:r>
      <w:r>
        <w:rPr>
          <w:w w:val="103"/>
        </w:rPr>
        <w:t>s</w:t>
      </w:r>
      <w:r>
        <w:rPr>
          <w:w w:val="110"/>
        </w:rPr>
        <w:t>e</w:t>
      </w:r>
      <w:r>
        <w:rPr>
          <w:w w:val="107"/>
        </w:rPr>
        <w:t>d</w:t>
      </w:r>
      <w:r>
        <w:rPr>
          <w:spacing w:val="-2"/>
        </w:rPr>
        <w:t xml:space="preserve"> </w:t>
      </w:r>
      <w:r>
        <w:rPr>
          <w:w w:val="103"/>
        </w:rPr>
        <w:t>o</w:t>
      </w:r>
      <w:r>
        <w:t>n</w:t>
      </w:r>
      <w:r>
        <w:rPr>
          <w:spacing w:val="-2"/>
        </w:rPr>
        <w:t xml:space="preserve"> </w:t>
      </w:r>
      <w:r>
        <w:rPr>
          <w:w w:val="103"/>
        </w:rPr>
        <w:t>s</w:t>
      </w:r>
      <w:r>
        <w:rPr>
          <w:w w:val="92"/>
        </w:rPr>
        <w:t>t</w:t>
      </w:r>
      <w:r>
        <w:rPr>
          <w:w w:val="87"/>
        </w:rPr>
        <w:t>r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110"/>
        </w:rPr>
        <w:t>e</w:t>
      </w:r>
      <w:r>
        <w:rPr>
          <w:w w:val="108"/>
        </w:rPr>
        <w:t>g</w:t>
      </w:r>
      <w:r>
        <w:rPr>
          <w:w w:val="104"/>
        </w:rPr>
        <w:t>y</w:t>
      </w:r>
      <w:r>
        <w:rPr>
          <w:w w:val="55"/>
        </w:rPr>
        <w:t xml:space="preserve">, </w:t>
      </w:r>
      <w:r>
        <w:rPr>
          <w:w w:val="119"/>
        </w:rPr>
        <w:t>c</w:t>
      </w:r>
      <w:r>
        <w:rPr>
          <w:w w:val="103"/>
        </w:rPr>
        <w:t>o</w:t>
      </w:r>
      <w:r>
        <w:rPr>
          <w:w w:val="109"/>
        </w:rPr>
        <w:t>mm</w:t>
      </w:r>
      <w:r>
        <w:rPr>
          <w:w w:val="110"/>
        </w:rPr>
        <w:t>e</w:t>
      </w:r>
      <w:r>
        <w:rPr>
          <w:w w:val="87"/>
        </w:rPr>
        <w:t>r</w:t>
      </w:r>
      <w:r>
        <w:rPr>
          <w:w w:val="119"/>
        </w:rPr>
        <w:t>c</w:t>
      </w:r>
      <w:r>
        <w:rPr>
          <w:w w:val="77"/>
        </w:rPr>
        <w:t>i</w:t>
      </w:r>
      <w:r>
        <w:rPr>
          <w:w w:val="122"/>
        </w:rPr>
        <w:t>a</w:t>
      </w:r>
      <w:r>
        <w:rPr>
          <w:w w:val="77"/>
        </w:rPr>
        <w:t>liz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77"/>
        </w:rPr>
        <w:t>i</w:t>
      </w:r>
      <w:r>
        <w:rPr>
          <w:w w:val="103"/>
        </w:rPr>
        <w:t>o</w:t>
      </w:r>
      <w:r>
        <w:t>n</w:t>
      </w:r>
      <w:r>
        <w:rPr>
          <w:w w:val="55"/>
        </w:rPr>
        <w:t>,</w:t>
      </w:r>
      <w:r>
        <w:rPr>
          <w:spacing w:val="-2"/>
        </w:rPr>
        <w:t xml:space="preserve"> </w:t>
      </w:r>
      <w:r>
        <w:rPr>
          <w:w w:val="122"/>
        </w:rPr>
        <w:t>a</w:t>
      </w:r>
      <w:r>
        <w:t>n</w:t>
      </w:r>
      <w:r>
        <w:rPr>
          <w:w w:val="107"/>
        </w:rPr>
        <w:t>d</w:t>
      </w:r>
      <w:r>
        <w:rPr>
          <w:spacing w:val="-2"/>
        </w:rPr>
        <w:t xml:space="preserve"> </w:t>
      </w:r>
      <w:r>
        <w:rPr>
          <w:w w:val="103"/>
        </w:rPr>
        <w:t>o</w:t>
      </w:r>
      <w:r>
        <w:rPr>
          <w:w w:val="107"/>
        </w:rPr>
        <w:t>p</w:t>
      </w:r>
      <w:r>
        <w:rPr>
          <w:w w:val="110"/>
        </w:rPr>
        <w:t>e</w:t>
      </w:r>
      <w:r>
        <w:rPr>
          <w:w w:val="87"/>
        </w:rPr>
        <w:t>r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77"/>
        </w:rPr>
        <w:t>i</w:t>
      </w:r>
      <w:r>
        <w:rPr>
          <w:w w:val="103"/>
        </w:rPr>
        <w:t>o</w:t>
      </w:r>
      <w:r>
        <w:t>n</w:t>
      </w:r>
      <w:r>
        <w:rPr>
          <w:w w:val="103"/>
        </w:rPr>
        <w:t>s</w:t>
      </w:r>
      <w:r>
        <w:rPr>
          <w:spacing w:val="-2"/>
        </w:rPr>
        <w:t xml:space="preserve"> </w:t>
      </w:r>
      <w:r>
        <w:rPr>
          <w:w w:val="119"/>
        </w:rPr>
        <w:t>c</w:t>
      </w:r>
      <w:r>
        <w:rPr>
          <w:w w:val="103"/>
        </w:rPr>
        <w:t>o</w:t>
      </w:r>
      <w:r>
        <w:t>n</w:t>
      </w:r>
      <w:r>
        <w:rPr>
          <w:w w:val="103"/>
        </w:rPr>
        <w:t>s</w:t>
      </w:r>
      <w:r>
        <w:t>u</w:t>
      </w:r>
      <w:r>
        <w:rPr>
          <w:w w:val="77"/>
        </w:rPr>
        <w:t>l</w:t>
      </w:r>
      <w:r>
        <w:rPr>
          <w:w w:val="92"/>
        </w:rPr>
        <w:t>t</w:t>
      </w:r>
      <w:r>
        <w:rPr>
          <w:w w:val="77"/>
        </w:rPr>
        <w:t>i</w:t>
      </w:r>
      <w:r>
        <w:t>n</w:t>
      </w:r>
      <w:r>
        <w:rPr>
          <w:w w:val="108"/>
        </w:rPr>
        <w:t>g</w:t>
      </w:r>
      <w:r>
        <w:rPr>
          <w:w w:val="70"/>
        </w:rPr>
        <w:t xml:space="preserve">. </w:t>
      </w:r>
      <w:r>
        <w:rPr>
          <w:w w:val="114"/>
        </w:rPr>
        <w:t>C</w:t>
      </w:r>
      <w:r>
        <w:rPr>
          <w:w w:val="87"/>
        </w:rPr>
        <w:t>r</w:t>
      </w:r>
      <w:r>
        <w:rPr>
          <w:w w:val="110"/>
        </w:rPr>
        <w:t>e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110"/>
        </w:rPr>
        <w:t>e</w:t>
      </w:r>
      <w:r>
        <w:rPr>
          <w:w w:val="107"/>
        </w:rPr>
        <w:t>d</w:t>
      </w:r>
      <w:r>
        <w:rPr>
          <w:spacing w:val="-2"/>
        </w:rPr>
        <w:t xml:space="preserve"> </w:t>
      </w:r>
      <w:r>
        <w:rPr>
          <w:w w:val="119"/>
        </w:rPr>
        <w:t>c</w:t>
      </w:r>
      <w:r>
        <w:rPr>
          <w:w w:val="103"/>
        </w:rPr>
        <w:t>o</w:t>
      </w:r>
      <w:r>
        <w:rPr>
          <w:w w:val="109"/>
        </w:rPr>
        <w:t>m</w:t>
      </w:r>
      <w:r>
        <w:rPr>
          <w:w w:val="107"/>
        </w:rPr>
        <w:t>p</w:t>
      </w:r>
      <w:r>
        <w:rPr>
          <w:w w:val="122"/>
        </w:rPr>
        <w:t>a</w:t>
      </w:r>
      <w:r>
        <w:t>n</w:t>
      </w:r>
      <w:r>
        <w:rPr>
          <w:w w:val="104"/>
        </w:rPr>
        <w:t>y</w:t>
      </w:r>
      <w:r>
        <w:rPr>
          <w:w w:val="59"/>
        </w:rPr>
        <w:t>'</w:t>
      </w:r>
      <w:r>
        <w:rPr>
          <w:w w:val="103"/>
        </w:rPr>
        <w:t>s</w:t>
      </w:r>
      <w:r>
        <w:rPr>
          <w:spacing w:val="-2"/>
        </w:rPr>
        <w:t xml:space="preserve"> </w:t>
      </w:r>
      <w:r>
        <w:rPr>
          <w:w w:val="103"/>
        </w:rPr>
        <w:t>o</w:t>
      </w:r>
      <w:r>
        <w:rPr>
          <w:w w:val="107"/>
        </w:rPr>
        <w:t>p</w:t>
      </w:r>
      <w:r>
        <w:rPr>
          <w:w w:val="110"/>
        </w:rPr>
        <w:t>e</w:t>
      </w:r>
      <w:r>
        <w:rPr>
          <w:w w:val="87"/>
        </w:rPr>
        <w:t>r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77"/>
        </w:rPr>
        <w:t>i</w:t>
      </w:r>
      <w:r>
        <w:rPr>
          <w:w w:val="103"/>
        </w:rPr>
        <w:t>o</w:t>
      </w:r>
      <w:r>
        <w:t>n</w:t>
      </w:r>
      <w:r>
        <w:rPr>
          <w:w w:val="122"/>
        </w:rPr>
        <w:t>a</w:t>
      </w:r>
      <w:r>
        <w:rPr>
          <w:w w:val="77"/>
        </w:rPr>
        <w:t>l</w:t>
      </w:r>
      <w:r>
        <w:rPr>
          <w:spacing w:val="-2"/>
        </w:rPr>
        <w:t xml:space="preserve"> </w:t>
      </w:r>
      <w:r>
        <w:rPr>
          <w:w w:val="77"/>
        </w:rPr>
        <w:t>i</w:t>
      </w:r>
      <w:r>
        <w:t>n</w:t>
      </w:r>
      <w:r>
        <w:rPr>
          <w:w w:val="90"/>
        </w:rPr>
        <w:t>f</w:t>
      </w:r>
      <w:r>
        <w:rPr>
          <w:w w:val="87"/>
        </w:rPr>
        <w:t>r</w:t>
      </w:r>
      <w:r>
        <w:rPr>
          <w:w w:val="122"/>
        </w:rPr>
        <w:t>a</w:t>
      </w:r>
      <w:r>
        <w:rPr>
          <w:w w:val="103"/>
        </w:rPr>
        <w:t>s</w:t>
      </w:r>
      <w:r>
        <w:rPr>
          <w:w w:val="92"/>
        </w:rPr>
        <w:t>t</w:t>
      </w:r>
      <w:r>
        <w:rPr>
          <w:w w:val="87"/>
        </w:rPr>
        <w:t>r</w:t>
      </w:r>
      <w:r>
        <w:t>u</w:t>
      </w:r>
      <w:r>
        <w:rPr>
          <w:w w:val="119"/>
        </w:rPr>
        <w:t>c</w:t>
      </w:r>
      <w:r>
        <w:rPr>
          <w:w w:val="92"/>
        </w:rPr>
        <w:t>t</w:t>
      </w:r>
      <w:r>
        <w:t>u</w:t>
      </w:r>
      <w:r>
        <w:rPr>
          <w:w w:val="87"/>
        </w:rPr>
        <w:t>r</w:t>
      </w:r>
      <w:r>
        <w:rPr>
          <w:w w:val="110"/>
        </w:rPr>
        <w:t xml:space="preserve">e </w:t>
      </w:r>
      <w:r>
        <w:t>and</w:t>
      </w:r>
      <w:r>
        <w:rPr>
          <w:spacing w:val="16"/>
        </w:rPr>
        <w:t xml:space="preserve"> </w:t>
      </w:r>
      <w:r>
        <w:t>grew</w:t>
      </w:r>
      <w:r>
        <w:rPr>
          <w:spacing w:val="17"/>
        </w:rPr>
        <w:t xml:space="preserve"> </w:t>
      </w:r>
      <w:r>
        <w:t>business</w:t>
      </w:r>
      <w:r>
        <w:rPr>
          <w:spacing w:val="17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$58.5M/annual.</w:t>
      </w:r>
      <w:r>
        <w:rPr>
          <w:spacing w:val="17"/>
        </w:rPr>
        <w:t xml:space="preserve"> </w:t>
      </w:r>
      <w:r>
        <w:t>Selected</w:t>
      </w:r>
      <w:r>
        <w:rPr>
          <w:spacing w:val="-47"/>
        </w:rPr>
        <w:t xml:space="preserve"> </w:t>
      </w:r>
      <w:r>
        <w:rPr>
          <w:w w:val="105"/>
        </w:rPr>
        <w:t>engagement</w:t>
      </w:r>
      <w:r>
        <w:rPr>
          <w:spacing w:val="-6"/>
          <w:w w:val="105"/>
        </w:rPr>
        <w:t xml:space="preserve"> </w:t>
      </w:r>
      <w:r>
        <w:rPr>
          <w:w w:val="105"/>
        </w:rPr>
        <w:t>highlights:</w:t>
      </w:r>
    </w:p>
    <w:p w14:paraId="57681495" w14:textId="516EC6C1" w:rsidR="001F2B25" w:rsidRDefault="008B4923">
      <w:pPr>
        <w:pStyle w:val="BodyText"/>
        <w:ind w:left="3348" w:right="19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7E46F6BE" wp14:editId="581C517B">
                <wp:simplePos x="0" y="0"/>
                <wp:positionH relativeFrom="page">
                  <wp:posOffset>2768600</wp:posOffset>
                </wp:positionH>
                <wp:positionV relativeFrom="paragraph">
                  <wp:posOffset>59690</wp:posOffset>
                </wp:positionV>
                <wp:extent cx="34925" cy="34925"/>
                <wp:effectExtent l="0" t="0" r="0" b="0"/>
                <wp:wrapNone/>
                <wp:docPr id="39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925" cy="34925"/>
                        </a:xfrm>
                        <a:custGeom>
                          <a:avLst/>
                          <a:gdLst>
                            <a:gd name="T0" fmla="+- 0 4390 4360"/>
                            <a:gd name="T1" fmla="*/ T0 w 55"/>
                            <a:gd name="T2" fmla="+- 0 148 94"/>
                            <a:gd name="T3" fmla="*/ 148 h 55"/>
                            <a:gd name="T4" fmla="+- 0 4383 4360"/>
                            <a:gd name="T5" fmla="*/ T4 w 55"/>
                            <a:gd name="T6" fmla="+- 0 148 94"/>
                            <a:gd name="T7" fmla="*/ 148 h 55"/>
                            <a:gd name="T8" fmla="+- 0 4380 4360"/>
                            <a:gd name="T9" fmla="*/ T8 w 55"/>
                            <a:gd name="T10" fmla="+- 0 148 94"/>
                            <a:gd name="T11" fmla="*/ 148 h 55"/>
                            <a:gd name="T12" fmla="+- 0 4360 4360"/>
                            <a:gd name="T13" fmla="*/ T12 w 55"/>
                            <a:gd name="T14" fmla="+- 0 125 94"/>
                            <a:gd name="T15" fmla="*/ 125 h 55"/>
                            <a:gd name="T16" fmla="+- 0 4360 4360"/>
                            <a:gd name="T17" fmla="*/ T16 w 55"/>
                            <a:gd name="T18" fmla="+- 0 117 94"/>
                            <a:gd name="T19" fmla="*/ 117 h 55"/>
                            <a:gd name="T20" fmla="+- 0 4383 4360"/>
                            <a:gd name="T21" fmla="*/ T20 w 55"/>
                            <a:gd name="T22" fmla="+- 0 94 94"/>
                            <a:gd name="T23" fmla="*/ 94 h 55"/>
                            <a:gd name="T24" fmla="+- 0 4390 4360"/>
                            <a:gd name="T25" fmla="*/ T24 w 55"/>
                            <a:gd name="T26" fmla="+- 0 94 94"/>
                            <a:gd name="T27" fmla="*/ 94 h 55"/>
                            <a:gd name="T28" fmla="+- 0 4414 4360"/>
                            <a:gd name="T29" fmla="*/ T28 w 55"/>
                            <a:gd name="T30" fmla="+- 0 121 94"/>
                            <a:gd name="T31" fmla="*/ 121 h 55"/>
                            <a:gd name="T32" fmla="+- 0 4414 4360"/>
                            <a:gd name="T33" fmla="*/ T32 w 55"/>
                            <a:gd name="T34" fmla="+- 0 125 94"/>
                            <a:gd name="T35" fmla="*/ 125 h 55"/>
                            <a:gd name="T36" fmla="+- 0 4390 4360"/>
                            <a:gd name="T37" fmla="*/ T36 w 55"/>
                            <a:gd name="T38" fmla="+- 0 148 94"/>
                            <a:gd name="T39" fmla="*/ 148 h 5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55" h="55">
                              <a:moveTo>
                                <a:pt x="30" y="54"/>
                              </a:moveTo>
                              <a:lnTo>
                                <a:pt x="23" y="54"/>
                              </a:lnTo>
                              <a:lnTo>
                                <a:pt x="20" y="54"/>
                              </a:lnTo>
                              <a:lnTo>
                                <a:pt x="0" y="31"/>
                              </a:lnTo>
                              <a:lnTo>
                                <a:pt x="0" y="23"/>
                              </a:lnTo>
                              <a:lnTo>
                                <a:pt x="23" y="0"/>
                              </a:lnTo>
                              <a:lnTo>
                                <a:pt x="30" y="0"/>
                              </a:lnTo>
                              <a:lnTo>
                                <a:pt x="54" y="27"/>
                              </a:lnTo>
                              <a:lnTo>
                                <a:pt x="54" y="31"/>
                              </a:lnTo>
                              <a:lnTo>
                                <a:pt x="30" y="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0BAD5C" id="Freeform 33" o:spid="_x0000_s1026" style="position:absolute;margin-left:218pt;margin-top:4.7pt;width:2.75pt;height:2.75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5,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ppyDgQAAGsNAAAOAAAAZHJzL2Uyb0RvYy54bWysV22PozYQ/l7p/oPlj1fdJgaym0SbPVV3&#10;2tNJ1/akoz/AARNQAVObvGx/fWcMZu2t2Y2q5gMY5sn48TPj8XD/8dLU5CSUrmS7o+xmSYloM5lX&#10;7WFH/0gfP6wp0T1vc17LVuzok9D048O7n+7P3VZEspR1LhQBJ63enrsdLfu+2y4WOitFw/WN7EQL&#10;xkKqhvfwqA6LXPEzeG/qRbRc3i7OUuWdkpnQGt5+Hoz0wfgvCpH1vxeFFj2pdxS49eaqzHWP18XD&#10;Pd8eFO/KKhtp8P/AouFVC5NOrj7znpOjqv7lqqkyJbUs+ptMNgtZFFUmzBpgNWz5YjU/St4JsxYQ&#10;R3eTTPr/c5v9dvquSJXvaLyhpOUNxOhRCYGKkzhGfc6d3gLsR/dd4Qp1901mf2owLDwLPmjAkP35&#10;V5mDG37spdHkUqgG/wmrJRcj/dMkvbj0JIOXcbKJVpRkYBmG6J9v7V+zo+6/CGnc8NM33Q9xy2Fk&#10;VM9H6inEuGhqCOHPH8iSJPEGL7c2zhOMWdj7BUmX5ExWqzEVJkhkIcYTS9Zkk7zExBYDbhBRBvwk&#10;FjMyWsdBRrD4gTgySoKMbi3kFUZ3FvMKI9iSnkbrsEaQD8+M1kFGzJc7LBJzxZ5TiflyY8yCMjFX&#10;8pRFYVq+5ixaBWLHXMUREgoe8zWfp+XqnrLbMC1feMbuQrRc2RESohX5uifxTFJFrvRpNJPovvSb&#10;JMAqcmUHRJCUr/rs3sN9/pxYUTjXI1/4MClX9DlSvuZJwpJgXkWu7GkUTvfYl51FLCBV7GqOkJBW&#10;sa/5LC2owI5WcTjdY1/4cLrHrupz6R77qs+GMHaVT+Nwuse+9OHigKfOlAxucYDif7DlnZe24meX&#10;diz5MCIcm4ylOWM6qfFsSUF8OEJSc3CBC0Dh+TADBkkQfIdl/U0wEEUwVLNr0FinDNycK286ZyCo&#10;gW+u8o77GuGwLa8hgzvOwK9bKe4FhEMmX+Mdc9TAr1sq5o6Be0sdFBpjq6Bte9mwKUqgYdsjI77t&#10;eI8pYYfkvKNwgJPS3PBtI08ilcbeY17gzoVJV+YEh7me7XXr4rDOuThrtffOeMPy+zZqAE0iWhf2&#10;PrgaQFMcrdHex/kGVqaLAfLWaO8DaFzi6yAQAJlHNhGsC3sfXI2oN6i/1NT6yGqpxZA4GCeztaaA&#10;YZydXk7Lusofq7rGUGl12H+qFTlxbNbNb0xAD1abLd1K/NswDb4xzSj2n0PDupf5E/SiSg4dP3yh&#10;wKCU6m9KztDt76j+68iVoKT+2kI7vWFJAqHozUOyusMIK9eydy28zcDVjvYUShAOP/XDJ8WxU9Wh&#10;hJmYKUqt/AV64KLCbtXwG1iND9DRG23Grw/8ZHCfDer5G+nhHwAAAP//AwBQSwMEFAAGAAgAAAAh&#10;AAleXVfeAAAACAEAAA8AAABkcnMvZG93bnJldi54bWxMj8FOwzAQRO9I/IO1SFwq6hRM1YY4FQJB&#10;1QNCFD5gGy9O1Hgd2W6b/j3mBMfRjGbeVKvR9eJIIXaeNcymBQjixpuOrYavz5ebBYiYkA32nknD&#10;mSKs6suLCkvjT/xBx22yIpdwLFFDm9JQShmblhzGqR+Is/ftg8OUZbDSBDzlctfL26KYS4cd54UW&#10;B3pqqdlvD07D4rnhCQ30dg7r9fvrBu2eJ1br66vx8QFEojH9heEXP6NDnZl2/sAmil6DupvnL0nD&#10;UoHIvlKzexC7HFRLkHUl/x+ofwAAAP//AwBQSwECLQAUAAYACAAAACEAtoM4kv4AAADhAQAAEwAA&#10;AAAAAAAAAAAAAAAAAAAAW0NvbnRlbnRfVHlwZXNdLnhtbFBLAQItABQABgAIAAAAIQA4/SH/1gAA&#10;AJQBAAALAAAAAAAAAAAAAAAAAC8BAABfcmVscy8ucmVsc1BLAQItABQABgAIAAAAIQDTbppyDgQA&#10;AGsNAAAOAAAAAAAAAAAAAAAAAC4CAABkcnMvZTJvRG9jLnhtbFBLAQItABQABgAIAAAAIQAJXl1X&#10;3gAAAAgBAAAPAAAAAAAAAAAAAAAAAGgGAABkcnMvZG93bnJldi54bWxQSwUGAAAAAAQABADzAAAA&#10;cwcAAAAA&#10;" path="m30,54r-7,l20,54,,31,,23,23,r7,l54,27r,4l30,54xe" fillcolor="black" stroked="f">
                <v:path arrowok="t" o:connecttype="custom" o:connectlocs="19050,93980;14605,93980;12700,93980;0,79375;0,74295;14605,59690;19050,59690;34290,76835;34290,79375;19050,93980" o:connectangles="0,0,0,0,0,0,0,0,0,0"/>
                <w10:wrap anchorx="page"/>
              </v:shape>
            </w:pict>
          </mc:Fallback>
        </mc:AlternateContent>
      </w:r>
      <w:r>
        <w:rPr>
          <w:w w:val="101"/>
        </w:rPr>
        <w:t>A</w:t>
      </w:r>
      <w:r>
        <w:rPr>
          <w:w w:val="103"/>
        </w:rPr>
        <w:t>s</w:t>
      </w:r>
      <w:r>
        <w:rPr>
          <w:spacing w:val="-2"/>
        </w:rPr>
        <w:t xml:space="preserve"> </w:t>
      </w:r>
      <w:r>
        <w:rPr>
          <w:w w:val="77"/>
        </w:rPr>
        <w:t>I</w:t>
      </w:r>
      <w:r>
        <w:t>n</w:t>
      </w:r>
      <w:r>
        <w:rPr>
          <w:w w:val="92"/>
        </w:rPr>
        <w:t>t</w:t>
      </w:r>
      <w:r>
        <w:rPr>
          <w:w w:val="110"/>
        </w:rPr>
        <w:t>e</w:t>
      </w:r>
      <w:r>
        <w:rPr>
          <w:w w:val="87"/>
        </w:rPr>
        <w:t>r</w:t>
      </w:r>
      <w:r>
        <w:rPr>
          <w:w w:val="77"/>
        </w:rPr>
        <w:t>i</w:t>
      </w:r>
      <w:r>
        <w:rPr>
          <w:w w:val="109"/>
        </w:rPr>
        <w:t>m</w:t>
      </w:r>
      <w:r>
        <w:rPr>
          <w:spacing w:val="-2"/>
        </w:rPr>
        <w:t xml:space="preserve"> </w:t>
      </w:r>
      <w:r>
        <w:rPr>
          <w:w w:val="114"/>
        </w:rPr>
        <w:t>C</w:t>
      </w:r>
      <w:r>
        <w:rPr>
          <w:w w:val="91"/>
        </w:rPr>
        <w:t>E</w:t>
      </w:r>
      <w:r>
        <w:rPr>
          <w:w w:val="102"/>
        </w:rPr>
        <w:t>O</w:t>
      </w:r>
      <w:r>
        <w:rPr>
          <w:spacing w:val="-2"/>
        </w:rPr>
        <w:t xml:space="preserve"> </w:t>
      </w:r>
      <w:r>
        <w:rPr>
          <w:w w:val="103"/>
        </w:rPr>
        <w:t>o</w:t>
      </w:r>
      <w:r>
        <w:rPr>
          <w:w w:val="90"/>
        </w:rPr>
        <w:t>f</w:t>
      </w:r>
      <w:r>
        <w:rPr>
          <w:spacing w:val="-2"/>
        </w:rPr>
        <w:t xml:space="preserve"> </w:t>
      </w:r>
      <w:r>
        <w:rPr>
          <w:w w:val="85"/>
        </w:rPr>
        <w:t>T</w:t>
      </w:r>
      <w:r>
        <w:rPr>
          <w:w w:val="103"/>
        </w:rPr>
        <w:t>o</w:t>
      </w:r>
      <w:r>
        <w:rPr>
          <w:w w:val="87"/>
        </w:rPr>
        <w:t>rr</w:t>
      </w:r>
      <w:r>
        <w:rPr>
          <w:w w:val="77"/>
        </w:rPr>
        <w:t>i</w:t>
      </w:r>
      <w:r>
        <w:t>n</w:t>
      </w:r>
      <w:r>
        <w:rPr>
          <w:w w:val="108"/>
        </w:rPr>
        <w:t>g</w:t>
      </w:r>
      <w:r>
        <w:rPr>
          <w:w w:val="92"/>
        </w:rPr>
        <w:t>t</w:t>
      </w:r>
      <w:r>
        <w:rPr>
          <w:w w:val="103"/>
        </w:rPr>
        <w:t>o</w:t>
      </w:r>
      <w:r>
        <w:t>n</w:t>
      </w:r>
      <w:r>
        <w:rPr>
          <w:w w:val="55"/>
        </w:rPr>
        <w:t>,</w:t>
      </w:r>
      <w:r>
        <w:rPr>
          <w:spacing w:val="-2"/>
        </w:rPr>
        <w:t xml:space="preserve"> </w:t>
      </w:r>
      <w:r>
        <w:rPr>
          <w:w w:val="79"/>
        </w:rPr>
        <w:t>LL</w:t>
      </w:r>
      <w:r>
        <w:rPr>
          <w:w w:val="114"/>
        </w:rPr>
        <w:t>C</w:t>
      </w:r>
      <w:r>
        <w:rPr>
          <w:spacing w:val="-2"/>
        </w:rPr>
        <w:t xml:space="preserve"> </w:t>
      </w:r>
      <w:r>
        <w:rPr>
          <w:w w:val="182"/>
        </w:rPr>
        <w:t>(</w:t>
      </w:r>
      <w:r>
        <w:rPr>
          <w:w w:val="93"/>
        </w:rPr>
        <w:t>2</w:t>
      </w:r>
      <w:r>
        <w:rPr>
          <w:w w:val="101"/>
        </w:rPr>
        <w:t>0</w:t>
      </w:r>
      <w:r>
        <w:rPr>
          <w:w w:val="47"/>
        </w:rPr>
        <w:t>1</w:t>
      </w:r>
      <w:r>
        <w:rPr>
          <w:w w:val="94"/>
        </w:rPr>
        <w:t>3</w:t>
      </w:r>
      <w:r>
        <w:rPr>
          <w:spacing w:val="-2"/>
        </w:rPr>
        <w:t xml:space="preserve"> </w:t>
      </w:r>
      <w:r>
        <w:rPr>
          <w:w w:val="92"/>
        </w:rPr>
        <w:t>t</w:t>
      </w:r>
      <w:r>
        <w:rPr>
          <w:w w:val="103"/>
        </w:rPr>
        <w:t>o</w:t>
      </w:r>
      <w:r>
        <w:rPr>
          <w:spacing w:val="-2"/>
        </w:rPr>
        <w:t xml:space="preserve"> </w:t>
      </w:r>
      <w:r>
        <w:rPr>
          <w:w w:val="93"/>
        </w:rPr>
        <w:t>2</w:t>
      </w:r>
      <w:r>
        <w:rPr>
          <w:w w:val="101"/>
        </w:rPr>
        <w:t>0</w:t>
      </w:r>
      <w:r>
        <w:rPr>
          <w:w w:val="47"/>
        </w:rPr>
        <w:t>1</w:t>
      </w:r>
      <w:r>
        <w:t>4</w:t>
      </w:r>
      <w:r>
        <w:rPr>
          <w:w w:val="182"/>
        </w:rPr>
        <w:t xml:space="preserve">) </w:t>
      </w:r>
      <w:r>
        <w:t>took</w:t>
      </w:r>
      <w:r>
        <w:rPr>
          <w:spacing w:val="9"/>
        </w:rPr>
        <w:t xml:space="preserve"> </w:t>
      </w:r>
      <w:r>
        <w:t>over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financially</w:t>
      </w:r>
      <w:r>
        <w:rPr>
          <w:spacing w:val="9"/>
        </w:rPr>
        <w:t xml:space="preserve"> </w:t>
      </w:r>
      <w:r>
        <w:t>troubled</w:t>
      </w:r>
      <w:r>
        <w:rPr>
          <w:spacing w:val="9"/>
        </w:rPr>
        <w:t xml:space="preserve"> </w:t>
      </w:r>
      <w:r>
        <w:t>data</w:t>
      </w:r>
      <w:r>
        <w:rPr>
          <w:spacing w:val="9"/>
        </w:rPr>
        <w:t xml:space="preserve"> </w:t>
      </w:r>
      <w:r>
        <w:t>protection</w:t>
      </w:r>
      <w:r>
        <w:rPr>
          <w:spacing w:val="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backup</w:t>
      </w:r>
      <w:r>
        <w:rPr>
          <w:spacing w:val="11"/>
        </w:rPr>
        <w:t xml:space="preserve"> </w:t>
      </w:r>
      <w:r>
        <w:t>business,</w:t>
      </w:r>
      <w:r>
        <w:rPr>
          <w:spacing w:val="11"/>
        </w:rPr>
        <w:t xml:space="preserve"> </w:t>
      </w:r>
      <w:r>
        <w:t>lowered</w:t>
      </w:r>
      <w:r>
        <w:rPr>
          <w:spacing w:val="10"/>
        </w:rPr>
        <w:t xml:space="preserve"> </w:t>
      </w:r>
      <w:r>
        <w:t>debt</w:t>
      </w:r>
      <w:r>
        <w:rPr>
          <w:spacing w:val="11"/>
        </w:rPr>
        <w:t xml:space="preserve"> </w:t>
      </w:r>
      <w:r>
        <w:t>service</w:t>
      </w:r>
      <w:r>
        <w:rPr>
          <w:spacing w:val="11"/>
        </w:rPr>
        <w:t xml:space="preserve"> </w:t>
      </w:r>
      <w:r>
        <w:t>95%,</w:t>
      </w:r>
      <w:r>
        <w:rPr>
          <w:spacing w:val="-48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nabled</w:t>
      </w:r>
      <w:r>
        <w:rPr>
          <w:spacing w:val="1"/>
        </w:rPr>
        <w:t xml:space="preserve"> </w:t>
      </w:r>
      <w:r>
        <w:t>compan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gin</w:t>
      </w:r>
      <w:r>
        <w:rPr>
          <w:spacing w:val="1"/>
        </w:rPr>
        <w:t xml:space="preserve"> </w:t>
      </w:r>
      <w:r>
        <w:t>reestablishing</w:t>
      </w:r>
      <w:r>
        <w:rPr>
          <w:spacing w:val="-48"/>
        </w:rPr>
        <w:t xml:space="preserve"> </w:t>
      </w:r>
      <w:r>
        <w:t>market</w:t>
      </w:r>
      <w:r>
        <w:rPr>
          <w:spacing w:val="9"/>
        </w:rPr>
        <w:t xml:space="preserve"> </w:t>
      </w:r>
      <w:r>
        <w:t>position.</w:t>
      </w:r>
      <w:r>
        <w:rPr>
          <w:spacing w:val="9"/>
        </w:rPr>
        <w:t xml:space="preserve"> </w:t>
      </w:r>
      <w:r>
        <w:t>Streamlined</w:t>
      </w:r>
      <w:r>
        <w:rPr>
          <w:spacing w:val="9"/>
        </w:rPr>
        <w:t xml:space="preserve"> </w:t>
      </w:r>
      <w:r>
        <w:t>accounting</w:t>
      </w:r>
      <w:r>
        <w:rPr>
          <w:spacing w:val="9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w w:val="103"/>
        </w:rPr>
        <w:t>o</w:t>
      </w:r>
      <w:r>
        <w:rPr>
          <w:w w:val="107"/>
        </w:rPr>
        <w:t>p</w:t>
      </w:r>
      <w:r>
        <w:rPr>
          <w:w w:val="110"/>
        </w:rPr>
        <w:t>e</w:t>
      </w:r>
      <w:r>
        <w:rPr>
          <w:w w:val="87"/>
        </w:rPr>
        <w:t>r</w:t>
      </w:r>
      <w:r>
        <w:rPr>
          <w:w w:val="122"/>
        </w:rPr>
        <w:t>a</w:t>
      </w:r>
      <w:r>
        <w:rPr>
          <w:w w:val="92"/>
        </w:rPr>
        <w:t>t</w:t>
      </w:r>
      <w:r>
        <w:rPr>
          <w:w w:val="77"/>
        </w:rPr>
        <w:t>i</w:t>
      </w:r>
      <w:r>
        <w:rPr>
          <w:w w:val="103"/>
        </w:rPr>
        <w:t>o</w:t>
      </w:r>
      <w:r>
        <w:t>n</w:t>
      </w:r>
      <w:r>
        <w:rPr>
          <w:w w:val="122"/>
        </w:rPr>
        <w:t>a</w:t>
      </w:r>
      <w:r>
        <w:rPr>
          <w:w w:val="77"/>
        </w:rPr>
        <w:t>l</w:t>
      </w:r>
      <w:r>
        <w:rPr>
          <w:spacing w:val="-2"/>
        </w:rPr>
        <w:t xml:space="preserve"> </w:t>
      </w:r>
      <w:r>
        <w:rPr>
          <w:w w:val="107"/>
        </w:rPr>
        <w:t>p</w:t>
      </w:r>
      <w:r>
        <w:rPr>
          <w:w w:val="87"/>
        </w:rPr>
        <w:t>r</w:t>
      </w:r>
      <w:r>
        <w:rPr>
          <w:w w:val="103"/>
        </w:rPr>
        <w:t>o</w:t>
      </w:r>
      <w:r>
        <w:rPr>
          <w:w w:val="119"/>
        </w:rPr>
        <w:t>c</w:t>
      </w:r>
      <w:r>
        <w:rPr>
          <w:w w:val="110"/>
        </w:rPr>
        <w:t>e</w:t>
      </w:r>
      <w:r>
        <w:rPr>
          <w:w w:val="103"/>
        </w:rPr>
        <w:t>ss</w:t>
      </w:r>
      <w:r>
        <w:rPr>
          <w:w w:val="110"/>
        </w:rPr>
        <w:t>e</w:t>
      </w:r>
      <w:r>
        <w:rPr>
          <w:w w:val="103"/>
        </w:rPr>
        <w:t>s</w:t>
      </w:r>
      <w:r>
        <w:rPr>
          <w:w w:val="55"/>
        </w:rPr>
        <w:t>,</w:t>
      </w:r>
      <w:r>
        <w:rPr>
          <w:spacing w:val="-2"/>
        </w:rPr>
        <w:t xml:space="preserve"> </w:t>
      </w:r>
      <w:r>
        <w:rPr>
          <w:w w:val="87"/>
        </w:rPr>
        <w:t>r</w:t>
      </w:r>
      <w:r>
        <w:rPr>
          <w:w w:val="110"/>
        </w:rPr>
        <w:t>e</w:t>
      </w:r>
      <w:r>
        <w:rPr>
          <w:w w:val="103"/>
        </w:rPr>
        <w:t>s</w:t>
      </w:r>
      <w:r>
        <w:t>u</w:t>
      </w:r>
      <w:r>
        <w:rPr>
          <w:w w:val="77"/>
        </w:rPr>
        <w:t>l</w:t>
      </w:r>
      <w:r>
        <w:rPr>
          <w:w w:val="92"/>
        </w:rPr>
        <w:t>t</w:t>
      </w:r>
      <w:r>
        <w:rPr>
          <w:w w:val="77"/>
        </w:rPr>
        <w:t>i</w:t>
      </w:r>
      <w:r>
        <w:t>n</w:t>
      </w:r>
      <w:r>
        <w:rPr>
          <w:w w:val="108"/>
        </w:rPr>
        <w:t>g</w:t>
      </w:r>
      <w:r>
        <w:rPr>
          <w:spacing w:val="-2"/>
        </w:rPr>
        <w:t xml:space="preserve"> </w:t>
      </w:r>
      <w:r>
        <w:rPr>
          <w:w w:val="77"/>
        </w:rPr>
        <w:t>i</w:t>
      </w:r>
      <w:r>
        <w:t>n</w:t>
      </w:r>
      <w:r>
        <w:rPr>
          <w:spacing w:val="-2"/>
        </w:rPr>
        <w:t xml:space="preserve"> </w:t>
      </w:r>
      <w:r>
        <w:rPr>
          <w:w w:val="90"/>
        </w:rPr>
        <w:t>7</w:t>
      </w:r>
      <w:r>
        <w:rPr>
          <w:w w:val="101"/>
        </w:rPr>
        <w:t>50</w:t>
      </w:r>
      <w:r>
        <w:rPr>
          <w:w w:val="109"/>
        </w:rPr>
        <w:t>/</w:t>
      </w:r>
      <w:r>
        <w:rPr>
          <w:w w:val="101"/>
        </w:rPr>
        <w:t xml:space="preserve">0 </w:t>
      </w:r>
      <w:r>
        <w:t>greater</w:t>
      </w:r>
      <w:r>
        <w:rPr>
          <w:spacing w:val="14"/>
        </w:rPr>
        <w:t xml:space="preserve"> </w:t>
      </w:r>
      <w:r>
        <w:t>sales</w:t>
      </w:r>
      <w:r>
        <w:rPr>
          <w:spacing w:val="15"/>
        </w:rPr>
        <w:t xml:space="preserve"> </w:t>
      </w:r>
      <w:r>
        <w:t>capacity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50%</w:t>
      </w:r>
      <w:r>
        <w:rPr>
          <w:spacing w:val="15"/>
        </w:rPr>
        <w:t xml:space="preserve"> </w:t>
      </w:r>
      <w:r>
        <w:t>faster</w:t>
      </w:r>
      <w:r>
        <w:rPr>
          <w:spacing w:val="14"/>
        </w:rPr>
        <w:t xml:space="preserve"> </w:t>
      </w:r>
      <w:r>
        <w:t>sales</w:t>
      </w:r>
      <w:r w:rsidR="00284869">
        <w:t>.</w:t>
      </w:r>
    </w:p>
    <w:p w14:paraId="4EEA8885" w14:textId="2AD40097" w:rsidR="001F2B25" w:rsidRDefault="008B4923">
      <w:pPr>
        <w:spacing w:before="106"/>
        <w:ind w:left="1955"/>
        <w:rPr>
          <w:sz w:val="1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8880" behindDoc="0" locked="0" layoutInCell="1" allowOverlap="1" wp14:anchorId="0374C9F8" wp14:editId="70D15C6F">
                <wp:simplePos x="0" y="0"/>
                <wp:positionH relativeFrom="page">
                  <wp:posOffset>792480</wp:posOffset>
                </wp:positionH>
                <wp:positionV relativeFrom="paragraph">
                  <wp:posOffset>114300</wp:posOffset>
                </wp:positionV>
                <wp:extent cx="1149350" cy="38735"/>
                <wp:effectExtent l="0" t="0" r="0" b="0"/>
                <wp:wrapNone/>
                <wp:docPr id="3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9350" cy="38735"/>
                          <a:chOff x="1248" y="180"/>
                          <a:chExt cx="1810" cy="61"/>
                        </a:xfrm>
                      </wpg:grpSpPr>
                      <wps:wsp>
                        <wps:cNvPr id="37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1248" y="210"/>
                            <a:ext cx="1750" cy="0"/>
                          </a:xfrm>
                          <a:prstGeom prst="line">
                            <a:avLst/>
                          </a:prstGeom>
                          <a:noFill/>
                          <a:ln w="9533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Freeform 31"/>
                        <wps:cNvSpPr>
                          <a:spLocks/>
                        </wps:cNvSpPr>
                        <wps:spPr bwMode="auto">
                          <a:xfrm>
                            <a:off x="3005" y="187"/>
                            <a:ext cx="46" cy="46"/>
                          </a:xfrm>
                          <a:custGeom>
                            <a:avLst/>
                            <a:gdLst>
                              <a:gd name="T0" fmla="+- 0 3050 3005"/>
                              <a:gd name="T1" fmla="*/ T0 w 46"/>
                              <a:gd name="T2" fmla="+- 0 210 188"/>
                              <a:gd name="T3" fmla="*/ 210 h 46"/>
                              <a:gd name="T4" fmla="+- 0 3050 3005"/>
                              <a:gd name="T5" fmla="*/ T4 w 46"/>
                              <a:gd name="T6" fmla="+- 0 213 188"/>
                              <a:gd name="T7" fmla="*/ 213 h 46"/>
                              <a:gd name="T8" fmla="+- 0 3050 3005"/>
                              <a:gd name="T9" fmla="*/ T8 w 46"/>
                              <a:gd name="T10" fmla="+- 0 216 188"/>
                              <a:gd name="T11" fmla="*/ 216 h 46"/>
                              <a:gd name="T12" fmla="+- 0 3028 3005"/>
                              <a:gd name="T13" fmla="*/ T12 w 46"/>
                              <a:gd name="T14" fmla="+- 0 233 188"/>
                              <a:gd name="T15" fmla="*/ 233 h 46"/>
                              <a:gd name="T16" fmla="+- 0 3025 3005"/>
                              <a:gd name="T17" fmla="*/ T16 w 46"/>
                              <a:gd name="T18" fmla="+- 0 233 188"/>
                              <a:gd name="T19" fmla="*/ 233 h 46"/>
                              <a:gd name="T20" fmla="+- 0 3005 3005"/>
                              <a:gd name="T21" fmla="*/ T20 w 46"/>
                              <a:gd name="T22" fmla="+- 0 210 188"/>
                              <a:gd name="T23" fmla="*/ 210 h 46"/>
                              <a:gd name="T24" fmla="+- 0 3005 3005"/>
                              <a:gd name="T25" fmla="*/ T24 w 46"/>
                              <a:gd name="T26" fmla="+- 0 207 188"/>
                              <a:gd name="T27" fmla="*/ 207 h 46"/>
                              <a:gd name="T28" fmla="+- 0 3028 3005"/>
                              <a:gd name="T29" fmla="*/ T28 w 46"/>
                              <a:gd name="T30" fmla="+- 0 188 188"/>
                              <a:gd name="T31" fmla="*/ 188 h 46"/>
                              <a:gd name="T32" fmla="+- 0 3031 3005"/>
                              <a:gd name="T33" fmla="*/ T32 w 46"/>
                              <a:gd name="T34" fmla="+- 0 188 188"/>
                              <a:gd name="T35" fmla="*/ 188 h 46"/>
                              <a:gd name="T36" fmla="+- 0 3050 3005"/>
                              <a:gd name="T37" fmla="*/ T36 w 46"/>
                              <a:gd name="T38" fmla="+- 0 207 188"/>
                              <a:gd name="T39" fmla="*/ 207 h 46"/>
                              <a:gd name="T40" fmla="+- 0 3050 3005"/>
                              <a:gd name="T41" fmla="*/ T40 w 46"/>
                              <a:gd name="T42" fmla="+- 0 210 188"/>
                              <a:gd name="T43" fmla="*/ 210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46" h="46">
                                <a:moveTo>
                                  <a:pt x="45" y="22"/>
                                </a:moveTo>
                                <a:lnTo>
                                  <a:pt x="45" y="25"/>
                                </a:lnTo>
                                <a:lnTo>
                                  <a:pt x="45" y="28"/>
                                </a:lnTo>
                                <a:lnTo>
                                  <a:pt x="23" y="45"/>
                                </a:lnTo>
                                <a:lnTo>
                                  <a:pt x="20" y="45"/>
                                </a:lnTo>
                                <a:lnTo>
                                  <a:pt x="0" y="22"/>
                                </a:lnTo>
                                <a:lnTo>
                                  <a:pt x="0" y="19"/>
                                </a:lnTo>
                                <a:lnTo>
                                  <a:pt x="23" y="0"/>
                                </a:lnTo>
                                <a:lnTo>
                                  <a:pt x="26" y="0"/>
                                </a:lnTo>
                                <a:lnTo>
                                  <a:pt x="45" y="19"/>
                                </a:lnTo>
                                <a:lnTo>
                                  <a:pt x="45" y="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35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EBDA1" id="Group 30" o:spid="_x0000_s1026" style="position:absolute;margin-left:62.4pt;margin-top:9pt;width:90.5pt;height:3.05pt;z-index:15738880;mso-position-horizontal-relative:page" coordorigin="1248,180" coordsize="1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p6ZNgUAAPkRAAAOAAAAZHJzL2Uyb0RvYy54bWzMWO1u4zYQ/F+g70DoZ4uLTVKOHSPO4ZBc&#10;ggJpG+B0D0BLsiVUElVSjpN7+u6Sok35qDi4AkVhwJK9o+VwZvml648vdUWec6VL2awiejGNSN6k&#10;Miub7Sr6mtx/WEREd6LJRCWbfBW95jr6ePPzT9f7dpkzWcgqyxWBJI1e7ttVVHRdu5xMdFrktdAX&#10;ss0bCG6kqkUHP9V2kimxh+x1NWHT6eVkL1XWKpnmWsO/dzYY3Zj8m02edn9uNjrvSLWKgFtnvpX5&#10;XuP35OZaLLdKtEWZ9jTED7CoRdlAo4dUd6ITZKfK71LVZaqklpvuIpX1RG42ZZqbPkBv6PSkNw9K&#10;7lrTl+1yv20PMoG0Jzr9cNr0j+cnRcpsFfHLiDSiBo9Ms4QbcfbtdgmYB9V+aZ+U7SHcPsr0Lw3a&#10;TU7j+HtrwWS9/11mkE/sOmnEedmoGlNAt8mL8eD14EH+0pEU/qQ0vuIzsCqFGF/M+cx6lBZgJD5F&#10;WQw1BUG66O1Li8/u4QXtn7yk+NhELG2bhmfPC2sDik0f9dT/Ts8vhWhzY5NGrZyec6fnY9nkhDMk&#10;hC0D5LaxWqYvTa8laeRtIZptbpIlry3oZrsweAR/aDDirLYHlRgoYor8IPDcqWsCB4nEslW6e8hl&#10;TfBmFVVA29gmnh91Z9V0EHSxkfdlVZncVUP2q+hqxrl5QMuqzDCIMK2269tKkWcBQ/DTJX56awYw&#10;zHwndGFxJmR5wxhoMtNKkYvsc3/fibKy99CBqjGVaKWxIq9l9vqkkHRv9n/lOtSmHUX3Ks9x3iLc&#10;+Njb6EaR9oeQqQkbebfBfDqd9cNgPjQ4hoGMgweu1jQ37NKd9RddcZ7CjJWBu/jXNuuZJzCGNnUF&#10;8+CvH8gUJoIZfkFzxoUjjDrYLxOSTMme2Bb9TMxBTCaoRUIXi9M83IEgD0KKQKLYYd6mBJJY5kgp&#10;DlICdbzOMcpDlGDsHvIgJEQJnPYSjap05WBIaRGkhJOWl4rRyxAn6uuNmBApOlScT9ki7J0vekJZ&#10;mNdQdcaDWlFfdMQEeQ1lB16zMC9f+QQ6GaoqOpR+jJev/BgvNpQeyzzIi/niJ2yk2ofij5Q786Uf&#10;q3c2lH6cly9+wsIlz4bis+k8VF/Mlx4xIR/ZUPrR+mK++AkUYchH2GL4dQ9TQ4gXzJ/HwYiYEC9Y&#10;Xv1UfMpp0EdYoY7JEh6uez4Uf4yXL/0or6H0o7ME98VPeLju+VD8ER+5L/2Yj/FQ+lFesS9+Eofr&#10;Ph6KP1L3sS+9X/ewgh8WIVHYvYZYwt6oX5jgjsDWCLeKuE61UuM+MAFmsMolvF/lAIXRETB4hWCz&#10;VEJ7b4NBQATDhGsX0LfRFPpl4GaBPJucgtMGfvWu7DjxIBxmjfeQYX1HYTC/C9531e5RznLH0YNk&#10;7Kb8PLzvKlTke8hgrWF2KBQPblvpS0HBge70KKciAke5NT4DxSE6rCB3i9tS3A8V5oL/1vI5T6SJ&#10;d1hGsRWMme05tHWMV00I50x2UXdtB9nMHgeyuai7WhSuANBRaNr200XdtUfBED2PsqADfZfCXW0q&#10;C6LOBhd01wErdypwQXftQSAmkHob1Gt6pr1T5V1DaSV1boVBN80p7mArVoO3jQ2dQWb/rzMIUdK+&#10;dYC3JHBTSPUtInt447CK9N87ofKIVL81cAS9ojHOyp35Ec/muDVRfmTtR0STQqpV1EUwN+LtbWdf&#10;a+xaVW4LaIkaHRr5CY7fm9Ic4PB0YU9G/sHIHI7h/YJRun8Xgi8w/N8Gf3xjc/MPAAAA//8DAFBL&#10;AwQUAAYACAAAACEAcQ6+Fd8AAAAJAQAADwAAAGRycy9kb3ducmV2LnhtbEyPQUvDQBCF74L/YRnB&#10;m90kbaXEbEop6qkItoJ4mybTJDQ7G7LbJP33jid7mzfzePO9bD3ZVg3U+8axgXgWgSIuXNlwZeDr&#10;8Pa0AuUDcomtYzJwJQ/r/P4uw7R0I3/SsA+VkhD2KRqoQ+hSrX1Rk0U/cx2x3E6utxhE9pUuexwl&#10;3LY6iaJnbbFh+VBjR9uaivP+Yg28jzhu5vHrsDufttefw/LjexeTMY8P0+YFVKAp/JvhD1/QIRem&#10;o7tw6VUrOlkIepBhJZ3EMI+WsjgaSBYx6DzTtw3yXwAAAP//AwBQSwECLQAUAAYACAAAACEAtoM4&#10;kv4AAADhAQAAEwAAAAAAAAAAAAAAAAAAAAAAW0NvbnRlbnRfVHlwZXNdLnhtbFBLAQItABQABgAI&#10;AAAAIQA4/SH/1gAAAJQBAAALAAAAAAAAAAAAAAAAAC8BAABfcmVscy8ucmVsc1BLAQItABQABgAI&#10;AAAAIQCgtp6ZNgUAAPkRAAAOAAAAAAAAAAAAAAAAAC4CAABkcnMvZTJvRG9jLnhtbFBLAQItABQA&#10;BgAIAAAAIQBxDr4V3wAAAAkBAAAPAAAAAAAAAAAAAAAAAJAHAABkcnMvZG93bnJldi54bWxQSwUG&#10;AAAAAAQABADzAAAAnAgAAAAA&#10;">
                <v:line id="Line 32" o:spid="_x0000_s1027" style="position:absolute;visibility:visible;mso-wrap-style:square" from="1248,210" to="2998,2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A8CvgAAANsAAAAPAAAAZHJzL2Rvd25yZXYueG1sRI/NCsIw&#10;EITvgu8QVvCmqVpUqlFUKAie/AGvS7O2xWZTmqj17Y0geBxm5htmuW5NJZ7UuNKygtEwAkGcWV1y&#10;ruByTgdzEM4ja6wsk4I3OVivup0lJtq++EjPk89FgLBLUEHhfZ1I6bKCDLqhrYmDd7ONQR9kk0vd&#10;4CvATSXHUTSVBksOCwXWtCsou58eRkG83cbTSXqxOuUxxZu3PFxzqVS/124WIDy1/h/+tfdawWQG&#10;3y/hB8jVBwAA//8DAFBLAQItABQABgAIAAAAIQDb4fbL7gAAAIUBAAATAAAAAAAAAAAAAAAAAAAA&#10;AABbQ29udGVudF9UeXBlc10ueG1sUEsBAi0AFAAGAAgAAAAhAFr0LFu/AAAAFQEAAAsAAAAAAAAA&#10;AAAAAAAAHwEAAF9yZWxzLy5yZWxzUEsBAi0AFAAGAAgAAAAhAM94DwK+AAAA2wAAAA8AAAAAAAAA&#10;AAAAAAAABwIAAGRycy9kb3ducmV2LnhtbFBLBQYAAAAAAwADALcAAADyAgAAAAA=&#10;" strokecolor="#a6a6a6" strokeweight=".26481mm"/>
                <v:shape id="Freeform 31" o:spid="_x0000_s1028" style="position:absolute;left:3005;top:187;width:46;height:46;visibility:visible;mso-wrap-style:square;v-text-anchor:top" coordsize="46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FpovwAAANsAAAAPAAAAZHJzL2Rvd25yZXYueG1sRE/NisIw&#10;EL4v+A5hBG9raoVFq1HEZcFlD2L1AYZmbIrNpDaxrW+/OQgeP77/9Xawteio9ZVjBbNpAoK4cLri&#10;UsHl/PO5AOEDssbaMSl4koftZvSxxky7nk/U5aEUMYR9hgpMCE0mpS8MWfRT1xBH7upaiyHCtpS6&#10;xT6G21qmSfIlLVYcGww2tDdU3PKHVbCs6Z7aU9880X6b30fazdO/o1KT8bBbgQg0hLf45T5oBfM4&#10;Nn6JP0Bu/gEAAP//AwBQSwECLQAUAAYACAAAACEA2+H2y+4AAACFAQAAEwAAAAAAAAAAAAAAAAAA&#10;AAAAW0NvbnRlbnRfVHlwZXNdLnhtbFBLAQItABQABgAIAAAAIQBa9CxbvwAAABUBAAALAAAAAAAA&#10;AAAAAAAAAB8BAABfcmVscy8ucmVsc1BLAQItABQABgAIAAAAIQDCKFpovwAAANsAAAAPAAAAAAAA&#10;AAAAAAAAAAcCAABkcnMvZG93bnJldi54bWxQSwUGAAAAAAMAAwC3AAAA8wIAAAAA&#10;" path="m45,22r,3l45,28,23,45r-3,l,22,,19,23,r3,l45,19r,3xe" filled="f" strokecolor="#a6a6a6" strokeweight=".26486mm">
                  <v:path arrowok="t" o:connecttype="custom" o:connectlocs="45,210;45,213;45,216;23,233;20,233;0,210;0,207;23,188;26,188;45,207;45,210" o:connectangles="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3274D4C9" wp14:editId="4713E482">
            <wp:extent cx="190582" cy="123701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582" cy="12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9"/>
          <w:position w:val="1"/>
          <w:sz w:val="20"/>
        </w:rPr>
        <w:t xml:space="preserve"> </w:t>
      </w:r>
      <w:r w:rsidRPr="00284869">
        <w:rPr>
          <w:b/>
          <w:bCs/>
          <w:spacing w:val="10"/>
          <w:w w:val="140"/>
          <w:position w:val="1"/>
          <w:sz w:val="17"/>
        </w:rPr>
        <w:t>EDUCATION</w:t>
      </w:r>
    </w:p>
    <w:p w14:paraId="168441D7" w14:textId="77777777" w:rsidR="001F2B25" w:rsidRDefault="001F2B25">
      <w:pPr>
        <w:pStyle w:val="BodyText"/>
        <w:spacing w:before="4"/>
      </w:pPr>
    </w:p>
    <w:p w14:paraId="6ADEA1AE" w14:textId="77777777" w:rsidR="001F2B25" w:rsidRDefault="008B4923">
      <w:pPr>
        <w:pStyle w:val="BodyText"/>
        <w:tabs>
          <w:tab w:val="left" w:pos="3890"/>
        </w:tabs>
        <w:spacing w:line="238" w:lineRule="exact"/>
        <w:ind w:left="117"/>
      </w:pPr>
      <w:r>
        <w:t>2007</w:t>
      </w:r>
      <w:r>
        <w:rPr>
          <w:spacing w:val="-5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2008</w:t>
      </w:r>
      <w:r>
        <w:tab/>
      </w:r>
      <w:r>
        <w:rPr>
          <w:w w:val="105"/>
        </w:rPr>
        <w:t>Master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Business</w:t>
      </w:r>
      <w:r>
        <w:rPr>
          <w:spacing w:val="1"/>
          <w:w w:val="105"/>
        </w:rPr>
        <w:t xml:space="preserve"> </w:t>
      </w:r>
      <w:r>
        <w:rPr>
          <w:w w:val="105"/>
        </w:rPr>
        <w:t>Administration</w:t>
      </w:r>
      <w:r>
        <w:rPr>
          <w:spacing w:val="2"/>
          <w:w w:val="105"/>
        </w:rPr>
        <w:t xml:space="preserve"> </w:t>
      </w:r>
      <w:r>
        <w:rPr>
          <w:w w:val="105"/>
        </w:rPr>
        <w:t>(MBA)</w:t>
      </w:r>
    </w:p>
    <w:p w14:paraId="79ED8279" w14:textId="61649735" w:rsidR="001F2B25" w:rsidRDefault="008B4923">
      <w:pPr>
        <w:spacing w:before="143"/>
        <w:ind w:left="117"/>
        <w:rPr>
          <w:sz w:val="15"/>
        </w:rPr>
      </w:pPr>
      <w:r>
        <w:br w:type="column"/>
      </w:r>
      <w:r>
        <w:rPr>
          <w:noProof/>
          <w:position w:val="-3"/>
        </w:rPr>
        <w:drawing>
          <wp:inline distT="0" distB="0" distL="0" distR="0" wp14:anchorId="61321F9F" wp14:editId="5AF41324">
            <wp:extent cx="163261" cy="163261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261" cy="16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spacing w:val="3"/>
          <w:sz w:val="20"/>
        </w:rPr>
        <w:t xml:space="preserve"> </w:t>
      </w:r>
      <w:r w:rsidR="0006309D" w:rsidRPr="00284869">
        <w:rPr>
          <w:b/>
          <w:bCs/>
          <w:w w:val="145"/>
          <w:sz w:val="15"/>
        </w:rPr>
        <w:t xml:space="preserve">PERSONAL </w:t>
      </w:r>
      <w:r w:rsidR="0006309D" w:rsidRPr="00284869">
        <w:rPr>
          <w:b/>
          <w:bCs/>
          <w:spacing w:val="42"/>
          <w:w w:val="145"/>
          <w:sz w:val="15"/>
        </w:rPr>
        <w:t>INFO</w:t>
      </w:r>
    </w:p>
    <w:p w14:paraId="27B35C50" w14:textId="77777777" w:rsidR="001F2B25" w:rsidRDefault="008B4923">
      <w:pPr>
        <w:pStyle w:val="Heading1"/>
        <w:spacing w:before="212" w:line="273" w:lineRule="exact"/>
        <w:ind w:left="150"/>
      </w:pPr>
      <w:r>
        <w:rPr>
          <w:w w:val="95"/>
        </w:rPr>
        <w:t>New</w:t>
      </w:r>
      <w:r>
        <w:rPr>
          <w:spacing w:val="-2"/>
          <w:w w:val="95"/>
        </w:rPr>
        <w:t xml:space="preserve"> </w:t>
      </w:r>
      <w:r>
        <w:rPr>
          <w:w w:val="95"/>
        </w:rPr>
        <w:t>York,</w:t>
      </w:r>
      <w:r>
        <w:rPr>
          <w:spacing w:val="-2"/>
          <w:w w:val="95"/>
        </w:rPr>
        <w:t xml:space="preserve"> </w:t>
      </w:r>
      <w:r>
        <w:rPr>
          <w:w w:val="95"/>
        </w:rPr>
        <w:t>NY</w:t>
      </w:r>
    </w:p>
    <w:p w14:paraId="26E92262" w14:textId="77777777" w:rsidR="001F2B25" w:rsidRDefault="008B4923">
      <w:pPr>
        <w:spacing w:line="270" w:lineRule="exact"/>
        <w:ind w:left="150"/>
        <w:rPr>
          <w:sz w:val="18"/>
        </w:rPr>
      </w:pPr>
      <w:r>
        <w:rPr>
          <w:spacing w:val="-1"/>
          <w:w w:val="51"/>
          <w:sz w:val="18"/>
        </w:rPr>
        <w:t>1</w:t>
      </w:r>
      <w:r>
        <w:rPr>
          <w:spacing w:val="-1"/>
          <w:w w:val="101"/>
          <w:sz w:val="18"/>
        </w:rPr>
        <w:t>-</w:t>
      </w:r>
      <w:r>
        <w:rPr>
          <w:spacing w:val="-1"/>
          <w:w w:val="173"/>
          <w:sz w:val="18"/>
        </w:rPr>
        <w:t>(</w:t>
      </w:r>
      <w:r>
        <w:rPr>
          <w:spacing w:val="-1"/>
          <w:w w:val="92"/>
          <w:sz w:val="18"/>
        </w:rPr>
        <w:t>2</w:t>
      </w:r>
      <w:r>
        <w:rPr>
          <w:spacing w:val="-1"/>
          <w:w w:val="89"/>
          <w:sz w:val="18"/>
        </w:rPr>
        <w:t>77</w:t>
      </w:r>
      <w:r>
        <w:rPr>
          <w:spacing w:val="-1"/>
          <w:w w:val="173"/>
          <w:sz w:val="18"/>
        </w:rPr>
        <w:t>)</w:t>
      </w:r>
      <w:r>
        <w:rPr>
          <w:spacing w:val="-1"/>
          <w:w w:val="101"/>
          <w:sz w:val="18"/>
        </w:rPr>
        <w:t>-00</w:t>
      </w:r>
      <w:r>
        <w:rPr>
          <w:spacing w:val="-1"/>
          <w:sz w:val="18"/>
        </w:rPr>
        <w:t>9</w:t>
      </w:r>
      <w:r>
        <w:rPr>
          <w:spacing w:val="-1"/>
          <w:w w:val="101"/>
          <w:sz w:val="18"/>
        </w:rPr>
        <w:t>-</w:t>
      </w:r>
      <w:r>
        <w:rPr>
          <w:spacing w:val="-1"/>
          <w:sz w:val="18"/>
        </w:rPr>
        <w:t>5</w:t>
      </w:r>
      <w:r>
        <w:rPr>
          <w:spacing w:val="-1"/>
          <w:w w:val="102"/>
          <w:sz w:val="18"/>
        </w:rPr>
        <w:t>6</w:t>
      </w:r>
      <w:r>
        <w:rPr>
          <w:spacing w:val="-1"/>
          <w:w w:val="101"/>
          <w:sz w:val="18"/>
        </w:rPr>
        <w:t>0</w:t>
      </w:r>
      <w:r>
        <w:rPr>
          <w:sz w:val="18"/>
        </w:rPr>
        <w:t>9</w:t>
      </w:r>
      <w:r>
        <w:rPr>
          <w:spacing w:val="-3"/>
          <w:sz w:val="18"/>
        </w:rPr>
        <w:t xml:space="preserve"> </w:t>
      </w:r>
      <w:r>
        <w:rPr>
          <w:w w:val="80"/>
          <w:sz w:val="18"/>
        </w:rPr>
        <w:t>|</w:t>
      </w:r>
    </w:p>
    <w:p w14:paraId="58D8E1B7" w14:textId="77777777" w:rsidR="001F2B25" w:rsidRDefault="008B4923">
      <w:pPr>
        <w:pStyle w:val="Heading1"/>
        <w:spacing w:before="1" w:line="235" w:lineRule="auto"/>
        <w:ind w:left="150" w:right="109"/>
      </w:pPr>
      <w:hyperlink r:id="rId7">
        <w:r>
          <w:t>harry@harryhill.com</w:t>
        </w:r>
      </w:hyperlink>
      <w:r>
        <w:rPr>
          <w:spacing w:val="1"/>
        </w:rPr>
        <w:t xml:space="preserve"> </w:t>
      </w:r>
      <w:hyperlink r:id="rId8">
        <w:r>
          <w:t>www.linkedin.com/in/harry-</w:t>
        </w:r>
      </w:hyperlink>
      <w:r>
        <w:rPr>
          <w:spacing w:val="-54"/>
        </w:rPr>
        <w:t xml:space="preserve"> </w:t>
      </w:r>
      <w:r>
        <w:t>gill-data-analyst</w:t>
      </w:r>
    </w:p>
    <w:p w14:paraId="13581AB3" w14:textId="77777777" w:rsidR="001F2B25" w:rsidRDefault="001F2B25">
      <w:pPr>
        <w:pStyle w:val="BodyText"/>
        <w:rPr>
          <w:sz w:val="30"/>
        </w:rPr>
      </w:pPr>
    </w:p>
    <w:p w14:paraId="36050A1D" w14:textId="77777777" w:rsidR="001F2B25" w:rsidRDefault="001F2B25">
      <w:pPr>
        <w:pStyle w:val="BodyText"/>
        <w:rPr>
          <w:sz w:val="30"/>
        </w:rPr>
      </w:pPr>
    </w:p>
    <w:p w14:paraId="7A61C024" w14:textId="77777777" w:rsidR="001F2B25" w:rsidRDefault="001F2B25">
      <w:pPr>
        <w:pStyle w:val="BodyText"/>
        <w:spacing w:before="11"/>
        <w:rPr>
          <w:sz w:val="36"/>
        </w:rPr>
      </w:pPr>
    </w:p>
    <w:p w14:paraId="13151B78" w14:textId="77777777" w:rsidR="001F2B25" w:rsidRDefault="008B4923">
      <w:pPr>
        <w:ind w:left="197"/>
        <w:rPr>
          <w:sz w:val="15"/>
        </w:rPr>
      </w:pPr>
      <w:r>
        <w:rPr>
          <w:noProof/>
          <w:position w:val="-3"/>
        </w:rPr>
        <w:drawing>
          <wp:inline distT="0" distB="0" distL="0" distR="0" wp14:anchorId="608F39FF" wp14:editId="71B0D762">
            <wp:extent cx="241678" cy="267141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678" cy="26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4869">
        <w:rPr>
          <w:b/>
          <w:bCs/>
          <w:w w:val="150"/>
          <w:sz w:val="15"/>
        </w:rPr>
        <w:t>SKILLS</w:t>
      </w:r>
    </w:p>
    <w:p w14:paraId="2BCB7DC5" w14:textId="77777777" w:rsidR="001F2B25" w:rsidRDefault="008B4923">
      <w:pPr>
        <w:pStyle w:val="Heading1"/>
        <w:spacing w:before="94" w:line="235" w:lineRule="auto"/>
        <w:ind w:right="757"/>
      </w:pPr>
      <w:r>
        <w:t>Cloud</w:t>
      </w:r>
      <w:r>
        <w:rPr>
          <w:spacing w:val="11"/>
        </w:rPr>
        <w:t xml:space="preserve"> </w:t>
      </w:r>
      <w:r>
        <w:t>Infrastructure</w:t>
      </w:r>
      <w:r>
        <w:rPr>
          <w:spacing w:val="-54"/>
        </w:rPr>
        <w:t xml:space="preserve"> </w:t>
      </w:r>
      <w:r>
        <w:t>Cyber</w:t>
      </w:r>
      <w:r>
        <w:rPr>
          <w:spacing w:val="1"/>
        </w:rPr>
        <w:t xml:space="preserve"> </w:t>
      </w:r>
      <w:r>
        <w:t>Security</w:t>
      </w:r>
    </w:p>
    <w:p w14:paraId="38A4CABB" w14:textId="77777777" w:rsidR="001F2B25" w:rsidRDefault="008B4923">
      <w:pPr>
        <w:spacing w:line="235" w:lineRule="auto"/>
        <w:ind w:left="148" w:right="1023"/>
        <w:rPr>
          <w:sz w:val="18"/>
        </w:rPr>
      </w:pPr>
      <w:r>
        <w:rPr>
          <w:sz w:val="18"/>
        </w:rPr>
        <w:t>Data</w:t>
      </w:r>
      <w:r>
        <w:rPr>
          <w:spacing w:val="4"/>
          <w:sz w:val="18"/>
        </w:rPr>
        <w:t xml:space="preserve"> </w:t>
      </w:r>
      <w:r>
        <w:rPr>
          <w:sz w:val="18"/>
        </w:rPr>
        <w:t>Analytics</w:t>
      </w:r>
      <w:r>
        <w:rPr>
          <w:spacing w:val="1"/>
          <w:sz w:val="18"/>
        </w:rPr>
        <w:t xml:space="preserve"> </w:t>
      </w:r>
      <w:r>
        <w:rPr>
          <w:sz w:val="18"/>
        </w:rPr>
        <w:t>Data</w:t>
      </w:r>
      <w:r>
        <w:rPr>
          <w:spacing w:val="10"/>
          <w:sz w:val="18"/>
        </w:rPr>
        <w:t xml:space="preserve"> </w:t>
      </w:r>
      <w:r>
        <w:rPr>
          <w:sz w:val="18"/>
        </w:rPr>
        <w:t>Visualization</w:t>
      </w:r>
      <w:r>
        <w:rPr>
          <w:spacing w:val="-54"/>
          <w:sz w:val="18"/>
        </w:rPr>
        <w:t xml:space="preserve"> </w:t>
      </w:r>
      <w:r>
        <w:rPr>
          <w:sz w:val="18"/>
        </w:rPr>
        <w:t>Power</w:t>
      </w:r>
      <w:r>
        <w:rPr>
          <w:spacing w:val="-3"/>
          <w:sz w:val="18"/>
        </w:rPr>
        <w:t xml:space="preserve"> </w:t>
      </w:r>
      <w:r>
        <w:rPr>
          <w:sz w:val="18"/>
        </w:rPr>
        <w:t>BI</w:t>
      </w:r>
    </w:p>
    <w:p w14:paraId="25022B72" w14:textId="77777777" w:rsidR="001F2B25" w:rsidRDefault="008B4923">
      <w:pPr>
        <w:pStyle w:val="Heading1"/>
        <w:spacing w:line="235" w:lineRule="auto"/>
        <w:ind w:right="1906"/>
      </w:pPr>
      <w:r>
        <w:rPr>
          <w:w w:val="105"/>
        </w:rPr>
        <w:t>Python</w:t>
      </w:r>
      <w:r>
        <w:rPr>
          <w:spacing w:val="1"/>
          <w:w w:val="105"/>
        </w:rPr>
        <w:t xml:space="preserve"> </w:t>
      </w:r>
      <w:r>
        <w:rPr>
          <w:w w:val="105"/>
        </w:rPr>
        <w:t>Tableau</w:t>
      </w:r>
    </w:p>
    <w:p w14:paraId="5F498124" w14:textId="77777777" w:rsidR="001F2B25" w:rsidRDefault="008B4923">
      <w:pPr>
        <w:spacing w:line="271" w:lineRule="exact"/>
        <w:ind w:left="148"/>
        <w:rPr>
          <w:sz w:val="18"/>
        </w:rPr>
      </w:pPr>
      <w:r>
        <w:rPr>
          <w:sz w:val="18"/>
        </w:rPr>
        <w:t>Unified</w:t>
      </w:r>
      <w:r>
        <w:rPr>
          <w:spacing w:val="24"/>
          <w:sz w:val="18"/>
        </w:rPr>
        <w:t xml:space="preserve"> </w:t>
      </w:r>
      <w:r>
        <w:rPr>
          <w:sz w:val="18"/>
        </w:rPr>
        <w:t>Communications</w:t>
      </w:r>
    </w:p>
    <w:p w14:paraId="21EC1BEB" w14:textId="77777777" w:rsidR="001F2B25" w:rsidRDefault="001F2B25">
      <w:pPr>
        <w:pStyle w:val="BodyText"/>
        <w:rPr>
          <w:sz w:val="30"/>
        </w:rPr>
      </w:pPr>
    </w:p>
    <w:p w14:paraId="79F7D80A" w14:textId="77777777" w:rsidR="001F2B25" w:rsidRDefault="001F2B25">
      <w:pPr>
        <w:pStyle w:val="BodyText"/>
        <w:rPr>
          <w:sz w:val="30"/>
        </w:rPr>
      </w:pPr>
    </w:p>
    <w:p w14:paraId="3427F763" w14:textId="77777777" w:rsidR="001F2B25" w:rsidRDefault="001F2B25">
      <w:pPr>
        <w:pStyle w:val="BodyText"/>
        <w:spacing w:before="4"/>
        <w:rPr>
          <w:sz w:val="33"/>
        </w:rPr>
      </w:pPr>
    </w:p>
    <w:p w14:paraId="7C4A5F43" w14:textId="77777777" w:rsidR="001F2B25" w:rsidRDefault="008B4923">
      <w:pPr>
        <w:ind w:left="466" w:right="798"/>
        <w:jc w:val="center"/>
        <w:rPr>
          <w:sz w:val="14"/>
        </w:rPr>
      </w:pPr>
      <w:r>
        <w:rPr>
          <w:noProof/>
          <w:position w:val="-4"/>
        </w:rPr>
        <w:drawing>
          <wp:inline distT="0" distB="0" distL="0" distR="0" wp14:anchorId="2843AC16" wp14:editId="472D879B">
            <wp:extent cx="198928" cy="219320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928" cy="2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spacing w:val="-12"/>
          <w:sz w:val="20"/>
        </w:rPr>
        <w:t xml:space="preserve"> </w:t>
      </w:r>
      <w:r w:rsidRPr="00284869">
        <w:rPr>
          <w:b/>
          <w:bCs/>
          <w:w w:val="150"/>
          <w:sz w:val="14"/>
        </w:rPr>
        <w:t>SOFTWARE</w:t>
      </w:r>
    </w:p>
    <w:p w14:paraId="4C35866C" w14:textId="77777777" w:rsidR="001F2B25" w:rsidRDefault="008B4923">
      <w:pPr>
        <w:pStyle w:val="Heading1"/>
        <w:spacing w:before="183" w:line="235" w:lineRule="auto"/>
        <w:ind w:left="143" w:right="1288"/>
      </w:pPr>
      <w:r>
        <w:rPr>
          <w:w w:val="105"/>
        </w:rPr>
        <w:t>AzureDesk</w:t>
      </w:r>
      <w:r>
        <w:rPr>
          <w:spacing w:val="1"/>
          <w:w w:val="105"/>
        </w:rPr>
        <w:t xml:space="preserve"> </w:t>
      </w:r>
      <w:r>
        <w:rPr>
          <w:w w:val="105"/>
        </w:rPr>
        <w:t>Dreamweaver</w:t>
      </w:r>
      <w:r>
        <w:rPr>
          <w:spacing w:val="-57"/>
          <w:w w:val="105"/>
        </w:rPr>
        <w:t xml:space="preserve"> </w:t>
      </w:r>
      <w:r>
        <w:rPr>
          <w:w w:val="105"/>
        </w:rPr>
        <w:t>Flash</w:t>
      </w:r>
      <w:r>
        <w:rPr>
          <w:spacing w:val="1"/>
          <w:w w:val="105"/>
        </w:rPr>
        <w:t xml:space="preserve"> </w:t>
      </w:r>
      <w:r>
        <w:rPr>
          <w:w w:val="105"/>
        </w:rPr>
        <w:t>HappyFox</w:t>
      </w:r>
      <w:r>
        <w:rPr>
          <w:spacing w:val="1"/>
          <w:w w:val="105"/>
        </w:rPr>
        <w:t xml:space="preserve"> </w:t>
      </w:r>
      <w:r>
        <w:rPr>
          <w:w w:val="105"/>
        </w:rPr>
        <w:t>HelpSpot</w:t>
      </w:r>
    </w:p>
    <w:p w14:paraId="3C72CB74" w14:textId="77777777" w:rsidR="001F2B25" w:rsidRDefault="008B4923">
      <w:pPr>
        <w:spacing w:line="235" w:lineRule="auto"/>
        <w:ind w:left="143" w:right="757"/>
        <w:rPr>
          <w:sz w:val="18"/>
        </w:rPr>
      </w:pPr>
      <w:r>
        <w:rPr>
          <w:sz w:val="18"/>
        </w:rPr>
        <w:t>Hitachi HCP/HDI</w:t>
      </w:r>
      <w:r>
        <w:rPr>
          <w:spacing w:val="1"/>
          <w:sz w:val="18"/>
        </w:rPr>
        <w:t xml:space="preserve"> </w:t>
      </w:r>
      <w:r>
        <w:rPr>
          <w:sz w:val="18"/>
        </w:rPr>
        <w:t>Microsoft Office Suite</w:t>
      </w:r>
      <w:r>
        <w:rPr>
          <w:spacing w:val="-54"/>
          <w:sz w:val="18"/>
        </w:rPr>
        <w:t xml:space="preserve"> </w:t>
      </w:r>
      <w:r>
        <w:rPr>
          <w:sz w:val="18"/>
        </w:rPr>
        <w:t>Oracle</w:t>
      </w:r>
      <w:r>
        <w:rPr>
          <w:spacing w:val="-3"/>
          <w:sz w:val="18"/>
        </w:rPr>
        <w:t xml:space="preserve"> </w:t>
      </w:r>
      <w:r>
        <w:rPr>
          <w:sz w:val="18"/>
        </w:rPr>
        <w:t>ZFS</w:t>
      </w:r>
    </w:p>
    <w:p w14:paraId="1AF40266" w14:textId="77777777" w:rsidR="001F2B25" w:rsidRDefault="001F2B25">
      <w:pPr>
        <w:pStyle w:val="BodyText"/>
        <w:rPr>
          <w:sz w:val="30"/>
        </w:rPr>
      </w:pPr>
    </w:p>
    <w:p w14:paraId="1E0CD40E" w14:textId="77777777" w:rsidR="001F2B25" w:rsidRDefault="001F2B25">
      <w:pPr>
        <w:pStyle w:val="BodyText"/>
        <w:spacing w:before="10"/>
        <w:rPr>
          <w:sz w:val="30"/>
        </w:rPr>
      </w:pPr>
    </w:p>
    <w:p w14:paraId="6D2FDE1F" w14:textId="77777777" w:rsidR="001F2B25" w:rsidRPr="00284869" w:rsidRDefault="008B4923">
      <w:pPr>
        <w:ind w:left="617" w:right="865"/>
        <w:jc w:val="center"/>
        <w:rPr>
          <w:b/>
          <w:bCs/>
          <w:sz w:val="15"/>
        </w:rPr>
      </w:pPr>
      <w:r w:rsidRPr="00284869">
        <w:rPr>
          <w:b/>
          <w:bCs/>
          <w:noProof/>
        </w:rPr>
        <w:drawing>
          <wp:anchor distT="0" distB="0" distL="0" distR="0" simplePos="0" relativeHeight="15733760" behindDoc="0" locked="0" layoutInCell="1" allowOverlap="1" wp14:anchorId="38B82751" wp14:editId="0BC91862">
            <wp:simplePos x="0" y="0"/>
            <wp:positionH relativeFrom="page">
              <wp:posOffset>5730223</wp:posOffset>
            </wp:positionH>
            <wp:positionV relativeFrom="paragraph">
              <wp:posOffset>-19664</wp:posOffset>
            </wp:positionV>
            <wp:extent cx="171464" cy="247857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464" cy="2478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84869">
        <w:rPr>
          <w:b/>
          <w:bCs/>
          <w:w w:val="145"/>
          <w:sz w:val="15"/>
        </w:rPr>
        <w:t>LANGUAGES</w:t>
      </w:r>
    </w:p>
    <w:p w14:paraId="60693E93" w14:textId="77777777" w:rsidR="001F2B25" w:rsidRDefault="001F2B25">
      <w:pPr>
        <w:jc w:val="center"/>
        <w:rPr>
          <w:sz w:val="15"/>
        </w:rPr>
        <w:sectPr w:rsidR="001F2B25">
          <w:type w:val="continuous"/>
          <w:pgSz w:w="11910" w:h="16850"/>
          <w:pgMar w:top="0" w:right="300" w:bottom="0" w:left="1220" w:header="720" w:footer="720" w:gutter="0"/>
          <w:cols w:num="2" w:space="720" w:equalWidth="0">
            <w:col w:w="7375" w:space="216"/>
            <w:col w:w="2799"/>
          </w:cols>
        </w:sectPr>
      </w:pPr>
    </w:p>
    <w:p w14:paraId="40927C39" w14:textId="77777777" w:rsidR="001F2B25" w:rsidRDefault="001F2B25">
      <w:pPr>
        <w:pStyle w:val="BodyText"/>
        <w:spacing w:before="4"/>
      </w:pPr>
    </w:p>
    <w:p w14:paraId="4EB462FC" w14:textId="77777777" w:rsidR="001F2B25" w:rsidRDefault="008B4923">
      <w:pPr>
        <w:pStyle w:val="BodyText"/>
        <w:ind w:left="117"/>
      </w:pPr>
      <w:r>
        <w:t>2004</w:t>
      </w:r>
      <w:r>
        <w:rPr>
          <w:spacing w:val="-6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2007</w:t>
      </w:r>
    </w:p>
    <w:p w14:paraId="794633F0" w14:textId="77777777" w:rsidR="001F2B25" w:rsidRDefault="008B4923">
      <w:pPr>
        <w:pStyle w:val="BodyText"/>
        <w:spacing w:before="6"/>
        <w:ind w:left="2163" w:right="38" w:firstLine="474"/>
        <w:jc w:val="right"/>
      </w:pPr>
      <w:r>
        <w:br w:type="column"/>
      </w:r>
      <w:r>
        <w:t>Columbia University, New York, NY</w:t>
      </w:r>
      <w:r>
        <w:rPr>
          <w:spacing w:val="-48"/>
        </w:rPr>
        <w:t xml:space="preserve"> </w:t>
      </w:r>
      <w:r>
        <w:t>Bachelor</w:t>
      </w:r>
      <w:r>
        <w:rPr>
          <w:spacing w:val="42"/>
        </w:rPr>
        <w:t xml:space="preserve"> </w:t>
      </w:r>
      <w:r>
        <w:t>of</w:t>
      </w:r>
      <w:r>
        <w:rPr>
          <w:spacing w:val="43"/>
        </w:rPr>
        <w:t xml:space="preserve"> </w:t>
      </w:r>
      <w:r>
        <w:t>Science,</w:t>
      </w:r>
      <w:r>
        <w:rPr>
          <w:spacing w:val="43"/>
        </w:rPr>
        <w:t xml:space="preserve"> </w:t>
      </w:r>
      <w:r>
        <w:t>Computer</w:t>
      </w:r>
      <w:r>
        <w:rPr>
          <w:spacing w:val="43"/>
        </w:rPr>
        <w:t xml:space="preserve"> </w:t>
      </w:r>
      <w:r>
        <w:t>Science</w:t>
      </w:r>
      <w:r>
        <w:rPr>
          <w:spacing w:val="-48"/>
        </w:rPr>
        <w:t xml:space="preserve"> </w:t>
      </w:r>
      <w:r>
        <w:t>Columbia</w:t>
      </w:r>
      <w:r>
        <w:rPr>
          <w:spacing w:val="-2"/>
        </w:rPr>
        <w:t xml:space="preserve"> </w:t>
      </w:r>
      <w:r>
        <w:t>University,</w:t>
      </w:r>
      <w:r>
        <w:rPr>
          <w:spacing w:val="-1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York,</w:t>
      </w:r>
      <w:r>
        <w:rPr>
          <w:spacing w:val="-1"/>
        </w:rPr>
        <w:t xml:space="preserve"> </w:t>
      </w:r>
      <w:r>
        <w:t>NY</w:t>
      </w:r>
    </w:p>
    <w:p w14:paraId="15436897" w14:textId="77777777" w:rsidR="001F2B25" w:rsidRPr="00284869" w:rsidRDefault="008B4923">
      <w:pPr>
        <w:spacing w:before="222"/>
        <w:ind w:left="378"/>
        <w:rPr>
          <w:b/>
          <w:bCs/>
          <w:sz w:val="17"/>
        </w:rPr>
      </w:pPr>
      <w:r w:rsidRPr="00284869">
        <w:rPr>
          <w:b/>
          <w:bCs/>
          <w:noProof/>
        </w:rPr>
        <w:drawing>
          <wp:anchor distT="0" distB="0" distL="0" distR="0" simplePos="0" relativeHeight="15733248" behindDoc="0" locked="0" layoutInCell="1" allowOverlap="1" wp14:anchorId="3CB925CB" wp14:editId="25EBAD72">
            <wp:simplePos x="0" y="0"/>
            <wp:positionH relativeFrom="page">
              <wp:posOffset>2039220</wp:posOffset>
            </wp:positionH>
            <wp:positionV relativeFrom="paragraph">
              <wp:posOffset>145739</wp:posOffset>
            </wp:positionV>
            <wp:extent cx="143561" cy="131698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3561" cy="1316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84869">
        <w:rPr>
          <w:b/>
          <w:bCs/>
          <w:spacing w:val="11"/>
          <w:w w:val="145"/>
          <w:sz w:val="17"/>
        </w:rPr>
        <w:t>CERTIFICATIONS</w:t>
      </w:r>
    </w:p>
    <w:p w14:paraId="561019A2" w14:textId="77777777" w:rsidR="001F2B25" w:rsidRDefault="008B4923">
      <w:pPr>
        <w:pStyle w:val="Heading1"/>
        <w:spacing w:before="110"/>
        <w:ind w:left="117"/>
      </w:pPr>
      <w:r>
        <w:br w:type="column"/>
      </w:r>
      <w:r>
        <w:t>English</w:t>
      </w:r>
    </w:p>
    <w:p w14:paraId="42B43F35" w14:textId="77777777" w:rsidR="001F2B25" w:rsidRDefault="001F2B25">
      <w:pPr>
        <w:pStyle w:val="BodyText"/>
        <w:rPr>
          <w:sz w:val="5"/>
        </w:rPr>
      </w:pPr>
    </w:p>
    <w:p w14:paraId="17E9A88D" w14:textId="4237D198" w:rsidR="001F2B25" w:rsidRDefault="008B4923">
      <w:pPr>
        <w:pStyle w:val="BodyText"/>
        <w:spacing w:line="248" w:lineRule="exact"/>
        <w:ind w:left="169"/>
        <w:rPr>
          <w:sz w:val="20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5D69B9F1" wp14:editId="75BBD719">
                <wp:extent cx="863600" cy="158115"/>
                <wp:effectExtent l="4445" t="0" r="0" b="3810"/>
                <wp:docPr id="34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3600" cy="158115"/>
                          <a:chOff x="0" y="0"/>
                          <a:chExt cx="1360" cy="249"/>
                        </a:xfrm>
                      </wpg:grpSpPr>
                      <wps:wsp>
                        <wps:cNvPr id="35" name="AutoShape 29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1360" cy="249"/>
                          </a:xfrm>
                          <a:custGeom>
                            <a:avLst/>
                            <a:gdLst>
                              <a:gd name="T0" fmla="*/ 264 w 1360"/>
                              <a:gd name="T1" fmla="*/ 95 h 249"/>
                              <a:gd name="T2" fmla="*/ 169 w 1360"/>
                              <a:gd name="T3" fmla="*/ 87 h 249"/>
                              <a:gd name="T4" fmla="*/ 132 w 1360"/>
                              <a:gd name="T5" fmla="*/ 0 h 249"/>
                              <a:gd name="T6" fmla="*/ 95 w 1360"/>
                              <a:gd name="T7" fmla="*/ 87 h 249"/>
                              <a:gd name="T8" fmla="*/ 0 w 1360"/>
                              <a:gd name="T9" fmla="*/ 95 h 249"/>
                              <a:gd name="T10" fmla="*/ 72 w 1360"/>
                              <a:gd name="T11" fmla="*/ 156 h 249"/>
                              <a:gd name="T12" fmla="*/ 50 w 1360"/>
                              <a:gd name="T13" fmla="*/ 248 h 249"/>
                              <a:gd name="T14" fmla="*/ 132 w 1360"/>
                              <a:gd name="T15" fmla="*/ 199 h 249"/>
                              <a:gd name="T16" fmla="*/ 214 w 1360"/>
                              <a:gd name="T17" fmla="*/ 248 h 249"/>
                              <a:gd name="T18" fmla="*/ 192 w 1360"/>
                              <a:gd name="T19" fmla="*/ 156 h 249"/>
                              <a:gd name="T20" fmla="*/ 264 w 1360"/>
                              <a:gd name="T21" fmla="*/ 95 h 249"/>
                              <a:gd name="T22" fmla="*/ 541 w 1360"/>
                              <a:gd name="T23" fmla="*/ 95 h 249"/>
                              <a:gd name="T24" fmla="*/ 446 w 1360"/>
                              <a:gd name="T25" fmla="*/ 87 h 249"/>
                              <a:gd name="T26" fmla="*/ 409 w 1360"/>
                              <a:gd name="T27" fmla="*/ 0 h 249"/>
                              <a:gd name="T28" fmla="*/ 371 w 1360"/>
                              <a:gd name="T29" fmla="*/ 87 h 249"/>
                              <a:gd name="T30" fmla="*/ 276 w 1360"/>
                              <a:gd name="T31" fmla="*/ 95 h 249"/>
                              <a:gd name="T32" fmla="*/ 348 w 1360"/>
                              <a:gd name="T33" fmla="*/ 156 h 249"/>
                              <a:gd name="T34" fmla="*/ 327 w 1360"/>
                              <a:gd name="T35" fmla="*/ 248 h 249"/>
                              <a:gd name="T36" fmla="*/ 409 w 1360"/>
                              <a:gd name="T37" fmla="*/ 199 h 249"/>
                              <a:gd name="T38" fmla="*/ 490 w 1360"/>
                              <a:gd name="T39" fmla="*/ 248 h 249"/>
                              <a:gd name="T40" fmla="*/ 469 w 1360"/>
                              <a:gd name="T41" fmla="*/ 156 h 249"/>
                              <a:gd name="T42" fmla="*/ 541 w 1360"/>
                              <a:gd name="T43" fmla="*/ 95 h 249"/>
                              <a:gd name="T44" fmla="*/ 817 w 1360"/>
                              <a:gd name="T45" fmla="*/ 95 h 249"/>
                              <a:gd name="T46" fmla="*/ 722 w 1360"/>
                              <a:gd name="T47" fmla="*/ 87 h 249"/>
                              <a:gd name="T48" fmla="*/ 685 w 1360"/>
                              <a:gd name="T49" fmla="*/ 0 h 249"/>
                              <a:gd name="T50" fmla="*/ 648 w 1360"/>
                              <a:gd name="T51" fmla="*/ 87 h 249"/>
                              <a:gd name="T52" fmla="*/ 553 w 1360"/>
                              <a:gd name="T53" fmla="*/ 95 h 249"/>
                              <a:gd name="T54" fmla="*/ 625 w 1360"/>
                              <a:gd name="T55" fmla="*/ 156 h 249"/>
                              <a:gd name="T56" fmla="*/ 603 w 1360"/>
                              <a:gd name="T57" fmla="*/ 248 h 249"/>
                              <a:gd name="T58" fmla="*/ 685 w 1360"/>
                              <a:gd name="T59" fmla="*/ 199 h 249"/>
                              <a:gd name="T60" fmla="*/ 767 w 1360"/>
                              <a:gd name="T61" fmla="*/ 248 h 249"/>
                              <a:gd name="T62" fmla="*/ 745 w 1360"/>
                              <a:gd name="T63" fmla="*/ 156 h 249"/>
                              <a:gd name="T64" fmla="*/ 817 w 1360"/>
                              <a:gd name="T65" fmla="*/ 95 h 249"/>
                              <a:gd name="T66" fmla="*/ 1093 w 1360"/>
                              <a:gd name="T67" fmla="*/ 95 h 249"/>
                              <a:gd name="T68" fmla="*/ 998 w 1360"/>
                              <a:gd name="T69" fmla="*/ 87 h 249"/>
                              <a:gd name="T70" fmla="*/ 961 w 1360"/>
                              <a:gd name="T71" fmla="*/ 0 h 249"/>
                              <a:gd name="T72" fmla="*/ 924 w 1360"/>
                              <a:gd name="T73" fmla="*/ 87 h 249"/>
                              <a:gd name="T74" fmla="*/ 829 w 1360"/>
                              <a:gd name="T75" fmla="*/ 95 h 249"/>
                              <a:gd name="T76" fmla="*/ 901 w 1360"/>
                              <a:gd name="T77" fmla="*/ 156 h 249"/>
                              <a:gd name="T78" fmla="*/ 880 w 1360"/>
                              <a:gd name="T79" fmla="*/ 248 h 249"/>
                              <a:gd name="T80" fmla="*/ 961 w 1360"/>
                              <a:gd name="T81" fmla="*/ 199 h 249"/>
                              <a:gd name="T82" fmla="*/ 1043 w 1360"/>
                              <a:gd name="T83" fmla="*/ 248 h 249"/>
                              <a:gd name="T84" fmla="*/ 1021 w 1360"/>
                              <a:gd name="T85" fmla="*/ 156 h 249"/>
                              <a:gd name="T86" fmla="*/ 1093 w 1360"/>
                              <a:gd name="T87" fmla="*/ 95 h 249"/>
                              <a:gd name="T88" fmla="*/ 1359 w 1360"/>
                              <a:gd name="T89" fmla="*/ 95 h 249"/>
                              <a:gd name="T90" fmla="*/ 1264 w 1360"/>
                              <a:gd name="T91" fmla="*/ 87 h 249"/>
                              <a:gd name="T92" fmla="*/ 1227 w 1360"/>
                              <a:gd name="T93" fmla="*/ 0 h 249"/>
                              <a:gd name="T94" fmla="*/ 1190 w 1360"/>
                              <a:gd name="T95" fmla="*/ 87 h 249"/>
                              <a:gd name="T96" fmla="*/ 1095 w 1360"/>
                              <a:gd name="T97" fmla="*/ 95 h 249"/>
                              <a:gd name="T98" fmla="*/ 1167 w 1360"/>
                              <a:gd name="T99" fmla="*/ 156 h 249"/>
                              <a:gd name="T100" fmla="*/ 1146 w 1360"/>
                              <a:gd name="T101" fmla="*/ 248 h 249"/>
                              <a:gd name="T102" fmla="*/ 1227 w 1360"/>
                              <a:gd name="T103" fmla="*/ 199 h 249"/>
                              <a:gd name="T104" fmla="*/ 1309 w 1360"/>
                              <a:gd name="T105" fmla="*/ 248 h 249"/>
                              <a:gd name="T106" fmla="*/ 1287 w 1360"/>
                              <a:gd name="T107" fmla="*/ 156 h 249"/>
                              <a:gd name="T108" fmla="*/ 1359 w 1360"/>
                              <a:gd name="T109" fmla="*/ 9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1360" h="249">
                                <a:moveTo>
                                  <a:pt x="264" y="95"/>
                                </a:moveTo>
                                <a:lnTo>
                                  <a:pt x="169" y="87"/>
                                </a:lnTo>
                                <a:lnTo>
                                  <a:pt x="132" y="0"/>
                                </a:lnTo>
                                <a:lnTo>
                                  <a:pt x="95" y="87"/>
                                </a:lnTo>
                                <a:lnTo>
                                  <a:pt x="0" y="95"/>
                                </a:lnTo>
                                <a:lnTo>
                                  <a:pt x="72" y="156"/>
                                </a:lnTo>
                                <a:lnTo>
                                  <a:pt x="50" y="248"/>
                                </a:lnTo>
                                <a:lnTo>
                                  <a:pt x="132" y="199"/>
                                </a:lnTo>
                                <a:lnTo>
                                  <a:pt x="214" y="248"/>
                                </a:lnTo>
                                <a:lnTo>
                                  <a:pt x="192" y="156"/>
                                </a:lnTo>
                                <a:lnTo>
                                  <a:pt x="264" y="95"/>
                                </a:lnTo>
                                <a:close/>
                                <a:moveTo>
                                  <a:pt x="541" y="95"/>
                                </a:moveTo>
                                <a:lnTo>
                                  <a:pt x="446" y="87"/>
                                </a:lnTo>
                                <a:lnTo>
                                  <a:pt x="409" y="0"/>
                                </a:lnTo>
                                <a:lnTo>
                                  <a:pt x="371" y="87"/>
                                </a:lnTo>
                                <a:lnTo>
                                  <a:pt x="276" y="95"/>
                                </a:lnTo>
                                <a:lnTo>
                                  <a:pt x="348" y="156"/>
                                </a:lnTo>
                                <a:lnTo>
                                  <a:pt x="327" y="248"/>
                                </a:lnTo>
                                <a:lnTo>
                                  <a:pt x="409" y="199"/>
                                </a:lnTo>
                                <a:lnTo>
                                  <a:pt x="490" y="248"/>
                                </a:lnTo>
                                <a:lnTo>
                                  <a:pt x="469" y="156"/>
                                </a:lnTo>
                                <a:lnTo>
                                  <a:pt x="541" y="95"/>
                                </a:lnTo>
                                <a:close/>
                                <a:moveTo>
                                  <a:pt x="817" y="95"/>
                                </a:moveTo>
                                <a:lnTo>
                                  <a:pt x="722" y="87"/>
                                </a:lnTo>
                                <a:lnTo>
                                  <a:pt x="685" y="0"/>
                                </a:lnTo>
                                <a:lnTo>
                                  <a:pt x="648" y="87"/>
                                </a:lnTo>
                                <a:lnTo>
                                  <a:pt x="553" y="95"/>
                                </a:lnTo>
                                <a:lnTo>
                                  <a:pt x="625" y="156"/>
                                </a:lnTo>
                                <a:lnTo>
                                  <a:pt x="603" y="248"/>
                                </a:lnTo>
                                <a:lnTo>
                                  <a:pt x="685" y="199"/>
                                </a:lnTo>
                                <a:lnTo>
                                  <a:pt x="767" y="248"/>
                                </a:lnTo>
                                <a:lnTo>
                                  <a:pt x="745" y="156"/>
                                </a:lnTo>
                                <a:lnTo>
                                  <a:pt x="817" y="95"/>
                                </a:lnTo>
                                <a:close/>
                                <a:moveTo>
                                  <a:pt x="1093" y="95"/>
                                </a:moveTo>
                                <a:lnTo>
                                  <a:pt x="998" y="87"/>
                                </a:lnTo>
                                <a:lnTo>
                                  <a:pt x="961" y="0"/>
                                </a:lnTo>
                                <a:lnTo>
                                  <a:pt x="924" y="87"/>
                                </a:lnTo>
                                <a:lnTo>
                                  <a:pt x="829" y="95"/>
                                </a:lnTo>
                                <a:lnTo>
                                  <a:pt x="901" y="156"/>
                                </a:lnTo>
                                <a:lnTo>
                                  <a:pt x="880" y="248"/>
                                </a:lnTo>
                                <a:lnTo>
                                  <a:pt x="961" y="199"/>
                                </a:lnTo>
                                <a:lnTo>
                                  <a:pt x="1043" y="248"/>
                                </a:lnTo>
                                <a:lnTo>
                                  <a:pt x="1021" y="156"/>
                                </a:lnTo>
                                <a:lnTo>
                                  <a:pt x="1093" y="95"/>
                                </a:lnTo>
                                <a:close/>
                                <a:moveTo>
                                  <a:pt x="1359" y="95"/>
                                </a:moveTo>
                                <a:lnTo>
                                  <a:pt x="1264" y="87"/>
                                </a:lnTo>
                                <a:lnTo>
                                  <a:pt x="1227" y="0"/>
                                </a:lnTo>
                                <a:lnTo>
                                  <a:pt x="1190" y="87"/>
                                </a:lnTo>
                                <a:lnTo>
                                  <a:pt x="1095" y="95"/>
                                </a:lnTo>
                                <a:lnTo>
                                  <a:pt x="1167" y="156"/>
                                </a:lnTo>
                                <a:lnTo>
                                  <a:pt x="1146" y="248"/>
                                </a:lnTo>
                                <a:lnTo>
                                  <a:pt x="1227" y="199"/>
                                </a:lnTo>
                                <a:lnTo>
                                  <a:pt x="1309" y="248"/>
                                </a:lnTo>
                                <a:lnTo>
                                  <a:pt x="1287" y="156"/>
                                </a:lnTo>
                                <a:lnTo>
                                  <a:pt x="1359" y="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8EC057" id="Group 28" o:spid="_x0000_s1026" style="width:68pt;height:12.45pt;mso-position-horizontal-relative:char;mso-position-vertical-relative:line" coordsize="1360,2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H+ZIwgAAOcoAAAOAAAAZHJzL2Uyb0RvYy54bWykWtuO20YMfS/QfxD0WCCxRncZ8QZF0gQF&#10;egmQ7QdoZfmC2pIqadebfn1JaiTTu6ZFpHlY29ERRZ7DsUnOvHv/fDw4T2Xb7etq5Zq3nuuUVVGv&#10;99V25f51/+lN6jpdn1fr/FBX5cr9Vnbu+7sff3h3apalX+/qw7psHTBSdctTs3J3fd8sF4uu2JXH&#10;vHtbN2UFFzd1e8x7+NhuF+s2P4H142Hhe168ONXtumnrouw6+N+Pw0X3juxvNmXR/7nZdGXvHFYu&#10;+NbT35b+PuDfxd27fLlt82a3L6wb+Xd4ccz3FTx0MvUx73Pnsd2/MnXcF23d1Zv+bVEfF/Vmsy9K&#10;igGiMd6LaD639WNDsWyXp20z0QTUvuDpu80Wfzx9aZ39euUGoetU+RE0osc6forknJrtEjCf2+Zr&#10;86UdIoS3v9XF3x1cXry8jp+3A9h5OP1er8Fe/tjXRM7zpj2iCQjbeSYNvk0alM+9U8B/pnEQe6BU&#10;AZdMlBoTDRoVOxDy1V3F7hd7n4Hbhrv8MMNbFvlyeB75aH3CgCDRujOX3f/j8usub0qSqEOeRi6j&#10;kcufIXbCOD55hY8H3Ehmx5lkVxDWAeGzHL4xrvOaRJmMfFk8dv3nsiYh8qffun5YAmt4R/KubRbc&#10;A52b4wFWw08Lx49D5+SQWQsfUfD8CZVFzs6x9MNSmCz5DGPiTLAUMFSaXLcEOTo9zQS+YAnYn1De&#10;dUMxg4Db12NLGEjyCL7f2LOu28kYRuLIcLoTKTLD6TZRfD04wwmPPCE6wwn3w1SwpaMclumZB5Nl&#10;gjFOu2/EnOLEy55x6k0mUsbZFynzOf1ytvucf0lK/4L+0Aj8+5x/0RanPwxjyRanX0pVn7MfetI6&#10;9Dn7wvKBH4ez3EEihsi5l9wKLqhPpBADDfUBpz6AnL6+IANOvZgT+Is4re3ATyRjnHsxWwMd+QEn&#10;X1xHAac/zKQVHnD6Rc9Czn8ofj2HnH+Rs5ALEIm5H3IBpNwPOf+pkfgPOf+iLU5/4ktfFiGnX0rY&#10;kLMfp9KvB5Qh5/QR1lHEuY/FfI0495Jb0QX1USCka6ShPuLUx74UYsSpF3Mi4tzHnugY517M1khH&#10;fsTJF9cRlozTCk9iKcNiTr/oWcz5T0KJs5jzL3IWcwHk3I+5AFLux5x/42WSADEXQDTG+c8y6Rs2&#10;5vxLGZtw+rNY+hVJOP3CQko4+ZkvVRYJJ19064J7X/qdTDTcJ5z7zBND5NSLSZFw7tNU+tpPOPdi&#10;uqY68lNOvriQUk6/8UIpxVLOv+waF8B4vsRayhUQWUu5BDfSP+UaSOmfcglMEEnJkXINJGMZl8DI&#10;VWfGNZCyNruQwBfLlYxLIKym7EIAIxYYGRdAdOwF/9IXY6bhP7vg34hf2RnnX0wNg5OG6QfAGLG+&#10;Nh6XQExcyFVuTxbBeFwFcVnBSuL2ArFmNx5X4oZ/F1r4INn1Atl4XIwb/F3IIS8HWHYsEL4eYEyz&#10;HWcP+W4cRxTPlZ1HwDsnx2GiRyOkpu5wCITDCRh73Bs76QEUDi8EMIiC4EAFBsYRTGMncO62ZaAT&#10;wYnKMnCF4HE6ddsyzgMQDR3/MMyagdsYoalXwW2Uw3RtNkxj4zS6QI2N1OhCxd4bQ4XmWuM7ttcE&#10;14Xq21B9naLYJJN1XajYCBNcFyr2ugiHZlYTKrazBNeFig0rwXWhYktKcF2o2HQSXBcqtpUIh75R&#10;Eyo2jgTXhYq9IcF1oYY2VOjvVM7YUKdJ8u3Fh10cOgNtmsY6NmoE14WKvRjBdaFit0VwXajYTxFc&#10;pyp2TAiHlkgTKvZEBNeFil0PwXWhYmNDcF2osQ0VehON79idoHVoP1RwGyq0GCq4DRW6CBXchpro&#10;QsVOgXzXhYq9AMKh2Nc4g9U+wXWhpjZUKNdV1m2oUI+r4DZUqLg1cKy50XeoqVVwGypUzSq4DRUK&#10;YxXchgqlrwpuQ4XiVgOn6hZjxepVd4ONFstT3Q02Xqw/dTfYiLHA1N1gY8YKkt0wlCy2Rmxhm/fl&#10;Bm/rOrDB+4D35Msm77G0HN86J9hbpP3C3crF/Sq8cKyfyvuaID2WmNCOUaZMUp4Bh4oDYUeLgFO+&#10;jpfH14bswXYVwWjPGdwfr46vAwo7KpBsxtaQw5Nno4nxdTCFIxEwBcW7JW68PL4OMPvjBT3DTdjo&#10;PvQqN3Gwq0OPnbWH/arCvVcyjN4Xh7orSd2zMDYiHFWD6YmfM2C8eQDCfgoBZ9iGrRKC3VYOdkE0&#10;xnycCHHnRpfG18E12Lsg2Jx6sC1BuDm6xxjm5IPNBJ09m/Rz/sEWwPVwZflg2nl5iyQfjPEJOCMf&#10;TOgJdls+GL5rjEU4Pp+XD0bmBJujB6bhhJuTb4xhTj6YYavswXha5d8rLcYsleXDCRvZnl1+MD0m&#10;4Ix+MBgm2G39YOarMZbCMQyFfjCpJdicfjCEJdycfmMMc/rh6FRlEKeiKg9fy6GQEAY5ZHxWQhxa&#10;EnJGQwOjMMLdFtHAqFFlzgPPFDIaGBASbk5HHP0RcE7IKZBZJWFYp7QI3GEssz6+UuWlklBVYKVD&#10;Z5+mkgcrJXbkp6sP+/Wn/eGAlU7Xbh8+HFrnKcfjcfTP/rhfwA40XKtqvG2owfB/4FzVcEhpOFT1&#10;UK+/wYGlth7O2MGZQHizq9t/XecE5+tWbvfPY96WrnP4tYJDV5kJcULQ04cwSnAI1PIrD/xKXhVg&#10;auX2LgwD8e2HfjjE99i0++0OnmSoiKtqPHC12eOhJvJv8Mp+gHNf9I5O08G7i+N6/DOhzucT7/4D&#10;AAD//wMAUEsDBBQABgAIAAAAIQAsNoGu2wAAAAQBAAAPAAAAZHJzL2Rvd25yZXYueG1sTI9Ba8JA&#10;EIXvhf6HZQre6ibaik2zERHbkxSqgngbs2MSzM6G7JrEf9+1l/by4PGG975JF4OpRUetqywriMcR&#10;COLc6ooLBfvdx/MchPPIGmvLpOBGDhbZ40OKibY9f1O39YUIJewSVFB63yRSurwkg25sG+KQnW1r&#10;0AfbFlK32IdyU8tJFM2kwYrDQokNrUrKL9urUfDZY7+cxutuczmvbsfd69dhE5NSo6dh+Q7C0+D/&#10;juGOH9AhC0wne2XtRK0gPOJ/9Z5NZ8GeFExe3kBmqfwPn/0AAAD//wMAUEsBAi0AFAAGAAgAAAAh&#10;ALaDOJL+AAAA4QEAABMAAAAAAAAAAAAAAAAAAAAAAFtDb250ZW50X1R5cGVzXS54bWxQSwECLQAU&#10;AAYACAAAACEAOP0h/9YAAACUAQAACwAAAAAAAAAAAAAAAAAvAQAAX3JlbHMvLnJlbHNQSwECLQAU&#10;AAYACAAAACEAb9h/mSMIAADnKAAADgAAAAAAAAAAAAAAAAAuAgAAZHJzL2Uyb0RvYy54bWxQSwEC&#10;LQAUAAYACAAAACEALDaBrtsAAAAEAQAADwAAAAAAAAAAAAAAAAB9CgAAZHJzL2Rvd25yZXYueG1s&#10;UEsFBgAAAAAEAAQA8wAAAIULAAAAAA==&#10;">
                <v:shape id="AutoShape 29" o:spid="_x0000_s1027" style="position:absolute;left:-1;width:1360;height:249;visibility:visible;mso-wrap-style:square;v-text-anchor:top" coordsize="1360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ne0xQAAANsAAAAPAAAAZHJzL2Rvd25yZXYueG1sRI9Ba8JA&#10;FITvhf6H5RW81Y2KTUmzkSIoXjwYW+nxkX1NQrNvw+5q0v56VxB6HGbmGyZfjaYTF3K+taxgNk1A&#10;EFdWt1wr+Dhunl9B+ICssbNMCn7Jw6p4fMgx03bgA13KUIsIYZ+hgiaEPpPSVw0Z9FPbE0fv2zqD&#10;IUpXS+1wiHDTyXmSvEiDLceFBntaN1T9lGej4LQZZj79+9zO08Xu1Eref7kyKDV5Gt/fQAQaw3/4&#10;3t5pBYsl3L7EHyCLKwAAAP//AwBQSwECLQAUAAYACAAAACEA2+H2y+4AAACFAQAAEwAAAAAAAAAA&#10;AAAAAAAAAAAAW0NvbnRlbnRfVHlwZXNdLnhtbFBLAQItABQABgAIAAAAIQBa9CxbvwAAABUBAAAL&#10;AAAAAAAAAAAAAAAAAB8BAABfcmVscy8ucmVsc1BLAQItABQABgAIAAAAIQDUmne0xQAAANsAAAAP&#10;AAAAAAAAAAAAAAAAAAcCAABkcnMvZG93bnJldi54bWxQSwUGAAAAAAMAAwC3AAAA+QIAAAAA&#10;" path="m264,95l169,87,132,,95,87,,95r72,61l50,248r82,-49l214,248,192,156,264,95xm541,95l446,87,409,,371,87r-95,8l348,156r-21,92l409,199r81,49l469,156,541,95xm817,95l722,87,685,,648,87r-95,8l625,156r-22,92l685,199r82,49l745,156,817,95xm1093,95l998,87,961,,924,87r-95,8l901,156r-21,92l961,199r82,49l1021,156r72,-61xm1359,95r-95,-8l1227,r-37,87l1095,95r72,61l1146,248r81,-49l1309,248r-22,-92l1359,95xe" fillcolor="black" stroked="f">
                  <v:path arrowok="t" o:connecttype="custom" o:connectlocs="264,95;169,87;132,0;95,87;0,95;72,156;50,248;132,199;214,248;192,156;264,95;541,95;446,87;409,0;371,87;276,95;348,156;327,248;409,199;490,248;469,156;541,95;817,95;722,87;685,0;648,87;553,95;625,156;603,248;685,199;767,248;745,156;817,95;1093,95;998,87;961,0;924,87;829,95;901,156;880,248;961,199;1043,248;1021,156;1093,95;1359,95;1264,87;1227,0;1190,87;1095,95;1167,156;1146,248;1227,199;1309,248;1287,156;1359,95" o:connectangles="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79F3E9F5" w14:textId="77777777" w:rsidR="001F2B25" w:rsidRDefault="008B4923">
      <w:pPr>
        <w:spacing w:before="100"/>
        <w:ind w:left="117"/>
        <w:rPr>
          <w:sz w:val="18"/>
        </w:rPr>
      </w:pPr>
      <w:r>
        <w:rPr>
          <w:sz w:val="18"/>
        </w:rPr>
        <w:t>French</w:t>
      </w:r>
    </w:p>
    <w:p w14:paraId="1D6359D0" w14:textId="77777777" w:rsidR="001F2B25" w:rsidRDefault="001F2B25">
      <w:pPr>
        <w:rPr>
          <w:sz w:val="18"/>
        </w:rPr>
        <w:sectPr w:rsidR="001F2B25">
          <w:type w:val="continuous"/>
          <w:pgSz w:w="11910" w:h="16850"/>
          <w:pgMar w:top="0" w:right="300" w:bottom="0" w:left="1220" w:header="720" w:footer="720" w:gutter="0"/>
          <w:cols w:num="3" w:space="720" w:equalWidth="0">
            <w:col w:w="1148" w:space="725"/>
            <w:col w:w="5394" w:space="325"/>
            <w:col w:w="2798"/>
          </w:cols>
        </w:sectPr>
      </w:pPr>
    </w:p>
    <w:p w14:paraId="07793325" w14:textId="59D1A528" w:rsidR="001F2B25" w:rsidRDefault="008B4923">
      <w:pPr>
        <w:pStyle w:val="BodyText"/>
        <w:spacing w:line="255" w:lineRule="exact"/>
        <w:ind w:left="7787"/>
        <w:rPr>
          <w:sz w:val="20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2DB0C3CB" wp14:editId="32BB62FF">
                <wp:extent cx="867410" cy="162560"/>
                <wp:effectExtent l="8890" t="3810" r="0" b="5080"/>
                <wp:docPr id="31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7410" cy="162560"/>
                          <a:chOff x="0" y="0"/>
                          <a:chExt cx="1366" cy="256"/>
                        </a:xfrm>
                      </wpg:grpSpPr>
                      <wps:wsp>
                        <wps:cNvPr id="32" name="AutoShape 27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818" cy="249"/>
                          </a:xfrm>
                          <a:custGeom>
                            <a:avLst/>
                            <a:gdLst>
                              <a:gd name="T0" fmla="*/ 264 w 818"/>
                              <a:gd name="T1" fmla="*/ 95 h 249"/>
                              <a:gd name="T2" fmla="*/ 169 w 818"/>
                              <a:gd name="T3" fmla="*/ 87 h 249"/>
                              <a:gd name="T4" fmla="*/ 132 w 818"/>
                              <a:gd name="T5" fmla="*/ 0 h 249"/>
                              <a:gd name="T6" fmla="*/ 95 w 818"/>
                              <a:gd name="T7" fmla="*/ 87 h 249"/>
                              <a:gd name="T8" fmla="*/ 0 w 818"/>
                              <a:gd name="T9" fmla="*/ 95 h 249"/>
                              <a:gd name="T10" fmla="*/ 72 w 818"/>
                              <a:gd name="T11" fmla="*/ 156 h 249"/>
                              <a:gd name="T12" fmla="*/ 50 w 818"/>
                              <a:gd name="T13" fmla="*/ 248 h 249"/>
                              <a:gd name="T14" fmla="*/ 132 w 818"/>
                              <a:gd name="T15" fmla="*/ 199 h 249"/>
                              <a:gd name="T16" fmla="*/ 214 w 818"/>
                              <a:gd name="T17" fmla="*/ 248 h 249"/>
                              <a:gd name="T18" fmla="*/ 192 w 818"/>
                              <a:gd name="T19" fmla="*/ 156 h 249"/>
                              <a:gd name="T20" fmla="*/ 264 w 818"/>
                              <a:gd name="T21" fmla="*/ 95 h 249"/>
                              <a:gd name="T22" fmla="*/ 541 w 818"/>
                              <a:gd name="T23" fmla="*/ 95 h 249"/>
                              <a:gd name="T24" fmla="*/ 446 w 818"/>
                              <a:gd name="T25" fmla="*/ 87 h 249"/>
                              <a:gd name="T26" fmla="*/ 409 w 818"/>
                              <a:gd name="T27" fmla="*/ 0 h 249"/>
                              <a:gd name="T28" fmla="*/ 371 w 818"/>
                              <a:gd name="T29" fmla="*/ 87 h 249"/>
                              <a:gd name="T30" fmla="*/ 276 w 818"/>
                              <a:gd name="T31" fmla="*/ 95 h 249"/>
                              <a:gd name="T32" fmla="*/ 348 w 818"/>
                              <a:gd name="T33" fmla="*/ 156 h 249"/>
                              <a:gd name="T34" fmla="*/ 327 w 818"/>
                              <a:gd name="T35" fmla="*/ 248 h 249"/>
                              <a:gd name="T36" fmla="*/ 409 w 818"/>
                              <a:gd name="T37" fmla="*/ 199 h 249"/>
                              <a:gd name="T38" fmla="*/ 490 w 818"/>
                              <a:gd name="T39" fmla="*/ 248 h 249"/>
                              <a:gd name="T40" fmla="*/ 469 w 818"/>
                              <a:gd name="T41" fmla="*/ 156 h 249"/>
                              <a:gd name="T42" fmla="*/ 541 w 818"/>
                              <a:gd name="T43" fmla="*/ 95 h 249"/>
                              <a:gd name="T44" fmla="*/ 817 w 818"/>
                              <a:gd name="T45" fmla="*/ 95 h 249"/>
                              <a:gd name="T46" fmla="*/ 722 w 818"/>
                              <a:gd name="T47" fmla="*/ 87 h 249"/>
                              <a:gd name="T48" fmla="*/ 685 w 818"/>
                              <a:gd name="T49" fmla="*/ 0 h 249"/>
                              <a:gd name="T50" fmla="*/ 648 w 818"/>
                              <a:gd name="T51" fmla="*/ 87 h 249"/>
                              <a:gd name="T52" fmla="*/ 553 w 818"/>
                              <a:gd name="T53" fmla="*/ 95 h 249"/>
                              <a:gd name="T54" fmla="*/ 625 w 818"/>
                              <a:gd name="T55" fmla="*/ 156 h 249"/>
                              <a:gd name="T56" fmla="*/ 603 w 818"/>
                              <a:gd name="T57" fmla="*/ 248 h 249"/>
                              <a:gd name="T58" fmla="*/ 685 w 818"/>
                              <a:gd name="T59" fmla="*/ 199 h 249"/>
                              <a:gd name="T60" fmla="*/ 767 w 818"/>
                              <a:gd name="T61" fmla="*/ 248 h 249"/>
                              <a:gd name="T62" fmla="*/ 745 w 818"/>
                              <a:gd name="T63" fmla="*/ 156 h 249"/>
                              <a:gd name="T64" fmla="*/ 817 w 818"/>
                              <a:gd name="T65" fmla="*/ 9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818" h="249">
                                <a:moveTo>
                                  <a:pt x="264" y="95"/>
                                </a:moveTo>
                                <a:lnTo>
                                  <a:pt x="169" y="87"/>
                                </a:lnTo>
                                <a:lnTo>
                                  <a:pt x="132" y="0"/>
                                </a:lnTo>
                                <a:lnTo>
                                  <a:pt x="95" y="87"/>
                                </a:lnTo>
                                <a:lnTo>
                                  <a:pt x="0" y="95"/>
                                </a:lnTo>
                                <a:lnTo>
                                  <a:pt x="72" y="156"/>
                                </a:lnTo>
                                <a:lnTo>
                                  <a:pt x="50" y="248"/>
                                </a:lnTo>
                                <a:lnTo>
                                  <a:pt x="132" y="199"/>
                                </a:lnTo>
                                <a:lnTo>
                                  <a:pt x="214" y="248"/>
                                </a:lnTo>
                                <a:lnTo>
                                  <a:pt x="192" y="156"/>
                                </a:lnTo>
                                <a:lnTo>
                                  <a:pt x="264" y="95"/>
                                </a:lnTo>
                                <a:close/>
                                <a:moveTo>
                                  <a:pt x="541" y="95"/>
                                </a:moveTo>
                                <a:lnTo>
                                  <a:pt x="446" y="87"/>
                                </a:lnTo>
                                <a:lnTo>
                                  <a:pt x="409" y="0"/>
                                </a:lnTo>
                                <a:lnTo>
                                  <a:pt x="371" y="87"/>
                                </a:lnTo>
                                <a:lnTo>
                                  <a:pt x="276" y="95"/>
                                </a:lnTo>
                                <a:lnTo>
                                  <a:pt x="348" y="156"/>
                                </a:lnTo>
                                <a:lnTo>
                                  <a:pt x="327" y="248"/>
                                </a:lnTo>
                                <a:lnTo>
                                  <a:pt x="409" y="199"/>
                                </a:lnTo>
                                <a:lnTo>
                                  <a:pt x="490" y="248"/>
                                </a:lnTo>
                                <a:lnTo>
                                  <a:pt x="469" y="156"/>
                                </a:lnTo>
                                <a:lnTo>
                                  <a:pt x="541" y="95"/>
                                </a:lnTo>
                                <a:close/>
                                <a:moveTo>
                                  <a:pt x="817" y="95"/>
                                </a:moveTo>
                                <a:lnTo>
                                  <a:pt x="722" y="87"/>
                                </a:lnTo>
                                <a:lnTo>
                                  <a:pt x="685" y="0"/>
                                </a:lnTo>
                                <a:lnTo>
                                  <a:pt x="648" y="87"/>
                                </a:lnTo>
                                <a:lnTo>
                                  <a:pt x="553" y="95"/>
                                </a:lnTo>
                                <a:lnTo>
                                  <a:pt x="625" y="156"/>
                                </a:lnTo>
                                <a:lnTo>
                                  <a:pt x="603" y="248"/>
                                </a:lnTo>
                                <a:lnTo>
                                  <a:pt x="685" y="199"/>
                                </a:lnTo>
                                <a:lnTo>
                                  <a:pt x="767" y="248"/>
                                </a:lnTo>
                                <a:lnTo>
                                  <a:pt x="745" y="156"/>
                                </a:lnTo>
                                <a:lnTo>
                                  <a:pt x="817" y="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6"/>
                        <wps:cNvSpPr>
                          <a:spLocks/>
                        </wps:cNvSpPr>
                        <wps:spPr bwMode="auto">
                          <a:xfrm>
                            <a:off x="829" y="0"/>
                            <a:ext cx="537" cy="256"/>
                          </a:xfrm>
                          <a:custGeom>
                            <a:avLst/>
                            <a:gdLst>
                              <a:gd name="T0" fmla="+- 0 1365 829"/>
                              <a:gd name="T1" fmla="*/ T0 w 537"/>
                              <a:gd name="T2" fmla="*/ 97 h 256"/>
                              <a:gd name="T3" fmla="+- 0 1268 829"/>
                              <a:gd name="T4" fmla="*/ T3 w 537"/>
                              <a:gd name="T5" fmla="*/ 89 h 256"/>
                              <a:gd name="T6" fmla="+- 0 1230 829"/>
                              <a:gd name="T7" fmla="*/ T6 w 537"/>
                              <a:gd name="T8" fmla="*/ 0 h 256"/>
                              <a:gd name="T9" fmla="+- 0 1192 829"/>
                              <a:gd name="T10" fmla="*/ T9 w 537"/>
                              <a:gd name="T11" fmla="*/ 89 h 256"/>
                              <a:gd name="T12" fmla="+- 0 1097 829"/>
                              <a:gd name="T13" fmla="*/ T12 w 537"/>
                              <a:gd name="T14" fmla="*/ 97 h 256"/>
                              <a:gd name="T15" fmla="+- 0 1002 829"/>
                              <a:gd name="T16" fmla="*/ T15 w 537"/>
                              <a:gd name="T17" fmla="*/ 89 h 256"/>
                              <a:gd name="T18" fmla="+- 0 964 829"/>
                              <a:gd name="T19" fmla="*/ T18 w 537"/>
                              <a:gd name="T20" fmla="*/ 0 h 256"/>
                              <a:gd name="T21" fmla="+- 0 926 829"/>
                              <a:gd name="T22" fmla="*/ T21 w 537"/>
                              <a:gd name="T23" fmla="*/ 89 h 256"/>
                              <a:gd name="T24" fmla="+- 0 829 829"/>
                              <a:gd name="T25" fmla="*/ T24 w 537"/>
                              <a:gd name="T26" fmla="*/ 97 h 256"/>
                              <a:gd name="T27" fmla="+- 0 903 829"/>
                              <a:gd name="T28" fmla="*/ T27 w 537"/>
                              <a:gd name="T29" fmla="*/ 161 h 256"/>
                              <a:gd name="T30" fmla="+- 0 881 829"/>
                              <a:gd name="T31" fmla="*/ T30 w 537"/>
                              <a:gd name="T32" fmla="*/ 255 h 256"/>
                              <a:gd name="T33" fmla="+- 0 964 829"/>
                              <a:gd name="T34" fmla="*/ T33 w 537"/>
                              <a:gd name="T35" fmla="*/ 205 h 256"/>
                              <a:gd name="T36" fmla="+- 0 1048 829"/>
                              <a:gd name="T37" fmla="*/ T36 w 537"/>
                              <a:gd name="T38" fmla="*/ 255 h 256"/>
                              <a:gd name="T39" fmla="+- 0 1026 829"/>
                              <a:gd name="T40" fmla="*/ T39 w 537"/>
                              <a:gd name="T41" fmla="*/ 161 h 256"/>
                              <a:gd name="T42" fmla="+- 0 1097 829"/>
                              <a:gd name="T43" fmla="*/ T42 w 537"/>
                              <a:gd name="T44" fmla="*/ 99 h 256"/>
                              <a:gd name="T45" fmla="+- 0 1169 829"/>
                              <a:gd name="T46" fmla="*/ T45 w 537"/>
                              <a:gd name="T47" fmla="*/ 161 h 256"/>
                              <a:gd name="T48" fmla="+- 0 1147 829"/>
                              <a:gd name="T49" fmla="*/ T48 w 537"/>
                              <a:gd name="T50" fmla="*/ 255 h 256"/>
                              <a:gd name="T51" fmla="+- 0 1230 829"/>
                              <a:gd name="T52" fmla="*/ T51 w 537"/>
                              <a:gd name="T53" fmla="*/ 205 h 256"/>
                              <a:gd name="T54" fmla="+- 0 1314 829"/>
                              <a:gd name="T55" fmla="*/ T54 w 537"/>
                              <a:gd name="T56" fmla="*/ 255 h 256"/>
                              <a:gd name="T57" fmla="+- 0 1292 829"/>
                              <a:gd name="T58" fmla="*/ T57 w 537"/>
                              <a:gd name="T59" fmla="*/ 161 h 256"/>
                              <a:gd name="T60" fmla="+- 0 1365 829"/>
                              <a:gd name="T61" fmla="*/ T60 w 537"/>
                              <a:gd name="T62" fmla="*/ 97 h 256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</a:cxnLst>
                            <a:rect l="0" t="0" r="r" b="b"/>
                            <a:pathLst>
                              <a:path w="537" h="256">
                                <a:moveTo>
                                  <a:pt x="536" y="97"/>
                                </a:moveTo>
                                <a:lnTo>
                                  <a:pt x="439" y="89"/>
                                </a:lnTo>
                                <a:lnTo>
                                  <a:pt x="401" y="0"/>
                                </a:lnTo>
                                <a:lnTo>
                                  <a:pt x="363" y="89"/>
                                </a:lnTo>
                                <a:lnTo>
                                  <a:pt x="268" y="97"/>
                                </a:lnTo>
                                <a:lnTo>
                                  <a:pt x="173" y="89"/>
                                </a:lnTo>
                                <a:lnTo>
                                  <a:pt x="135" y="0"/>
                                </a:lnTo>
                                <a:lnTo>
                                  <a:pt x="97" y="89"/>
                                </a:lnTo>
                                <a:lnTo>
                                  <a:pt x="0" y="97"/>
                                </a:lnTo>
                                <a:lnTo>
                                  <a:pt x="74" y="161"/>
                                </a:lnTo>
                                <a:lnTo>
                                  <a:pt x="52" y="255"/>
                                </a:lnTo>
                                <a:lnTo>
                                  <a:pt x="135" y="205"/>
                                </a:lnTo>
                                <a:lnTo>
                                  <a:pt x="219" y="255"/>
                                </a:lnTo>
                                <a:lnTo>
                                  <a:pt x="197" y="161"/>
                                </a:lnTo>
                                <a:lnTo>
                                  <a:pt x="268" y="99"/>
                                </a:lnTo>
                                <a:lnTo>
                                  <a:pt x="340" y="161"/>
                                </a:lnTo>
                                <a:lnTo>
                                  <a:pt x="318" y="255"/>
                                </a:lnTo>
                                <a:lnTo>
                                  <a:pt x="401" y="205"/>
                                </a:lnTo>
                                <a:lnTo>
                                  <a:pt x="485" y="255"/>
                                </a:lnTo>
                                <a:lnTo>
                                  <a:pt x="463" y="161"/>
                                </a:lnTo>
                                <a:lnTo>
                                  <a:pt x="536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F8C2A8" id="Group 25" o:spid="_x0000_s1026" style="width:68.3pt;height:12.8pt;mso-position-horizontal-relative:char;mso-position-vertical-relative:line" coordsize="1366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9t0cgkAAJAtAAAOAAAAZHJzL2Uyb0RvYy54bWzcWtuO20YSfV8g/0DoMQtb4lUXeBwEydpY&#10;ILsbINwP4FDUBZFEhdSMxvv1e6q6m2yOusQeJ8hDbGCkGZbqcqq6q/q0Pnz3cjwEz1XT7uvTwyR8&#10;P5sE1ams1/vT9mHy3/zTu8UkaC/FaV0c6lP1MPlStZPvPn7ztw/X86qK6l19WFdNACWndnU9P0x2&#10;l8t5NZ225a46Fu37+lyd8HBTN8figl+b7XTdFFdoPx6m0WyWTa91sz43dVm1Lf76o3o4+cj6N5uq&#10;vPxns2mrS3B4mMC3C/9s+Ocj/Zx+/FCstk1x3u1L7UbxFV4ci/0JRjtVPxaXInhq9jeqjvuyqdt6&#10;c3lf1sdpvdnsy4pjQDTh7FU0n5v66cyxbFfX7bmDCdC+wumr1Zb/fv65Cfbrh0kcToJTcUSO2GwQ&#10;pQTO9bxdQeZzc/7l/HOjIsTbn+ry1xaPp6+f0+9bJRw8Xv9Vr6GveLrUDM7LpjmSCoQdvHAOvnQ5&#10;qF4uQYk/LrJ5EiJTJR6FWZRmOkflDom8+VS5+4f+XBhnmfoUPkOeT4uVssc+ap8oIBRa22PZ/j4s&#10;f9kV54pT1BJOBsvIYPk9YmeZIJorPFnOgNnaSFpPyMsWgI9i+A5Zc4AYYtkRglGyHGBRrMqn9vK5&#10;qjkPxfNP7UWtgDXecXbXughy5GBzPGAxfDsNoiwJrsECWrW0EYL1TmiZBrtAG8RC6BQBi04mzJZu&#10;RbEltJi7FSWWTBhHbkWpJTRz60GddA7BaWdgc0tG8gcYd3pmbjVLS0TCh6q90zMXwgptpMM0c0cW&#10;2lingk+hjXWULARVXmiHNtzhcinoshGPQqmWbMxlv2zUw6UElw28CFdkIy/WeGRDLyUxGiCfhO5y&#10;iGzoRVU28kmSCaps5KUKjWzgk5mw9rAz9QUorJnIhj2eS/HZsEtOxQPU50J81I66VSFBFduoxyhl&#10;51qObdTFYoht2ONoLuiyYReLNPbCPbZxFxdPbCOfLIVFHdvIi34lNvSJtBcnNvQiXomNfSpVfGJj&#10;L6UxsaFfhAL0iQ29qMpGfh4J20NiIy/VaWIDny2ERoEG29epsHhSG/ZMKtPUhl1yKh2gnsbuKk19&#10;UE9t1DFpCaps1MViwMjVo5DNJLds2MUiTb1wT23cxcWD6bH3a54JlZXZyIt+ZTb080TAK7OhF/HK&#10;bOzFis9s7O2Kx2y7NRNbsTNDXPly0lMc3gUFncBmPHef65YmZxrpMBPmoR4JIUUjnyCMaEk49hJG&#10;OCTMRwY4d18zaoWEeR4eFUYxkLAZY+9rplGKpDEtqRPAiLiOERORl7iOEkOPl7iOM/QLlEZ29t0v&#10;VJpdSBzTiY8zNJ+wuF+okQ5VHQJHk0RzBmv3C5WGCRb3C5UGBhLHSOATKg0FLO4XKvV9FvfLKrV2&#10;FvcLlbo3i/uFSg2axNGCfUKlHszifqFSn2Vxv1ATHSq6pZczOtTuyHl/8VFTJGfQ9ny0U+Njcb9Q&#10;qbmxuF+o1L9Y3C9UalEs7pdV6kIkjj7jEyo1Ghb3C5V6CYsPQlVrVveDBjzYawasmQRgwB7Jo2J1&#10;Li7URszb4AoihjaknaIQ6O/H+rnKa5a4UDfBeYntLo3ZXuBwsgVx5mfBhcHWPDavZ9aHEz2LMd8D&#10;781T86qkYI2CHdGl8O48MyrMq1I1V/bQo3VWzGPzqsR0nWIsuCtm3McoclcOx1+OYFTf0s+9mzQY&#10;78tD3Vac3D4xOiIa8AFih08vYD6sBHH49EEbB0sWu585HBp9lEVzZbNzzrhkXpVrOOyxtrHs4SDH&#10;cmNwmxjG0ocDmJ8+XfRj/uHgxPpuwpXTh3Fx+BEpfTj+sODIYsHRhsXupw/HFh9lKR097NoyaTOv&#10;Kn04brDYGDw4SrDcWPpMDGPpwxHASx/Gey//bnJhwjTpw0ZGeyvT0d0mS3uzRcO29WG//rQ/HGhz&#10;bZvt4w+HJngu6MaC/+n9ZCB24NH9VNPHVE+hv4DqVryx4rkf6/UXcMhNra49cE2DN7u6+d8kuOLK&#10;42HS/vZUNNUkOPzzBB58GSY0f1z4lySd04jZ2E8e7SfFqYSqh8llgqMGvf3hou5Vns7NfruDpZAP&#10;H6eaOPDNnohm9k95pX8BFf9ncfKoJHW/8ampKrpRAq1N0BJmoO7/MEp+EVnbYbEyFxsp0T3MyXcN&#10;x9yH2MXgx8n//V0wC3DlkQZkjXf5nnC3T7M58UVk+pUMdoaeXWO+XXllE/fdSVZZi7KFyxraWacp&#10;p4O/wxoWUyezYJL41hq2fSWjrcUzlzVg2GnKiTp0WMNG1ckwI3NrrCMPlDHikV1AYgF0mnJiTx3W&#10;Bsy8FFxPzCuDs+XcabCDHJcueUjslcuiDTkU4dblNsKemdcWZ+4QO9jZIpEaLos27GKMHe5scYk7&#10;IxemHfRskChbh8EBMy/ksOfllb0oc9kbEPM4LQv2bOClAOlQbJUognMatIs9j+iywxWgjbuUw56Y&#10;VxGCV3MgOqDm84g4LpdBG/cwC91V03PzbHGxCF0WB9x8joXqtDgg56OUbwdv67Qn5+9VzYCcz2Nh&#10;m4lt6KOZZLGDni2GMxCyDlgH7HweC3vNgJ2Xg+zA1ybdtTqg5/NY2HBoYux2JTGTPT2vTbp3nAE/&#10;nyfCjjMg6NUt320me35eWaS7XgeudKbo3M+ZRnWU64Chl4McbjlhmDi31QFHnzP/7jA5YOnFVPYs&#10;vYoycvepAU8PjsO9RAY8vViwPVGvTMa4QXUAm9rVn6fCxoO89fDLUXYbvo7S3SAHVH2eClvPkKqX&#10;tp6eqtdRuoebAVefZ8LeM+Dq7e0Vo/fXMOfqkJZHehS/z2yhTRAfY3iR+8IAmoQNuXBf+K38Nroa&#10;KQflQMP3GC8fojRY3BA1I85gUyNx9Gof7W9loFHNrN2wM/edeSulrBOKHuXj+1s5Yp1UNAcf7W8l&#10;fXVWsSl7addZ9WVxdVaxG/pofystq7OqusdoRb6VZ9VZxeq3fFdWfgcTSr2CmVB47WJCU30nsDTr&#10;RiJkErqlR1Ev7lOEyUzFYTJgOAXzqhkwumkcV4ZTG4t1zhkt5lVpC+de2kIasWD0vmuw5eGZItJG&#10;/JqrzRQTgE6pcdu8Kvd1GaKf3RUz7qPV3pWLQpWoUX060jH3uiTcT3ysd4IxdbG+KxxzzxTSWLiJ&#10;ZgBH9emSG/PvZkGYZP0xrNj3Gf3XCfzrsmL8vVV87Zc7t/6KMn2v2P6dWbT+i9Qf/w8AAP//AwBQ&#10;SwMEFAAGAAgAAAAhAGPGIDTbAAAABAEAAA8AAABkcnMvZG93bnJldi54bWxMj0FrwkAQhe+F/odl&#10;Ct7qJopB0mxEpO1JClWh9DZmxySYnQ3ZNYn/3rWXehl4vMd732Sr0TSip87VlhXE0wgEcWF1zaWC&#10;w/7jdQnCeWSNjWVScCUHq/z5KcNU24G/qd/5UoQSdikqqLxvUyldUZFBN7UtcfBOtjPog+xKqTsc&#10;Qrlp5CyKEmmw5rBQYUubiorz7mIUfA44rOfxe789nzbX3/3i62cbk1KTl3H9BsLT6P/DcMcP6JAH&#10;pqO9sHaiURAe8X/37s2TBMRRwWyRgMwz+Qif3wAAAP//AwBQSwECLQAUAAYACAAAACEAtoM4kv4A&#10;AADhAQAAEwAAAAAAAAAAAAAAAAAAAAAAW0NvbnRlbnRfVHlwZXNdLnhtbFBLAQItABQABgAIAAAA&#10;IQA4/SH/1gAAAJQBAAALAAAAAAAAAAAAAAAAAC8BAABfcmVscy8ucmVsc1BLAQItABQABgAIAAAA&#10;IQArU9t0cgkAAJAtAAAOAAAAAAAAAAAAAAAAAC4CAABkcnMvZTJvRG9jLnhtbFBLAQItABQABgAI&#10;AAAAIQBjxiA02wAAAAQBAAAPAAAAAAAAAAAAAAAAAMwLAABkcnMvZG93bnJldi54bWxQSwUGAAAA&#10;AAQABADzAAAA1AwAAAAA&#10;">
                <v:shape id="AutoShape 27" o:spid="_x0000_s1027" style="position:absolute;left:-1;width:818;height:249;visibility:visible;mso-wrap-style:square;v-text-anchor:top" coordsize="818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lq8xgAAANsAAAAPAAAAZHJzL2Rvd25yZXYueG1sRI9Ba8JA&#10;FITvhf6H5RV6azYqFYnZiFVrBenB6MHjM/tMUrNvQ3ar6b/vFoQeh5n5hklnvWnElTpXW1YwiGIQ&#10;xIXVNZcKDvv3lwkI55E1NpZJwQ85mGWPDykm2t54R9fclyJA2CWooPK+TaR0RUUGXWRb4uCdbWfQ&#10;B9mVUnd4C3DTyGEcj6XBmsNChS0tKiou+bdRcFz6dd6uPtany+Rzsz3Y/dvr4Eup56d+PgXhqff/&#10;4Xt7oxWMhvD3JfwAmf0CAAD//wMAUEsBAi0AFAAGAAgAAAAhANvh9svuAAAAhQEAABMAAAAAAAAA&#10;AAAAAAAAAAAAAFtDb250ZW50X1R5cGVzXS54bWxQSwECLQAUAAYACAAAACEAWvQsW78AAAAVAQAA&#10;CwAAAAAAAAAAAAAAAAAfAQAAX3JlbHMvLnJlbHNQSwECLQAUAAYACAAAACEAxFZavMYAAADbAAAA&#10;DwAAAAAAAAAAAAAAAAAHAgAAZHJzL2Rvd25yZXYueG1sUEsFBgAAAAADAAMAtwAAAPoCAAAAAA==&#10;" path="m264,95l169,87,132,,95,87,,95r72,61l50,248r82,-49l214,248,192,156,264,95xm541,95l446,87,409,,371,87r-95,8l348,156r-21,92l409,199r81,49l469,156,541,95xm817,95l722,87,685,,648,87r-95,8l625,156r-22,92l685,199r82,49l745,156,817,95xe" fillcolor="black" stroked="f">
                  <v:path arrowok="t" o:connecttype="custom" o:connectlocs="264,95;169,87;132,0;95,87;0,95;72,156;50,248;132,199;214,248;192,156;264,95;541,95;446,87;409,0;371,87;276,95;348,156;327,248;409,199;490,248;469,156;541,95;817,95;722,87;685,0;648,87;553,95;625,156;603,248;685,199;767,248;745,156;817,95" o:connectangles="0,0,0,0,0,0,0,0,0,0,0,0,0,0,0,0,0,0,0,0,0,0,0,0,0,0,0,0,0,0,0,0,0"/>
                </v:shape>
                <v:shape id="Freeform 26" o:spid="_x0000_s1028" style="position:absolute;left:829;width:537;height:256;visibility:visible;mso-wrap-style:square;v-text-anchor:top" coordsize="537,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hM7wgAAANsAAAAPAAAAZHJzL2Rvd25yZXYueG1sRI9Bi8Iw&#10;FITvgv8hPMGbpiosSzWKCKK4p+0K4u3RPNti81KTtHb//WZB8DjMzDfMatObWnTkfGVZwWyagCDO&#10;ra64UHD+2U8+QfiArLG2TAp+ycNmPRysMNX2yd/UZaEQEcI+RQVlCE0qpc9LMuintiGO3s06gyFK&#10;V0jt8BnhppbzJPmQBiuOCyU2tCspv2etUXDtbdMefOfy9uHo63TMDpd9ptR41G+XIAL14R1+tY9a&#10;wWIB/1/iD5DrPwAAAP//AwBQSwECLQAUAAYACAAAACEA2+H2y+4AAACFAQAAEwAAAAAAAAAAAAAA&#10;AAAAAAAAW0NvbnRlbnRfVHlwZXNdLnhtbFBLAQItABQABgAIAAAAIQBa9CxbvwAAABUBAAALAAAA&#10;AAAAAAAAAAAAAB8BAABfcmVscy8ucmVsc1BLAQItABQABgAIAAAAIQBX3hM7wgAAANsAAAAPAAAA&#10;AAAAAAAAAAAAAAcCAABkcnMvZG93bnJldi54bWxQSwUGAAAAAAMAAwC3AAAA9gIAAAAA&#10;" path="m536,97l439,89,401,,363,89r-95,8l173,89,135,,97,89,,97r74,64l52,255r83,-50l219,255,197,161,268,99r72,62l318,255r83,-50l485,255,463,161,536,97xe" fillcolor="#a6a6a6" stroked="f">
                  <v:path arrowok="t" o:connecttype="custom" o:connectlocs="536,97;439,89;401,0;363,89;268,97;173,89;135,0;97,89;0,97;74,161;52,255;135,205;219,255;197,161;268,99;340,161;318,255;401,205;485,255;463,161;536,97" o:connectangles="0,0,0,0,0,0,0,0,0,0,0,0,0,0,0,0,0,0,0,0,0"/>
                </v:shape>
                <w10:anchorlock/>
              </v:group>
            </w:pict>
          </mc:Fallback>
        </mc:AlternateContent>
      </w:r>
    </w:p>
    <w:p w14:paraId="4FABB6DB" w14:textId="77777777" w:rsidR="001F2B25" w:rsidRDefault="001F2B25">
      <w:pPr>
        <w:pStyle w:val="BodyText"/>
        <w:spacing w:before="8"/>
        <w:rPr>
          <w:sz w:val="4"/>
        </w:rPr>
      </w:pPr>
    </w:p>
    <w:p w14:paraId="0992D40B" w14:textId="77777777" w:rsidR="001F2B25" w:rsidRDefault="001F2B25">
      <w:pPr>
        <w:rPr>
          <w:sz w:val="4"/>
        </w:rPr>
        <w:sectPr w:rsidR="001F2B25">
          <w:type w:val="continuous"/>
          <w:pgSz w:w="11910" w:h="16850"/>
          <w:pgMar w:top="0" w:right="300" w:bottom="0" w:left="1220" w:header="720" w:footer="720" w:gutter="0"/>
          <w:cols w:space="720"/>
        </w:sectPr>
      </w:pPr>
    </w:p>
    <w:p w14:paraId="60DD4D5C" w14:textId="7D44AB9F" w:rsidR="001F2B25" w:rsidRDefault="008B4923">
      <w:pPr>
        <w:pStyle w:val="BodyText"/>
        <w:tabs>
          <w:tab w:val="left" w:pos="3717"/>
        </w:tabs>
        <w:spacing w:before="70" w:line="245" w:lineRule="exact"/>
        <w:ind w:left="1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41E24349" wp14:editId="6AA5FF6B">
                <wp:simplePos x="0" y="0"/>
                <wp:positionH relativeFrom="page">
                  <wp:posOffset>5539105</wp:posOffset>
                </wp:positionH>
                <wp:positionV relativeFrom="page">
                  <wp:posOffset>0</wp:posOffset>
                </wp:positionV>
                <wp:extent cx="9525" cy="10696575"/>
                <wp:effectExtent l="0" t="0" r="0" b="0"/>
                <wp:wrapNone/>
                <wp:docPr id="3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10696575"/>
                        </a:xfrm>
                        <a:prstGeom prst="rect">
                          <a:avLst/>
                        </a:pr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445E96" id="Rectangle 24" o:spid="_x0000_s1026" style="position:absolute;margin-left:436.15pt;margin-top:0;width:.75pt;height:842.25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Ixa/gEAANwDAAAOAAAAZHJzL2Uyb0RvYy54bWysU9GO0zAQfEfiHyy/0ySl7dGo6anq6RDS&#10;wZ04+ADXcRILx2vWbtPy9aydXinwhlAky+vdHc+MN6vbY2/YQaHXYCteTHLOlJVQa9tW/OuX+zfv&#10;OPNB2FoYsKriJ+X57fr1q9XgSjWFDkytkBGI9eXgKt6F4Mos87JTvfATcMpSsgHsRaAQ26xGMRB6&#10;b7Jpni+yAbB2CFJ5T6d3Y5KvE37TKBkem8arwEzFiVtIK6Z1F9dsvRJli8J1Wp5piH9g0Qtt6dIL&#10;1J0Igu1R/wXVa4ngoQkTCX0GTaOlShpITZH/oea5E04lLWSOdxeb/P+DlZ8OT8h0XfG3ZI8VPb3R&#10;Z3JN2NYoNp1FgwbnS6p7dk8YJXr3APKbZxa2HZWpDSIMnRI10SpiffZbQww8tbLd8BFqghf7AMmr&#10;Y4N9BCQX2DE9yenyJOoYmKTD5Xw650xSosgXy8X8Zp5uEOVLs0Mf3ivoWdxUHIl7AheHBx8iGVG+&#10;lCTyYHR9r41JAba7rUF2EDQdm0X8zuj+uszYWGwhto2I8SSpjMJGg3ZQn0gkwjhi9EvQpgP8wdlA&#10;41Vx/30vUHFmPlgyalnMZnEeUzCb30wpwOvM7jojrCSoigfOxu02jDO8d6jbjm4qkmgLGzK30Ul4&#10;NH5kdSZLI5T8OI97nNHrOFX9+inXPwEAAP//AwBQSwMEFAAGAAgAAAAhAEG8lnDdAAAACQEAAA8A&#10;AABkcnMvZG93bnJldi54bWxMj01Pg0AQhu8m/ofNmHizi1RbRJaGNOnRg1TjdcpOAd0PZLcU/73j&#10;yR4n75t3nqfYzNaIicbQe6fgfpGAINd43btWwdt+d5eBCBGdRuMdKfihAJvy+qrAXPuze6Wpjq3g&#10;ERdyVNDFOORShqYji2HhB3KcHf1oMfI5tlKPeOZxa2SaJCtpsXf8ocOBth01X/XJKvhOP192T/JY&#10;vdf7qUrMVs8fqJW6vZmrZxCR5vhfhj98RoeSmQ7+5HQQRkG2TpdcVcBGHGfrJZscuLfKHh5BloW8&#10;NCh/AQAA//8DAFBLAQItABQABgAIAAAAIQC2gziS/gAAAOEBAAATAAAAAAAAAAAAAAAAAAAAAABb&#10;Q29udGVudF9UeXBlc10ueG1sUEsBAi0AFAAGAAgAAAAhADj9If/WAAAAlAEAAAsAAAAAAAAAAAAA&#10;AAAALwEAAF9yZWxzLy5yZWxzUEsBAi0AFAAGAAgAAAAhALDwjFr+AQAA3AMAAA4AAAAAAAAAAAAA&#10;AAAALgIAAGRycy9lMm9Eb2MueG1sUEsBAi0AFAAGAAgAAAAhAEG8lnDdAAAACQEAAA8AAAAAAAAA&#10;AAAAAAAAWAQAAGRycy9kb3ducmV2LnhtbFBLBQYAAAAABAAEAPMAAABiBQAAAAA=&#10;" fillcolor="#a6a6a6" stroked="f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1200" behindDoc="0" locked="0" layoutInCell="1" allowOverlap="1" wp14:anchorId="203C2A0D" wp14:editId="20DB96A8">
                <wp:simplePos x="0" y="0"/>
                <wp:positionH relativeFrom="page">
                  <wp:posOffset>7106285</wp:posOffset>
                </wp:positionH>
                <wp:positionV relativeFrom="page">
                  <wp:posOffset>1405890</wp:posOffset>
                </wp:positionV>
                <wp:extent cx="456565" cy="38735"/>
                <wp:effectExtent l="0" t="0" r="0" b="0"/>
                <wp:wrapNone/>
                <wp:docPr id="26" name="Group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6565" cy="38735"/>
                          <a:chOff x="11191" y="2214"/>
                          <a:chExt cx="719" cy="61"/>
                        </a:xfrm>
                      </wpg:grpSpPr>
                      <wps:wsp>
                        <wps:cNvPr id="27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11250" y="2236"/>
                            <a:ext cx="660" cy="16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2"/>
                        <wps:cNvSpPr>
                          <a:spLocks/>
                        </wps:cNvSpPr>
                        <wps:spPr bwMode="auto">
                          <a:xfrm>
                            <a:off x="11198" y="2221"/>
                            <a:ext cx="45" cy="46"/>
                          </a:xfrm>
                          <a:custGeom>
                            <a:avLst/>
                            <a:gdLst>
                              <a:gd name="T0" fmla="+- 0 11224 11199"/>
                              <a:gd name="T1" fmla="*/ T0 w 45"/>
                              <a:gd name="T2" fmla="+- 0 2267 2222"/>
                              <a:gd name="T3" fmla="*/ 2267 h 46"/>
                              <a:gd name="T4" fmla="+- 0 11218 11199"/>
                              <a:gd name="T5" fmla="*/ T4 w 45"/>
                              <a:gd name="T6" fmla="+- 0 2267 2222"/>
                              <a:gd name="T7" fmla="*/ 2267 h 46"/>
                              <a:gd name="T8" fmla="+- 0 11215 11199"/>
                              <a:gd name="T9" fmla="*/ T8 w 45"/>
                              <a:gd name="T10" fmla="+- 0 2266 2222"/>
                              <a:gd name="T11" fmla="*/ 2266 h 46"/>
                              <a:gd name="T12" fmla="+- 0 11199 11199"/>
                              <a:gd name="T13" fmla="*/ T12 w 45"/>
                              <a:gd name="T14" fmla="+- 0 2247 2222"/>
                              <a:gd name="T15" fmla="*/ 2247 h 46"/>
                              <a:gd name="T16" fmla="+- 0 11199 11199"/>
                              <a:gd name="T17" fmla="*/ T16 w 45"/>
                              <a:gd name="T18" fmla="+- 0 2241 2222"/>
                              <a:gd name="T19" fmla="*/ 2241 h 46"/>
                              <a:gd name="T20" fmla="+- 0 11218 11199"/>
                              <a:gd name="T21" fmla="*/ T20 w 45"/>
                              <a:gd name="T22" fmla="+- 0 2222 2222"/>
                              <a:gd name="T23" fmla="*/ 2222 h 46"/>
                              <a:gd name="T24" fmla="+- 0 11224 11199"/>
                              <a:gd name="T25" fmla="*/ T24 w 45"/>
                              <a:gd name="T26" fmla="+- 0 2222 2222"/>
                              <a:gd name="T27" fmla="*/ 2222 h 46"/>
                              <a:gd name="T28" fmla="+- 0 11243 11199"/>
                              <a:gd name="T29" fmla="*/ T28 w 45"/>
                              <a:gd name="T30" fmla="+- 0 2244 2222"/>
                              <a:gd name="T31" fmla="*/ 2244 h 46"/>
                              <a:gd name="T32" fmla="+- 0 11243 11199"/>
                              <a:gd name="T33" fmla="*/ T32 w 45"/>
                              <a:gd name="T34" fmla="+- 0 2247 2222"/>
                              <a:gd name="T35" fmla="*/ 2247 h 46"/>
                              <a:gd name="T36" fmla="+- 0 11224 11199"/>
                              <a:gd name="T37" fmla="*/ T36 w 45"/>
                              <a:gd name="T38" fmla="+- 0 2267 2222"/>
                              <a:gd name="T39" fmla="*/ 2267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25" y="45"/>
                                </a:moveTo>
                                <a:lnTo>
                                  <a:pt x="19" y="45"/>
                                </a:lnTo>
                                <a:lnTo>
                                  <a:pt x="16" y="44"/>
                                </a:lnTo>
                                <a:lnTo>
                                  <a:pt x="0" y="25"/>
                                </a:lnTo>
                                <a:lnTo>
                                  <a:pt x="0" y="19"/>
                                </a:lnTo>
                                <a:lnTo>
                                  <a:pt x="19" y="0"/>
                                </a:lnTo>
                                <a:lnTo>
                                  <a:pt x="25" y="0"/>
                                </a:lnTo>
                                <a:lnTo>
                                  <a:pt x="44" y="22"/>
                                </a:lnTo>
                                <a:lnTo>
                                  <a:pt x="44" y="25"/>
                                </a:lnTo>
                                <a:lnTo>
                                  <a:pt x="25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1"/>
                        <wps:cNvSpPr>
                          <a:spLocks/>
                        </wps:cNvSpPr>
                        <wps:spPr bwMode="auto">
                          <a:xfrm>
                            <a:off x="11198" y="2221"/>
                            <a:ext cx="45" cy="46"/>
                          </a:xfrm>
                          <a:custGeom>
                            <a:avLst/>
                            <a:gdLst>
                              <a:gd name="T0" fmla="+- 0 11243 11199"/>
                              <a:gd name="T1" fmla="*/ T0 w 45"/>
                              <a:gd name="T2" fmla="+- 0 2244 2222"/>
                              <a:gd name="T3" fmla="*/ 2244 h 46"/>
                              <a:gd name="T4" fmla="+- 0 11221 11199"/>
                              <a:gd name="T5" fmla="*/ T4 w 45"/>
                              <a:gd name="T6" fmla="+- 0 2267 2222"/>
                              <a:gd name="T7" fmla="*/ 2267 h 46"/>
                              <a:gd name="T8" fmla="+- 0 11218 11199"/>
                              <a:gd name="T9" fmla="*/ T8 w 45"/>
                              <a:gd name="T10" fmla="+- 0 2267 2222"/>
                              <a:gd name="T11" fmla="*/ 2267 h 46"/>
                              <a:gd name="T12" fmla="+- 0 11199 11199"/>
                              <a:gd name="T13" fmla="*/ T12 w 45"/>
                              <a:gd name="T14" fmla="+- 0 2247 2222"/>
                              <a:gd name="T15" fmla="*/ 2247 h 46"/>
                              <a:gd name="T16" fmla="+- 0 11199 11199"/>
                              <a:gd name="T17" fmla="*/ T16 w 45"/>
                              <a:gd name="T18" fmla="+- 0 2244 2222"/>
                              <a:gd name="T19" fmla="*/ 2244 h 46"/>
                              <a:gd name="T20" fmla="+- 0 11199 11199"/>
                              <a:gd name="T21" fmla="*/ T20 w 45"/>
                              <a:gd name="T22" fmla="+- 0 2241 2222"/>
                              <a:gd name="T23" fmla="*/ 2241 h 46"/>
                              <a:gd name="T24" fmla="+- 0 11221 11199"/>
                              <a:gd name="T25" fmla="*/ T24 w 45"/>
                              <a:gd name="T26" fmla="+- 0 2222 2222"/>
                              <a:gd name="T27" fmla="*/ 2222 h 46"/>
                              <a:gd name="T28" fmla="+- 0 11224 11199"/>
                              <a:gd name="T29" fmla="*/ T28 w 45"/>
                              <a:gd name="T30" fmla="+- 0 2222 2222"/>
                              <a:gd name="T31" fmla="*/ 2222 h 46"/>
                              <a:gd name="T32" fmla="+- 0 11243 11199"/>
                              <a:gd name="T33" fmla="*/ T32 w 45"/>
                              <a:gd name="T34" fmla="+- 0 2241 2222"/>
                              <a:gd name="T35" fmla="*/ 2241 h 46"/>
                              <a:gd name="T36" fmla="+- 0 11243 11199"/>
                              <a:gd name="T37" fmla="*/ T36 w 45"/>
                              <a:gd name="T38" fmla="+- 0 2244 2222"/>
                              <a:gd name="T39" fmla="*/ 2244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44" y="22"/>
                                </a:moveTo>
                                <a:lnTo>
                                  <a:pt x="22" y="45"/>
                                </a:lnTo>
                                <a:lnTo>
                                  <a:pt x="19" y="45"/>
                                </a:lnTo>
                                <a:lnTo>
                                  <a:pt x="0" y="25"/>
                                </a:lnTo>
                                <a:lnTo>
                                  <a:pt x="0" y="22"/>
                                </a:lnTo>
                                <a:lnTo>
                                  <a:pt x="0" y="19"/>
                                </a:lnTo>
                                <a:lnTo>
                                  <a:pt x="22" y="0"/>
                                </a:lnTo>
                                <a:lnTo>
                                  <a:pt x="25" y="0"/>
                                </a:lnTo>
                                <a:lnTo>
                                  <a:pt x="44" y="19"/>
                                </a:lnTo>
                                <a:lnTo>
                                  <a:pt x="44" y="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16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5A7270" id="Group 20" o:spid="_x0000_s1026" style="position:absolute;margin-left:559.55pt;margin-top:110.7pt;width:35.95pt;height:3.05pt;z-index:15731200;mso-position-horizontal-relative:page;mso-position-vertical-relative:page" coordorigin="11191,2214" coordsize="719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iPFKAYAALEdAAAOAAAAZHJzL2Uyb0RvYy54bWzsWW2P2zYM/j5g/0Hwxw1tItuXuwTNFUXf&#10;MKDbitX7ATrbiY05lif7Ltf9+j2UrERO5STN0A7DigCJHTEUyYcU+cTPnj9uKvaQq7aU9TLgT6cB&#10;y+tUZmW9Xga/J2+e3ASs7USdiUrW+TL4mLfB89vvv3u2bRZ5KAtZZbliUFK3i22zDIquaxaTSZsW&#10;+Ua0T2WT11hcSbURHW7VepIpsYX2TTUJp9PZZCtV1iiZ5m2Lb1+ZxeBW61+t8rT7dbVq845VywC2&#10;dfpd6fc7ep/cPhOLtRJNUaa9GeICKzairLHpTtUr0Ql2r8pPVG3KVMlWrrqnqdxM5GpVprn2Ad7w&#10;6YE3b5W8b7Qv68V23ezChNAexOlitekvD+8VK7NlEM4CVosNMNLbslAHZ9usF5B5q5oPzXtlPMTl&#10;O5n+0SJ2k8N1ul8bYXa3/Vlm0CfuO6mD87hSG1IBt9mjxuDjDoP8sWMpvoyvZngFLMVSdHMdXRmI&#10;0gI40o8453MeMKyGIY/t4uv+19d8bn4647Q0EQuzp7azt4tyA8nW7uPZ/rN4fihEk2uYWoqVjee1&#10;jedvyEJRr6uchRFZRdtDzga0NdFktXxZQCx/oZTcFrnIYJbxYvADummBxcnwch5eIeV1pKKZiZSN&#10;8myGFQox1wu7OIlFo9rubS43jC6WgYLtGjvx8K7tTEitCEHZyqrM3pRVpW/U+u5lpdiDQLW9mNGr&#10;R2EgVtUkXEv6mdFI3wAi45gJ0J3MPsJJJU3J4ojBRSHVXwHbolyXQfvnvVB5wKqfagRqzuOY6lvf&#10;xFfXyF6m3JU7d0XUKVQtgy5g5vJlZ86E+0aV6wI7ce10LV8gd1eldpzsM1b1xiKFvlYu4RQ1tflG&#10;5TmdhiwMx1OJgnppzvA59tI5E+rkEwubM3FflbEF1ZZzem9ShlC1aYKTMEPC0FfrrLc9ASarTYXz&#10;9ccnbMqQn2GMdz6fm+TcC6LAjeAPE5ZM2ZZhbzjl6gqtiNYVhrNrhMQExRWLrBg0aaGCGftdodgK&#10;Wbv4jd8uRGBvV+y1C6eo4+OoXTgcdppG7QISji7Ei1/57cKht9OW3Hjt4sPgY8+ZN2Dcjb2W8kWM&#10;D8OvQfSbxl0EEh76jRsigLzwo8ldALSU17ghBseMc2FI+Mxv3BAGbMv9kXNR0FI+4+hgOgB1JNlQ&#10;fw6q4UgZDIGgEvAah86zV6alvMYNcThSoaGLRII69tboEIhx41wYxo0b4gDj4sifc6GLRBL6CyIa&#10;AgHAYm/kIhcGLeWLXDTE4YhxkYtEEvkLIhoCgW39BYHxyIUVUl7jhjgcgTVykUgif0FEQyBGz7jI&#10;hWFwyGHe2LUHUZjBQizSx7pvGbhCY8aYO9VtuJEtjX4JkEBnSvQQBRWQop4wIozIkPB1P4EcF4al&#10;JIzDzwwkx6XpTNPiuiudtIQjqFpc97mT4lT3JG6GxdPivaPheZ5SbZB2pPU5rlK2avHzXKX80eID&#10;V40PPbY0UR6yMRUwsLE70+Mb0VFKELR0ybZECgJW4GOm02EjH/JE6vWO8oLOImxqZgTstV+valeO&#10;uIErZ1ftZ6O1YSLWUppbQJtdtZ9GCocHVGFnE0S7aD9dIWx7TKi3SrOt0e16F48LxTg0yCg9GY6q&#10;slLHTT+MqXUsrWSbG3cIHE2xdoBhT3cWHAz97Tdu0HwZnomsPuQGurYHDABMzSXtDgG1tOsMPvlV&#10;ucFYc3fb8ZncYKyzD3tn7O2dw0ZMrZP7hw4cQvsZ3D8PDdvwaN90e/CgbbqcZdiDYdcYZ0F67O3y&#10;j0KfcgP/tHHIDfzTxv+bG/iHSDrkdyiMDpGfcANQY3+yXcYNRojLATeAlG+IDM+uBOodO2f/LW4A&#10;SuL9a+EybjDCqg64AaR8kfvi3MDPRw+5gR9W/DPYg2X//Bg7eC/jBmNn72hBYIj4xg3GSM03bvCZ&#10;3MBOu3YmHuMGGJrP4QbI2tMM4jO4wYlZ3Wg6QSB6049zg88hECf2OwzpJdRg9+c/8StiePMr8C6i&#10;dJeQBnog8Uq0hXnwoDUYKonnZ3UGtiIW9DzldX/dibIy15ok/WcfPeiHWnguqElY/wyTHjy699q5&#10;/ZPW278BAAD//wMAUEsDBBQABgAIAAAAIQDExPEr4AAAAA0BAAAPAAAAZHJzL2Rvd25yZXYueG1s&#10;TI/BTsMwEETvSPyDtUjcqONAoYQ4VVUBp6oSLVLFzU22SdR4HcVukv49mxMcZ/ZpdiZdjrYRPXa+&#10;dqRBzSIQSLkraio1fO8/HhYgfDBUmMYRariih2V2e5OapHADfWG/C6XgEPKJ0VCF0CZS+rxCa/zM&#10;tUh8O7nOmsCyK2XRmYHDbSPjKHqW1tTEHyrT4rrC/Ly7WA2fgxlWj+q935xP6+vPfr49bBRqfX83&#10;rt5ABBzDHwxTfa4OGXc6ugsVXjSslXpVzGqIY/UEYkLY4X3HyXqZg8xS+X9F9gsAAP//AwBQSwEC&#10;LQAUAAYACAAAACEAtoM4kv4AAADhAQAAEwAAAAAAAAAAAAAAAAAAAAAAW0NvbnRlbnRfVHlwZXNd&#10;LnhtbFBLAQItABQABgAIAAAAIQA4/SH/1gAAAJQBAAALAAAAAAAAAAAAAAAAAC8BAABfcmVscy8u&#10;cmVsc1BLAQItABQABgAIAAAAIQDIJiPFKAYAALEdAAAOAAAAAAAAAAAAAAAAAC4CAABkcnMvZTJv&#10;RG9jLnhtbFBLAQItABQABgAIAAAAIQDExPEr4AAAAA0BAAAPAAAAAAAAAAAAAAAAAIIIAABkcnMv&#10;ZG93bnJldi54bWxQSwUGAAAAAAQABADzAAAAjwkAAAAA&#10;">
                <v:rect id="Rectangle 23" o:spid="_x0000_s1027" style="position:absolute;left:11250;top:2236;width:660;height: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p0pwwAAANsAAAAPAAAAZHJzL2Rvd25yZXYueG1sRI9Pa4NA&#10;FMTvhXyH5QVyq2s89I/NJogg5NJDtKXXh/uitu5b427UfPtsodDjMDO/YXaHxfRiotF1lhVsoxgE&#10;cW11x42Cj6p4fAHhPLLG3jIpuJGDw371sMNU25lPNJW+EQHCLkUFrfdDKqWrWzLoIjsQB+9sR4M+&#10;yLGResQ5wE0vkzh+kgY7DgstDpS3VP+UV6Pgkny/F6/ynH2W1ZTFfa6XL9RKbdZL9gbC0+L/w3/t&#10;o1aQPMPvl/AD5P4OAAD//wMAUEsBAi0AFAAGAAgAAAAhANvh9svuAAAAhQEAABMAAAAAAAAAAAAA&#10;AAAAAAAAAFtDb250ZW50X1R5cGVzXS54bWxQSwECLQAUAAYACAAAACEAWvQsW78AAAAVAQAACwAA&#10;AAAAAAAAAAAAAAAfAQAAX3JlbHMvLnJlbHNQSwECLQAUAAYACAAAACEArh6dKcMAAADbAAAADwAA&#10;AAAAAAAAAAAAAAAHAgAAZHJzL2Rvd25yZXYueG1sUEsFBgAAAAADAAMAtwAAAPcCAAAAAA==&#10;" fillcolor="#a6a6a6" stroked="f"/>
                <v:shape id="Freeform 22" o:spid="_x0000_s1028" style="position:absolute;left:11198;top:2221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kEgvgAAANsAAAAPAAAAZHJzL2Rvd25yZXYueG1sRE/NisIw&#10;EL4v+A5hBG/b1B7KWo1FFEH2Iuv6AEMzNrXNpDZZrW9vDsIeP77/VTnaTtxp8I1jBfMkBUFcOd1w&#10;reD8u//8AuEDssbOMSl4kodyPflYYaHdg3/ofgq1iCHsC1RgQugLKX1lyKJPXE8cuYsbLIYIh1rq&#10;AR8x3HYyS9NcWmw4NhjsaWuoak9/VsFiIZv2Oz8yHSm/aW+uh2y7U2o2HTdLEIHG8C9+uw9aQRbH&#10;xi/xB8j1CwAA//8DAFBLAQItABQABgAIAAAAIQDb4fbL7gAAAIUBAAATAAAAAAAAAAAAAAAAAAAA&#10;AABbQ29udGVudF9UeXBlc10ueG1sUEsBAi0AFAAGAAgAAAAhAFr0LFu/AAAAFQEAAAsAAAAAAAAA&#10;AAAAAAAAHwEAAF9yZWxzLy5yZWxzUEsBAi0AFAAGAAgAAAAhABmOQSC+AAAA2wAAAA8AAAAAAAAA&#10;AAAAAAAABwIAAGRycy9kb3ducmV2LnhtbFBLBQYAAAAAAwADALcAAADyAgAAAAA=&#10;" path="m25,45r-6,l16,44,,25,,19,19,r6,l44,22r,3l25,45xe" fillcolor="#a6a6a6" stroked="f">
                  <v:path arrowok="t" o:connecttype="custom" o:connectlocs="25,2267;19,2267;16,2266;0,2247;0,2241;19,2222;25,2222;44,2244;44,2247;25,2267" o:connectangles="0,0,0,0,0,0,0,0,0,0"/>
                </v:shape>
                <v:shape id="Freeform 21" o:spid="_x0000_s1029" style="position:absolute;left:11198;top:2221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2+bxAAAANsAAAAPAAAAZHJzL2Rvd25yZXYueG1sRI9Pi8Iw&#10;FMTvgt8hPGFvmupB3WoU2UVY2AXxD4vHZ/NMi81LaaK2394IgsdhZn7DzJeNLcWNal84VjAcJCCI&#10;M6cLNgoO+3V/CsIHZI2lY1LQkoflotuZY6rdnbd02wUjIoR9igryEKpUSp/lZNEPXEUcvbOrLYYo&#10;ayN1jfcIt6UcJclYWiw4LuRY0VdO2WV3tQpW7TCMk+z4f7bff5NDu/k1U3NS6qPXrGYgAjXhHX61&#10;f7SC0Sc8v8QfIBcPAAAA//8DAFBLAQItABQABgAIAAAAIQDb4fbL7gAAAIUBAAATAAAAAAAAAAAA&#10;AAAAAAAAAABbQ29udGVudF9UeXBlc10ueG1sUEsBAi0AFAAGAAgAAAAhAFr0LFu/AAAAFQEAAAsA&#10;AAAAAAAAAAAAAAAAHwEAAF9yZWxzLy5yZWxzUEsBAi0AFAAGAAgAAAAhALArb5vEAAAA2wAAAA8A&#10;AAAAAAAAAAAAAAAABwIAAGRycy9kb3ducmV2LnhtbFBLBQYAAAAAAwADALcAAAD4AgAAAAA=&#10;" path="m44,22l22,45r-3,l,25,,22,,19,22,r3,l44,19r,3xe" filled="f" strokecolor="#a6a6a6" strokeweight=".26433mm">
                  <v:path arrowok="t" o:connecttype="custom" o:connectlocs="44,2244;22,2267;19,2267;0,2247;0,2244;0,2241;22,2222;25,2222;44,2241;44,2244" o:connectangles="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 wp14:anchorId="3F260918" wp14:editId="68FA1BEA">
                <wp:simplePos x="0" y="0"/>
                <wp:positionH relativeFrom="page">
                  <wp:posOffset>6525895</wp:posOffset>
                </wp:positionH>
                <wp:positionV relativeFrom="page">
                  <wp:posOffset>3638550</wp:posOffset>
                </wp:positionV>
                <wp:extent cx="1036955" cy="38735"/>
                <wp:effectExtent l="0" t="0" r="0" b="0"/>
                <wp:wrapNone/>
                <wp:docPr id="22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6955" cy="38735"/>
                          <a:chOff x="10277" y="5730"/>
                          <a:chExt cx="1633" cy="61"/>
                        </a:xfrm>
                      </wpg:grpSpPr>
                      <wps:wsp>
                        <wps:cNvPr id="23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0337" y="5752"/>
                            <a:ext cx="1573" cy="16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8"/>
                        <wps:cNvSpPr>
                          <a:spLocks/>
                        </wps:cNvSpPr>
                        <wps:spPr bwMode="auto">
                          <a:xfrm>
                            <a:off x="10284" y="5737"/>
                            <a:ext cx="45" cy="46"/>
                          </a:xfrm>
                          <a:custGeom>
                            <a:avLst/>
                            <a:gdLst>
                              <a:gd name="T0" fmla="+- 0 10310 10285"/>
                              <a:gd name="T1" fmla="*/ T0 w 45"/>
                              <a:gd name="T2" fmla="+- 0 5782 5737"/>
                              <a:gd name="T3" fmla="*/ 5782 h 46"/>
                              <a:gd name="T4" fmla="+- 0 10304 10285"/>
                              <a:gd name="T5" fmla="*/ T4 w 45"/>
                              <a:gd name="T6" fmla="+- 0 5782 5737"/>
                              <a:gd name="T7" fmla="*/ 5782 h 46"/>
                              <a:gd name="T8" fmla="+- 0 10301 10285"/>
                              <a:gd name="T9" fmla="*/ T8 w 45"/>
                              <a:gd name="T10" fmla="+- 0 5782 5737"/>
                              <a:gd name="T11" fmla="*/ 5782 h 46"/>
                              <a:gd name="T12" fmla="+- 0 10285 10285"/>
                              <a:gd name="T13" fmla="*/ T12 w 45"/>
                              <a:gd name="T14" fmla="+- 0 5763 5737"/>
                              <a:gd name="T15" fmla="*/ 5763 h 46"/>
                              <a:gd name="T16" fmla="+- 0 10285 10285"/>
                              <a:gd name="T17" fmla="*/ T16 w 45"/>
                              <a:gd name="T18" fmla="+- 0 5757 5737"/>
                              <a:gd name="T19" fmla="*/ 5757 h 46"/>
                              <a:gd name="T20" fmla="+- 0 10304 10285"/>
                              <a:gd name="T21" fmla="*/ T20 w 45"/>
                              <a:gd name="T22" fmla="+- 0 5737 5737"/>
                              <a:gd name="T23" fmla="*/ 5737 h 46"/>
                              <a:gd name="T24" fmla="+- 0 10310 10285"/>
                              <a:gd name="T25" fmla="*/ T24 w 45"/>
                              <a:gd name="T26" fmla="+- 0 5737 5737"/>
                              <a:gd name="T27" fmla="*/ 5737 h 46"/>
                              <a:gd name="T28" fmla="+- 0 10330 10285"/>
                              <a:gd name="T29" fmla="*/ T28 w 45"/>
                              <a:gd name="T30" fmla="+- 0 5760 5737"/>
                              <a:gd name="T31" fmla="*/ 5760 h 46"/>
                              <a:gd name="T32" fmla="+- 0 10330 10285"/>
                              <a:gd name="T33" fmla="*/ T32 w 45"/>
                              <a:gd name="T34" fmla="+- 0 5763 5737"/>
                              <a:gd name="T35" fmla="*/ 5763 h 46"/>
                              <a:gd name="T36" fmla="+- 0 10310 10285"/>
                              <a:gd name="T37" fmla="*/ T36 w 45"/>
                              <a:gd name="T38" fmla="+- 0 5782 5737"/>
                              <a:gd name="T39" fmla="*/ 5782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25" y="45"/>
                                </a:moveTo>
                                <a:lnTo>
                                  <a:pt x="19" y="45"/>
                                </a:lnTo>
                                <a:lnTo>
                                  <a:pt x="16" y="45"/>
                                </a:lnTo>
                                <a:lnTo>
                                  <a:pt x="0" y="26"/>
                                </a:lnTo>
                                <a:lnTo>
                                  <a:pt x="0" y="20"/>
                                </a:lnTo>
                                <a:lnTo>
                                  <a:pt x="19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23"/>
                                </a:lnTo>
                                <a:lnTo>
                                  <a:pt x="45" y="26"/>
                                </a:lnTo>
                                <a:lnTo>
                                  <a:pt x="25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17"/>
                        <wps:cNvSpPr>
                          <a:spLocks/>
                        </wps:cNvSpPr>
                        <wps:spPr bwMode="auto">
                          <a:xfrm>
                            <a:off x="10284" y="5737"/>
                            <a:ext cx="45" cy="46"/>
                          </a:xfrm>
                          <a:custGeom>
                            <a:avLst/>
                            <a:gdLst>
                              <a:gd name="T0" fmla="+- 0 10330 10285"/>
                              <a:gd name="T1" fmla="*/ T0 w 45"/>
                              <a:gd name="T2" fmla="+- 0 5760 5737"/>
                              <a:gd name="T3" fmla="*/ 5760 h 46"/>
                              <a:gd name="T4" fmla="+- 0 10307 10285"/>
                              <a:gd name="T5" fmla="*/ T4 w 45"/>
                              <a:gd name="T6" fmla="+- 0 5782 5737"/>
                              <a:gd name="T7" fmla="*/ 5782 h 46"/>
                              <a:gd name="T8" fmla="+- 0 10304 10285"/>
                              <a:gd name="T9" fmla="*/ T8 w 45"/>
                              <a:gd name="T10" fmla="+- 0 5782 5737"/>
                              <a:gd name="T11" fmla="*/ 5782 h 46"/>
                              <a:gd name="T12" fmla="+- 0 10285 10285"/>
                              <a:gd name="T13" fmla="*/ T12 w 45"/>
                              <a:gd name="T14" fmla="+- 0 5763 5737"/>
                              <a:gd name="T15" fmla="*/ 5763 h 46"/>
                              <a:gd name="T16" fmla="+- 0 10285 10285"/>
                              <a:gd name="T17" fmla="*/ T16 w 45"/>
                              <a:gd name="T18" fmla="+- 0 5760 5737"/>
                              <a:gd name="T19" fmla="*/ 5760 h 46"/>
                              <a:gd name="T20" fmla="+- 0 10285 10285"/>
                              <a:gd name="T21" fmla="*/ T20 w 45"/>
                              <a:gd name="T22" fmla="+- 0 5757 5737"/>
                              <a:gd name="T23" fmla="*/ 5757 h 46"/>
                              <a:gd name="T24" fmla="+- 0 10307 10285"/>
                              <a:gd name="T25" fmla="*/ T24 w 45"/>
                              <a:gd name="T26" fmla="+- 0 5737 5737"/>
                              <a:gd name="T27" fmla="*/ 5737 h 46"/>
                              <a:gd name="T28" fmla="+- 0 10310 10285"/>
                              <a:gd name="T29" fmla="*/ T28 w 45"/>
                              <a:gd name="T30" fmla="+- 0 5737 5737"/>
                              <a:gd name="T31" fmla="*/ 5737 h 46"/>
                              <a:gd name="T32" fmla="+- 0 10330 10285"/>
                              <a:gd name="T33" fmla="*/ T32 w 45"/>
                              <a:gd name="T34" fmla="+- 0 5757 5737"/>
                              <a:gd name="T35" fmla="*/ 5757 h 46"/>
                              <a:gd name="T36" fmla="+- 0 10330 10285"/>
                              <a:gd name="T37" fmla="*/ T36 w 45"/>
                              <a:gd name="T38" fmla="+- 0 5760 5737"/>
                              <a:gd name="T39" fmla="*/ 5760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45" y="23"/>
                                </a:moveTo>
                                <a:lnTo>
                                  <a:pt x="22" y="45"/>
                                </a:lnTo>
                                <a:lnTo>
                                  <a:pt x="19" y="45"/>
                                </a:lnTo>
                                <a:lnTo>
                                  <a:pt x="0" y="26"/>
                                </a:lnTo>
                                <a:lnTo>
                                  <a:pt x="0" y="23"/>
                                </a:lnTo>
                                <a:lnTo>
                                  <a:pt x="0" y="20"/>
                                </a:lnTo>
                                <a:lnTo>
                                  <a:pt x="22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20"/>
                                </a:lnTo>
                                <a:lnTo>
                                  <a:pt x="45" y="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34CC72" id="Group 16" o:spid="_x0000_s1026" style="position:absolute;margin-left:513.85pt;margin-top:286.5pt;width:81.65pt;height:3.05pt;z-index:15731712;mso-position-horizontal-relative:page;mso-position-vertical-relative:page" coordorigin="10277,5730" coordsize="1633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siFwYAALQdAAAOAAAAZHJzL2Uyb0RvYy54bWzsWW1v2zYQ/j5g/4HQxw2tLclvMeIUQfqC&#10;Ad1WrNoPYCTZEiaLGqXEaX/9niNFmXJEx/HQDQWCALZknk5399zx7gkv3zxsC3afyjoX5crzX489&#10;lpaxSPJys/L+jN6/WnisbniZ8EKU6cr7ktbem6sff7jcVcs0EJkoklQyKCnr5a5aeVnTVMvRqI6z&#10;dMvr16JKSyyuhdzyBrdyM0ok30H7thgF4/FstBMyqaSI07rGr2/1onel9K/Xadz8vl7XacOKlQfb&#10;GvUp1ectfY6uLvlyI3mV5XFrBj/Dii3PS7y0U/WWN5zdyfyRqm0eS1GLdfM6FtuRWK/zOFU+wBt/&#10;fODNBynuKuXLZrnbVF2YENqDOJ2tNv7t/pNkebLygsBjJd8CI/Va5s8oOLtqs4TMB1l9rj5J7SEu&#10;P4r4rxrLo8N1ut9oYXa7+1Uk0MfvGqGC87CWW1IBt9mDwuBLh0H60LAYP/rjcHYxnXosxlq4mIdT&#10;jVGcAUh6yh8H87nHsDqdhy2AcfbOPD4LQ/3szKcHR3yp36osbS0jt5Bu9T6i9b+L6OeMV6kCqqZo&#10;mYjCEh3RP5CHvNwUKfMvdFSVnAlprePJSnGTQSy9llLsspQnMEt7QfZCsX6Abmqg8WSAEcvQhGoa&#10;6Dh2cUb0dKA00F2g+LKSdfMhFVtGFytPwngFH7//WDc6pkaE0KxFkSfv86JQN3Jze1NIds9RcNcz&#10;+mth6IkVJQmXgh7TGukXYKQ90wDdiuQLvJRCVy12GVxkQn712A4Vu/Lqv++4TD1W/FIiUhf+ZEIl&#10;rm4m03mAG2mv3NorvIyhauU1HtOXN43eFu4qmW8yvMlXTpfiGum7zpXjZJ+2qjUWOfRfJdPEJNN7&#10;maa0ITJ/4c4lXZvnJU2wwLt0fc37STNp63JiQDUVHd/plCFUTZpgM0yQMPTTJmkLIQIm622BLfbn&#10;V2zMkKA+fQaLtsr3gr4R/GnEojHbMbwbTtm6sGFZuqbzRcCQ1K3Je01Icy0GTUooY9p+Wxc8tnTB&#10;rvFk2C5EoNMWTQbtmhkR5aPTLlRmp8lpF9rngV3+sF0XRpDitRi0y+8H32mYb8feaZnfD78Ccdg0&#10;30Yg8oNh4/oITOezcBBN3wZASQ3BiT2tHzdkmMM4G4bInw0b14dhOp/Oh42zUVBSQ8bRxnQAqiPZ&#10;AhuJKHCUQR8IKoFB4wIbBiU1aFwfhyMVGthIRMFwLQR9INzG2TC4jevjQP3NsX0ENhJRMFwQGB9s&#10;IJBN48HIhTYMSmoocmEfhyPG0YjSlX4UDhdE2AfCWRAYkPbKnAUR9nE4AitNDJZxwwUR9oFwbiWh&#10;DUNvK8G80bUHnunBgi/jh7JtGbhCY8akO1ZtuBI1DX8RkEBnisJ2qIAU9QSHMCJDwqoj4H3HhWEp&#10;CWPz0wPJcWna05S46kpPKvcRVCWuxr8nxanuSRwle4oxVIlK/DRPqTZIHGl9inbKViV+mqvtxBkB&#10;eku7drnFlibKQ0ImPQZCdkvPYALlDaWEuWS7lUejR4avmUqHrbhPI6HWG8qLNgJ6RsC79utFacth&#10;/CZfOjmzar4rpY26x9NS2DwghA1Ou2lUmG+tqhVSPAV2mUXz3b5PW3VcqHXxuBBFiYwyeWPeY771&#10;+4zUcdMPY2p0xIWoU+0z4aQ4VgcY4WzNgr2hv37hBtW3IZpAXRPNPTdQW0GPNoKp2bz9O+AGruZu&#10;t+MTuYGrs1u9ztnY+40YrXM8H54lAcO+cw7PQ/027Oybdg/utU2bs/R7MNnlGCOxveztGh6FXrjB&#10;EAe1YTiZGzhSjVpPh4Iz1x5xAydxOY8bOIjLATeA1NCEG5xcCdQ7Omf/L27g+tfCedzAwaoOuAGk&#10;hiL3rbmBA9YDbuCA9TE3cG2853EDR0EccANImchhiHjhBi5S88INnskNzLRrZmIXN6ADkKen/tMY&#10;xHO4gbHLzNfm+xkEojX9ODd4FoE4ruowpMbk51CD7p//xIqI4V1MsTETpTuHNNCBxFteZ/rgQWnQ&#10;VBJHaGWiSCUdqLxrrxueF/pakbLv9uhBnWrhaFCRsPYYk84e7Xvl3P6w9eofAAAA//8DAFBLAwQU&#10;AAYACAAAACEA8qCcpuEAAAANAQAADwAAAGRycy9kb3ducmV2LnhtbEyPQUvDQBCF74L/YRnBm91s&#10;S42N2ZRS1FMRbAXxtk2mSWh2NmS3SfrvnZzsbd7M48330vVoG9Fj52tHGtQsAoGUu6KmUsP34f3p&#10;BYQPhgrTOEINV/Swzu7vUpMUbqAv7PehFBxCPjEaqhDaREqfV2iNn7kWiW8n11kTWHalLDozcLht&#10;5DyKnqU1NfGHyrS4rTA/7y9Ww8dghs1CvfW782l7/T0sP392CrV+fBg3ryACjuHfDBM+o0PGTEd3&#10;ocKLhnU0j2P2aljGC241WdRK8XScVisFMkvlbYvsDwAA//8DAFBLAQItABQABgAIAAAAIQC2gziS&#10;/gAAAOEBAAATAAAAAAAAAAAAAAAAAAAAAABbQ29udGVudF9UeXBlc10ueG1sUEsBAi0AFAAGAAgA&#10;AAAhADj9If/WAAAAlAEAAAsAAAAAAAAAAAAAAAAALwEAAF9yZWxzLy5yZWxzUEsBAi0AFAAGAAgA&#10;AAAhAFOy6yIXBgAAtB0AAA4AAAAAAAAAAAAAAAAALgIAAGRycy9lMm9Eb2MueG1sUEsBAi0AFAAG&#10;AAgAAAAhAPKgnKbhAAAADQEAAA8AAAAAAAAAAAAAAAAAcQgAAGRycy9kb3ducmV2LnhtbFBLBQYA&#10;AAAABAAEAPMAAAB/CQAAAAA=&#10;">
                <v:rect id="Rectangle 19" o:spid="_x0000_s1027" style="position:absolute;left:10337;top:5752;width:1573;height: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ZsqwwAAANsAAAAPAAAAZHJzL2Rvd25yZXYueG1sRI9Ba4NA&#10;FITvhfyH5QVyq2sslNZmE0QQcukh2tLrw31RW/etcTdq/n22UOhxmJlvmN1hMb2YaHSdZQXbKAZB&#10;XFvdcaPgoyoeX0A4j6yxt0wKbuTgsF897DDVduYTTaVvRICwS1FB6/2QSunqlgy6yA7EwTvb0aAP&#10;cmykHnEOcNPLJI6fpcGOw0KLA+Ut1T/l1Si4JN/vxas8Z59lNWVxn+vlC7VSm/WSvYHwtPj/8F/7&#10;qBUkT/D7JfwAub8DAAD//wMAUEsBAi0AFAAGAAgAAAAhANvh9svuAAAAhQEAABMAAAAAAAAAAAAA&#10;AAAAAAAAAFtDb250ZW50X1R5cGVzXS54bWxQSwECLQAUAAYACAAAACEAWvQsW78AAAAVAQAACwAA&#10;AAAAAAAAAAAAAAAfAQAAX3JlbHMvLnJlbHNQSwECLQAUAAYACAAAACEA0SWbKsMAAADbAAAADwAA&#10;AAAAAAAAAAAAAAAHAgAAZHJzL2Rvd25yZXYueG1sUEsFBgAAAAADAAMAtwAAAPcCAAAAAA==&#10;" fillcolor="#a6a6a6" stroked="f"/>
                <v:shape id="Freeform 18" o:spid="_x0000_s1028" style="position:absolute;left:10284;top:5737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0slwQAAANsAAAAPAAAAZHJzL2Rvd25yZXYueG1sRI/RisIw&#10;FETfBf8hXME3TS1StBpFFEH2RVb9gEtzbarNTW2idv9+s7Dg4zAzZ5jlurO1eFHrK8cKJuMEBHHh&#10;dMWlgst5P5qB8AFZY+2YFPyQh/Wq31tirt2bv+l1CqWIEPY5KjAhNLmUvjBk0Y9dQxy9q2sthijb&#10;UuoW3xFua5kmSSYtVhwXDDa0NVTcT0+rYD6X1f0rOzIdKXtob26HdLtTajjoNgsQgbrwCf+3D1pB&#10;OoW/L/EHyNUvAAAA//8DAFBLAQItABQABgAIAAAAIQDb4fbL7gAAAIUBAAATAAAAAAAAAAAAAAAA&#10;AAAAAABbQ29udGVudF9UeXBlc10ueG1sUEsBAi0AFAAGAAgAAAAhAFr0LFu/AAAAFQEAAAsAAAAA&#10;AAAAAAAAAAAAHwEAAF9yZWxzLy5yZWxzUEsBAi0AFAAGAAgAAAAhAJjDSyXBAAAA2wAAAA8AAAAA&#10;AAAAAAAAAAAABwIAAGRycy9kb3ducmV2LnhtbFBLBQYAAAAAAwADALcAAAD1AgAAAAA=&#10;" path="m25,45r-6,l16,45,,26,,20,19,r6,l45,23r,3l25,45xe" fillcolor="#a6a6a6" stroked="f">
                  <v:path arrowok="t" o:connecttype="custom" o:connectlocs="25,5782;19,5782;16,5782;0,5763;0,5757;19,5737;25,5737;45,5760;45,5763;25,5782" o:connectangles="0,0,0,0,0,0,0,0,0,0"/>
                </v:shape>
                <v:shape id="Freeform 17" o:spid="_x0000_s1029" style="position:absolute;left:10284;top:5737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kShwgAAANsAAAAPAAAAZHJzL2Rvd25yZXYueG1sRI9Ba8JA&#10;FITvBf/D8gq91V0DFo1ZRQShelPb+yP7moRk34bdTUz767uFgsdhZr5hit1kOzGSD41jDYu5AkFc&#10;OtNwpeHjdnxdgQgR2WDnmDR8U4DddvZUYG7cnS80XmMlEoRDjhrqGPtcylDWZDHMXU+cvC/nLcYk&#10;fSWNx3uC205mSr1Jiw2nhRp7OtRUttfBalDNmhbDWR25PZ/2/hY+x59Lp/XL87TfgIg0xUf4v/1u&#10;NGRL+PuSfoDc/gIAAP//AwBQSwECLQAUAAYACAAAACEA2+H2y+4AAACFAQAAEwAAAAAAAAAAAAAA&#10;AAAAAAAAW0NvbnRlbnRfVHlwZXNdLnhtbFBLAQItABQABgAIAAAAIQBa9CxbvwAAABUBAAALAAAA&#10;AAAAAAAAAAAAAB8BAABfcmVscy8ucmVsc1BLAQItABQABgAIAAAAIQDOWkShwgAAANsAAAAPAAAA&#10;AAAAAAAAAAAAAAcCAABkcnMvZG93bnJldi54bWxQSwUGAAAAAAMAAwC3AAAA9gIAAAAA&#10;" path="m45,23l22,45r-3,l,26,,23,,20,22,r3,l45,20r,3xe" filled="f" strokecolor="#a6a6a6" strokeweight=".26469mm">
                  <v:path arrowok="t" o:connecttype="custom" o:connectlocs="45,5760;22,5782;19,5782;0,5763;0,5760;0,5757;22,5737;25,5737;45,5757;45,5760" o:connectangles="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2224" behindDoc="0" locked="0" layoutInCell="1" allowOverlap="1" wp14:anchorId="3137A56D" wp14:editId="3EF1A228">
                <wp:simplePos x="0" y="0"/>
                <wp:positionH relativeFrom="page">
                  <wp:posOffset>6969760</wp:posOffset>
                </wp:positionH>
                <wp:positionV relativeFrom="page">
                  <wp:posOffset>6214745</wp:posOffset>
                </wp:positionV>
                <wp:extent cx="593090" cy="38735"/>
                <wp:effectExtent l="0" t="0" r="0" b="0"/>
                <wp:wrapNone/>
                <wp:docPr id="18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3090" cy="38735"/>
                          <a:chOff x="10976" y="9787"/>
                          <a:chExt cx="934" cy="61"/>
                        </a:xfrm>
                      </wpg:grpSpPr>
                      <wps:wsp>
                        <wps:cNvPr id="19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036" y="9809"/>
                            <a:ext cx="874" cy="16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4"/>
                        <wps:cNvSpPr>
                          <a:spLocks/>
                        </wps:cNvSpPr>
                        <wps:spPr bwMode="auto">
                          <a:xfrm>
                            <a:off x="10983" y="9794"/>
                            <a:ext cx="45" cy="46"/>
                          </a:xfrm>
                          <a:custGeom>
                            <a:avLst/>
                            <a:gdLst>
                              <a:gd name="T0" fmla="+- 0 11009 10984"/>
                              <a:gd name="T1" fmla="*/ T0 w 45"/>
                              <a:gd name="T2" fmla="+- 0 9840 9795"/>
                              <a:gd name="T3" fmla="*/ 9840 h 46"/>
                              <a:gd name="T4" fmla="+- 0 11003 10984"/>
                              <a:gd name="T5" fmla="*/ T4 w 45"/>
                              <a:gd name="T6" fmla="+- 0 9840 9795"/>
                              <a:gd name="T7" fmla="*/ 9840 h 46"/>
                              <a:gd name="T8" fmla="+- 0 11001 10984"/>
                              <a:gd name="T9" fmla="*/ T8 w 45"/>
                              <a:gd name="T10" fmla="+- 0 9839 9795"/>
                              <a:gd name="T11" fmla="*/ 9839 h 46"/>
                              <a:gd name="T12" fmla="+- 0 10984 10984"/>
                              <a:gd name="T13" fmla="*/ T12 w 45"/>
                              <a:gd name="T14" fmla="+- 0 9820 9795"/>
                              <a:gd name="T15" fmla="*/ 9820 h 46"/>
                              <a:gd name="T16" fmla="+- 0 10984 10984"/>
                              <a:gd name="T17" fmla="*/ T16 w 45"/>
                              <a:gd name="T18" fmla="+- 0 9814 9795"/>
                              <a:gd name="T19" fmla="*/ 9814 h 46"/>
                              <a:gd name="T20" fmla="+- 0 11003 10984"/>
                              <a:gd name="T21" fmla="*/ T20 w 45"/>
                              <a:gd name="T22" fmla="+- 0 9795 9795"/>
                              <a:gd name="T23" fmla="*/ 9795 h 46"/>
                              <a:gd name="T24" fmla="+- 0 11009 10984"/>
                              <a:gd name="T25" fmla="*/ T24 w 45"/>
                              <a:gd name="T26" fmla="+- 0 9795 9795"/>
                              <a:gd name="T27" fmla="*/ 9795 h 46"/>
                              <a:gd name="T28" fmla="+- 0 11029 10984"/>
                              <a:gd name="T29" fmla="*/ T28 w 45"/>
                              <a:gd name="T30" fmla="+- 0 9817 9795"/>
                              <a:gd name="T31" fmla="*/ 9817 h 46"/>
                              <a:gd name="T32" fmla="+- 0 11029 10984"/>
                              <a:gd name="T33" fmla="*/ T32 w 45"/>
                              <a:gd name="T34" fmla="+- 0 9820 9795"/>
                              <a:gd name="T35" fmla="*/ 9820 h 46"/>
                              <a:gd name="T36" fmla="+- 0 11009 10984"/>
                              <a:gd name="T37" fmla="*/ T36 w 45"/>
                              <a:gd name="T38" fmla="+- 0 9840 9795"/>
                              <a:gd name="T39" fmla="*/ 9840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25" y="45"/>
                                </a:moveTo>
                                <a:lnTo>
                                  <a:pt x="19" y="45"/>
                                </a:lnTo>
                                <a:lnTo>
                                  <a:pt x="17" y="44"/>
                                </a:lnTo>
                                <a:lnTo>
                                  <a:pt x="0" y="25"/>
                                </a:lnTo>
                                <a:lnTo>
                                  <a:pt x="0" y="19"/>
                                </a:lnTo>
                                <a:lnTo>
                                  <a:pt x="19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22"/>
                                </a:lnTo>
                                <a:lnTo>
                                  <a:pt x="45" y="25"/>
                                </a:lnTo>
                                <a:lnTo>
                                  <a:pt x="25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3"/>
                        <wps:cNvSpPr>
                          <a:spLocks/>
                        </wps:cNvSpPr>
                        <wps:spPr bwMode="auto">
                          <a:xfrm>
                            <a:off x="10983" y="9794"/>
                            <a:ext cx="45" cy="46"/>
                          </a:xfrm>
                          <a:custGeom>
                            <a:avLst/>
                            <a:gdLst>
                              <a:gd name="T0" fmla="+- 0 11029 10984"/>
                              <a:gd name="T1" fmla="*/ T0 w 45"/>
                              <a:gd name="T2" fmla="+- 0 9817 9795"/>
                              <a:gd name="T3" fmla="*/ 9817 h 46"/>
                              <a:gd name="T4" fmla="+- 0 11006 10984"/>
                              <a:gd name="T5" fmla="*/ T4 w 45"/>
                              <a:gd name="T6" fmla="+- 0 9840 9795"/>
                              <a:gd name="T7" fmla="*/ 9840 h 46"/>
                              <a:gd name="T8" fmla="+- 0 11003 10984"/>
                              <a:gd name="T9" fmla="*/ T8 w 45"/>
                              <a:gd name="T10" fmla="+- 0 9840 9795"/>
                              <a:gd name="T11" fmla="*/ 9840 h 46"/>
                              <a:gd name="T12" fmla="+- 0 10984 10984"/>
                              <a:gd name="T13" fmla="*/ T12 w 45"/>
                              <a:gd name="T14" fmla="+- 0 9820 9795"/>
                              <a:gd name="T15" fmla="*/ 9820 h 46"/>
                              <a:gd name="T16" fmla="+- 0 10984 10984"/>
                              <a:gd name="T17" fmla="*/ T16 w 45"/>
                              <a:gd name="T18" fmla="+- 0 9817 9795"/>
                              <a:gd name="T19" fmla="*/ 9817 h 46"/>
                              <a:gd name="T20" fmla="+- 0 10984 10984"/>
                              <a:gd name="T21" fmla="*/ T20 w 45"/>
                              <a:gd name="T22" fmla="+- 0 9814 9795"/>
                              <a:gd name="T23" fmla="*/ 9814 h 46"/>
                              <a:gd name="T24" fmla="+- 0 11006 10984"/>
                              <a:gd name="T25" fmla="*/ T24 w 45"/>
                              <a:gd name="T26" fmla="+- 0 9795 9795"/>
                              <a:gd name="T27" fmla="*/ 9795 h 46"/>
                              <a:gd name="T28" fmla="+- 0 11009 10984"/>
                              <a:gd name="T29" fmla="*/ T28 w 45"/>
                              <a:gd name="T30" fmla="+- 0 9795 9795"/>
                              <a:gd name="T31" fmla="*/ 9795 h 46"/>
                              <a:gd name="T32" fmla="+- 0 11029 10984"/>
                              <a:gd name="T33" fmla="*/ T32 w 45"/>
                              <a:gd name="T34" fmla="+- 0 9814 9795"/>
                              <a:gd name="T35" fmla="*/ 9814 h 46"/>
                              <a:gd name="T36" fmla="+- 0 11029 10984"/>
                              <a:gd name="T37" fmla="*/ T36 w 45"/>
                              <a:gd name="T38" fmla="+- 0 9817 9795"/>
                              <a:gd name="T39" fmla="*/ 9817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45" y="22"/>
                                </a:moveTo>
                                <a:lnTo>
                                  <a:pt x="22" y="45"/>
                                </a:lnTo>
                                <a:lnTo>
                                  <a:pt x="19" y="45"/>
                                </a:lnTo>
                                <a:lnTo>
                                  <a:pt x="0" y="25"/>
                                </a:lnTo>
                                <a:lnTo>
                                  <a:pt x="0" y="22"/>
                                </a:lnTo>
                                <a:lnTo>
                                  <a:pt x="0" y="19"/>
                                </a:lnTo>
                                <a:lnTo>
                                  <a:pt x="22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19"/>
                                </a:lnTo>
                                <a:lnTo>
                                  <a:pt x="45" y="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4018CD" id="Group 12" o:spid="_x0000_s1026" style="position:absolute;margin-left:548.8pt;margin-top:489.35pt;width:46.7pt;height:3.05pt;z-index:15732224;mso-position-horizontal-relative:page;mso-position-vertical-relative:page" coordorigin="10976,9787" coordsize="934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MWnFgYAALEdAAAOAAAAZHJzL2Uyb0RvYy54bWzsWW1v4zYM/j5g/0Hwxw3X+CVN4qDpoWiv&#10;hwG37bDzfoBiO7Exx/Jkt2n360dKViK5UpJmuA2HFQUSO6Ipkg8p8qmv3j9tKvKY87Zk9cILLnyP&#10;5HXKsrJeL7zfk/t3M4+0Ha0zWrE6X3jPeeu9v/7+u6ttM89DVrAqyzkBJXU73zYLr+i6Zj4atWmR&#10;b2h7wZq8hsUV4xvawS1fjzJOt6B9U41C35+MtoxnDWdp3rbw651c9K6F/tUqT7tfV6s270i18MC2&#10;Tnxy8bnEz9H1FZ2vOW2KMu3NoGdYsaFlDZvuVN3RjpIHXr5QtSlTzlq26i5Sthmx1apMc+EDeBP4&#10;A28+cvbQCF/W8+262YUJQjuI09lq018eP3NSZoAdIFXTDWAktiVBiMHZNus5yHzkzZfmM5cewuUn&#10;lv7RwvJouI73aylMltufWQb66EPHRHCeVnyDKsBt8iQweN5hkD91JIUfL+PIjwGpFJai2TS6lBCl&#10;BeCIDwV+PJ14BFbj6WyqFj/0T8fRWD46CXBpROdyT2Fnbxc6BcnW7uPZ/rN4filokwuYWoyVimes&#10;4vkbZCGt11VOAuENbg9yKqCtjCap2W0BYvkN52xb5DQDs6QXxgN40wIWR8MbBH7UR2rmxzJSKsqz&#10;aR+nYGLEic4b3nYfc7YheLHwONgusKOPn9pOhlSJIJQtq8rsvqwqccPXy9uKk0cK1XYzwb9euyFW&#10;1ShcM3xMasRfACLpmMRnybJncJIzWbJwxMBFwfhfHtlCuS689s8HynOPVD/VEKg4GI+xvsXN+HIa&#10;wg3XV5b6Cq1TULXwOo/Iy9tOngkPDS/XBewUCKdrdgO5uyqF42iftKo3FlLoX8ol9EbW5j3PczwN&#10;STDG0BqZAWjohaklmQrt8Zzx41nUV1csdqBzlTPjS1laYwWqKuf0QaYMoqrSBE7CDBIGf1pnve0J&#10;eLHaVHC+/viO+ATy048J1POs32gvGCjBH0Yk8cmWwN7gra4rVCJCF+jwSTyNX4iBM3JL0CSECiLt&#10;13VBLQzsiux2QQR22pKx1S6oOE2X066pEjtkF5zImi6MV2C3C46avV0zq12BGXyAObYGLNBjL6Rs&#10;EYPmYJiGINpNC3QEkiC0G2ciEM9CO5pwfu4dFVJW40wMRIY5jNNhSIKJ3TgThngWjO2R01EQUjbj&#10;sJQHoDqSLdSRSCAi1jIwgcASsBoX6jAIKatxJg4HKjTUkUhCey2EJhBu43QY3MaZOIBxoeP4CHUk&#10;ktBeEJEJBAA2tUYu0mEQUrbIRSYOB4yLdCSSyF4QOMZoWeIsCBiPTigIHAM0bQdgjXQkksheEJEJ&#10;hPOMi3QYjMMX5rJde6CFHCzoPH2q+5YBV9CYYcz1RRtuWIujXwJIwNyXRP1QAVLYExzCEBkUFiMi&#10;7HdYGCxFYTj85EByWBrPNCEu2s1R5QEEVYiLIeyoONY9ikPJnmIMVqIQP81TrA0Uh7Q+RTtmqxA/&#10;zVXMHyFuuCpd7rHFiXLIxrhHgI0t0SKYQGmHKaEuyXbh4ehRwNdEpMOGPeYJE+sd5kUfATkjwF77&#10;9arW5QLp+k5OrarvRmjr0RqLoQS0qVX1LaXg8AA/YWcZRLWovnUh2PaQUG+VoKLO7XoXDwthlNAo&#10;QdycqpTUYdOHMVWOpRVrc+kO4iQo1g4w2FOfBY2hv33jBs1X4Zl4XAy5gTg5vnFu4Gruejs+kRu4&#10;OrvqimIGByFbYzcbMbbOiX2WhOLbz+D2echsw86+qfdgo23qnMXswWiXY4zUm3BiH4VecAMHmRpw&#10;A5CyRez/zQ3sQyQe8rvscA6RQ27gZlVncQMXcTG5AUrZYA1PrgTsHTtn/ytu4PrXwlncwMWqTG6A&#10;UrbIfW1u4OCjA27ggPUlN3AdvOdxA9fZ6ywIGCLeuIGL1Lxxg1dyAzXtqpnYxQ1gaMbZ+Rg3OIlB&#10;vIIbHJnVpaYjBKI3/TA3eA2BOLLfMKTnUIPdP/+RXyHDiy/hYEZKdw5pwBcSd7Qt5IsHoUFSSXh/&#10;VmfAVugc36d86K87WlbyWpCkb/bVg3ipBe8FBQnr32Hii0f9Xji3f9N6/TcAAAD//wMAUEsDBBQA&#10;BgAIAAAAIQD1dKIC4wAAAA0BAAAPAAAAZHJzL2Rvd25yZXYueG1sTI9Lb8IwEITvlfofrK3UW3Hc&#10;B3kQByHU9oSQCpUqbiZekojYjmKThH/f5dQeZ/bT7Ey+nEzLBux946wEMYuAoS2dbmwl4Xv/8ZQA&#10;80FZrVpnUcIVPSyL+7tcZdqN9guHXagYhVifKQl1CF3GuS9rNMrPXIeWbifXGxVI9hXXvRop3LT8&#10;OYrm3KjG0odadbiusTzvLkbC56jG1Yt4Hzbn0/p62L9tfzYCpXx8mFYLYAGn8AfDrT5Vh4I6Hd3F&#10;as9a0lEaz4mVkMZJDOyGiFTQviNZyWsCvMj5/xXFLwAAAP//AwBQSwECLQAUAAYACAAAACEAtoM4&#10;kv4AAADhAQAAEwAAAAAAAAAAAAAAAAAAAAAAW0NvbnRlbnRfVHlwZXNdLnhtbFBLAQItABQABgAI&#10;AAAAIQA4/SH/1gAAAJQBAAALAAAAAAAAAAAAAAAAAC8BAABfcmVscy8ucmVsc1BLAQItABQABgAI&#10;AAAAIQAQrMWnFgYAALEdAAAOAAAAAAAAAAAAAAAAAC4CAABkcnMvZTJvRG9jLnhtbFBLAQItABQA&#10;BgAIAAAAIQD1dKIC4wAAAA0BAAAPAAAAAAAAAAAAAAAAAHAIAABkcnMvZG93bnJldi54bWxQSwUG&#10;AAAAAAQABADzAAAAgAkAAAAA&#10;">
                <v:rect id="Rectangle 15" o:spid="_x0000_s1027" style="position:absolute;left:11036;top:9809;width:874;height: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WZ9vwAAANsAAAAPAAAAZHJzL2Rvd25yZXYueG1sRE9Ni8Iw&#10;EL0v+B/CCN62qR5krUYpguDFg1XxOjRjW20mtYm1/nuzIHibx/ucxao3teiodZVlBeMoBkGcW11x&#10;oeB42Pz+gXAeWWNtmRS8yMFqOfhZYKLtk/fUZb4QIYRdggpK75tESpeXZNBFtiEO3MW2Bn2AbSF1&#10;i88Qbmo5ieOpNFhxaCixoXVJ+S17GAX3yXW3mclLesoOXRrXa92fUSs1GvbpHISn3n/FH/dWh/kz&#10;+P8lHCCXbwAAAP//AwBQSwECLQAUAAYACAAAACEA2+H2y+4AAACFAQAAEwAAAAAAAAAAAAAAAAAA&#10;AAAAW0NvbnRlbnRfVHlwZXNdLnhtbFBLAQItABQABgAIAAAAIQBa9CxbvwAAABUBAAALAAAAAAAA&#10;AAAAAAAAAB8BAABfcmVscy8ucmVsc1BLAQItABQABgAIAAAAIQB+oWZ9vwAAANsAAAAPAAAAAAAA&#10;AAAAAAAAAAcCAABkcnMvZG93bnJldi54bWxQSwUGAAAAAAMAAwC3AAAA8wIAAAAA&#10;" fillcolor="#a6a6a6" stroked="f"/>
                <v:shape id="Freeform 14" o:spid="_x0000_s1028" style="position:absolute;left:10983;top:9794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E0mvgAAANsAAAAPAAAAZHJzL2Rvd25yZXYueG1sRE/NisIw&#10;EL4v+A5hBG/b1B7KWo1FFEH2Iuv6AEMzNrXNpDZZrW9vDsIeP77/VTnaTtxp8I1jBfMkBUFcOd1w&#10;reD8u//8AuEDssbOMSl4kodyPflYYaHdg3/ofgq1iCHsC1RgQugLKX1lyKJPXE8cuYsbLIYIh1rq&#10;AR8x3HYyS9NcWmw4NhjsaWuoak9/VsFiIZv2Oz8yHSm/aW+uh2y7U2o2HTdLEIHG8C9+uw9aQRbX&#10;xy/xB8j1CwAA//8DAFBLAQItABQABgAIAAAAIQDb4fbL7gAAAIUBAAATAAAAAAAAAAAAAAAAAAAA&#10;AABbQ29udGVudF9UeXBlc10ueG1sUEsBAi0AFAAGAAgAAAAhAFr0LFu/AAAAFQEAAAsAAAAAAAAA&#10;AAAAAAAAHwEAAF9yZWxzLy5yZWxzUEsBAi0AFAAGAAgAAAAhAOf4TSa+AAAA2wAAAA8AAAAAAAAA&#10;AAAAAAAABwIAAGRycy9kb3ducmV2LnhtbFBLBQYAAAAAAwADALcAAADyAgAAAAA=&#10;" path="m25,45r-6,l17,44,,25,,19,19,r6,l45,22r,3l25,45xe" fillcolor="#a6a6a6" stroked="f">
                  <v:path arrowok="t" o:connecttype="custom" o:connectlocs="25,9840;19,9840;17,9839;0,9820;0,9814;19,9795;25,9795;45,9817;45,9820;25,9840" o:connectangles="0,0,0,0,0,0,0,0,0,0"/>
                </v:shape>
                <v:shape id="Freeform 13" o:spid="_x0000_s1029" style="position:absolute;left:10983;top:9794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UKiwQAAANsAAAAPAAAAZHJzL2Rvd25yZXYueG1sRI9Pi8Iw&#10;FMTvgt8hvAVvNqmHZe0aRRYE9ea/+6N52xabl5LEWvfTG0HY4zAzv2EWq8G2oicfGsca8kyBIC6d&#10;abjScD5tpl8gQkQ22DomDQ8KsFqORwssjLvzgfpjrESCcChQQx1jV0gZyposhsx1xMn7dd5iTNJX&#10;0ni8J7ht5UypT2mx4bRQY0c/NZXX481qUM2c8ttebfi63639KVz6v0Or9eRjWH+DiDTE//C7vTUa&#10;Zjm8vqQfIJdPAAAA//8DAFBLAQItABQABgAIAAAAIQDb4fbL7gAAAIUBAAATAAAAAAAAAAAAAAAA&#10;AAAAAABbQ29udGVudF9UeXBlc10ueG1sUEsBAi0AFAAGAAgAAAAhAFr0LFu/AAAAFQEAAAsAAAAA&#10;AAAAAAAAAAAAHwEAAF9yZWxzLy5yZWxzUEsBAi0AFAAGAAgAAAAhALFhQqLBAAAA2wAAAA8AAAAA&#10;AAAAAAAAAAAABwIAAGRycy9kb3ducmV2LnhtbFBLBQYAAAAAAwADALcAAAD1AgAAAAA=&#10;" path="m45,22l22,45r-3,l,25,,22,,19,22,r3,l45,19r,3xe" filled="f" strokecolor="#a6a6a6" strokeweight=".26469mm">
                  <v:path arrowok="t" o:connecttype="custom" o:connectlocs="45,9817;22,9840;19,9840;0,9820;0,9817;0,9814;22,9795;25,9795;45,9814;45,9817" o:connectangles="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2736" behindDoc="0" locked="0" layoutInCell="1" allowOverlap="1" wp14:anchorId="3ED219EB" wp14:editId="346A8FC5">
                <wp:simplePos x="0" y="0"/>
                <wp:positionH relativeFrom="page">
                  <wp:posOffset>6891020</wp:posOffset>
                </wp:positionH>
                <wp:positionV relativeFrom="page">
                  <wp:posOffset>8436610</wp:posOffset>
                </wp:positionV>
                <wp:extent cx="671830" cy="38735"/>
                <wp:effectExtent l="0" t="0" r="0" b="0"/>
                <wp:wrapNone/>
                <wp:docPr id="1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830" cy="38735"/>
                          <a:chOff x="10852" y="13286"/>
                          <a:chExt cx="1058" cy="61"/>
                        </a:xfrm>
                      </wpg:grpSpPr>
                      <wps:wsp>
                        <wps:cNvPr id="1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0912" y="13308"/>
                            <a:ext cx="998" cy="16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0"/>
                        <wps:cNvSpPr>
                          <a:spLocks/>
                        </wps:cNvSpPr>
                        <wps:spPr bwMode="auto">
                          <a:xfrm>
                            <a:off x="10859" y="13293"/>
                            <a:ext cx="45" cy="46"/>
                          </a:xfrm>
                          <a:custGeom>
                            <a:avLst/>
                            <a:gdLst>
                              <a:gd name="T0" fmla="+- 0 10885 10860"/>
                              <a:gd name="T1" fmla="*/ T0 w 45"/>
                              <a:gd name="T2" fmla="+- 0 13338 13293"/>
                              <a:gd name="T3" fmla="*/ 13338 h 46"/>
                              <a:gd name="T4" fmla="+- 0 10879 10860"/>
                              <a:gd name="T5" fmla="*/ T4 w 45"/>
                              <a:gd name="T6" fmla="+- 0 13338 13293"/>
                              <a:gd name="T7" fmla="*/ 13338 h 46"/>
                              <a:gd name="T8" fmla="+- 0 10876 10860"/>
                              <a:gd name="T9" fmla="*/ T8 w 45"/>
                              <a:gd name="T10" fmla="+- 0 13338 13293"/>
                              <a:gd name="T11" fmla="*/ 13338 h 46"/>
                              <a:gd name="T12" fmla="+- 0 10860 10860"/>
                              <a:gd name="T13" fmla="*/ T12 w 45"/>
                              <a:gd name="T14" fmla="+- 0 13319 13293"/>
                              <a:gd name="T15" fmla="*/ 13319 h 46"/>
                              <a:gd name="T16" fmla="+- 0 10860 10860"/>
                              <a:gd name="T17" fmla="*/ T16 w 45"/>
                              <a:gd name="T18" fmla="+- 0 13313 13293"/>
                              <a:gd name="T19" fmla="*/ 13313 h 46"/>
                              <a:gd name="T20" fmla="+- 0 10879 10860"/>
                              <a:gd name="T21" fmla="*/ T20 w 45"/>
                              <a:gd name="T22" fmla="+- 0 13293 13293"/>
                              <a:gd name="T23" fmla="*/ 13293 h 46"/>
                              <a:gd name="T24" fmla="+- 0 10885 10860"/>
                              <a:gd name="T25" fmla="*/ T24 w 45"/>
                              <a:gd name="T26" fmla="+- 0 13293 13293"/>
                              <a:gd name="T27" fmla="*/ 13293 h 46"/>
                              <a:gd name="T28" fmla="+- 0 10905 10860"/>
                              <a:gd name="T29" fmla="*/ T28 w 45"/>
                              <a:gd name="T30" fmla="+- 0 13316 13293"/>
                              <a:gd name="T31" fmla="*/ 13316 h 46"/>
                              <a:gd name="T32" fmla="+- 0 10905 10860"/>
                              <a:gd name="T33" fmla="*/ T32 w 45"/>
                              <a:gd name="T34" fmla="+- 0 13319 13293"/>
                              <a:gd name="T35" fmla="*/ 13319 h 46"/>
                              <a:gd name="T36" fmla="+- 0 10885 10860"/>
                              <a:gd name="T37" fmla="*/ T36 w 45"/>
                              <a:gd name="T38" fmla="+- 0 13338 13293"/>
                              <a:gd name="T39" fmla="*/ 13338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25" y="45"/>
                                </a:moveTo>
                                <a:lnTo>
                                  <a:pt x="19" y="45"/>
                                </a:lnTo>
                                <a:lnTo>
                                  <a:pt x="16" y="45"/>
                                </a:lnTo>
                                <a:lnTo>
                                  <a:pt x="0" y="26"/>
                                </a:lnTo>
                                <a:lnTo>
                                  <a:pt x="0" y="20"/>
                                </a:lnTo>
                                <a:lnTo>
                                  <a:pt x="19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23"/>
                                </a:lnTo>
                                <a:lnTo>
                                  <a:pt x="45" y="26"/>
                                </a:lnTo>
                                <a:lnTo>
                                  <a:pt x="25" y="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9"/>
                        <wps:cNvSpPr>
                          <a:spLocks/>
                        </wps:cNvSpPr>
                        <wps:spPr bwMode="auto">
                          <a:xfrm>
                            <a:off x="10859" y="13293"/>
                            <a:ext cx="45" cy="46"/>
                          </a:xfrm>
                          <a:custGeom>
                            <a:avLst/>
                            <a:gdLst>
                              <a:gd name="T0" fmla="+- 0 10905 10860"/>
                              <a:gd name="T1" fmla="*/ T0 w 45"/>
                              <a:gd name="T2" fmla="+- 0 13316 13293"/>
                              <a:gd name="T3" fmla="*/ 13316 h 46"/>
                              <a:gd name="T4" fmla="+- 0 10882 10860"/>
                              <a:gd name="T5" fmla="*/ T4 w 45"/>
                              <a:gd name="T6" fmla="+- 0 13338 13293"/>
                              <a:gd name="T7" fmla="*/ 13338 h 46"/>
                              <a:gd name="T8" fmla="+- 0 10879 10860"/>
                              <a:gd name="T9" fmla="*/ T8 w 45"/>
                              <a:gd name="T10" fmla="+- 0 13338 13293"/>
                              <a:gd name="T11" fmla="*/ 13338 h 46"/>
                              <a:gd name="T12" fmla="+- 0 10860 10860"/>
                              <a:gd name="T13" fmla="*/ T12 w 45"/>
                              <a:gd name="T14" fmla="+- 0 13319 13293"/>
                              <a:gd name="T15" fmla="*/ 13319 h 46"/>
                              <a:gd name="T16" fmla="+- 0 10860 10860"/>
                              <a:gd name="T17" fmla="*/ T16 w 45"/>
                              <a:gd name="T18" fmla="+- 0 13316 13293"/>
                              <a:gd name="T19" fmla="*/ 13316 h 46"/>
                              <a:gd name="T20" fmla="+- 0 10860 10860"/>
                              <a:gd name="T21" fmla="*/ T20 w 45"/>
                              <a:gd name="T22" fmla="+- 0 13313 13293"/>
                              <a:gd name="T23" fmla="*/ 13313 h 46"/>
                              <a:gd name="T24" fmla="+- 0 10882 10860"/>
                              <a:gd name="T25" fmla="*/ T24 w 45"/>
                              <a:gd name="T26" fmla="+- 0 13293 13293"/>
                              <a:gd name="T27" fmla="*/ 13293 h 46"/>
                              <a:gd name="T28" fmla="+- 0 10885 10860"/>
                              <a:gd name="T29" fmla="*/ T28 w 45"/>
                              <a:gd name="T30" fmla="+- 0 13293 13293"/>
                              <a:gd name="T31" fmla="*/ 13293 h 46"/>
                              <a:gd name="T32" fmla="+- 0 10905 10860"/>
                              <a:gd name="T33" fmla="*/ T32 w 45"/>
                              <a:gd name="T34" fmla="+- 0 13313 13293"/>
                              <a:gd name="T35" fmla="*/ 13313 h 46"/>
                              <a:gd name="T36" fmla="+- 0 10905 10860"/>
                              <a:gd name="T37" fmla="*/ T36 w 45"/>
                              <a:gd name="T38" fmla="+- 0 13316 13293"/>
                              <a:gd name="T39" fmla="*/ 13316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45" h="46">
                                <a:moveTo>
                                  <a:pt x="45" y="23"/>
                                </a:moveTo>
                                <a:lnTo>
                                  <a:pt x="22" y="45"/>
                                </a:lnTo>
                                <a:lnTo>
                                  <a:pt x="19" y="45"/>
                                </a:lnTo>
                                <a:lnTo>
                                  <a:pt x="0" y="26"/>
                                </a:lnTo>
                                <a:lnTo>
                                  <a:pt x="0" y="23"/>
                                </a:lnTo>
                                <a:lnTo>
                                  <a:pt x="0" y="20"/>
                                </a:lnTo>
                                <a:lnTo>
                                  <a:pt x="22" y="0"/>
                                </a:lnTo>
                                <a:lnTo>
                                  <a:pt x="25" y="0"/>
                                </a:lnTo>
                                <a:lnTo>
                                  <a:pt x="45" y="20"/>
                                </a:lnTo>
                                <a:lnTo>
                                  <a:pt x="45" y="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9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78693A" id="Group 8" o:spid="_x0000_s1026" style="position:absolute;margin-left:542.6pt;margin-top:664.3pt;width:52.9pt;height:3.05pt;z-index:15732736;mso-position-horizontal-relative:page;mso-position-vertical-relative:page" coordorigin="10852,13286" coordsize="1058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X7dGwYAAPAdAAAOAAAAZHJzL2Uyb0RvYy54bWzsWW1v2zYQ/j5g/4HQxw2t9WI7thGnCJKm&#10;GNBtxar9AEaSLWGyqFFKnPbX7zlStGlFdJwM3VAgCGBL5ul4d8/d8Z7o/N3DpmT3mWwKUS294K3v&#10;saxKRFpU66X3Z3zzZuaxpuVVyktRZUvvS9Z47y5+/OF8Wy+yUOSiTDPJoKRqFtt66eVtWy9GoybJ&#10;sw1v3oo6q7C4EnLDW9zK9SiVfAvtm3IU+v50tBUyraVIsqbBr9d60btQ+lerLGl/X62arGXl0oNt&#10;rfqU6vOWPkcX53yxlrzOi6Qzg7/Aig0vKmy6U3XNW87uZPFI1aZIpGjEqn2biM1IrFZFkikf4E3g&#10;97z5IMVdrXxZL7brehcmhLYXpxerTX67/yRZkQK7sccqvgFGals2o9hs6/UCIh9k/bn+JLWDuPwo&#10;kr8aLI/663S/1sLsdvurSKGO37VCxeZhJTekAl6zBwXBlx0E2UPLEvw4PQtmEYBKsBTNzqKJRijJ&#10;ASM9FPizSegxrAZROJua1ffd44E/QcLRw9OA1kZ8oXdVlnaWkVvItmYf0ObfBfRzzutM4dRQtExA&#10;JyagfyANebUuMxYoq2h7yJmQNjqerBJXOcSySynFNs94CrO0FwcP0E0DNJ4McODPAxOryFd48oUJ&#10;9HzeBSpQQdwFii9q2bQfMrFhdLH0JIxX8PH7j02rY2pECM1GlEV6U5SlupHr26tSsnuOeruc0l8H&#10;w4FYWZFwJegxrZF+AUbaMw3QrUi/wEspdNGiyeAiF/Krx7Yo2KXX/H3HZeax8pcKkZoH4zFVuLoZ&#10;T85C3Eh75dZe4VUCVUuv9Zi+vGp1V7irZbHOsVOgnK7EJdJ3VSjHyT5tVWcscui/SqapSaYbmWXU&#10;D1mgutdBagANuzatLDOhPSFpZpO5KbB5pAvMJM0YKU3FNTaompJO7nTOEKwmT9AMU2QM/bROu9YS&#10;A5TVpkSL/fkN8+HCbDahz6npxDvBwAj+NGKxz7YMeyNVbF3IbVtXFEUzhq5gjN5vGhlB6AqUWM60&#10;C7Y69D9bnT87mw+bhiBoQTJtPGga0LJ1uU07M4JHTUOp2upg2nTYNCC3N202aBrS5kCZ2zY0q702&#10;d9yoxxxaN1XIDmBqAxEH4bB9PRyiKAAOQ7AGNhCwD3JDuKLBnWqfjUYcTIft64GBfSOHfTYaZF80&#10;aB81qsP4uRIvtAGJQ0dV9OCgyA3bF9pwqAgP29cDxF2zoQ1IHA6XRtiD44h9NhxH7OsB4s99R08J&#10;bUDicLg+aPqw4QBuKLah/ItsOAjf6WD8oh4gbvsiG5A4Gq6PqAcH9nXUB4anzhPdXBz1EfUAceMb&#10;2YDE0XB9RD043P0lsuE47C8YR3aHB8/13MEXyUPVHSi4wrmNOdhXp3QtGhoOYwCC0ylWpxZUQIpO&#10;DIcwokPCZ92AclwYppKwnt+eVB0ASCWuzqynxRFXJT4/yRZqAySO+tXD03HTqSqV+GmeUpGQOLL7&#10;FO2Us0r8NFcphZT4gas6Qh22NHD26Zr0GOjaLVmEAZW3lBLmkm0xkMDHXM0l9OtG3GexUOst5UUX&#10;AT1BYK/9elnZcoF2fSdnVs13rbTReQIXnpBCF4EQmp0OolFhvrWqTkgNP7DLLJrvbj9t1XGhzsXj&#10;QhQlMsrkjdnHfOv9jNRx0/sxNTqSUjSZ9plwUhRsBxjhbE2KB5ygeaUO9bfhoSg5Tex31EEV33fO&#10;HJynvH0qn8ocnEd87wQdPuF7JzIO0HB4PEf97cfz4fGodxi7T0/7LD48PG1S0zuM3aQGTWZv2vBk&#10;9MocwFOHgQ1sNJ7BHByTJR1EOzTck+Vj5uCy72XMwclseszByWxOLgw6TXYO/3/MwfnfiJcxByfz&#10;6jEHkhtirt+eOTiY4SPm4LCv16yOMJuD+jiZOTjbsrs+MGK8MgcX5XllDs9kDmYWNhOzizmE4PhP&#10;c4LT+MVzmIOxy0zf5vsZ9KIz/ThzeBa9OK6qH1Jj8nOIw+7NAXEm4n/zCTo0Eb6XUAp6m3HNm1y/&#10;tVAaNNHE67cqVZST3sa8765bXpT6WlG27/a9hXolhteKiqJ1r0DpvaV9r5zbv6i9+AcAAP//AwBQ&#10;SwMEFAAGAAgAAAAhANmCJMLjAAAADwEAAA8AAABkcnMvZG93bnJldi54bWxMj8FOwzAQRO9I/IO1&#10;SNyo44SWEOJUVQWcKiRaJMTNjbdJ1NiOYjdJ/57NCW47u6PZN/l6Mi0bsPeNsxLEIgKGtnS6sZWE&#10;r8PbQwrMB2W1ap1FCVf0sC5ub3KVaTfaTxz2oWIUYn2mJNQhdBnnvqzRKL9wHVq6nVxvVCDZV1z3&#10;aqRw0/I4ilbcqMbSh1p1uK2xPO8vRsL7qMZNIl6H3fm0vf4clh/fO4FS3t9NmxdgAafwZ4YZn9Ch&#10;IKaju1jtWUs6SpcxeWlK4nQFbPaIZ0EFj/MueXwCXuT8f4/iFwAA//8DAFBLAQItABQABgAIAAAA&#10;IQC2gziS/gAAAOEBAAATAAAAAAAAAAAAAAAAAAAAAABbQ29udGVudF9UeXBlc10ueG1sUEsBAi0A&#10;FAAGAAgAAAAhADj9If/WAAAAlAEAAAsAAAAAAAAAAAAAAAAALwEAAF9yZWxzLy5yZWxzUEsBAi0A&#10;FAAGAAgAAAAhAOsNft0bBgAA8B0AAA4AAAAAAAAAAAAAAAAALgIAAGRycy9lMm9Eb2MueG1sUEsB&#10;Ai0AFAAGAAgAAAAhANmCJMLjAAAADwEAAA8AAAAAAAAAAAAAAAAAdQgAAGRycy9kb3ducmV2Lnht&#10;bFBLBQYAAAAABAAEAPMAAACFCQAAAAA=&#10;">
                <v:rect id="Rectangle 11" o:spid="_x0000_s1027" style="position:absolute;left:10912;top:13308;width:998;height: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Gx4wQAAANsAAAAPAAAAZHJzL2Rvd25yZXYueG1sRE9Na8JA&#10;EL0L/Q/LCL3pRqFiU9cQAoKXHpooXofsmESzs2l2TdJ/3xUKvc3jfc4umUwrBupdY1nBahmBIC6t&#10;brhScCoOiy0I55E1tpZJwQ85SPYvsx3G2o78RUPuKxFC2MWooPa+i6V0ZU0G3dJ2xIG72t6gD7Cv&#10;pO5xDOGmleso2kiDDYeGGjvKairv+cMo+F7fPg/v8pqe82JIozbT0wW1Uq/zKf0A4Wny/+I/91GH&#10;+W/w/CUcIPe/AAAA//8DAFBLAQItABQABgAIAAAAIQDb4fbL7gAAAIUBAAATAAAAAAAAAAAAAAAA&#10;AAAAAABbQ29udGVudF9UeXBlc10ueG1sUEsBAi0AFAAGAAgAAAAhAFr0LFu/AAAAFQEAAAsAAAAA&#10;AAAAAAAAAAAAHwEAAF9yZWxzLy5yZWxzUEsBAi0AFAAGAAgAAAAhAP/sbHjBAAAA2wAAAA8AAAAA&#10;AAAAAAAAAAAABwIAAGRycy9kb3ducmV2LnhtbFBLBQYAAAAAAwADALcAAAD1AgAAAAA=&#10;" fillcolor="#a6a6a6" stroked="f"/>
                <v:shape id="Freeform 10" o:spid="_x0000_s1028" style="position:absolute;left:10859;top:13293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bp0wAAAANsAAAAPAAAAZHJzL2Rvd25yZXYueG1sRE/NasJA&#10;EL4X+g7LFHqrGz2EGl2DKELoRbQ+wJCdZrfJzsbsGtO37wqF3ubj+511OblOjDQE61nBfJaBIK69&#10;ttwouHwe3t5BhIissfNMCn4oQLl5flpjof2dTzSeYyNSCIcCFZgY+0LKUBtyGGa+J07clx8cxgSH&#10;RuoB7yncdXKRZbl0aDk1GOxpZ6huzzenYLmUtv3Ij0xHyq86mO9qsdsr9foybVcgIk3xX/znrnSa&#10;n8Pjl3SA3PwCAAD//wMAUEsBAi0AFAAGAAgAAAAhANvh9svuAAAAhQEAABMAAAAAAAAAAAAAAAAA&#10;AAAAAFtDb250ZW50X1R5cGVzXS54bWxQSwECLQAUAAYACAAAACEAWvQsW78AAAAVAQAACwAAAAAA&#10;AAAAAAAAAAAfAQAAX3JlbHMvLnJlbHNQSwECLQAUAAYACAAAACEAyTG6dMAAAADbAAAADwAAAAAA&#10;AAAAAAAAAAAHAgAAZHJzL2Rvd25yZXYueG1sUEsFBgAAAAADAAMAtwAAAPQCAAAAAA==&#10;" path="m25,45r-6,l16,45,,26,,20,19,r6,l45,23r,3l25,45xe" fillcolor="#a6a6a6" stroked="f">
                  <v:path arrowok="t" o:connecttype="custom" o:connectlocs="25,13338;19,13338;16,13338;0,13319;0,13313;19,13293;25,13293;45,13316;45,13319;25,13338" o:connectangles="0,0,0,0,0,0,0,0,0,0"/>
                </v:shape>
                <v:shape id="Freeform 9" o:spid="_x0000_s1029" style="position:absolute;left:10859;top:13293;width:45;height:46;visibility:visible;mso-wrap-style:square;v-text-anchor:top" coordsize="45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LXwwAAAANsAAAAPAAAAZHJzL2Rvd25yZXYueG1sRE/JasMw&#10;EL0X8g9iAr01UnpoU8dKCAVDm1uW3gdrYhtbIyPJjtuvjwKF3Obx1sm3k+3ESD40jjUsFwoEcelM&#10;w5WG86l4WYEIEdlg55g0/FKA7Wb2lGNm3JUPNB5jJVIIhww11DH2mZShrMliWLieOHEX5y3GBH0l&#10;jcdrCredfFXqTVpsODXU2NNnTWV7HKwG1XzQctirgtv9986fws/4d+i0fp5PuzWISFN8iP/dXybN&#10;f4f7L+kAubkBAAD//wMAUEsBAi0AFAAGAAgAAAAhANvh9svuAAAAhQEAABMAAAAAAAAAAAAAAAAA&#10;AAAAAFtDb250ZW50X1R5cGVzXS54bWxQSwECLQAUAAYACAAAACEAWvQsW78AAAAVAQAACwAAAAAA&#10;AAAAAAAAAAAfAQAAX3JlbHMvLnJlbHNQSwECLQAUAAYACAAAACEAn6i18MAAAADbAAAADwAAAAAA&#10;AAAAAAAAAAAHAgAAZHJzL2Rvd25yZXYueG1sUEsFBgAAAAADAAMAtwAAAPQCAAAAAA==&#10;" path="m45,23l22,45r-3,l,26,,23,,20,22,r3,l45,20r,3xe" filled="f" strokecolor="#a6a6a6" strokeweight=".26469mm">
                  <v:path arrowok="t" o:connecttype="custom" o:connectlocs="45,13316;22,13338;19,13338;0,13319;0,13316;0,13313;22,13293;25,13293;45,13313;45,13316" o:connectangles="0,0,0,0,0,0,0,0,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5739392" behindDoc="0" locked="0" layoutInCell="1" allowOverlap="1" wp14:anchorId="1D39259D" wp14:editId="695188F8">
                <wp:simplePos x="0" y="0"/>
                <wp:positionH relativeFrom="page">
                  <wp:posOffset>782955</wp:posOffset>
                </wp:positionH>
                <wp:positionV relativeFrom="paragraph">
                  <wp:posOffset>-285115</wp:posOffset>
                </wp:positionV>
                <wp:extent cx="1149350" cy="38735"/>
                <wp:effectExtent l="0" t="0" r="0" b="0"/>
                <wp:wrapNone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9350" cy="38735"/>
                          <a:chOff x="1233" y="-449"/>
                          <a:chExt cx="1810" cy="61"/>
                        </a:xfrm>
                      </wpg:grpSpPr>
                      <wps:wsp>
                        <wps:cNvPr id="10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233" y="-419"/>
                            <a:ext cx="1750" cy="0"/>
                          </a:xfrm>
                          <a:prstGeom prst="line">
                            <a:avLst/>
                          </a:prstGeom>
                          <a:noFill/>
                          <a:ln w="9533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Freeform 6"/>
                        <wps:cNvSpPr>
                          <a:spLocks/>
                        </wps:cNvSpPr>
                        <wps:spPr bwMode="auto">
                          <a:xfrm>
                            <a:off x="2990" y="-442"/>
                            <a:ext cx="46" cy="46"/>
                          </a:xfrm>
                          <a:custGeom>
                            <a:avLst/>
                            <a:gdLst>
                              <a:gd name="T0" fmla="+- 0 3035 2990"/>
                              <a:gd name="T1" fmla="*/ T0 w 46"/>
                              <a:gd name="T2" fmla="+- 0 -419 -442"/>
                              <a:gd name="T3" fmla="*/ -419 h 46"/>
                              <a:gd name="T4" fmla="+- 0 3035 2990"/>
                              <a:gd name="T5" fmla="*/ T4 w 46"/>
                              <a:gd name="T6" fmla="+- 0 -416 -442"/>
                              <a:gd name="T7" fmla="*/ -416 h 46"/>
                              <a:gd name="T8" fmla="+- 0 3035 2990"/>
                              <a:gd name="T9" fmla="*/ T8 w 46"/>
                              <a:gd name="T10" fmla="+- 0 -413 -442"/>
                              <a:gd name="T11" fmla="*/ -413 h 46"/>
                              <a:gd name="T12" fmla="+- 0 3013 2990"/>
                              <a:gd name="T13" fmla="*/ T12 w 46"/>
                              <a:gd name="T14" fmla="+- 0 -396 -442"/>
                              <a:gd name="T15" fmla="*/ -396 h 46"/>
                              <a:gd name="T16" fmla="+- 0 3010 2990"/>
                              <a:gd name="T17" fmla="*/ T16 w 46"/>
                              <a:gd name="T18" fmla="+- 0 -396 -442"/>
                              <a:gd name="T19" fmla="*/ -396 h 46"/>
                              <a:gd name="T20" fmla="+- 0 2990 2990"/>
                              <a:gd name="T21" fmla="*/ T20 w 46"/>
                              <a:gd name="T22" fmla="+- 0 -419 -442"/>
                              <a:gd name="T23" fmla="*/ -419 h 46"/>
                              <a:gd name="T24" fmla="+- 0 2990 2990"/>
                              <a:gd name="T25" fmla="*/ T24 w 46"/>
                              <a:gd name="T26" fmla="+- 0 -422 -442"/>
                              <a:gd name="T27" fmla="*/ -422 h 46"/>
                              <a:gd name="T28" fmla="+- 0 3013 2990"/>
                              <a:gd name="T29" fmla="*/ T28 w 46"/>
                              <a:gd name="T30" fmla="+- 0 -442 -442"/>
                              <a:gd name="T31" fmla="*/ -442 h 46"/>
                              <a:gd name="T32" fmla="+- 0 3016 2990"/>
                              <a:gd name="T33" fmla="*/ T32 w 46"/>
                              <a:gd name="T34" fmla="+- 0 -442 -442"/>
                              <a:gd name="T35" fmla="*/ -442 h 46"/>
                              <a:gd name="T36" fmla="+- 0 3035 2990"/>
                              <a:gd name="T37" fmla="*/ T36 w 46"/>
                              <a:gd name="T38" fmla="+- 0 -422 -442"/>
                              <a:gd name="T39" fmla="*/ -422 h 46"/>
                              <a:gd name="T40" fmla="+- 0 3035 2990"/>
                              <a:gd name="T41" fmla="*/ T40 w 46"/>
                              <a:gd name="T42" fmla="+- 0 -419 -442"/>
                              <a:gd name="T43" fmla="*/ -419 h 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46" h="46">
                                <a:moveTo>
                                  <a:pt x="45" y="23"/>
                                </a:moveTo>
                                <a:lnTo>
                                  <a:pt x="45" y="26"/>
                                </a:lnTo>
                                <a:lnTo>
                                  <a:pt x="45" y="29"/>
                                </a:lnTo>
                                <a:lnTo>
                                  <a:pt x="23" y="46"/>
                                </a:lnTo>
                                <a:lnTo>
                                  <a:pt x="20" y="46"/>
                                </a:lnTo>
                                <a:lnTo>
                                  <a:pt x="0" y="23"/>
                                </a:lnTo>
                                <a:lnTo>
                                  <a:pt x="0" y="20"/>
                                </a:lnTo>
                                <a:lnTo>
                                  <a:pt x="23" y="0"/>
                                </a:lnTo>
                                <a:lnTo>
                                  <a:pt x="26" y="0"/>
                                </a:lnTo>
                                <a:lnTo>
                                  <a:pt x="45" y="20"/>
                                </a:lnTo>
                                <a:lnTo>
                                  <a:pt x="45" y="2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35">
                            <a:solidFill>
                              <a:srgbClr val="A6A6A6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AF02DE" id="Group 5" o:spid="_x0000_s1026" style="position:absolute;margin-left:61.65pt;margin-top:-22.45pt;width:90.5pt;height:3.05pt;z-index:15739392;mso-position-horizontal-relative:page" coordorigin="1233,-449" coordsize="1810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p+dLQUAABkSAAAOAAAAZHJzL2Uyb0RvYy54bWzMWNtu4zYQfS/QfyD02MKxdbEdG3EWi2QT&#10;FEjbAKt+AC1RllCJVEk5dvbrO0OKDpVSsbEFisKAdZmj4eE5Q4rUzadjU5MXJlUl+CYIr2YBYTwT&#10;ecV3m+CP9GFyHRDVUZ7TWnC2CV6ZCj7d/vjDzaFds0iUos6ZJJCEq/Wh3QRl17Xr6VRlJWuouhIt&#10;4xAshGxoB5dyN80lPUD2pp5Gs9liehAyb6XImFJw994Eg1udvyhY1v1eFIp1pN4EwK3T/1L/b/F/&#10;entD1ztJ27LKehr0O1g0tOLQ6CnVPe0o2cvqH6maKpNCiaK7ykQzFUVRZUz3AXoTzt715lGKfav7&#10;slsfdu1JJpD2nU7fnTb77eVZkirfBGAUpw1YpFslc5Tm0O7WgHiU7df2WZr+wemTyP5UEJ6+j+P1&#10;zoDJ9vCryCEd3XdCS3MsZIMpoNPkqB14PTnAjh3J4GYYJqt4DkZlEIuvl7GmQddZCTbiU2EUxwGB&#10;4CRJVsa9rPxin74O+0cXIcamdG0a1UR7YtgrqDX1Jqf6d3J+LWnLtEsKxerlRCZGz6eKM7I0cmrE&#10;HTdaZkfea0m4uCsp3zGdK31tQTfTA+QKSc0jeKHAiLPaOiqFvUonhZdWXl38J4noupWqe2SiIXiy&#10;CWqgrX2jL0+qM2paCNrIxUNV13CfrmtODptgNQdr8FKJusoxqC/kbntXS/JCYQR+XuCvt2YAw8z3&#10;VJUGp0PGXRgCPNetlIzmX/rzjla1OYcO1FyXotHG2LsV+euzRNK92f+V65F1/UEyhtMW0d3tbbSj&#10;SLlDSBtsIhcbHK1WUF9mGERGKGtwsjCjB47GNDvusr3xF12xnsKElYO7eGuX9/WaQuaiqWEa/HlC&#10;ZiSexXOi29MuvMFCC/tpStIZORDTopsJ1HAyTZJwRWDc9oTfMsGINjDIpEGlJ1diQR+zmlsYskq8&#10;rECgIauFl9XSwgyrBfGxglnTyTWq1crCkNW1lxVOGE4q0CH20gpd3TXKxyscSh/PIJvXRFf7NIz8&#10;1IbaT+KVX7HQFV+jvNSG+gO1mZ+aa0AaLvzUhgaMU3MdGKUWDT1AwbzUIteDNBop/qEFo9UfuRaM&#10;ln809GCcmutBGvlHQDS0YJJEkbfWItcCjfIZGg09GK21yPUgjfzDIB5agNOFl1rsWqBRPmrx0AOg&#10;tvAaiouK0xSUxv5hEA8tGKfmWjBObejB6NQRux6ksX8YxEMLRg2NXQtGDU2GHoxSS1wP0sQ/DGC6&#10;fzev+V8CiWvBYBjAK/70lqKlWYzAkvDI+zcXnBFYPOFiEl9krVC4UkyBHLwg07h/DQIKoyNgsAzB&#10;epkG7X0MBhERDDOxecN+jA6hYxqu17Jnk4fgt4brhdtZOE5FCIdZ5BIyUd9RGNkXwfuuwmi7BN6v&#10;zVOzbD/LHUsbuUNVXpIdyw3hUCkO3LTSl4KEDd/7rZ4MCGz1tvgMFAftsILsKa5bccFU6gPebcQL&#10;S4WOd1hGiRHsJO9bvOY+nF112ag9toNstsM2ao8GhW8E6OhpBWej9tijYJSeRxnQib5NYY8mVQ+y&#10;OwIbtMcBqzMgEBNIfQyyml6Gsm5bNlktFDMFgG7qbd7JVqwGZ53r26TM/1+bFCKF+SoBX1HgpBTy&#10;W0AO8EViE6i/9lSygNS/cNijrsIEJ+ZOXyTzJS5WpBvZuhHKM0i1CboA5kY8vevMZ499K6tdCS2F&#10;WgcuPsMGvaj0Dg/3H2br5O6c9O4Zvj9opftvJfiBw73W+LcvOrd/AwAA//8DAFBLAwQUAAYACAAA&#10;ACEAvUz4VeAAAAALAQAADwAAAGRycy9kb3ducmV2LnhtbEyPQUvDQBCF74L/YRnBW7tJEyXGbEop&#10;6qkItoJ422anSWh2NmS3SfrvHU96fG8+3rxXrGfbiREH3zpSEC8jEEiVMy3VCj4Pr4sMhA+ajO4c&#10;oYIreliXtzeFzo2b6APHfagFh5DPtYImhD6X0lcNWu2Xrkfi28kNVgeWQy3NoCcOt51cRdGjtLol&#10;/tDoHrcNVuf9xSp4m/S0SeKXcXc+ba/fh4f3r12MSt3fzZtnEAHn8AfDb32uDiV3OroLGS861qsk&#10;YVTBIk2fQDCRRCk7R3aSLANZFvL/hvIHAAD//wMAUEsBAi0AFAAGAAgAAAAhALaDOJL+AAAA4QEA&#10;ABMAAAAAAAAAAAAAAAAAAAAAAFtDb250ZW50X1R5cGVzXS54bWxQSwECLQAUAAYACAAAACEAOP0h&#10;/9YAAACUAQAACwAAAAAAAAAAAAAAAAAvAQAAX3JlbHMvLnJlbHNQSwECLQAUAAYACAAAACEAD86f&#10;nS0FAAAZEgAADgAAAAAAAAAAAAAAAAAuAgAAZHJzL2Uyb0RvYy54bWxQSwECLQAUAAYACAAAACEA&#10;vUz4VeAAAAALAQAADwAAAAAAAAAAAAAAAACHBwAAZHJzL2Rvd25yZXYueG1sUEsFBgAAAAAEAAQA&#10;8wAAAJQIAAAAAA==&#10;">
                <v:line id="Line 7" o:spid="_x0000_s1027" style="position:absolute;visibility:visible;mso-wrap-style:square" from="1233,-419" to="2983,-4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MsWwgAAANsAAAAPAAAAZHJzL2Rvd25yZXYueG1sRI9Pi8JA&#10;DMXvwn6HIcLedKpbZOk6lioUhD35B7yGTmyLnUzpzGr99puD4C3hvbz3yzofXafuNITWs4HFPAFF&#10;XHnbcm3gfCpn36BCRLbYeSYDTwqQbz4ma8ysf/CB7sdYKwnhkKGBJsY+0zpUDTkMc98Ti3b1g8Mo&#10;61BrO+BDwl2nl0my0g5bloYGe9o1VN2Of85Aut2mq6/y7G3JS0qLp/691NqYz+lY/ICKNMa3+XW9&#10;t4Iv9PKLDKA3/wAAAP//AwBQSwECLQAUAAYACAAAACEA2+H2y+4AAACFAQAAEwAAAAAAAAAAAAAA&#10;AAAAAAAAW0NvbnRlbnRfVHlwZXNdLnhtbFBLAQItABQABgAIAAAAIQBa9CxbvwAAABUBAAALAAAA&#10;AAAAAAAAAAAAAB8BAABfcmVscy8ucmVsc1BLAQItABQABgAIAAAAIQALJMsWwgAAANsAAAAPAAAA&#10;AAAAAAAAAAAAAAcCAABkcnMvZG93bnJldi54bWxQSwUGAAAAAAMAAwC3AAAA9gIAAAAA&#10;" strokecolor="#a6a6a6" strokeweight=".26481mm"/>
                <v:shape id="Freeform 6" o:spid="_x0000_s1028" style="position:absolute;left:2990;top:-442;width:46;height:46;visibility:visible;mso-wrap-style:square;v-text-anchor:top" coordsize="46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THiwAAAANsAAAAPAAAAZHJzL2Rvd25yZXYueG1sRE/dasIw&#10;FL4XfIdwhN1pughDq1GGY+DYhfjzAIfmrClrTmoT2/r2y0Dw7nx8v2e9HVwtOmpD5VnD6ywDQVx4&#10;U3Gp4XL+nC5AhIhssPZMGu4UYLsZj9aYG9/zkbpTLEUK4ZCjBhtjk0sZCksOw8w3xIn78a3DmGBb&#10;StNin8JdLVWWvUmHFacGiw3tLBW/p5vTsKzpqtyxb+7oPuzXTXVz9X3Q+mUyvK9ARBriU/xw702a&#10;r+D/l3SA3PwBAAD//wMAUEsBAi0AFAAGAAgAAAAhANvh9svuAAAAhQEAABMAAAAAAAAAAAAAAAAA&#10;AAAAAFtDb250ZW50X1R5cGVzXS54bWxQSwECLQAUAAYACAAAACEAWvQsW78AAAAVAQAACwAAAAAA&#10;AAAAAAAAAAAfAQAAX3JlbHMvLnJlbHNQSwECLQAUAAYACAAAACEA6HUx4sAAAADbAAAADwAAAAAA&#10;AAAAAAAAAAAHAgAAZHJzL2Rvd25yZXYueG1sUEsFBgAAAAADAAMAtwAAAPQCAAAAAA==&#10;" path="m45,23r,3l45,29,23,46r-3,l,23,,20,23,r3,l45,20r,3xe" filled="f" strokecolor="#a6a6a6" strokeweight=".26486mm">
                  <v:path arrowok="t" o:connecttype="custom" o:connectlocs="45,-419;45,-416;45,-413;23,-396;20,-396;0,-419;0,-422;23,-442;26,-442;45,-422;45,-419" o:connectangles="0,0,0,0,0,0,0,0,0,0,0"/>
                </v:shape>
                <w10:wrap anchorx="page"/>
              </v:group>
            </w:pict>
          </mc:Fallback>
        </mc:AlternateContent>
      </w:r>
      <w:r>
        <w:t>2015</w:t>
      </w:r>
      <w:r>
        <w:tab/>
        <w:t>IBM</w:t>
      </w:r>
      <w:r>
        <w:rPr>
          <w:spacing w:val="40"/>
        </w:rPr>
        <w:t xml:space="preserve"> </w:t>
      </w:r>
      <w:r>
        <w:t>Data</w:t>
      </w:r>
      <w:r>
        <w:rPr>
          <w:spacing w:val="41"/>
        </w:rPr>
        <w:t xml:space="preserve"> </w:t>
      </w:r>
      <w:r>
        <w:t>Science</w:t>
      </w:r>
      <w:r>
        <w:rPr>
          <w:spacing w:val="41"/>
        </w:rPr>
        <w:t xml:space="preserve"> </w:t>
      </w:r>
      <w:r>
        <w:t>Professional</w:t>
      </w:r>
      <w:r>
        <w:rPr>
          <w:spacing w:val="40"/>
        </w:rPr>
        <w:t xml:space="preserve"> </w:t>
      </w:r>
      <w:r>
        <w:t>Certificate</w:t>
      </w:r>
    </w:p>
    <w:p w14:paraId="24EDB870" w14:textId="77777777" w:rsidR="001F2B25" w:rsidRDefault="008B4923">
      <w:pPr>
        <w:pStyle w:val="BodyText"/>
        <w:tabs>
          <w:tab w:val="left" w:pos="4548"/>
        </w:tabs>
        <w:spacing w:line="244" w:lineRule="exact"/>
        <w:ind w:left="139"/>
      </w:pPr>
      <w:r>
        <w:t>2014</w:t>
      </w:r>
      <w:r>
        <w:tab/>
        <w:t>Certified</w:t>
      </w:r>
      <w:r>
        <w:rPr>
          <w:spacing w:val="42"/>
        </w:rPr>
        <w:t xml:space="preserve"> </w:t>
      </w:r>
      <w:r>
        <w:t>Analytics</w:t>
      </w:r>
      <w:r>
        <w:rPr>
          <w:spacing w:val="42"/>
        </w:rPr>
        <w:t xml:space="preserve"> </w:t>
      </w:r>
      <w:r>
        <w:t>Professional</w:t>
      </w:r>
    </w:p>
    <w:p w14:paraId="4EC95762" w14:textId="2FB3D727" w:rsidR="001F2B25" w:rsidRDefault="008B4923">
      <w:pPr>
        <w:pStyle w:val="BodyText"/>
        <w:tabs>
          <w:tab w:val="left" w:pos="2984"/>
        </w:tabs>
        <w:spacing w:line="244" w:lineRule="exact"/>
        <w:ind w:left="139"/>
      </w:pPr>
      <w:r>
        <w:rPr>
          <w:w w:val="105"/>
        </w:rPr>
        <w:t>2014</w:t>
      </w:r>
      <w:r>
        <w:rPr>
          <w:w w:val="105"/>
        </w:rPr>
        <w:tab/>
        <w:t>Cloudera</w:t>
      </w:r>
      <w:r>
        <w:rPr>
          <w:spacing w:val="8"/>
          <w:w w:val="105"/>
        </w:rPr>
        <w:t xml:space="preserve"> </w:t>
      </w:r>
      <w:r>
        <w:rPr>
          <w:w w:val="105"/>
        </w:rPr>
        <w:t>Certified</w:t>
      </w:r>
      <w:r>
        <w:rPr>
          <w:spacing w:val="8"/>
          <w:w w:val="105"/>
        </w:rPr>
        <w:t xml:space="preserve"> </w:t>
      </w:r>
      <w:r>
        <w:rPr>
          <w:w w:val="105"/>
        </w:rPr>
        <w:t>Associate</w:t>
      </w:r>
      <w:r>
        <w:rPr>
          <w:spacing w:val="8"/>
          <w:w w:val="105"/>
        </w:rPr>
        <w:t xml:space="preserve"> </w:t>
      </w:r>
      <w:r>
        <w:rPr>
          <w:w w:val="115"/>
        </w:rPr>
        <w:t>(CCA)</w:t>
      </w:r>
      <w:r>
        <w:rPr>
          <w:spacing w:val="3"/>
          <w:w w:val="115"/>
        </w:rPr>
        <w:t xml:space="preserve"> </w:t>
      </w:r>
      <w:r>
        <w:rPr>
          <w:w w:val="105"/>
        </w:rPr>
        <w:t>Data</w:t>
      </w:r>
      <w:r>
        <w:rPr>
          <w:spacing w:val="8"/>
          <w:w w:val="105"/>
        </w:rPr>
        <w:t xml:space="preserve"> </w:t>
      </w:r>
      <w:r>
        <w:rPr>
          <w:w w:val="105"/>
        </w:rPr>
        <w:t>Analyst</w:t>
      </w:r>
    </w:p>
    <w:p w14:paraId="1D2A3B5F" w14:textId="77777777" w:rsidR="001F2B25" w:rsidRDefault="008B4923">
      <w:pPr>
        <w:pStyle w:val="BodyText"/>
        <w:tabs>
          <w:tab w:val="left" w:pos="2195"/>
        </w:tabs>
        <w:spacing w:line="245" w:lineRule="exact"/>
        <w:ind w:left="139"/>
      </w:pPr>
      <w:r>
        <w:rPr>
          <w:w w:val="105"/>
        </w:rPr>
        <w:t>2013</w:t>
      </w:r>
      <w:r>
        <w:rPr>
          <w:w w:val="105"/>
        </w:rPr>
        <w:tab/>
        <w:t>EMC</w:t>
      </w:r>
      <w:r>
        <w:rPr>
          <w:spacing w:val="4"/>
          <w:w w:val="105"/>
        </w:rPr>
        <w:t xml:space="preserve"> </w:t>
      </w:r>
      <w:r>
        <w:rPr>
          <w:w w:val="105"/>
        </w:rPr>
        <w:t>Proven</w:t>
      </w:r>
      <w:r>
        <w:rPr>
          <w:spacing w:val="5"/>
          <w:w w:val="105"/>
        </w:rPr>
        <w:t xml:space="preserve"> </w:t>
      </w:r>
      <w:r>
        <w:rPr>
          <w:w w:val="105"/>
        </w:rPr>
        <w:t>Professional</w:t>
      </w:r>
      <w:r>
        <w:rPr>
          <w:spacing w:val="5"/>
          <w:w w:val="105"/>
        </w:rPr>
        <w:t xml:space="preserve"> </w:t>
      </w:r>
      <w:r>
        <w:rPr>
          <w:w w:val="105"/>
        </w:rPr>
        <w:t>Data</w:t>
      </w:r>
      <w:r>
        <w:rPr>
          <w:spacing w:val="5"/>
          <w:w w:val="105"/>
        </w:rPr>
        <w:t xml:space="preserve"> </w:t>
      </w:r>
      <w:r>
        <w:rPr>
          <w:w w:val="105"/>
        </w:rPr>
        <w:t>Scientist</w:t>
      </w:r>
      <w:r>
        <w:rPr>
          <w:spacing w:val="5"/>
          <w:w w:val="105"/>
        </w:rPr>
        <w:t xml:space="preserve"> </w:t>
      </w:r>
      <w:r>
        <w:rPr>
          <w:w w:val="105"/>
        </w:rPr>
        <w:t>Associate</w:t>
      </w:r>
      <w:r>
        <w:rPr>
          <w:spacing w:val="5"/>
          <w:w w:val="105"/>
        </w:rPr>
        <w:t xml:space="preserve"> </w:t>
      </w:r>
      <w:r>
        <w:rPr>
          <w:w w:val="105"/>
        </w:rPr>
        <w:t>(EMCDSA)</w:t>
      </w:r>
    </w:p>
    <w:p w14:paraId="78346D25" w14:textId="77777777" w:rsidR="001F2B25" w:rsidRDefault="008B4923">
      <w:pPr>
        <w:pStyle w:val="Heading1"/>
        <w:spacing w:before="62"/>
        <w:ind w:left="139"/>
      </w:pPr>
      <w:r>
        <w:br w:type="column"/>
      </w:r>
      <w:r>
        <w:t>Spanish</w:t>
      </w:r>
    </w:p>
    <w:p w14:paraId="0E4C2925" w14:textId="77777777" w:rsidR="001F2B25" w:rsidRDefault="001F2B25">
      <w:pPr>
        <w:pStyle w:val="BodyText"/>
        <w:spacing w:before="2"/>
        <w:rPr>
          <w:sz w:val="7"/>
        </w:rPr>
      </w:pPr>
    </w:p>
    <w:p w14:paraId="1AD317EE" w14:textId="75AE570C" w:rsidR="001F2B25" w:rsidRDefault="008B4923">
      <w:pPr>
        <w:pStyle w:val="BodyText"/>
        <w:spacing w:line="255" w:lineRule="exact"/>
        <w:ind w:left="196"/>
        <w:rPr>
          <w:sz w:val="20"/>
        </w:rPr>
      </w:pPr>
      <w:r>
        <w:rPr>
          <w:noProof/>
          <w:position w:val="-4"/>
          <w:sz w:val="20"/>
        </w:rPr>
        <mc:AlternateContent>
          <mc:Choice Requires="wpg">
            <w:drawing>
              <wp:inline distT="0" distB="0" distL="0" distR="0" wp14:anchorId="3464B853" wp14:editId="614D832E">
                <wp:extent cx="867410" cy="162560"/>
                <wp:effectExtent l="5715" t="4445" r="3175" b="444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67410" cy="162560"/>
                          <a:chOff x="0" y="0"/>
                          <a:chExt cx="1366" cy="256"/>
                        </a:xfrm>
                      </wpg:grpSpPr>
                      <wps:wsp>
                        <wps:cNvPr id="4" name="AutoShape 4"/>
                        <wps:cNvSpPr>
                          <a:spLocks/>
                        </wps:cNvSpPr>
                        <wps:spPr bwMode="auto">
                          <a:xfrm>
                            <a:off x="-1" y="0"/>
                            <a:ext cx="818" cy="249"/>
                          </a:xfrm>
                          <a:custGeom>
                            <a:avLst/>
                            <a:gdLst>
                              <a:gd name="T0" fmla="*/ 264 w 818"/>
                              <a:gd name="T1" fmla="*/ 95 h 249"/>
                              <a:gd name="T2" fmla="*/ 169 w 818"/>
                              <a:gd name="T3" fmla="*/ 87 h 249"/>
                              <a:gd name="T4" fmla="*/ 132 w 818"/>
                              <a:gd name="T5" fmla="*/ 0 h 249"/>
                              <a:gd name="T6" fmla="*/ 95 w 818"/>
                              <a:gd name="T7" fmla="*/ 87 h 249"/>
                              <a:gd name="T8" fmla="*/ 0 w 818"/>
                              <a:gd name="T9" fmla="*/ 95 h 249"/>
                              <a:gd name="T10" fmla="*/ 72 w 818"/>
                              <a:gd name="T11" fmla="*/ 156 h 249"/>
                              <a:gd name="T12" fmla="*/ 50 w 818"/>
                              <a:gd name="T13" fmla="*/ 248 h 249"/>
                              <a:gd name="T14" fmla="*/ 132 w 818"/>
                              <a:gd name="T15" fmla="*/ 199 h 249"/>
                              <a:gd name="T16" fmla="*/ 214 w 818"/>
                              <a:gd name="T17" fmla="*/ 248 h 249"/>
                              <a:gd name="T18" fmla="*/ 192 w 818"/>
                              <a:gd name="T19" fmla="*/ 156 h 249"/>
                              <a:gd name="T20" fmla="*/ 264 w 818"/>
                              <a:gd name="T21" fmla="*/ 95 h 249"/>
                              <a:gd name="T22" fmla="*/ 541 w 818"/>
                              <a:gd name="T23" fmla="*/ 95 h 249"/>
                              <a:gd name="T24" fmla="*/ 446 w 818"/>
                              <a:gd name="T25" fmla="*/ 87 h 249"/>
                              <a:gd name="T26" fmla="*/ 409 w 818"/>
                              <a:gd name="T27" fmla="*/ 0 h 249"/>
                              <a:gd name="T28" fmla="*/ 371 w 818"/>
                              <a:gd name="T29" fmla="*/ 87 h 249"/>
                              <a:gd name="T30" fmla="*/ 276 w 818"/>
                              <a:gd name="T31" fmla="*/ 95 h 249"/>
                              <a:gd name="T32" fmla="*/ 348 w 818"/>
                              <a:gd name="T33" fmla="*/ 156 h 249"/>
                              <a:gd name="T34" fmla="*/ 327 w 818"/>
                              <a:gd name="T35" fmla="*/ 248 h 249"/>
                              <a:gd name="T36" fmla="*/ 409 w 818"/>
                              <a:gd name="T37" fmla="*/ 199 h 249"/>
                              <a:gd name="T38" fmla="*/ 490 w 818"/>
                              <a:gd name="T39" fmla="*/ 248 h 249"/>
                              <a:gd name="T40" fmla="*/ 469 w 818"/>
                              <a:gd name="T41" fmla="*/ 156 h 249"/>
                              <a:gd name="T42" fmla="*/ 541 w 818"/>
                              <a:gd name="T43" fmla="*/ 95 h 249"/>
                              <a:gd name="T44" fmla="*/ 817 w 818"/>
                              <a:gd name="T45" fmla="*/ 95 h 249"/>
                              <a:gd name="T46" fmla="*/ 722 w 818"/>
                              <a:gd name="T47" fmla="*/ 87 h 249"/>
                              <a:gd name="T48" fmla="*/ 685 w 818"/>
                              <a:gd name="T49" fmla="*/ 0 h 249"/>
                              <a:gd name="T50" fmla="*/ 648 w 818"/>
                              <a:gd name="T51" fmla="*/ 87 h 249"/>
                              <a:gd name="T52" fmla="*/ 553 w 818"/>
                              <a:gd name="T53" fmla="*/ 95 h 249"/>
                              <a:gd name="T54" fmla="*/ 625 w 818"/>
                              <a:gd name="T55" fmla="*/ 156 h 249"/>
                              <a:gd name="T56" fmla="*/ 603 w 818"/>
                              <a:gd name="T57" fmla="*/ 248 h 249"/>
                              <a:gd name="T58" fmla="*/ 685 w 818"/>
                              <a:gd name="T59" fmla="*/ 199 h 249"/>
                              <a:gd name="T60" fmla="*/ 767 w 818"/>
                              <a:gd name="T61" fmla="*/ 248 h 249"/>
                              <a:gd name="T62" fmla="*/ 745 w 818"/>
                              <a:gd name="T63" fmla="*/ 156 h 249"/>
                              <a:gd name="T64" fmla="*/ 817 w 818"/>
                              <a:gd name="T65" fmla="*/ 95 h 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818" h="249">
                                <a:moveTo>
                                  <a:pt x="264" y="95"/>
                                </a:moveTo>
                                <a:lnTo>
                                  <a:pt x="169" y="87"/>
                                </a:lnTo>
                                <a:lnTo>
                                  <a:pt x="132" y="0"/>
                                </a:lnTo>
                                <a:lnTo>
                                  <a:pt x="95" y="87"/>
                                </a:lnTo>
                                <a:lnTo>
                                  <a:pt x="0" y="95"/>
                                </a:lnTo>
                                <a:lnTo>
                                  <a:pt x="72" y="156"/>
                                </a:lnTo>
                                <a:lnTo>
                                  <a:pt x="50" y="248"/>
                                </a:lnTo>
                                <a:lnTo>
                                  <a:pt x="132" y="199"/>
                                </a:lnTo>
                                <a:lnTo>
                                  <a:pt x="214" y="248"/>
                                </a:lnTo>
                                <a:lnTo>
                                  <a:pt x="192" y="156"/>
                                </a:lnTo>
                                <a:lnTo>
                                  <a:pt x="264" y="95"/>
                                </a:lnTo>
                                <a:close/>
                                <a:moveTo>
                                  <a:pt x="541" y="95"/>
                                </a:moveTo>
                                <a:lnTo>
                                  <a:pt x="446" y="87"/>
                                </a:lnTo>
                                <a:lnTo>
                                  <a:pt x="409" y="0"/>
                                </a:lnTo>
                                <a:lnTo>
                                  <a:pt x="371" y="87"/>
                                </a:lnTo>
                                <a:lnTo>
                                  <a:pt x="276" y="95"/>
                                </a:lnTo>
                                <a:lnTo>
                                  <a:pt x="348" y="156"/>
                                </a:lnTo>
                                <a:lnTo>
                                  <a:pt x="327" y="248"/>
                                </a:lnTo>
                                <a:lnTo>
                                  <a:pt x="409" y="199"/>
                                </a:lnTo>
                                <a:lnTo>
                                  <a:pt x="490" y="248"/>
                                </a:lnTo>
                                <a:lnTo>
                                  <a:pt x="469" y="156"/>
                                </a:lnTo>
                                <a:lnTo>
                                  <a:pt x="541" y="95"/>
                                </a:lnTo>
                                <a:close/>
                                <a:moveTo>
                                  <a:pt x="817" y="95"/>
                                </a:moveTo>
                                <a:lnTo>
                                  <a:pt x="722" y="87"/>
                                </a:lnTo>
                                <a:lnTo>
                                  <a:pt x="685" y="0"/>
                                </a:lnTo>
                                <a:lnTo>
                                  <a:pt x="648" y="87"/>
                                </a:lnTo>
                                <a:lnTo>
                                  <a:pt x="553" y="95"/>
                                </a:lnTo>
                                <a:lnTo>
                                  <a:pt x="625" y="156"/>
                                </a:lnTo>
                                <a:lnTo>
                                  <a:pt x="603" y="248"/>
                                </a:lnTo>
                                <a:lnTo>
                                  <a:pt x="685" y="199"/>
                                </a:lnTo>
                                <a:lnTo>
                                  <a:pt x="767" y="248"/>
                                </a:lnTo>
                                <a:lnTo>
                                  <a:pt x="745" y="156"/>
                                </a:lnTo>
                                <a:lnTo>
                                  <a:pt x="817" y="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3"/>
                        <wps:cNvSpPr>
                          <a:spLocks/>
                        </wps:cNvSpPr>
                        <wps:spPr bwMode="auto">
                          <a:xfrm>
                            <a:off x="829" y="0"/>
                            <a:ext cx="537" cy="256"/>
                          </a:xfrm>
                          <a:custGeom>
                            <a:avLst/>
                            <a:gdLst>
                              <a:gd name="T0" fmla="+- 0 1365 829"/>
                              <a:gd name="T1" fmla="*/ T0 w 537"/>
                              <a:gd name="T2" fmla="*/ 97 h 256"/>
                              <a:gd name="T3" fmla="+- 0 1268 829"/>
                              <a:gd name="T4" fmla="*/ T3 w 537"/>
                              <a:gd name="T5" fmla="*/ 89 h 256"/>
                              <a:gd name="T6" fmla="+- 0 1230 829"/>
                              <a:gd name="T7" fmla="*/ T6 w 537"/>
                              <a:gd name="T8" fmla="*/ 0 h 256"/>
                              <a:gd name="T9" fmla="+- 0 1192 829"/>
                              <a:gd name="T10" fmla="*/ T9 w 537"/>
                              <a:gd name="T11" fmla="*/ 89 h 256"/>
                              <a:gd name="T12" fmla="+- 0 1097 829"/>
                              <a:gd name="T13" fmla="*/ T12 w 537"/>
                              <a:gd name="T14" fmla="*/ 97 h 256"/>
                              <a:gd name="T15" fmla="+- 0 1002 829"/>
                              <a:gd name="T16" fmla="*/ T15 w 537"/>
                              <a:gd name="T17" fmla="*/ 89 h 256"/>
                              <a:gd name="T18" fmla="+- 0 964 829"/>
                              <a:gd name="T19" fmla="*/ T18 w 537"/>
                              <a:gd name="T20" fmla="*/ 0 h 256"/>
                              <a:gd name="T21" fmla="+- 0 926 829"/>
                              <a:gd name="T22" fmla="*/ T21 w 537"/>
                              <a:gd name="T23" fmla="*/ 89 h 256"/>
                              <a:gd name="T24" fmla="+- 0 829 829"/>
                              <a:gd name="T25" fmla="*/ T24 w 537"/>
                              <a:gd name="T26" fmla="*/ 97 h 256"/>
                              <a:gd name="T27" fmla="+- 0 903 829"/>
                              <a:gd name="T28" fmla="*/ T27 w 537"/>
                              <a:gd name="T29" fmla="*/ 161 h 256"/>
                              <a:gd name="T30" fmla="+- 0 881 829"/>
                              <a:gd name="T31" fmla="*/ T30 w 537"/>
                              <a:gd name="T32" fmla="*/ 255 h 256"/>
                              <a:gd name="T33" fmla="+- 0 964 829"/>
                              <a:gd name="T34" fmla="*/ T33 w 537"/>
                              <a:gd name="T35" fmla="*/ 205 h 256"/>
                              <a:gd name="T36" fmla="+- 0 1048 829"/>
                              <a:gd name="T37" fmla="*/ T36 w 537"/>
                              <a:gd name="T38" fmla="*/ 255 h 256"/>
                              <a:gd name="T39" fmla="+- 0 1026 829"/>
                              <a:gd name="T40" fmla="*/ T39 w 537"/>
                              <a:gd name="T41" fmla="*/ 161 h 256"/>
                              <a:gd name="T42" fmla="+- 0 1097 829"/>
                              <a:gd name="T43" fmla="*/ T42 w 537"/>
                              <a:gd name="T44" fmla="*/ 99 h 256"/>
                              <a:gd name="T45" fmla="+- 0 1169 829"/>
                              <a:gd name="T46" fmla="*/ T45 w 537"/>
                              <a:gd name="T47" fmla="*/ 161 h 256"/>
                              <a:gd name="T48" fmla="+- 0 1147 829"/>
                              <a:gd name="T49" fmla="*/ T48 w 537"/>
                              <a:gd name="T50" fmla="*/ 255 h 256"/>
                              <a:gd name="T51" fmla="+- 0 1230 829"/>
                              <a:gd name="T52" fmla="*/ T51 w 537"/>
                              <a:gd name="T53" fmla="*/ 205 h 256"/>
                              <a:gd name="T54" fmla="+- 0 1314 829"/>
                              <a:gd name="T55" fmla="*/ T54 w 537"/>
                              <a:gd name="T56" fmla="*/ 255 h 256"/>
                              <a:gd name="T57" fmla="+- 0 1292 829"/>
                              <a:gd name="T58" fmla="*/ T57 w 537"/>
                              <a:gd name="T59" fmla="*/ 161 h 256"/>
                              <a:gd name="T60" fmla="+- 0 1365 829"/>
                              <a:gd name="T61" fmla="*/ T60 w 537"/>
                              <a:gd name="T62" fmla="*/ 97 h 256"/>
                            </a:gdLst>
                            <a:ahLst/>
                            <a:cxnLst>
                              <a:cxn ang="0">
                                <a:pos x="T1" y="T2"/>
                              </a:cxn>
                              <a:cxn ang="0">
                                <a:pos x="T4" y="T5"/>
                              </a:cxn>
                              <a:cxn ang="0">
                                <a:pos x="T7" y="T8"/>
                              </a:cxn>
                              <a:cxn ang="0">
                                <a:pos x="T10" y="T11"/>
                              </a:cxn>
                              <a:cxn ang="0">
                                <a:pos x="T13" y="T14"/>
                              </a:cxn>
                              <a:cxn ang="0">
                                <a:pos x="T16" y="T17"/>
                              </a:cxn>
                              <a:cxn ang="0">
                                <a:pos x="T19" y="T20"/>
                              </a:cxn>
                              <a:cxn ang="0">
                                <a:pos x="T22" y="T23"/>
                              </a:cxn>
                              <a:cxn ang="0">
                                <a:pos x="T25" y="T26"/>
                              </a:cxn>
                              <a:cxn ang="0">
                                <a:pos x="T28" y="T29"/>
                              </a:cxn>
                              <a:cxn ang="0">
                                <a:pos x="T31" y="T32"/>
                              </a:cxn>
                              <a:cxn ang="0">
                                <a:pos x="T34" y="T35"/>
                              </a:cxn>
                              <a:cxn ang="0">
                                <a:pos x="T37" y="T38"/>
                              </a:cxn>
                              <a:cxn ang="0">
                                <a:pos x="T40" y="T41"/>
                              </a:cxn>
                              <a:cxn ang="0">
                                <a:pos x="T43" y="T44"/>
                              </a:cxn>
                              <a:cxn ang="0">
                                <a:pos x="T46" y="T47"/>
                              </a:cxn>
                              <a:cxn ang="0">
                                <a:pos x="T49" y="T50"/>
                              </a:cxn>
                              <a:cxn ang="0">
                                <a:pos x="T52" y="T53"/>
                              </a:cxn>
                              <a:cxn ang="0">
                                <a:pos x="T55" y="T56"/>
                              </a:cxn>
                              <a:cxn ang="0">
                                <a:pos x="T58" y="T59"/>
                              </a:cxn>
                              <a:cxn ang="0">
                                <a:pos x="T61" y="T62"/>
                              </a:cxn>
                            </a:cxnLst>
                            <a:rect l="0" t="0" r="r" b="b"/>
                            <a:pathLst>
                              <a:path w="537" h="256">
                                <a:moveTo>
                                  <a:pt x="536" y="97"/>
                                </a:moveTo>
                                <a:lnTo>
                                  <a:pt x="439" y="89"/>
                                </a:lnTo>
                                <a:lnTo>
                                  <a:pt x="401" y="0"/>
                                </a:lnTo>
                                <a:lnTo>
                                  <a:pt x="363" y="89"/>
                                </a:lnTo>
                                <a:lnTo>
                                  <a:pt x="268" y="97"/>
                                </a:lnTo>
                                <a:lnTo>
                                  <a:pt x="173" y="89"/>
                                </a:lnTo>
                                <a:lnTo>
                                  <a:pt x="135" y="0"/>
                                </a:lnTo>
                                <a:lnTo>
                                  <a:pt x="97" y="89"/>
                                </a:lnTo>
                                <a:lnTo>
                                  <a:pt x="0" y="97"/>
                                </a:lnTo>
                                <a:lnTo>
                                  <a:pt x="74" y="161"/>
                                </a:lnTo>
                                <a:lnTo>
                                  <a:pt x="52" y="255"/>
                                </a:lnTo>
                                <a:lnTo>
                                  <a:pt x="135" y="205"/>
                                </a:lnTo>
                                <a:lnTo>
                                  <a:pt x="219" y="255"/>
                                </a:lnTo>
                                <a:lnTo>
                                  <a:pt x="197" y="161"/>
                                </a:lnTo>
                                <a:lnTo>
                                  <a:pt x="268" y="99"/>
                                </a:lnTo>
                                <a:lnTo>
                                  <a:pt x="340" y="161"/>
                                </a:lnTo>
                                <a:lnTo>
                                  <a:pt x="318" y="255"/>
                                </a:lnTo>
                                <a:lnTo>
                                  <a:pt x="401" y="205"/>
                                </a:lnTo>
                                <a:lnTo>
                                  <a:pt x="485" y="255"/>
                                </a:lnTo>
                                <a:lnTo>
                                  <a:pt x="463" y="161"/>
                                </a:lnTo>
                                <a:lnTo>
                                  <a:pt x="536" y="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096E2E" id="Group 2" o:spid="_x0000_s1026" style="width:68.3pt;height:12.8pt;mso-position-horizontal-relative:char;mso-position-vertical-relative:line" coordsize="1366,2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pNvYwkAAIotAAAOAAAAZHJzL2Uyb0RvYy54bWzcWtuO40YOfV8g/yDoMYsZW1dfMD1BkOwM&#10;FsjuBoj2A9SyfEFsy5HU7Z79+iVZF1HtolU9CfKQGaDtbtG8HLKKrFP+8N3L6Rg81213aM4PYfR+&#10;Hgb1uWo2h/PuIfxv8endMgy6vjxvymNzrh/CL3UXfvfxm799uF7Wddzsm+OmbgNQcu7W18tDuO/7&#10;y3o266p9fSq7982lPsPDbdOeyh5+bXezTVteQfvpOIvn83x2bdrNpW2quuvgrz+qh+FH0r/d1lX/&#10;n+22q/vg+BCCbz39bOnnI/6cffxQrndtedkfKu1G+RVenMrDGYxaVT+WfRk8tYcbVadD1TZds+3f&#10;V81p1my3h6qmGCCaaP4qms9t83ShWHbr6+5iYQJoX+H01Wqrfz//3AaHzUMYh8G5PEGKyGoQIzTX&#10;y24NEp/byy+Xn1sVH7z9qal+7eDx7PVz/H2nhIPH67+aDagrn/qGoHnZtidUAUEHL5SBLzYD9Usf&#10;VPDHZb5II8hTBY+iPM5ynaFqD2m8+VS1/4f+XJTkufoUfAY9n5VrZY981D5hQFBm3YBk9/uQ/GVf&#10;XmpKUIc4aSRTg+T3EDqJBKlCk6QMlB3HkT1BHzuAexLBd1EYOCCMYMkhfnG6GiFRrqunrv9cN5SF&#10;8vmnrlfVv4F3lNuNroACMrA9HWEhfDsL4jwNrsEStGppIwTWrdAqC/aBNgiLwCqCorIyUb5yK0qY&#10;0HLhVgSYDoqS2K0oY0Jztx6oEqsHnHYGtmAykj+AsdUzd6tZMREJH6x1q2chhBVxpKMsd0cWcawz&#10;waeIYx2nS0GVF9oRhztarQRdHPE4kmqJYy77xVGPVhJcHHgRrpgjL9Z4zKGXkhiPkE8jdznEHHpR&#10;FUc+TXNBFUdeqtCYA5/OhbUXc+CFNRNz2JOFFB+HXXIqGaG+EOJLfFBPOOoJlLJzLSccdbEYEg57&#10;Ei8EXRx2sUgTL9wTjru4eBKOfLoSFnXCkRf9Sjn0qbQXpxx6Ea+UY59JFZ9y7KWKTzn0y0iAPuXQ&#10;i6o48otY2B5SjrxUpykHPl8KjQIa7LB7C4sn47DnUplmHHbJqWyEepa4qzTzQT3jqMOcJajiqIvF&#10;AAPXgEI+l9zisItFmnnhnnHcxcUDs+Pg1yIXKivnyIt+5Rz6RSrglXPoRbxyjr1Y8TnHnlc8TLY7&#10;M7GVezPEVS9nPcXBu6DE09ecpu5L0+HcjCMdzIRFpEdCkMKRTxCGaFE48RKGcFA48xKGWkHhhZcw&#10;FAMKmzH2vs84SqE0TEtq/p8Q1zHCROQlrqOEocdLXMcZ+QWKIzv57hcqzi4oDtOJjzM4n5C4X6ix&#10;DjX2CxXnDNLuFyoOEyTuFyoODCgOI4FPqDgUkLhfqNj3SdwvVGztJO4XKnZvEvcLFRs0ikML9gkV&#10;ezCJ+4WKfZbE/UJNdajQLb2c0aHaI+f9xYdNEZ2BtuejHRsfifuFis2NxP1Cxf5F4n6hYosicb+s&#10;YhdCcegzPqFioyFxv1Cxl5D4KFRoEYC/7gctcGCv2a82DID9ekSPyvWl7LGNmLfBFWgY3JD2ikLA&#10;v5+a57poSKLHbgLnJbK7MmYHgeOZC8KZnwSXBlvz2LxeSF+k1y2xPeC9eWpelRRYw2AndCm8rWdG&#10;hXlVqhYKZujROivmsXlVYrpOYSy4K2bch1HkrhwcfymCSX0rP/du0mC8r45NV1Nyh8ToiHDABxAt&#10;PoOA+bAShMOnD9pwsCSx+5mDQ6OPsnihbFrnjEvmVbkGhz3SNpU9OMiR3BTcJoap9MEBzE+fLvop&#10;/+DgRPpuwpXTB+Pi+CNS+uD4Q4ITiwWONiR2P31wbPFRluHRg9eWSZt5VemD4waJTcEDRwmSm0qf&#10;iWEqfXAE8NIH472Xfze5MGGa9MFGhnsrkdF2k8W9mdGwXXM8bD4djkfcXLt29/jDsQ2eS7ytoH96&#10;PxmJHWl0Pzf4MdVT8C9AdCveWLHcj83mC3DIbaOuPOCKBt7sm/Z/YXCF646HsPvtqWzrMDj+8wws&#10;+CpKcf7o6Zc0W+CI2fInj/xJea5A1UPYh3DUwLc/9OpO5enSHnZ7sBTR4ePcIAW+PSDRTP4pr/Qv&#10;QMT/SYw8bCvqbuNTW9d4mRRQe0XEgLb/wwj5Zcw2w3JtLjUyJHuIkbftxtyF8FLwY+T//i6YB3Dd&#10;kQVojfb4gW7nZ9kC2SI0/UoG9gXLOK+IbVdecdrenmOVtThfuqxBM7OaCjz2O6zBUrIyS6KIb61B&#10;dpSMtpbMXdYAQ6upQOLQYQ22KStDfMytMUsdKGPIIruAhPK3mgrkTh3WRry8FNxAyyuDc8DcZdBC&#10;DlcuRYTclcsih1xK3sDLa4tzd4gWdrKIlIbLIoddjNHiThZXcGPkCtFCTwaRsHUYHPHyQg4HVl7Z&#10;i3OXvREtD2dlwR4HXgoQj8SsRCE4p0Fe7EWMVx2uADnuUg4HWl5FCKyaA9ERMV/EyHC5DHLcozzC&#10;e5rbdTEw82RxuYxcFkfMfAEL1WlxRM3HGd0NOixa5O9VzYiaLxJhm0k49PFcsmihJ4vRHOhYB6wj&#10;br5IhL1mxM3LQVrwtUl3rY7I+SIRNhycF+2uJGZyIOe1SfeOM2Lni1TYcUb0vLrju83kwM4ri3jT&#10;68AVTxTW/YJIVEe5jvh5OcjxlhNFqXNbHTH0BbHvDpMjjl5M5cDRqyhjd58asfTAcLiXyIilFwt2&#10;oOmVyQTuTx3AZrz6i0zYeCBvA/xylHbD11G6G+SIqC8yYesZE/XS1jMQ9TpK93AzYuqLXNh7Rkw9&#10;315h8P4a3lwd0Qr6OgzO7nd5c2gTyMYYVuS+MACNwoZauC/8VnYb9lZUDoSDOiFMaIfSIHFD00yI&#10;w6aG4tCrfbS/lX+Gaibthpu578xbCWWdUOhRPr6/lSHWSYXm4KP9rZSvzipsyl7adVZ9OVydVdgN&#10;fbS/lZTVWVXdY3IlvZVl1VmF1c98V1Z+Bw+KvYJ4UPDaxYNm+kZgZdaNRMekeEcPRb28TxCmcxWH&#10;yYBhFMyr5r/wnnFaGZzaSMw6Z7SYV6UtWnhpi3DEAqP3XQNbHp4pGm3Cr4XaTGEC0Ck1bptX5b4u&#10;Q+hnd8WM+9Bq78rFkUrUpD4d6ZR7Ngn3E5/onWBKXaJvCqfcM4U0FW6q+b9Jfbrkpvy7WRAmWX8M&#10;J/Z9jv91Av+6nBh9ZxW+8EvMof5yMn6jmP9OHNrwFeqP/wcAAP//AwBQSwMEFAAGAAgAAAAhAGPG&#10;IDTbAAAABAEAAA8AAABkcnMvZG93bnJldi54bWxMj0FrwkAQhe+F/odlCt7qJopB0mxEpO1JClWh&#10;9DZmxySYnQ3ZNYn/3rWXehl4vMd732Sr0TSip87VlhXE0wgEcWF1zaWCw/7jdQnCeWSNjWVScCUH&#10;q/z5KcNU24G/qd/5UoQSdikqqLxvUyldUZFBN7UtcfBOtjPog+xKqTscQrlp5CyKEmmw5rBQYUub&#10;iorz7mIUfA44rOfxe789nzbX3/3i62cbk1KTl3H9BsLT6P/DcMcP6JAHpqO9sHaiURAe8X/37s2T&#10;BMRRwWyRgMwz+Qif3wAAAP//AwBQSwECLQAUAAYACAAAACEAtoM4kv4AAADhAQAAEwAAAAAAAAAA&#10;AAAAAAAAAAAAW0NvbnRlbnRfVHlwZXNdLnhtbFBLAQItABQABgAIAAAAIQA4/SH/1gAAAJQBAAAL&#10;AAAAAAAAAAAAAAAAAC8BAABfcmVscy8ucmVsc1BLAQItABQABgAIAAAAIQDVHpNvYwkAAIotAAAO&#10;AAAAAAAAAAAAAAAAAC4CAABkcnMvZTJvRG9jLnhtbFBLAQItABQABgAIAAAAIQBjxiA02wAAAAQB&#10;AAAPAAAAAAAAAAAAAAAAAL0LAABkcnMvZG93bnJldi54bWxQSwUGAAAAAAQABADzAAAAxQwAAAAA&#10;">
                <v:shape id="AutoShape 4" o:spid="_x0000_s1027" style="position:absolute;left:-1;width:818;height:249;visibility:visible;mso-wrap-style:square;v-text-anchor:top" coordsize="818,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E0jxAAAANoAAAAPAAAAZHJzL2Rvd25yZXYueG1sRI9Pa8JA&#10;FMTvgt9heUJvulGsSOoq/qsKxYPRQ4+v2dckmn0bsluN394VhB6HmfkNM5k1phRXql1hWUG/F4Eg&#10;Tq0uOFNwOn52xyCcR9ZYWiYFd3Iwm7ZbE4y1vfGBronPRICwi1FB7n0VS+nSnAy6nq2Ig/dra4M+&#10;yDqTusZbgJtSDqJoJA0WHBZyrGiZU3pJ/oyC75XfJNV6u/m5jPe7r5M9Lt77Z6XeOs38A4Snxv+H&#10;X+2dVjCE55VwA+T0AQAA//8DAFBLAQItABQABgAIAAAAIQDb4fbL7gAAAIUBAAATAAAAAAAAAAAA&#10;AAAAAAAAAABbQ29udGVudF9UeXBlc10ueG1sUEsBAi0AFAAGAAgAAAAhAFr0LFu/AAAAFQEAAAsA&#10;AAAAAAAAAAAAAAAAHwEAAF9yZWxzLy5yZWxzUEsBAi0AFAAGAAgAAAAhAKn8TSPEAAAA2gAAAA8A&#10;AAAAAAAAAAAAAAAABwIAAGRycy9kb3ducmV2LnhtbFBLBQYAAAAAAwADALcAAAD4AgAAAAA=&#10;" path="m264,95l169,87,132,,95,87,,95r72,61l50,248r82,-49l214,248,192,156,264,95xm541,95l446,87,409,,371,87r-95,8l348,156r-21,92l409,199r81,49l469,156,541,95xm817,95l722,87,685,,648,87r-95,8l625,156r-22,92l685,199r82,49l745,156,817,95xe" fillcolor="black" stroked="f">
                  <v:path arrowok="t" o:connecttype="custom" o:connectlocs="264,95;169,87;132,0;95,87;0,95;72,156;50,248;132,199;214,248;192,156;264,95;541,95;446,87;409,0;371,87;276,95;348,156;327,248;409,199;490,248;469,156;541,95;817,95;722,87;685,0;648,87;553,95;625,156;603,248;685,199;767,248;745,156;817,95" o:connectangles="0,0,0,0,0,0,0,0,0,0,0,0,0,0,0,0,0,0,0,0,0,0,0,0,0,0,0,0,0,0,0,0,0"/>
                </v:shape>
                <v:shape id="Freeform 3" o:spid="_x0000_s1028" style="position:absolute;left:829;width:537;height:256;visibility:visible;mso-wrap-style:square;v-text-anchor:top" coordsize="537,2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NNPwQAAANoAAAAPAAAAZHJzL2Rvd25yZXYueG1sRI9Bi8Iw&#10;FITvgv8hPMGbTfUgS9coiyCKnuwuiLdH87Yt27zUJK3135sFweMwM98wq81gGtGT87VlBfMkBUFc&#10;WF1zqeDnezf7AOEDssbGMil4kIfNejxaYabtnc/U56EUEcI+QwVVCG0mpS8qMugT2xJH79c6gyFK&#10;V0rt8B7hppGLNF1KgzXHhQpb2lZU/OWdUXAdbNvtfe+K7ubodDzk+8suV2o6Gb4+QQQawjv8ah+0&#10;giX8X4k3QK6fAAAA//8DAFBLAQItABQABgAIAAAAIQDb4fbL7gAAAIUBAAATAAAAAAAAAAAAAAAA&#10;AAAAAABbQ29udGVudF9UeXBlc10ueG1sUEsBAi0AFAAGAAgAAAAhAFr0LFu/AAAAFQEAAAsAAAAA&#10;AAAAAAAAAAAAHwEAAF9yZWxzLy5yZWxzUEsBAi0AFAAGAAgAAAAhAGf800/BAAAA2gAAAA8AAAAA&#10;AAAAAAAAAAAABwIAAGRycy9kb3ducmV2LnhtbFBLBQYAAAAAAwADALcAAAD1AgAAAAA=&#10;" path="m536,97l439,89,401,,363,89r-95,8l173,89,135,,97,89,,97r74,64l52,255r83,-50l219,255,197,161,268,99r72,62l318,255r83,-50l485,255,463,161,536,97xe" fillcolor="#a6a6a6" stroked="f">
                  <v:path arrowok="t" o:connecttype="custom" o:connectlocs="536,97;439,89;401,0;363,89;268,97;173,89;135,0;97,89;0,97;74,161;52,255;135,205;219,255;197,161;268,99;340,161;318,255;401,205;485,255;463,161;536,97" o:connectangles="0,0,0,0,0,0,0,0,0,0,0,0,0,0,0,0,0,0,0,0,0"/>
                </v:shape>
                <w10:anchorlock/>
              </v:group>
            </w:pict>
          </mc:Fallback>
        </mc:AlternateContent>
      </w:r>
    </w:p>
    <w:sectPr w:rsidR="001F2B25">
      <w:type w:val="continuous"/>
      <w:pgSz w:w="11910" w:h="16850"/>
      <w:pgMar w:top="0" w:right="300" w:bottom="0" w:left="1220" w:header="720" w:footer="720" w:gutter="0"/>
      <w:cols w:num="2" w:space="720" w:equalWidth="0">
        <w:col w:w="7110" w:space="486"/>
        <w:col w:w="279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jY0NTI3M7c0MjRR0lEKTi0uzszPAykwrAUAxXOd8SwAAAA="/>
  </w:docVars>
  <w:rsids>
    <w:rsidRoot w:val="001F2B25"/>
    <w:rsid w:val="0006309D"/>
    <w:rsid w:val="001F2B25"/>
    <w:rsid w:val="00284869"/>
    <w:rsid w:val="006273E9"/>
    <w:rsid w:val="008B4923"/>
    <w:rsid w:val="00FC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7FD5"/>
  <w15:docId w15:val="{BD11B35E-807A-4C3C-AD46-7E2283C5A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 Unicode" w:eastAsia="Lucida Sans Unicode" w:hAnsi="Lucida Sans Unicode" w:cs="Lucida Sans Unicode"/>
    </w:rPr>
  </w:style>
  <w:style w:type="paragraph" w:styleId="Heading1">
    <w:name w:val="heading 1"/>
    <w:basedOn w:val="Normal"/>
    <w:uiPriority w:val="9"/>
    <w:qFormat/>
    <w:pPr>
      <w:ind w:left="148"/>
      <w:outlineLvl w:val="0"/>
    </w:pPr>
    <w:rPr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22"/>
      <w:ind w:left="246"/>
    </w:pPr>
    <w:rPr>
      <w:sz w:val="41"/>
      <w:szCs w:val="4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rry-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harry@harryhill.com" TargetMode="External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5" Type="http://schemas.openxmlformats.org/officeDocument/2006/relationships/image" Target="media/image2.png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LY OZZY-Financial Controller</vt:lpstr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LY OZZY-Financial Controller</dc:title>
  <dc:creator>Irsa khan</dc:creator>
  <cp:keywords>DAElfEMU_lQ,BAD92cC5Np0</cp:keywords>
  <cp:lastModifiedBy>Ita John</cp:lastModifiedBy>
  <cp:revision>2</cp:revision>
  <dcterms:created xsi:type="dcterms:W3CDTF">2021-07-31T19:48:00Z</dcterms:created>
  <dcterms:modified xsi:type="dcterms:W3CDTF">2021-07-3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31T00:00:00Z</vt:filetime>
  </property>
  <property fmtid="{D5CDD505-2E9C-101B-9397-08002B2CF9AE}" pid="3" name="Creator">
    <vt:lpwstr>Canva</vt:lpwstr>
  </property>
  <property fmtid="{D5CDD505-2E9C-101B-9397-08002B2CF9AE}" pid="4" name="LastSaved">
    <vt:filetime>2021-07-31T00:00:00Z</vt:filetime>
  </property>
</Properties>
</file>